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6F774B05" w14:textId="762D5A87" w:rsidR="002D5B3A" w:rsidRPr="00121D18" w:rsidRDefault="002D5B3A" w:rsidP="002D5B3A">
      <w:pPr>
        <w:pStyle w:val="REG-H1b"/>
        <w:rPr>
          <w:sz w:val="22"/>
        </w:rPr>
      </w:pPr>
      <w:r w:rsidRPr="00121D18">
        <w:rPr>
          <w:sz w:val="22"/>
        </w:rPr>
        <w:t>[1</w:t>
      </w:r>
      <w:r w:rsidR="00A55D2F">
        <w:rPr>
          <w:sz w:val="22"/>
        </w:rPr>
        <w:t>3</w:t>
      </w:r>
      <w:r w:rsidRPr="00121D18">
        <w:rPr>
          <w:sz w:val="22"/>
          <w:vertAlign w:val="superscript"/>
        </w:rPr>
        <w:t>th</w:t>
      </w:r>
      <w:r w:rsidR="00C466B2">
        <w:rPr>
          <w:sz w:val="22"/>
        </w:rPr>
        <w:t xml:space="preserve">A </w:t>
      </w:r>
      <w:r w:rsidRPr="00121D18">
        <w:rPr>
          <w:sz w:val="22"/>
        </w:rPr>
        <w:t>set of post-emergency Covid regulations</w:t>
      </w:r>
      <w:r w:rsidR="00A55D2F">
        <w:rPr>
          <w:sz w:val="22"/>
        </w:rPr>
        <w:t xml:space="preserve"> as amended</w:t>
      </w:r>
      <w:r w:rsidRPr="00121D18">
        <w:rPr>
          <w:sz w:val="22"/>
        </w:rPr>
        <w:t>]</w:t>
      </w:r>
    </w:p>
    <w:p w14:paraId="00060AD0" w14:textId="2302CA5A" w:rsidR="00D2019F" w:rsidRPr="006E221C" w:rsidRDefault="00BD2B69" w:rsidP="00C838EC">
      <w:pPr>
        <w:pStyle w:val="REG-H1d"/>
        <w:rPr>
          <w:lang w:val="en-GB"/>
        </w:rPr>
      </w:pPr>
      <w:r w:rsidRPr="006E221C">
        <w:rPr>
          <w:lang w:val="en-GB"/>
        </w:rPr>
        <w:t xml:space="preserve">Government Notice </w:t>
      </w:r>
      <w:r w:rsidR="00AB6C2C">
        <w:rPr>
          <w:lang w:val="en-GB"/>
        </w:rPr>
        <w:t>91</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AB6C2C">
        <w:rPr>
          <w:lang w:val="en-GB"/>
        </w:rPr>
        <w:t>21</w:t>
      </w:r>
    </w:p>
    <w:p w14:paraId="02D975CE" w14:textId="53ED122E" w:rsidR="003013D8" w:rsidRPr="006E221C" w:rsidRDefault="003013D8" w:rsidP="003013D8">
      <w:pPr>
        <w:pStyle w:val="REG-Amend"/>
      </w:pPr>
      <w:r w:rsidRPr="006E221C">
        <w:t xml:space="preserve">(GG </w:t>
      </w:r>
      <w:r w:rsidR="007C74D0" w:rsidRPr="006E221C">
        <w:t>7</w:t>
      </w:r>
      <w:r w:rsidR="00AB6C2C">
        <w:t>522</w:t>
      </w:r>
      <w:r w:rsidRPr="006E221C">
        <w:t>)</w:t>
      </w:r>
    </w:p>
    <w:p w14:paraId="666AF20B" w14:textId="77777777" w:rsidR="0026301B" w:rsidRDefault="0026301B" w:rsidP="0026301B">
      <w:pPr>
        <w:pStyle w:val="REG-Amend"/>
        <w:rPr>
          <w:lang w:val="en-ZA"/>
        </w:rPr>
      </w:pPr>
      <w:r w:rsidRPr="007B3A1A">
        <w:t>applicable as amended by GN 1</w:t>
      </w:r>
      <w:r>
        <w:t xml:space="preserve">38/2021 from </w:t>
      </w:r>
      <w:r w:rsidRPr="007B3A1A">
        <w:rPr>
          <w:lang w:val="en-ZA"/>
        </w:rPr>
        <w:t xml:space="preserve">00:00 on </w:t>
      </w:r>
      <w:r>
        <w:rPr>
          <w:lang w:val="en-ZA"/>
        </w:rPr>
        <w:t xml:space="preserve">1 July </w:t>
      </w:r>
      <w:r w:rsidRPr="007B3A1A">
        <w:rPr>
          <w:lang w:val="en-ZA"/>
        </w:rPr>
        <w:t xml:space="preserve">2021 </w:t>
      </w:r>
      <w:r>
        <w:rPr>
          <w:lang w:val="en-ZA"/>
        </w:rPr>
        <w:t xml:space="preserve">to </w:t>
      </w:r>
      <w:r w:rsidRPr="007B3A1A">
        <w:rPr>
          <w:lang w:val="en-ZA"/>
        </w:rPr>
        <w:t xml:space="preserve">24:00 on </w:t>
      </w:r>
      <w:r>
        <w:rPr>
          <w:lang w:val="en-ZA"/>
        </w:rPr>
        <w:t>15</w:t>
      </w:r>
      <w:r w:rsidRPr="007B3A1A">
        <w:rPr>
          <w:lang w:val="en-ZA"/>
        </w:rPr>
        <w:t xml:space="preserve"> Ju</w:t>
      </w:r>
      <w:r>
        <w:rPr>
          <w:lang w:val="en-ZA"/>
        </w:rPr>
        <w:t>ly</w:t>
      </w:r>
      <w:r w:rsidRPr="007B3A1A">
        <w:rPr>
          <w:lang w:val="en-ZA"/>
        </w:rPr>
        <w:t xml:space="preserve"> 2021</w:t>
      </w:r>
    </w:p>
    <w:p w14:paraId="2FD46F3B" w14:textId="77777777" w:rsidR="0026301B" w:rsidRPr="007B3A1A" w:rsidRDefault="0026301B" w:rsidP="0026301B">
      <w:pPr>
        <w:pStyle w:val="REG-Amend"/>
      </w:pPr>
      <w:r w:rsidRPr="007B3A1A">
        <w:t>(regu</w:t>
      </w:r>
      <w:r>
        <w:t>lation 2(2), as amended by GN 13</w:t>
      </w:r>
      <w:r w:rsidRPr="007B3A1A">
        <w:t>8/2021)</w:t>
      </w:r>
    </w:p>
    <w:p w14:paraId="7148FDD5" w14:textId="50532FD2" w:rsidR="0030698E" w:rsidRPr="007B3A1A" w:rsidRDefault="0030698E" w:rsidP="00E41CFD">
      <w:pPr>
        <w:pStyle w:val="REG-Amend"/>
      </w:pPr>
    </w:p>
    <w:p w14:paraId="1B9C7D2E" w14:textId="08BC42E4" w:rsidR="0030698E" w:rsidRPr="007B3A1A" w:rsidRDefault="0030698E" w:rsidP="0030698E">
      <w:pPr>
        <w:pStyle w:val="REG-Amend"/>
      </w:pPr>
      <w:r w:rsidRPr="007B3A1A">
        <w:t xml:space="preserve">These regulations </w:t>
      </w:r>
      <w:r w:rsidR="00D86A5C">
        <w:t xml:space="preserve">originally </w:t>
      </w:r>
      <w:r w:rsidRPr="007B3A1A">
        <w:t>replace</w:t>
      </w:r>
      <w:r w:rsidR="00D86A5C">
        <w:t>d</w:t>
      </w:r>
      <w:r w:rsidRPr="007B3A1A">
        <w:t xml:space="preserve"> the Public Health Covid-19 General Regulations in </w:t>
      </w:r>
    </w:p>
    <w:p w14:paraId="5D7B1CD5" w14:textId="77777777" w:rsidR="0030698E" w:rsidRPr="007B3A1A" w:rsidRDefault="0030698E" w:rsidP="0030698E">
      <w:pPr>
        <w:pStyle w:val="REG-Amend"/>
      </w:pPr>
      <w:r w:rsidRPr="007B3A1A">
        <w:t>Government Notice 233 of 2020 (GG 7342), as amended, which expired at 24:00 on 30 April 2021.</w:t>
      </w:r>
    </w:p>
    <w:p w14:paraId="225E6D86" w14:textId="77777777" w:rsidR="0030698E" w:rsidRPr="007B3A1A" w:rsidRDefault="0030698E" w:rsidP="00E41CFD">
      <w:pPr>
        <w:pStyle w:val="REG-Amend"/>
      </w:pPr>
    </w:p>
    <w:p w14:paraId="67E8AA97" w14:textId="6E5290B4" w:rsidR="0030698E" w:rsidRPr="007B3A1A" w:rsidRDefault="0030698E" w:rsidP="0030698E">
      <w:pPr>
        <w:pStyle w:val="AS-H1b"/>
        <w:rPr>
          <w:color w:val="00B050"/>
        </w:rPr>
      </w:pPr>
      <w:r w:rsidRPr="007B3A1A">
        <w:rPr>
          <w:color w:val="00B050"/>
        </w:rPr>
        <w:t>as amended by</w:t>
      </w:r>
    </w:p>
    <w:p w14:paraId="708647CB" w14:textId="77777777" w:rsidR="0030698E" w:rsidRPr="007B3A1A" w:rsidRDefault="0030698E" w:rsidP="0030698E">
      <w:pPr>
        <w:pStyle w:val="AS-H1b"/>
        <w:rPr>
          <w:rStyle w:val="AS-P-AmendChar"/>
          <w:rFonts w:eastAsiaTheme="minorHAnsi"/>
          <w:b/>
        </w:rPr>
      </w:pPr>
    </w:p>
    <w:p w14:paraId="30AB8F2E" w14:textId="239F6BB3" w:rsidR="0030698E" w:rsidRPr="007B3A1A" w:rsidRDefault="00E13A5E" w:rsidP="00ED1A39">
      <w:pPr>
        <w:pStyle w:val="REG-H1b"/>
        <w:rPr>
          <w:rStyle w:val="AS-P-AmendChar"/>
          <w:rFonts w:eastAsiaTheme="minorHAnsi"/>
          <w:b/>
        </w:rPr>
      </w:pPr>
      <w:r w:rsidRPr="007B3A1A">
        <w:rPr>
          <w:sz w:val="24"/>
        </w:rPr>
        <w:t xml:space="preserve">Government Notice 108 of 2021 </w:t>
      </w:r>
      <w:r w:rsidR="0030698E" w:rsidRPr="007B3A1A">
        <w:rPr>
          <w:rStyle w:val="AS-P-AmendChar"/>
          <w:rFonts w:eastAsiaTheme="minorHAnsi"/>
          <w:b/>
        </w:rPr>
        <w:t>(GG 7544)</w:t>
      </w:r>
    </w:p>
    <w:p w14:paraId="40A0A7CF" w14:textId="1DE0F30E" w:rsidR="0030698E" w:rsidRDefault="00ED1A39" w:rsidP="0030698E">
      <w:pPr>
        <w:pStyle w:val="REG-Amend"/>
      </w:pPr>
      <w:r w:rsidRPr="007B3A1A">
        <w:t xml:space="preserve">came into force on 1 June </w:t>
      </w:r>
      <w:r w:rsidRPr="007B3A1A">
        <w:rPr>
          <w:lang w:val="en-ZA"/>
        </w:rPr>
        <w:t>2021</w:t>
      </w:r>
      <w:r w:rsidRPr="007B3A1A">
        <w:t xml:space="preserve"> (amended reg 2(2))</w:t>
      </w:r>
    </w:p>
    <w:p w14:paraId="78F29FEB" w14:textId="086C6EB8" w:rsidR="00771350" w:rsidRPr="007B3A1A" w:rsidRDefault="00771350" w:rsidP="00771350">
      <w:pPr>
        <w:pStyle w:val="REG-H1b"/>
        <w:rPr>
          <w:rStyle w:val="AS-P-AmendChar"/>
          <w:rFonts w:eastAsiaTheme="minorHAnsi"/>
          <w:b/>
        </w:rPr>
      </w:pPr>
      <w:r w:rsidRPr="007B3A1A">
        <w:rPr>
          <w:sz w:val="24"/>
        </w:rPr>
        <w:t>Government Notice 1</w:t>
      </w:r>
      <w:r>
        <w:rPr>
          <w:sz w:val="24"/>
        </w:rPr>
        <w:t>2</w:t>
      </w:r>
      <w:r w:rsidRPr="007B3A1A">
        <w:rPr>
          <w:sz w:val="24"/>
        </w:rPr>
        <w:t xml:space="preserve">8 of 2021 </w:t>
      </w:r>
      <w:r w:rsidRPr="007B3A1A">
        <w:rPr>
          <w:rStyle w:val="AS-P-AmendChar"/>
          <w:rFonts w:eastAsiaTheme="minorHAnsi"/>
          <w:b/>
        </w:rPr>
        <w:t xml:space="preserve">(GG </w:t>
      </w:r>
      <w:r>
        <w:rPr>
          <w:rStyle w:val="AS-P-AmendChar"/>
          <w:rFonts w:eastAsiaTheme="minorHAnsi"/>
          <w:b/>
        </w:rPr>
        <w:t>7554</w:t>
      </w:r>
      <w:r w:rsidRPr="007B3A1A">
        <w:rPr>
          <w:rStyle w:val="AS-P-AmendChar"/>
          <w:rFonts w:eastAsiaTheme="minorHAnsi"/>
          <w:b/>
        </w:rPr>
        <w:t>)</w:t>
      </w:r>
    </w:p>
    <w:p w14:paraId="0EEDFFE6" w14:textId="65B87B95" w:rsidR="00771350" w:rsidRDefault="00771350" w:rsidP="00771350">
      <w:pPr>
        <w:pStyle w:val="REG-Amend"/>
      </w:pPr>
      <w:r w:rsidRPr="007B3A1A">
        <w:t>came into force on 1</w:t>
      </w:r>
      <w:r>
        <w:t>7</w:t>
      </w:r>
      <w:r w:rsidRPr="007B3A1A">
        <w:t xml:space="preserve"> June </w:t>
      </w:r>
      <w:r w:rsidRPr="007B3A1A">
        <w:rPr>
          <w:lang w:val="en-ZA"/>
        </w:rPr>
        <w:t>2021</w:t>
      </w:r>
      <w:r w:rsidRPr="007B3A1A">
        <w:t xml:space="preserve"> (amended reg 2(2))</w:t>
      </w:r>
    </w:p>
    <w:p w14:paraId="09009D39" w14:textId="40D5509B" w:rsidR="00947F4B" w:rsidRPr="007B3A1A" w:rsidRDefault="00947F4B" w:rsidP="00947F4B">
      <w:pPr>
        <w:pStyle w:val="REG-H1b"/>
        <w:rPr>
          <w:rStyle w:val="AS-P-AmendChar"/>
          <w:rFonts w:eastAsiaTheme="minorHAnsi"/>
          <w:b/>
        </w:rPr>
      </w:pPr>
      <w:r w:rsidRPr="007B3A1A">
        <w:rPr>
          <w:sz w:val="24"/>
        </w:rPr>
        <w:t>Government Notice 1</w:t>
      </w:r>
      <w:r>
        <w:rPr>
          <w:sz w:val="24"/>
        </w:rPr>
        <w:t>3</w:t>
      </w:r>
      <w:r w:rsidRPr="007B3A1A">
        <w:rPr>
          <w:sz w:val="24"/>
        </w:rPr>
        <w:t xml:space="preserve">8 of 2021 </w:t>
      </w:r>
      <w:r w:rsidRPr="007B3A1A">
        <w:rPr>
          <w:rStyle w:val="AS-P-AmendChar"/>
          <w:rFonts w:eastAsiaTheme="minorHAnsi"/>
          <w:b/>
        </w:rPr>
        <w:t xml:space="preserve">(GG </w:t>
      </w:r>
      <w:r>
        <w:rPr>
          <w:rStyle w:val="AS-P-AmendChar"/>
          <w:rFonts w:eastAsiaTheme="minorHAnsi"/>
          <w:b/>
        </w:rPr>
        <w:t>7568</w:t>
      </w:r>
      <w:r w:rsidRPr="007B3A1A">
        <w:rPr>
          <w:rStyle w:val="AS-P-AmendChar"/>
          <w:rFonts w:eastAsiaTheme="minorHAnsi"/>
          <w:b/>
        </w:rPr>
        <w:t>)</w:t>
      </w:r>
    </w:p>
    <w:p w14:paraId="779C39B1" w14:textId="7EF80984" w:rsidR="00947F4B" w:rsidRDefault="00947F4B" w:rsidP="00947F4B">
      <w:pPr>
        <w:pStyle w:val="REG-Amend"/>
      </w:pPr>
      <w:r w:rsidRPr="007B3A1A">
        <w:t>came into force on 1 Ju</w:t>
      </w:r>
      <w:r>
        <w:t>ly</w:t>
      </w:r>
      <w:r w:rsidRPr="007B3A1A">
        <w:t xml:space="preserve"> </w:t>
      </w:r>
      <w:r w:rsidRPr="007B3A1A">
        <w:rPr>
          <w:lang w:val="en-ZA"/>
        </w:rPr>
        <w:t>2021</w:t>
      </w:r>
      <w:r w:rsidRPr="007B3A1A">
        <w:t xml:space="preserve"> (amended reg 2(2))</w:t>
      </w:r>
    </w:p>
    <w:p w14:paraId="67EE9F86" w14:textId="6FB2D54D" w:rsidR="009D0EED" w:rsidRDefault="009D0EED" w:rsidP="009D0EED">
      <w:pPr>
        <w:pStyle w:val="REG-H1b"/>
        <w:rPr>
          <w:sz w:val="24"/>
        </w:rPr>
      </w:pPr>
      <w:r w:rsidRPr="007B3A1A">
        <w:rPr>
          <w:sz w:val="24"/>
        </w:rPr>
        <w:t>Government Notice 1</w:t>
      </w:r>
      <w:r>
        <w:rPr>
          <w:sz w:val="24"/>
        </w:rPr>
        <w:t>44</w:t>
      </w:r>
      <w:r w:rsidRPr="007B3A1A">
        <w:rPr>
          <w:sz w:val="24"/>
        </w:rPr>
        <w:t xml:space="preserve"> of 2021 </w:t>
      </w:r>
      <w:r w:rsidRPr="007B3A1A">
        <w:rPr>
          <w:rStyle w:val="AS-P-AmendChar"/>
          <w:rFonts w:eastAsiaTheme="minorHAnsi"/>
          <w:b/>
        </w:rPr>
        <w:t xml:space="preserve">(GG </w:t>
      </w:r>
      <w:r>
        <w:rPr>
          <w:rStyle w:val="AS-P-AmendChar"/>
          <w:rFonts w:eastAsiaTheme="minorHAnsi"/>
          <w:b/>
        </w:rPr>
        <w:t>7576</w:t>
      </w:r>
      <w:r w:rsidRPr="007B3A1A">
        <w:rPr>
          <w:rStyle w:val="AS-P-AmendChar"/>
          <w:rFonts w:eastAsiaTheme="minorHAnsi"/>
          <w:b/>
        </w:rPr>
        <w:t>)</w:t>
      </w:r>
      <w:r w:rsidRPr="009D0EED">
        <w:rPr>
          <w:sz w:val="24"/>
        </w:rPr>
        <w:t xml:space="preserve"> </w:t>
      </w:r>
    </w:p>
    <w:p w14:paraId="1F7A257F" w14:textId="62912230" w:rsidR="00FA0DDB" w:rsidRDefault="00FA0DDB" w:rsidP="00FA0DDB">
      <w:pPr>
        <w:pStyle w:val="REG-Amend"/>
        <w:rPr>
          <w:lang w:val="en-ZA"/>
        </w:rPr>
      </w:pPr>
      <w:r w:rsidRPr="00B508CA">
        <w:t xml:space="preserve">came into force on date of publication: 9 July </w:t>
      </w:r>
      <w:r w:rsidRPr="00B508CA">
        <w:rPr>
          <w:lang w:val="en-ZA"/>
        </w:rPr>
        <w:t>2021</w:t>
      </w:r>
    </w:p>
    <w:p w14:paraId="74D97994" w14:textId="40DC74CF" w:rsidR="0026301B" w:rsidRDefault="0026301B" w:rsidP="00FA0DDB">
      <w:pPr>
        <w:pStyle w:val="REG-Amend"/>
        <w:rPr>
          <w:lang w:val="en-ZA"/>
        </w:rPr>
      </w:pPr>
    </w:p>
    <w:p w14:paraId="6479F58D" w14:textId="62B3333A" w:rsidR="0026301B" w:rsidRDefault="0026301B" w:rsidP="00FA0DDB">
      <w:pPr>
        <w:pStyle w:val="REG-Amend"/>
      </w:pPr>
      <w:r w:rsidRPr="0026301B">
        <w:rPr>
          <w:highlight w:val="yellow"/>
          <w:lang w:val="en-ZA"/>
        </w:rPr>
        <w:t>The 13</w:t>
      </w:r>
      <w:r w:rsidRPr="0026301B">
        <w:rPr>
          <w:highlight w:val="yellow"/>
          <w:vertAlign w:val="superscript"/>
          <w:lang w:val="en-ZA"/>
        </w:rPr>
        <w:t>th</w:t>
      </w:r>
      <w:r w:rsidRPr="0026301B">
        <w:rPr>
          <w:highlight w:val="yellow"/>
          <w:lang w:val="en-ZA"/>
        </w:rPr>
        <w:t xml:space="preserve"> set of regulations was amended </w:t>
      </w:r>
      <w:r w:rsidR="00A55D2F">
        <w:rPr>
          <w:highlight w:val="yellow"/>
          <w:lang w:val="en-ZA"/>
        </w:rPr>
        <w:t xml:space="preserve">on 9 July 2021 </w:t>
      </w:r>
      <w:r w:rsidRPr="0026301B">
        <w:rPr>
          <w:highlight w:val="yellow"/>
          <w:lang w:val="en-ZA"/>
        </w:rPr>
        <w:t>by GN 144/2021</w:t>
      </w:r>
      <w:r w:rsidR="00A55D2F">
        <w:rPr>
          <w:highlight w:val="yellow"/>
          <w:lang w:val="en-ZA"/>
        </w:rPr>
        <w:t xml:space="preserve"> (GG 7576)</w:t>
      </w:r>
      <w:r w:rsidRPr="0026301B">
        <w:rPr>
          <w:highlight w:val="yellow"/>
          <w:lang w:val="en-ZA"/>
        </w:rPr>
        <w:t xml:space="preserve">. </w:t>
      </w:r>
      <w:r w:rsidR="00A55D2F">
        <w:rPr>
          <w:highlight w:val="yellow"/>
          <w:lang w:val="en-ZA"/>
        </w:rPr>
        <w:br/>
      </w:r>
      <w:r w:rsidRPr="0026301B">
        <w:rPr>
          <w:highlight w:val="yellow"/>
          <w:lang w:val="en-ZA"/>
        </w:rPr>
        <w:t>The</w:t>
      </w:r>
      <w:r w:rsidR="00A55D2F">
        <w:rPr>
          <w:highlight w:val="yellow"/>
          <w:lang w:val="en-ZA"/>
        </w:rPr>
        <w:t>se</w:t>
      </w:r>
      <w:r w:rsidRPr="0026301B">
        <w:rPr>
          <w:highlight w:val="yellow"/>
          <w:lang w:val="en-ZA"/>
        </w:rPr>
        <w:t xml:space="preserve"> amendments did not alter the period of applicability</w:t>
      </w:r>
      <w:r w:rsidR="00A55D2F">
        <w:rPr>
          <w:highlight w:val="yellow"/>
          <w:lang w:val="en-ZA"/>
        </w:rPr>
        <w:t xml:space="preserve"> of the regulations</w:t>
      </w:r>
      <w:r w:rsidRPr="0026301B">
        <w:rPr>
          <w:highlight w:val="yellow"/>
          <w:lang w:val="en-ZA"/>
        </w:rPr>
        <w:t xml:space="preserve">. However, </w:t>
      </w:r>
      <w:r w:rsidRPr="0026301B">
        <w:rPr>
          <w:highlight w:val="yellow"/>
        </w:rPr>
        <w:t xml:space="preserve">these regulations are no longer applicable as presented here. They were </w:t>
      </w:r>
      <w:r w:rsidR="00A55D2F">
        <w:rPr>
          <w:highlight w:val="yellow"/>
        </w:rPr>
        <w:t xml:space="preserve">further </w:t>
      </w:r>
      <w:r w:rsidRPr="0026301B">
        <w:rPr>
          <w:highlight w:val="yellow"/>
        </w:rPr>
        <w:t xml:space="preserve">amended by </w:t>
      </w:r>
      <w:r w:rsidR="00A55D2F">
        <w:rPr>
          <w:highlight w:val="yellow"/>
        </w:rPr>
        <w:br/>
      </w:r>
      <w:r w:rsidRPr="0026301B">
        <w:rPr>
          <w:highlight w:val="yellow"/>
        </w:rPr>
        <w:t xml:space="preserve">GN 151/2020 (GG 7581), with the amended version being applicable from </w:t>
      </w:r>
      <w:r w:rsidRPr="0026301B">
        <w:rPr>
          <w:highlight w:val="yellow"/>
          <w:lang w:val="en-ZA"/>
        </w:rPr>
        <w:t xml:space="preserve">00:00 on 16 July 2021 </w:t>
      </w:r>
      <w:r w:rsidR="00A55D2F">
        <w:rPr>
          <w:highlight w:val="yellow"/>
          <w:lang w:val="en-ZA"/>
        </w:rPr>
        <w:br/>
      </w:r>
      <w:r w:rsidRPr="0026301B">
        <w:rPr>
          <w:highlight w:val="yellow"/>
          <w:lang w:val="en-ZA"/>
        </w:rPr>
        <w:t xml:space="preserve">to 24:00 on 31 July 2021 </w:t>
      </w:r>
      <w:r w:rsidRPr="0026301B">
        <w:rPr>
          <w:highlight w:val="yellow"/>
        </w:rPr>
        <w:t xml:space="preserve">(regulation 2(2), as amended by GN 151/2021). </w:t>
      </w:r>
      <w:r w:rsidRPr="0026301B">
        <w:rPr>
          <w:highlight w:val="yellow"/>
          <w:lang w:val="en-ZA"/>
        </w:rPr>
        <w:t xml:space="preserve">This set of </w:t>
      </w:r>
      <w:r w:rsidR="00A55D2F">
        <w:rPr>
          <w:highlight w:val="yellow"/>
          <w:lang w:val="en-ZA"/>
        </w:rPr>
        <w:br/>
      </w:r>
      <w:r w:rsidRPr="0026301B">
        <w:rPr>
          <w:highlight w:val="yellow"/>
          <w:lang w:val="en-ZA"/>
        </w:rPr>
        <w:t>post-emergency regulations has been preserved as a point of comparison.</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AB6C2C" w:rsidRDefault="008938F7" w:rsidP="00CC5C89">
      <w:pPr>
        <w:pStyle w:val="REG-P0"/>
        <w:jc w:val="center"/>
      </w:pPr>
      <w:r w:rsidRPr="00AB6C2C">
        <w:t xml:space="preserve">ARRANGEMENT OF </w:t>
      </w:r>
      <w:r w:rsidR="00C11092" w:rsidRPr="00AB6C2C">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lastRenderedPageBreak/>
        <w:t>1.</w:t>
      </w:r>
      <w:r w:rsidRPr="006E221C">
        <w:tab/>
        <w:t>Definitions</w:t>
      </w:r>
      <w:bookmarkStart w:id="0" w:name="_GoBack"/>
      <w:bookmarkEnd w:id="0"/>
    </w:p>
    <w:p w14:paraId="2D8F2514" w14:textId="21D4B53A" w:rsidR="00B00B6D" w:rsidRDefault="00B00B6D" w:rsidP="00B00B6D">
      <w:pPr>
        <w:pStyle w:val="REG-P0"/>
      </w:pPr>
      <w:r w:rsidRPr="006E221C">
        <w:t>2.</w:t>
      </w:r>
      <w:r w:rsidRPr="006E221C">
        <w:tab/>
        <w:t>Application of regulations</w:t>
      </w:r>
    </w:p>
    <w:p w14:paraId="77AD7052" w14:textId="77777777" w:rsidR="00FA0DDB" w:rsidRPr="00FA0DDB" w:rsidRDefault="006E7157" w:rsidP="00FA0DDB">
      <w:pPr>
        <w:pStyle w:val="REG-P0"/>
        <w:rPr>
          <w:b/>
          <w:bCs/>
        </w:rPr>
      </w:pPr>
      <w:r>
        <w:t>2A.</w:t>
      </w:r>
      <w:r>
        <w:tab/>
      </w:r>
      <w:r w:rsidR="00FA0DDB" w:rsidRPr="00FA0DDB">
        <w:rPr>
          <w:bCs/>
        </w:rPr>
        <w:t>Specified period</w:t>
      </w:r>
    </w:p>
    <w:p w14:paraId="78393427" w14:textId="30029454" w:rsidR="006E7157" w:rsidRDefault="006E7157" w:rsidP="00B00B6D">
      <w:pPr>
        <w:pStyle w:val="REG-P0"/>
        <w:rPr>
          <w:bCs/>
          <w:lang w:val="en-ZA"/>
        </w:rPr>
      </w:pPr>
    </w:p>
    <w:p w14:paraId="0346AF86" w14:textId="4D3E67C4" w:rsidR="00947F4B" w:rsidRDefault="00947F4B" w:rsidP="00947F4B">
      <w:pPr>
        <w:pStyle w:val="AS-P-Amend"/>
        <w:rPr>
          <w:bCs/>
          <w:lang w:val="en-ZA"/>
        </w:rPr>
      </w:pPr>
      <w:r>
        <w:rPr>
          <w:lang w:val="en-ZA"/>
        </w:rPr>
        <w:t>[regulation 2A inserted by GN 128/2021]</w:t>
      </w:r>
    </w:p>
    <w:p w14:paraId="6F8AC400" w14:textId="7C3147D9" w:rsidR="006E7157" w:rsidRDefault="006E7157" w:rsidP="00B00B6D">
      <w:pPr>
        <w:pStyle w:val="REG-P0"/>
        <w:rPr>
          <w:rFonts w:ascii="TimesNewRomanPS-BoldMT" w:hAnsi="TimesNewRomanPS-BoldMT" w:cs="TimesNewRomanPS-BoldMT"/>
          <w:bCs/>
          <w:noProof w:val="0"/>
          <w:lang w:val="en-ZA"/>
        </w:rPr>
      </w:pPr>
      <w:r>
        <w:rPr>
          <w:bCs/>
          <w:lang w:val="en-ZA"/>
        </w:rPr>
        <w:t>2B.</w:t>
      </w:r>
      <w:r>
        <w:rPr>
          <w:bCs/>
          <w:lang w:val="en-ZA"/>
        </w:rPr>
        <w:tab/>
      </w:r>
    </w:p>
    <w:p w14:paraId="044A7A9A" w14:textId="4C39B75E" w:rsidR="006E7157" w:rsidRDefault="006E7157" w:rsidP="006E7157">
      <w:pPr>
        <w:pStyle w:val="REG-Amend"/>
        <w:rPr>
          <w:lang w:val="en-ZA"/>
        </w:rPr>
      </w:pPr>
      <w:r>
        <w:rPr>
          <w:lang w:val="en-ZA"/>
        </w:rPr>
        <w:t>[regulation 2B inserted by GN 128/2021</w:t>
      </w:r>
      <w:r w:rsidR="00947F4B">
        <w:rPr>
          <w:lang w:val="en-ZA"/>
        </w:rPr>
        <w:t xml:space="preserve"> and repealed by GN 138/2021</w:t>
      </w:r>
      <w:r>
        <w:rPr>
          <w:lang w:val="en-ZA"/>
        </w:rPr>
        <w:t>]</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289176D0" w:rsidR="00B10A58" w:rsidRDefault="00AB6C2C" w:rsidP="00B00B6D">
      <w:pPr>
        <w:pStyle w:val="REG-P0"/>
      </w:pPr>
      <w:r>
        <w:t>5</w:t>
      </w:r>
      <w:r w:rsidR="00B10A58">
        <w:t>.</w:t>
      </w:r>
      <w:r w:rsidR="00B10A58">
        <w:tab/>
        <w:t>Curfew</w:t>
      </w:r>
    </w:p>
    <w:p w14:paraId="6F87CAD3" w14:textId="0AEE5046" w:rsidR="007102D9" w:rsidRPr="002009ED" w:rsidRDefault="007102D9" w:rsidP="00B00B6D">
      <w:pPr>
        <w:pStyle w:val="REG-P0"/>
        <w:rPr>
          <w:rFonts w:ascii="TimesNewRomanPS-BoldMT" w:hAnsi="TimesNewRomanPS-BoldMT" w:cs="TimesNewRomanPS-BoldMT"/>
          <w:bCs/>
          <w:noProof w:val="0"/>
          <w:lang w:val="en-ZA"/>
        </w:rPr>
      </w:pPr>
      <w:r w:rsidRPr="007102D9">
        <w:t>5A.</w:t>
      </w:r>
      <w:r w:rsidRPr="007102D9">
        <w:tab/>
      </w:r>
      <w:r w:rsidRPr="007102D9">
        <w:rPr>
          <w:rFonts w:ascii="TimesNewRomanPS-BoldMT" w:hAnsi="TimesNewRomanPS-BoldMT" w:cs="TimesNewRomanPS-BoldMT"/>
          <w:bCs/>
          <w:noProof w:val="0"/>
          <w:lang w:val="en-ZA"/>
        </w:rPr>
        <w:t xml:space="preserve">Prohibition on movement of persons </w:t>
      </w:r>
      <w:r w:rsidR="002370FA">
        <w:rPr>
          <w:rFonts w:ascii="TimesNewRomanPS-BoldMT" w:hAnsi="TimesNewRomanPS-BoldMT" w:cs="TimesNewRomanPS-BoldMT"/>
          <w:bCs/>
          <w:noProof w:val="0"/>
          <w:lang w:val="en-ZA"/>
        </w:rPr>
        <w:t xml:space="preserve">between zones </w:t>
      </w:r>
    </w:p>
    <w:p w14:paraId="30E52B29" w14:textId="081B6813" w:rsidR="002370FA" w:rsidRDefault="007102D9" w:rsidP="007102D9">
      <w:pPr>
        <w:pStyle w:val="REG-Amend"/>
        <w:rPr>
          <w:lang w:val="en-ZA"/>
        </w:rPr>
      </w:pPr>
      <w:r>
        <w:rPr>
          <w:lang w:val="en-ZA"/>
        </w:rPr>
        <w:t>[</w:t>
      </w:r>
      <w:r w:rsidR="002370FA">
        <w:rPr>
          <w:lang w:val="en-ZA"/>
        </w:rPr>
        <w:t>r</w:t>
      </w:r>
      <w:r>
        <w:rPr>
          <w:lang w:val="en-ZA"/>
        </w:rPr>
        <w:t>egulation 5A inserted by GN 128/2021</w:t>
      </w:r>
      <w:r w:rsidR="002370FA">
        <w:rPr>
          <w:lang w:val="en-ZA"/>
        </w:rPr>
        <w:t xml:space="preserve"> and </w:t>
      </w:r>
      <w:r w:rsidR="002370FA">
        <w:rPr>
          <w:lang w:val="en-ZA"/>
        </w:rPr>
        <w:br/>
        <w:t>substituted by GN 138/2021, which also substituted the heading]</w:t>
      </w:r>
    </w:p>
    <w:p w14:paraId="58C81143" w14:textId="033CDCCD" w:rsidR="00AF2AC5" w:rsidRPr="00AF2AC5" w:rsidRDefault="00AB6C2C" w:rsidP="00AF2AC5">
      <w:pPr>
        <w:pStyle w:val="REG-P0"/>
      </w:pPr>
      <w:r>
        <w:t>6</w:t>
      </w:r>
      <w:r w:rsidR="00AF2AC5">
        <w:t>.</w:t>
      </w:r>
      <w:r w:rsidR="00AF2AC5">
        <w:tab/>
      </w:r>
      <w:r w:rsidR="00AF2AC5" w:rsidRPr="00AF2AC5">
        <w:t>Measures relating to education</w:t>
      </w:r>
    </w:p>
    <w:p w14:paraId="67C688B5" w14:textId="0CB52E17" w:rsidR="00B00B6D" w:rsidRPr="006E221C" w:rsidRDefault="00AB6C2C" w:rsidP="00B00B6D">
      <w:pPr>
        <w:pStyle w:val="REG-P0"/>
      </w:pPr>
      <w:r>
        <w:t>7</w:t>
      </w:r>
      <w:r w:rsidR="00B00B6D" w:rsidRPr="006E221C">
        <w:t>.</w:t>
      </w:r>
      <w:r w:rsidR="00B00B6D" w:rsidRPr="006E221C">
        <w:tab/>
        <w:t>Restrictions relating to liquor</w:t>
      </w:r>
    </w:p>
    <w:p w14:paraId="4677669D" w14:textId="4F6A5A80" w:rsidR="00B00B6D" w:rsidRPr="006E221C" w:rsidRDefault="00AB6C2C" w:rsidP="00B00B6D">
      <w:pPr>
        <w:pStyle w:val="REG-P0"/>
      </w:pPr>
      <w:r>
        <w:t>8</w:t>
      </w:r>
      <w:r w:rsidR="00B00B6D" w:rsidRPr="006E221C">
        <w:t>.</w:t>
      </w:r>
      <w:r w:rsidR="00B00B6D" w:rsidRPr="006E221C">
        <w:tab/>
        <w:t>Resumption of businesses, operations and activities</w:t>
      </w:r>
    </w:p>
    <w:p w14:paraId="6DA86D39" w14:textId="596D7529" w:rsidR="00B00B6D" w:rsidRPr="006E221C" w:rsidRDefault="00AB6C2C" w:rsidP="00B00B6D">
      <w:pPr>
        <w:pStyle w:val="REG-P0"/>
      </w:pPr>
      <w:r>
        <w:t>9</w:t>
      </w:r>
      <w:r w:rsidR="00B00B6D" w:rsidRPr="006E221C">
        <w:t>.</w:t>
      </w:r>
      <w:r w:rsidR="00B00B6D" w:rsidRPr="006E221C">
        <w:tab/>
        <w:t>Additional provisions relating to workplace</w:t>
      </w:r>
    </w:p>
    <w:p w14:paraId="67A3E4DC" w14:textId="6B013BFF" w:rsidR="00FB63FE" w:rsidRDefault="00AB6C2C" w:rsidP="00FB63FE">
      <w:pPr>
        <w:pStyle w:val="REG-P0"/>
      </w:pPr>
      <w:r>
        <w:t>10</w:t>
      </w:r>
      <w:r w:rsidR="00FB63FE">
        <w:t>.</w:t>
      </w:r>
      <w:r w:rsidR="00FB63FE">
        <w:tab/>
      </w:r>
      <w:r w:rsidR="00FB63FE" w:rsidRPr="00FB63FE">
        <w:t xml:space="preserve">Restrictions relating to </w:t>
      </w:r>
      <w:r w:rsidR="00E61E22">
        <w:t>sporting events</w:t>
      </w:r>
    </w:p>
    <w:p w14:paraId="71731BE4" w14:textId="19554A7B" w:rsidR="00B00B6D" w:rsidRPr="006E221C" w:rsidRDefault="00AB6C2C" w:rsidP="00B00B6D">
      <w:pPr>
        <w:pStyle w:val="REG-P0"/>
      </w:pPr>
      <w:r>
        <w:t>11</w:t>
      </w:r>
      <w:r w:rsidR="00B00B6D" w:rsidRPr="006E221C">
        <w:t>.</w:t>
      </w:r>
      <w:r w:rsidR="00B00B6D" w:rsidRPr="006E221C">
        <w:tab/>
        <w:t>Prohibition relating to entry into Namibia</w:t>
      </w:r>
    </w:p>
    <w:p w14:paraId="6801E127" w14:textId="79D73DF6" w:rsidR="00B00B6D" w:rsidRPr="006E221C" w:rsidRDefault="00AB6C2C" w:rsidP="00B00B6D">
      <w:pPr>
        <w:pStyle w:val="REG-P0"/>
      </w:pPr>
      <w:r>
        <w:t>12</w:t>
      </w:r>
      <w:r w:rsidR="00B00B6D" w:rsidRPr="006E221C">
        <w:t>.</w:t>
      </w:r>
      <w:r w:rsidR="00B00B6D" w:rsidRPr="006E221C">
        <w:tab/>
        <w:t>Quarantine and Covid-19 testing</w:t>
      </w:r>
    </w:p>
    <w:p w14:paraId="2B278197" w14:textId="4099E883" w:rsidR="00B00B6D" w:rsidRPr="006E221C" w:rsidRDefault="00B00B6D" w:rsidP="00B00B6D">
      <w:pPr>
        <w:pStyle w:val="REG-P0"/>
      </w:pPr>
      <w:r w:rsidRPr="006E221C">
        <w:t>1</w:t>
      </w:r>
      <w:r w:rsidR="00AB6C2C">
        <w:t>3</w:t>
      </w:r>
      <w:r w:rsidRPr="006E221C">
        <w:t>.</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06904000" w:rsidR="00B00B6D" w:rsidRPr="006E221C" w:rsidRDefault="00AB6C2C" w:rsidP="00B00B6D">
      <w:pPr>
        <w:pStyle w:val="REG-P0"/>
      </w:pPr>
      <w:r>
        <w:t>14</w:t>
      </w:r>
      <w:r w:rsidR="00B00B6D" w:rsidRPr="006E221C">
        <w:t>.</w:t>
      </w:r>
      <w:r w:rsidR="00B00B6D" w:rsidRPr="006E221C">
        <w:tab/>
        <w:t>Designation of COVID-19 response centres, quarantine facilities and isolation facilities</w:t>
      </w:r>
    </w:p>
    <w:p w14:paraId="6D02A5BE" w14:textId="372003E6" w:rsidR="00B00B6D" w:rsidRPr="006E221C" w:rsidRDefault="00AB6C2C" w:rsidP="00B00B6D">
      <w:pPr>
        <w:pStyle w:val="REG-P0"/>
      </w:pPr>
      <w:r>
        <w:t>15</w:t>
      </w:r>
      <w:r w:rsidR="00B00B6D" w:rsidRPr="006E221C">
        <w:t>.</w:t>
      </w:r>
      <w:r w:rsidR="00B00B6D" w:rsidRPr="006E221C">
        <w:tab/>
        <w:t>Continuity of health services during COVID-19 pandemic</w:t>
      </w:r>
    </w:p>
    <w:p w14:paraId="199D6B81" w14:textId="2E6D5B2F" w:rsidR="00B00B6D" w:rsidRPr="006E221C" w:rsidRDefault="00B00B6D" w:rsidP="00B00B6D">
      <w:pPr>
        <w:pStyle w:val="REG-P0"/>
      </w:pPr>
      <w:r w:rsidRPr="006E221C">
        <w:t>1</w:t>
      </w:r>
      <w:r w:rsidR="00AB6C2C">
        <w:t>6</w:t>
      </w:r>
      <w:r w:rsidRPr="006E221C">
        <w:t>.</w:t>
      </w:r>
      <w:r w:rsidRPr="006E221C">
        <w:tab/>
        <w:t>Testing for COVID-19</w:t>
      </w:r>
    </w:p>
    <w:p w14:paraId="4731E28B" w14:textId="680F88A7" w:rsidR="00B00B6D" w:rsidRPr="006E221C" w:rsidRDefault="00B00B6D" w:rsidP="00B00B6D">
      <w:pPr>
        <w:pStyle w:val="REG-P0"/>
      </w:pPr>
      <w:r w:rsidRPr="006E221C">
        <w:t>1</w:t>
      </w:r>
      <w:r w:rsidR="00AB6C2C">
        <w:t>7</w:t>
      </w:r>
      <w:r w:rsidRPr="006E221C">
        <w:t>.</w:t>
      </w:r>
      <w:r w:rsidRPr="006E221C">
        <w:tab/>
        <w:t>Contact tracing for COVID-19</w:t>
      </w:r>
    </w:p>
    <w:p w14:paraId="5FCCCE8D" w14:textId="3F9A361D" w:rsidR="00B00B6D" w:rsidRPr="006E221C" w:rsidRDefault="00B00B6D" w:rsidP="00B00B6D">
      <w:pPr>
        <w:pStyle w:val="REG-P0"/>
      </w:pPr>
      <w:r w:rsidRPr="006E221C">
        <w:t>1</w:t>
      </w:r>
      <w:r w:rsidR="00AB6C2C">
        <w:t>8</w:t>
      </w:r>
      <w:r w:rsidRPr="006E221C">
        <w:t>.</w:t>
      </w:r>
      <w:r w:rsidRPr="006E221C">
        <w:tab/>
        <w:t>Reporting requirements for COVID-19</w:t>
      </w:r>
    </w:p>
    <w:p w14:paraId="4F1CF22E" w14:textId="681FD878" w:rsidR="00B00B6D" w:rsidRPr="006E221C" w:rsidRDefault="00B00B6D" w:rsidP="00B00B6D">
      <w:pPr>
        <w:pStyle w:val="REG-P0"/>
      </w:pPr>
      <w:r w:rsidRPr="006E221C">
        <w:t>1</w:t>
      </w:r>
      <w:r w:rsidR="00AB6C2C">
        <w:t>9</w:t>
      </w:r>
      <w:r w:rsidRPr="006E221C">
        <w:t>.</w:t>
      </w:r>
      <w:r w:rsidRPr="006E221C">
        <w:tab/>
        <w:t>COVID-19 related deaths and burials</w:t>
      </w:r>
    </w:p>
    <w:p w14:paraId="2483AB53" w14:textId="6197137A" w:rsidR="00B00B6D" w:rsidRPr="006E221C" w:rsidRDefault="00AB6C2C" w:rsidP="00B00B6D">
      <w:pPr>
        <w:pStyle w:val="REG-P0"/>
      </w:pPr>
      <w:r>
        <w:t>20</w:t>
      </w:r>
      <w:r w:rsidR="00B00B6D" w:rsidRPr="006E221C">
        <w:t>.</w:t>
      </w:r>
      <w:r w:rsidR="00B00B6D" w:rsidRPr="006E221C">
        <w:tab/>
        <w:t>COVID-19 awareness messages and campaigns</w:t>
      </w:r>
    </w:p>
    <w:p w14:paraId="6A50561B" w14:textId="4463E14E" w:rsidR="00B00B6D" w:rsidRPr="006E221C" w:rsidRDefault="00AB6C2C" w:rsidP="00B00B6D">
      <w:pPr>
        <w:pStyle w:val="REG-P0"/>
      </w:pPr>
      <w:r>
        <w:t>21</w:t>
      </w:r>
      <w:r w:rsidR="00B00B6D" w:rsidRPr="006E221C">
        <w:t>.</w:t>
      </w:r>
      <w:r w:rsidR="00B00B6D" w:rsidRPr="006E221C">
        <w:tab/>
        <w:t>Quarantine facilities</w:t>
      </w:r>
    </w:p>
    <w:p w14:paraId="27044A8A" w14:textId="120A782B" w:rsidR="00B00B6D" w:rsidRDefault="00AB6C2C" w:rsidP="00B00B6D">
      <w:pPr>
        <w:pStyle w:val="REG-P0"/>
      </w:pPr>
      <w:r>
        <w:t>22</w:t>
      </w:r>
      <w:r w:rsidR="00B00B6D" w:rsidRPr="006E221C">
        <w:t>.</w:t>
      </w:r>
      <w:r w:rsidR="00B00B6D" w:rsidRPr="006E221C">
        <w:tab/>
        <w:t>Persons to be quarantined</w:t>
      </w:r>
    </w:p>
    <w:p w14:paraId="5B05C2BA" w14:textId="310E25A1" w:rsidR="00AB6C2C" w:rsidRPr="006E221C" w:rsidRDefault="00AB6C2C" w:rsidP="00B00B6D">
      <w:pPr>
        <w:pStyle w:val="REG-P0"/>
      </w:pPr>
      <w:r>
        <w:t>23.</w:t>
      </w:r>
      <w:r>
        <w:tab/>
      </w:r>
      <w:r w:rsidRPr="00AB6C2C">
        <w:rPr>
          <w:lang w:val="en-ZA"/>
        </w:rPr>
        <w:t>Provisions relating to quarantine facilities</w:t>
      </w:r>
    </w:p>
    <w:p w14:paraId="6E00C576" w14:textId="44BBCC0D" w:rsidR="00B00B6D" w:rsidRPr="006E221C" w:rsidRDefault="00B00B6D" w:rsidP="00B00B6D">
      <w:pPr>
        <w:pStyle w:val="REG-P0"/>
      </w:pPr>
      <w:r w:rsidRPr="006E221C">
        <w:t>2</w:t>
      </w:r>
      <w:r w:rsidR="00AB6C2C">
        <w:t>4</w:t>
      </w:r>
      <w:r w:rsidRPr="006E221C">
        <w:t>.</w:t>
      </w:r>
      <w:r w:rsidRPr="006E221C">
        <w:tab/>
        <w:t>Isolation facilities</w:t>
      </w:r>
    </w:p>
    <w:p w14:paraId="2EA43714" w14:textId="3F46ACEA" w:rsidR="00B00B6D" w:rsidRPr="006E221C" w:rsidRDefault="00B00B6D" w:rsidP="00B00B6D">
      <w:pPr>
        <w:pStyle w:val="REG-P0"/>
      </w:pPr>
      <w:r w:rsidRPr="006E221C">
        <w:t>2</w:t>
      </w:r>
      <w:r w:rsidR="00EF431B">
        <w:t>5</w:t>
      </w:r>
      <w:r w:rsidRPr="006E221C">
        <w:t>.</w:t>
      </w:r>
      <w:r w:rsidRPr="006E221C">
        <w:tab/>
        <w:t>Persons to be isolated</w:t>
      </w:r>
    </w:p>
    <w:p w14:paraId="6CE1D3CD" w14:textId="7BAAF8BC" w:rsidR="00B00B6D" w:rsidRPr="006E221C" w:rsidRDefault="00B00B6D" w:rsidP="00B00B6D">
      <w:pPr>
        <w:pStyle w:val="REG-P0"/>
      </w:pPr>
      <w:r w:rsidRPr="006E221C">
        <w:t>2</w:t>
      </w:r>
      <w:r w:rsidR="00EF431B">
        <w:t>6</w:t>
      </w:r>
      <w:r w:rsidRPr="006E221C">
        <w:t>.</w:t>
      </w:r>
      <w:r w:rsidRPr="006E221C">
        <w:tab/>
        <w:t>Persons without shelter and vulnerable persons</w:t>
      </w:r>
    </w:p>
    <w:p w14:paraId="2E876200" w14:textId="7C163CBA" w:rsidR="00B00B6D" w:rsidRPr="006E221C" w:rsidRDefault="00EF431B" w:rsidP="00B00B6D">
      <w:pPr>
        <w:pStyle w:val="REG-P0"/>
      </w:pPr>
      <w:r>
        <w:t>27</w:t>
      </w:r>
      <w:r w:rsidR="00B00B6D" w:rsidRPr="006E221C">
        <w:t>.</w:t>
      </w:r>
      <w:r w:rsidR="00B00B6D" w:rsidRPr="006E221C">
        <w:tab/>
        <w:t>Requirements for homes for the aged</w:t>
      </w:r>
    </w:p>
    <w:p w14:paraId="1AC75DAA" w14:textId="5C7E61BF" w:rsidR="00B00B6D" w:rsidRPr="006E221C" w:rsidRDefault="00EF431B" w:rsidP="00B00B6D">
      <w:pPr>
        <w:pStyle w:val="REG-P0"/>
      </w:pPr>
      <w:r>
        <w:t>28</w:t>
      </w:r>
      <w:r w:rsidR="00B00B6D" w:rsidRPr="006E221C">
        <w:t>.</w:t>
      </w:r>
      <w:r w:rsidR="00B00B6D" w:rsidRPr="006E221C">
        <w:tab/>
        <w:t>Requirements for rehabilitation centres</w:t>
      </w:r>
    </w:p>
    <w:p w14:paraId="6D60F70E" w14:textId="50D17D07" w:rsidR="00B00B6D" w:rsidRPr="006E221C" w:rsidRDefault="00EF431B" w:rsidP="00B00B6D">
      <w:pPr>
        <w:pStyle w:val="REG-P0"/>
      </w:pPr>
      <w:r>
        <w:t>29</w:t>
      </w:r>
      <w:r w:rsidR="00B00B6D" w:rsidRPr="006E221C">
        <w:t>.</w:t>
      </w:r>
      <w:r w:rsidR="00B00B6D" w:rsidRPr="006E221C">
        <w:tab/>
        <w:t>Requirements for mental health institutions</w:t>
      </w:r>
    </w:p>
    <w:p w14:paraId="3BF2CC0C" w14:textId="3D120663" w:rsidR="00B00B6D" w:rsidRPr="006E221C" w:rsidRDefault="00EF431B" w:rsidP="00B00B6D">
      <w:pPr>
        <w:pStyle w:val="REG-P0"/>
      </w:pPr>
      <w:r>
        <w:t>30</w:t>
      </w:r>
      <w:r w:rsidR="00B00B6D" w:rsidRPr="006E221C">
        <w:t>.</w:t>
      </w:r>
      <w:r w:rsidR="00B00B6D"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CE2888A" w14:textId="77777777" w:rsidR="00EF431B" w:rsidRPr="00EF431B" w:rsidRDefault="00EF431B" w:rsidP="00EF431B">
      <w:pPr>
        <w:pStyle w:val="REG-P0"/>
        <w:jc w:val="center"/>
        <w:rPr>
          <w:lang w:val="en-ZA"/>
        </w:rPr>
      </w:pPr>
      <w:r w:rsidRPr="00EF431B">
        <w:rPr>
          <w:lang w:val="en-ZA"/>
        </w:rPr>
        <w:t>COVID-19 VACCINES</w:t>
      </w:r>
    </w:p>
    <w:p w14:paraId="77812221" w14:textId="77777777" w:rsidR="00EF431B" w:rsidRDefault="00EF431B" w:rsidP="00EF431B">
      <w:pPr>
        <w:pStyle w:val="REG-P0"/>
        <w:jc w:val="left"/>
        <w:rPr>
          <w:lang w:val="en-ZA"/>
        </w:rPr>
      </w:pPr>
    </w:p>
    <w:p w14:paraId="79F91A9F" w14:textId="1E41F023" w:rsidR="00EF431B" w:rsidRDefault="00EF431B" w:rsidP="00EF431B">
      <w:pPr>
        <w:pStyle w:val="REG-P0"/>
        <w:jc w:val="left"/>
        <w:rPr>
          <w:lang w:val="en-ZA"/>
        </w:rPr>
      </w:pPr>
      <w:r w:rsidRPr="00EF431B">
        <w:rPr>
          <w:lang w:val="en-ZA"/>
        </w:rPr>
        <w:t xml:space="preserve">31. </w:t>
      </w:r>
      <w:r>
        <w:rPr>
          <w:lang w:val="en-ZA"/>
        </w:rPr>
        <w:tab/>
      </w:r>
      <w:r w:rsidRPr="00EF431B">
        <w:rPr>
          <w:lang w:val="en-ZA"/>
        </w:rPr>
        <w:t>COVID-19 vaccines</w:t>
      </w:r>
    </w:p>
    <w:p w14:paraId="52C510E7" w14:textId="77777777" w:rsidR="00EF431B" w:rsidRDefault="00EF431B" w:rsidP="00EF431B">
      <w:pPr>
        <w:pStyle w:val="REG-P0"/>
        <w:jc w:val="left"/>
        <w:rPr>
          <w:lang w:val="en-ZA"/>
        </w:rPr>
      </w:pPr>
    </w:p>
    <w:p w14:paraId="05245796" w14:textId="1C092A7E" w:rsidR="00EF431B" w:rsidRPr="006E221C" w:rsidRDefault="00EF431B" w:rsidP="00EF431B">
      <w:pPr>
        <w:pStyle w:val="REG-P0"/>
        <w:jc w:val="center"/>
      </w:pPr>
      <w:r>
        <w:t>PART 5</w:t>
      </w:r>
    </w:p>
    <w:p w14:paraId="212F3CE0" w14:textId="102ABDEE" w:rsidR="00B00B6D" w:rsidRPr="006E221C" w:rsidRDefault="00B00B6D" w:rsidP="00EF431B">
      <w:pPr>
        <w:pStyle w:val="REG-P0"/>
        <w:jc w:val="center"/>
      </w:pPr>
      <w:r w:rsidRPr="006E221C">
        <w:t>GENERAL PROVISIONS</w:t>
      </w:r>
    </w:p>
    <w:p w14:paraId="2E902EAB" w14:textId="77777777" w:rsidR="00D51DDE" w:rsidRPr="006E221C" w:rsidRDefault="00D51DDE" w:rsidP="00B00B6D">
      <w:pPr>
        <w:pStyle w:val="REG-P0"/>
      </w:pPr>
    </w:p>
    <w:p w14:paraId="2C3F24A2" w14:textId="4F9088DE" w:rsidR="00B00B6D" w:rsidRPr="006E221C" w:rsidRDefault="00EF431B" w:rsidP="00B00B6D">
      <w:pPr>
        <w:pStyle w:val="REG-P0"/>
      </w:pPr>
      <w:r>
        <w:t>3</w:t>
      </w:r>
      <w:r w:rsidR="00B00B6D" w:rsidRPr="006E221C">
        <w:t>2.</w:t>
      </w:r>
      <w:r w:rsidR="00B00B6D" w:rsidRPr="006E221C">
        <w:tab/>
        <w:t>Offences and penalties</w:t>
      </w:r>
    </w:p>
    <w:p w14:paraId="4F78C040" w14:textId="63969343" w:rsidR="00AF68F7" w:rsidRDefault="00EF431B" w:rsidP="00AF68F7">
      <w:pPr>
        <w:pStyle w:val="REG-P0"/>
      </w:pPr>
      <w:r>
        <w:t>33</w:t>
      </w:r>
      <w:r w:rsidR="00B00B6D" w:rsidRPr="006E221C">
        <w:t>.</w:t>
      </w:r>
      <w:r w:rsidR="00B00B6D"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16BACEBE" w:rsidR="006939DE" w:rsidRDefault="006939DE" w:rsidP="00AF68F7">
      <w:pPr>
        <w:pStyle w:val="REG-P0"/>
      </w:pPr>
      <w:r>
        <w:t>Annexure B</w:t>
      </w:r>
    </w:p>
    <w:p w14:paraId="1799FCA8" w14:textId="2EE34079" w:rsidR="00947F4B" w:rsidRDefault="00947F4B" w:rsidP="00AF68F7">
      <w:pPr>
        <w:pStyle w:val="REG-P0"/>
      </w:pPr>
      <w:r>
        <w:t>Annexure C</w:t>
      </w:r>
    </w:p>
    <w:p w14:paraId="5F2D3C9E" w14:textId="3B01FC61" w:rsidR="00947F4B" w:rsidRDefault="00947F4B" w:rsidP="00947F4B">
      <w:pPr>
        <w:pStyle w:val="AS-P-Amend"/>
      </w:pPr>
      <w:r>
        <w:t>[Annexure C inserted by GN 138/2021]</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2D336693" w14:textId="70FEB5E9" w:rsidR="00CE2314" w:rsidRPr="00CE2314" w:rsidRDefault="00CE2314" w:rsidP="00CE2314">
      <w:pPr>
        <w:pStyle w:val="AS-P-Amend"/>
      </w:pPr>
      <w:r>
        <w:t xml:space="preserve">[GN 138/2021 directs </w:t>
      </w:r>
      <w:r w:rsidRPr="00CE2314">
        <w:t>the deletion of the phrases “restricted areas” and</w:t>
      </w:r>
    </w:p>
    <w:p w14:paraId="19B9C63D" w14:textId="567C6B70" w:rsidR="00CE2314" w:rsidRPr="00CE2314" w:rsidRDefault="00CE2314" w:rsidP="00CE2314">
      <w:pPr>
        <w:pStyle w:val="AS-P-Amend"/>
      </w:pPr>
      <w:r w:rsidRPr="00CE2314">
        <w:t>“restricted area” where</w:t>
      </w:r>
      <w:r>
        <w:t>ver</w:t>
      </w:r>
      <w:r w:rsidRPr="00CE2314">
        <w:t xml:space="preserve"> they occur</w:t>
      </w:r>
      <w:r>
        <w:t xml:space="preserve">, but the specific amendments made by GN 138/2021 </w:t>
      </w:r>
      <w:r>
        <w:br/>
        <w:t>remove all occu</w:t>
      </w:r>
      <w:r w:rsidR="009C6841">
        <w:t>r</w:t>
      </w:r>
      <w:r>
        <w:t>rences of these phrases without any additional deletions.]</w:t>
      </w:r>
    </w:p>
    <w:p w14:paraId="2E051B79" w14:textId="77777777" w:rsidR="00CE2314" w:rsidRDefault="00CE2314" w:rsidP="00CE2314">
      <w:pPr>
        <w:pStyle w:val="REG-P0"/>
        <w:jc w:val="center"/>
        <w:rPr>
          <w:rFonts w:ascii="TimesNewRomanPSMT" w:hAnsi="TimesNewRomanPSMT" w:cs="TimesNewRomanPSMT"/>
          <w:noProof w:val="0"/>
          <w:lang w:val="en-ZA"/>
        </w:rPr>
      </w:pPr>
    </w:p>
    <w:p w14:paraId="1F4FFD6B" w14:textId="7110D696" w:rsidR="00337B69" w:rsidRPr="006E221C" w:rsidRDefault="00337B69" w:rsidP="00CE2314">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5AA88179" w:rsidR="00337B69" w:rsidRPr="006E221C" w:rsidRDefault="00337B69" w:rsidP="00337B69">
      <w:pPr>
        <w:pStyle w:val="REG-P0"/>
      </w:pPr>
      <w:r w:rsidRPr="006E221C">
        <w:t>“authorised person”, for purposes of these regulations, means a staff member of the Ministry or other p</w:t>
      </w:r>
      <w:r w:rsidR="00EF431B">
        <w:t>e</w:t>
      </w:r>
      <w:r w:rsidRPr="006E221C">
        <w:t>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41ED5CDD" w14:textId="5EBC6EF3"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058CFFA4" w14:textId="11051E45"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4277A200" w14:textId="77777777" w:rsidR="00185A96" w:rsidRPr="00185A96" w:rsidRDefault="00185A96" w:rsidP="00185A96">
      <w:pPr>
        <w:pStyle w:val="REG-P0"/>
        <w:rPr>
          <w:lang w:val="en-ZA"/>
        </w:rPr>
      </w:pPr>
      <w:r w:rsidRPr="00185A96">
        <w:rPr>
          <w:lang w:val="en-ZA"/>
        </w:rPr>
        <w:t>“COVID-19 vaccine” means a vaccine -</w:t>
      </w:r>
    </w:p>
    <w:p w14:paraId="199BAE3B" w14:textId="77777777" w:rsidR="00185A96" w:rsidRDefault="00185A96" w:rsidP="00185A96">
      <w:pPr>
        <w:pStyle w:val="REG-P0"/>
        <w:rPr>
          <w:lang w:val="en-ZA"/>
        </w:rPr>
      </w:pPr>
    </w:p>
    <w:p w14:paraId="386DA714" w14:textId="2EDC6951" w:rsidR="00185A96" w:rsidRPr="00185A96" w:rsidRDefault="00185A96" w:rsidP="00185A96">
      <w:pPr>
        <w:pStyle w:val="REG-P0"/>
        <w:ind w:left="567" w:hanging="567"/>
        <w:rPr>
          <w:lang w:val="en-ZA"/>
        </w:rPr>
      </w:pPr>
      <w:r w:rsidRPr="00185A96">
        <w:rPr>
          <w:lang w:val="en-ZA"/>
        </w:rPr>
        <w:t>(a)</w:t>
      </w:r>
      <w:r>
        <w:rPr>
          <w:lang w:val="en-ZA"/>
        </w:rPr>
        <w:tab/>
      </w:r>
      <w:r w:rsidRPr="00185A96">
        <w:rPr>
          <w:lang w:val="en-ZA"/>
        </w:rPr>
        <w:t>intended to provide acquired immunity against severe acute respiratory syndrome coronavirus</w:t>
      </w:r>
      <w:r>
        <w:rPr>
          <w:lang w:val="en-ZA"/>
        </w:rPr>
        <w:t xml:space="preserve"> </w:t>
      </w:r>
      <w:r w:rsidRPr="00185A96">
        <w:rPr>
          <w:lang w:val="en-ZA"/>
        </w:rPr>
        <w:t>2 (SARS-CoV-2), the virus causing COVID19; and</w:t>
      </w:r>
    </w:p>
    <w:p w14:paraId="62E4ADC1" w14:textId="5022B8A7" w:rsidR="00185A96" w:rsidRDefault="00185A96" w:rsidP="00185A96">
      <w:pPr>
        <w:pStyle w:val="REG-P0"/>
        <w:rPr>
          <w:lang w:val="en-ZA"/>
        </w:rPr>
      </w:pPr>
    </w:p>
    <w:p w14:paraId="5F12B92E" w14:textId="48FF5EA9" w:rsidR="00185A96" w:rsidRDefault="00185A96" w:rsidP="00185A96">
      <w:pPr>
        <w:pStyle w:val="REG-Amend"/>
        <w:rPr>
          <w:lang w:val="en-ZA"/>
        </w:rPr>
      </w:pPr>
      <w:r>
        <w:rPr>
          <w:lang w:val="en-ZA"/>
        </w:rPr>
        <w:t>[The term “COVID-19” is missing a hyph</w:t>
      </w:r>
      <w:r w:rsidR="00864AAA">
        <w:rPr>
          <w:lang w:val="en-ZA"/>
        </w:rPr>
        <w:t>e</w:t>
      </w:r>
      <w:r>
        <w:rPr>
          <w:lang w:val="en-ZA"/>
        </w:rPr>
        <w:t xml:space="preserve">n in the </w:t>
      </w:r>
      <w:r w:rsidRPr="00185A96">
        <w:rPr>
          <w:i/>
          <w:lang w:val="en-ZA"/>
        </w:rPr>
        <w:t>Gover</w:t>
      </w:r>
      <w:r w:rsidR="001E2B1C">
        <w:rPr>
          <w:i/>
          <w:lang w:val="en-ZA"/>
        </w:rPr>
        <w:t>n</w:t>
      </w:r>
      <w:r w:rsidRPr="00185A96">
        <w:rPr>
          <w:i/>
          <w:lang w:val="en-ZA"/>
        </w:rPr>
        <w:t>ment Gazette</w:t>
      </w:r>
      <w:r>
        <w:rPr>
          <w:lang w:val="en-ZA"/>
        </w:rPr>
        <w:t>, as reproduced above.]</w:t>
      </w:r>
    </w:p>
    <w:p w14:paraId="03C690E6" w14:textId="77777777" w:rsidR="00185A96" w:rsidRDefault="00185A96" w:rsidP="00185A96">
      <w:pPr>
        <w:pStyle w:val="REG-P0"/>
        <w:rPr>
          <w:lang w:val="en-ZA"/>
        </w:rPr>
      </w:pPr>
    </w:p>
    <w:p w14:paraId="24223333" w14:textId="570E1063" w:rsidR="00185A96" w:rsidRPr="00185A96" w:rsidRDefault="00185A96" w:rsidP="00185A96">
      <w:pPr>
        <w:pStyle w:val="REG-P0"/>
        <w:ind w:left="567" w:hanging="567"/>
        <w:rPr>
          <w:lang w:val="en-ZA"/>
        </w:rPr>
      </w:pPr>
      <w:r w:rsidRPr="00185A96">
        <w:rPr>
          <w:lang w:val="en-ZA"/>
        </w:rPr>
        <w:t>(b)</w:t>
      </w:r>
      <w:r>
        <w:rPr>
          <w:lang w:val="en-ZA"/>
        </w:rPr>
        <w:tab/>
      </w:r>
      <w:r w:rsidRPr="00185A96">
        <w:rPr>
          <w:lang w:val="en-ZA"/>
        </w:rPr>
        <w:t>authorised for use, or registered for use on humans by the Namibia Medicines Regulatory</w:t>
      </w:r>
      <w:r>
        <w:rPr>
          <w:lang w:val="en-ZA"/>
        </w:rPr>
        <w:t xml:space="preserve"> </w:t>
      </w:r>
      <w:r w:rsidRPr="00185A96">
        <w:rPr>
          <w:lang w:val="en-ZA"/>
        </w:rPr>
        <w:t>Council in terms of the Medicines and Related Substances Control Act, 2003 (Act No. 13 of</w:t>
      </w:r>
      <w:r>
        <w:rPr>
          <w:lang w:val="en-ZA"/>
        </w:rPr>
        <w:t xml:space="preserve"> </w:t>
      </w:r>
      <w:r w:rsidRPr="00185A96">
        <w:rPr>
          <w:lang w:val="en-ZA"/>
        </w:rPr>
        <w:t>2003);</w:t>
      </w:r>
    </w:p>
    <w:p w14:paraId="7646D929" w14:textId="3F5BEE50" w:rsidR="00185A96" w:rsidRDefault="00185A96" w:rsidP="00185A96">
      <w:pPr>
        <w:pStyle w:val="REG-P0"/>
        <w:rPr>
          <w:lang w:val="en-ZA"/>
        </w:rPr>
      </w:pPr>
    </w:p>
    <w:p w14:paraId="44D2372C" w14:textId="43143016" w:rsidR="00771350" w:rsidRDefault="00BF04C0" w:rsidP="00185A96">
      <w:pPr>
        <w:pStyle w:val="REG-P0"/>
        <w:rPr>
          <w:lang w:val="en-ZA"/>
        </w:rPr>
      </w:pPr>
      <w:r>
        <w:rPr>
          <w:lang w:val="en-ZA"/>
        </w:rPr>
        <w:t>“</w:t>
      </w:r>
      <w:r w:rsidR="00771350">
        <w:rPr>
          <w:lang w:val="en-ZA"/>
        </w:rPr>
        <w:t>critical services</w:t>
      </w:r>
      <w:r>
        <w:rPr>
          <w:lang w:val="en-ZA"/>
        </w:rPr>
        <w:t>”</w:t>
      </w:r>
      <w:r w:rsidR="00771350">
        <w:rPr>
          <w:lang w:val="en-ZA"/>
        </w:rPr>
        <w:t xml:space="preserve"> means the services listed as critical services in Annexure A;</w:t>
      </w:r>
    </w:p>
    <w:p w14:paraId="3ECE221D" w14:textId="04FF8303" w:rsidR="00771350" w:rsidRDefault="00771350" w:rsidP="00185A96">
      <w:pPr>
        <w:pStyle w:val="REG-P0"/>
        <w:rPr>
          <w:lang w:val="en-ZA"/>
        </w:rPr>
      </w:pPr>
    </w:p>
    <w:p w14:paraId="5951C0B6" w14:textId="29CAE2D2" w:rsidR="00771350" w:rsidRDefault="00BF04C0" w:rsidP="00771350">
      <w:pPr>
        <w:pStyle w:val="REG-Amend"/>
        <w:rPr>
          <w:lang w:val="en-ZA"/>
        </w:rPr>
      </w:pPr>
      <w:r>
        <w:rPr>
          <w:lang w:val="en-ZA"/>
        </w:rPr>
        <w:t>[definition of “</w:t>
      </w:r>
      <w:r w:rsidR="00771350">
        <w:rPr>
          <w:lang w:val="en-ZA"/>
        </w:rPr>
        <w:t>critical services</w:t>
      </w:r>
      <w:r>
        <w:rPr>
          <w:lang w:val="en-ZA"/>
        </w:rPr>
        <w:t>”</w:t>
      </w:r>
      <w:r w:rsidR="00771350">
        <w:rPr>
          <w:lang w:val="en-ZA"/>
        </w:rPr>
        <w:t xml:space="preserve"> inserted by GN 128/2021]</w:t>
      </w:r>
    </w:p>
    <w:p w14:paraId="194E84F5" w14:textId="77777777" w:rsidR="00771350" w:rsidRDefault="00771350" w:rsidP="00185A96">
      <w:pPr>
        <w:pStyle w:val="REG-P0"/>
        <w:rPr>
          <w:lang w:val="en-ZA"/>
        </w:rPr>
      </w:pPr>
    </w:p>
    <w:p w14:paraId="120F1F86" w14:textId="58A6137F" w:rsidR="00185A96" w:rsidRDefault="00185A96" w:rsidP="00185A96">
      <w:pPr>
        <w:pStyle w:val="REG-P0"/>
      </w:pPr>
      <w:r w:rsidRPr="00185A96">
        <w:rPr>
          <w:lang w:val="en-ZA"/>
        </w:rPr>
        <w:t>“designated quarantine facility” means a quarantine facility designated as such under regulation 14;</w:t>
      </w:r>
      <w:r w:rsidRPr="00185A96">
        <w:t xml:space="preserve">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2E4A6FFB" w:rsidR="00337B69" w:rsidRDefault="00337B69" w:rsidP="00337B69">
      <w:pPr>
        <w:pStyle w:val="REG-P0"/>
      </w:pPr>
    </w:p>
    <w:p w14:paraId="78B6AC59" w14:textId="50D31770" w:rsidR="001A4A2C" w:rsidRDefault="00BF04C0" w:rsidP="00337B69">
      <w:pPr>
        <w:pStyle w:val="REG-P0"/>
      </w:pPr>
      <w:r>
        <w:t>“</w:t>
      </w:r>
      <w:r w:rsidR="001A4A2C">
        <w:t>essential goods</w:t>
      </w:r>
      <w:r>
        <w:t>”</w:t>
      </w:r>
      <w:r w:rsidR="001A4A2C">
        <w:t xml:space="preserve"> means the goods listed as essential goods in Annexure B;</w:t>
      </w:r>
    </w:p>
    <w:p w14:paraId="540DCD08" w14:textId="50E2D634" w:rsidR="001A4A2C" w:rsidRDefault="001A4A2C" w:rsidP="00337B69">
      <w:pPr>
        <w:pStyle w:val="REG-P0"/>
      </w:pPr>
    </w:p>
    <w:p w14:paraId="36822A9E" w14:textId="770B3313" w:rsidR="001A4A2C" w:rsidRDefault="00BF04C0" w:rsidP="001A4A2C">
      <w:pPr>
        <w:pStyle w:val="REG-Amend"/>
        <w:rPr>
          <w:lang w:val="en-ZA"/>
        </w:rPr>
      </w:pPr>
      <w:r>
        <w:rPr>
          <w:lang w:val="en-ZA"/>
        </w:rPr>
        <w:t>[definition of “</w:t>
      </w:r>
      <w:r w:rsidR="001A4A2C">
        <w:rPr>
          <w:lang w:val="en-ZA"/>
        </w:rPr>
        <w:t>essential goods</w:t>
      </w:r>
      <w:r>
        <w:rPr>
          <w:lang w:val="en-ZA"/>
        </w:rPr>
        <w:t>”</w:t>
      </w:r>
      <w:r w:rsidR="001A4A2C">
        <w:rPr>
          <w:lang w:val="en-ZA"/>
        </w:rPr>
        <w:t xml:space="preserve"> inserted by GN 128/2021]</w:t>
      </w:r>
    </w:p>
    <w:p w14:paraId="72E78264" w14:textId="77777777" w:rsidR="001A4A2C" w:rsidRPr="006E221C" w:rsidRDefault="001A4A2C"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B38B5DD" w:rsidR="00337B69" w:rsidRPr="006E221C" w:rsidRDefault="00337B69" w:rsidP="00337B69">
      <w:pPr>
        <w:pStyle w:val="REG-P0"/>
      </w:pPr>
      <w:r w:rsidRPr="006E221C">
        <w:t>“isolation facility” means a hospital or health facility designated as such under regulation 1</w:t>
      </w:r>
      <w:r w:rsidR="00C47B71">
        <w:t>4</w:t>
      </w:r>
      <w:r w:rsidRPr="006E221C">
        <w:t>,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0A7000E9" w14:textId="509B81D6" w:rsidR="001A4A2C" w:rsidRDefault="001A4A2C" w:rsidP="00337B69">
      <w:pPr>
        <w:pStyle w:val="REG-P0"/>
        <w:rPr>
          <w:sz w:val="23"/>
        </w:rPr>
      </w:pPr>
    </w:p>
    <w:p w14:paraId="70AD62E5" w14:textId="49144AEA" w:rsidR="001A4A2C" w:rsidRDefault="001A4A2C" w:rsidP="001A4A2C">
      <w:pPr>
        <w:pStyle w:val="REG-Amend"/>
        <w:rPr>
          <w:lang w:val="en-ZA"/>
        </w:rPr>
      </w:pPr>
      <w:r w:rsidRPr="002009ED">
        <w:rPr>
          <w:lang w:val="en-ZA"/>
        </w:rPr>
        <w:t>[</w:t>
      </w:r>
      <w:r w:rsidR="00BA6E3E" w:rsidRPr="002009ED">
        <w:rPr>
          <w:lang w:val="en-ZA"/>
        </w:rPr>
        <w:t>d</w:t>
      </w:r>
      <w:r w:rsidRPr="002009ED">
        <w:rPr>
          <w:lang w:val="en-ZA"/>
        </w:rPr>
        <w:t xml:space="preserve">efinition of </w:t>
      </w:r>
      <w:r w:rsidR="00BF04C0" w:rsidRPr="002009ED">
        <w:rPr>
          <w:lang w:val="en-ZA"/>
        </w:rPr>
        <w:t>“</w:t>
      </w:r>
      <w:r w:rsidRPr="002009ED">
        <w:rPr>
          <w:lang w:val="en-ZA"/>
        </w:rPr>
        <w:t>restricted areas</w:t>
      </w:r>
      <w:r w:rsidR="00BF04C0" w:rsidRPr="002009ED">
        <w:rPr>
          <w:lang w:val="en-ZA"/>
        </w:rPr>
        <w:t>”</w:t>
      </w:r>
      <w:r w:rsidRPr="002009ED">
        <w:rPr>
          <w:lang w:val="en-ZA"/>
        </w:rPr>
        <w:t xml:space="preserve"> inserted by GN 128/2021</w:t>
      </w:r>
      <w:r w:rsidR="00947F4B" w:rsidRPr="002009ED">
        <w:rPr>
          <w:lang w:val="en-ZA"/>
        </w:rPr>
        <w:t xml:space="preserve"> and deleted by GN 138/2021</w:t>
      </w:r>
      <w:r w:rsidRPr="002009ED">
        <w:rPr>
          <w:lang w:val="en-ZA"/>
        </w:rPr>
        <w:t>]</w:t>
      </w:r>
    </w:p>
    <w:p w14:paraId="08F9C2A8" w14:textId="77777777" w:rsidR="001A4A2C" w:rsidRPr="006E221C" w:rsidRDefault="001A4A2C"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6941C88C" w:rsidR="00337B69" w:rsidRDefault="00337B69" w:rsidP="00337B69">
      <w:pPr>
        <w:pStyle w:val="REG-P0"/>
        <w:rPr>
          <w:sz w:val="23"/>
        </w:rPr>
      </w:pPr>
    </w:p>
    <w:p w14:paraId="1BB79DAB" w14:textId="49617B0E" w:rsidR="001A4A2C" w:rsidRDefault="00BF04C0" w:rsidP="00337B69">
      <w:pPr>
        <w:pStyle w:val="REG-P0"/>
        <w:rPr>
          <w:sz w:val="23"/>
        </w:rPr>
      </w:pPr>
      <w:r>
        <w:rPr>
          <w:sz w:val="23"/>
        </w:rPr>
        <w:t>“</w:t>
      </w:r>
      <w:r w:rsidR="001A4A2C">
        <w:rPr>
          <w:sz w:val="23"/>
        </w:rPr>
        <w:t>specified period</w:t>
      </w:r>
      <w:r>
        <w:rPr>
          <w:sz w:val="23"/>
        </w:rPr>
        <w:t>”</w:t>
      </w:r>
      <w:r w:rsidR="001A4A2C">
        <w:rPr>
          <w:sz w:val="23"/>
        </w:rPr>
        <w:t xml:space="preserve"> means the period </w:t>
      </w:r>
      <w:r w:rsidR="00A04FB1">
        <w:rPr>
          <w:sz w:val="23"/>
        </w:rPr>
        <w:t>referred</w:t>
      </w:r>
      <w:r w:rsidR="001A4A2C">
        <w:rPr>
          <w:sz w:val="23"/>
        </w:rPr>
        <w:t xml:space="preserve"> to in regulation 2A;</w:t>
      </w:r>
    </w:p>
    <w:p w14:paraId="21889C50" w14:textId="48E581D6" w:rsidR="001A4A2C" w:rsidRDefault="001A4A2C" w:rsidP="00337B69">
      <w:pPr>
        <w:pStyle w:val="REG-P0"/>
        <w:rPr>
          <w:sz w:val="23"/>
        </w:rPr>
      </w:pPr>
    </w:p>
    <w:p w14:paraId="3150A051" w14:textId="69A40A70" w:rsidR="001A4A2C" w:rsidRDefault="00BF04C0" w:rsidP="001A4A2C">
      <w:pPr>
        <w:pStyle w:val="REG-Amend"/>
        <w:rPr>
          <w:lang w:val="en-ZA"/>
        </w:rPr>
      </w:pPr>
      <w:r>
        <w:rPr>
          <w:lang w:val="en-ZA"/>
        </w:rPr>
        <w:t>[definition of “</w:t>
      </w:r>
      <w:r w:rsidR="001A4A2C">
        <w:rPr>
          <w:lang w:val="en-ZA"/>
        </w:rPr>
        <w:t>specified period</w:t>
      </w:r>
      <w:r>
        <w:rPr>
          <w:lang w:val="en-ZA"/>
        </w:rPr>
        <w:t>”</w:t>
      </w:r>
      <w:r w:rsidR="001A4A2C">
        <w:rPr>
          <w:lang w:val="en-ZA"/>
        </w:rPr>
        <w:t xml:space="preserve"> inserted by GN 128/2021]</w:t>
      </w:r>
    </w:p>
    <w:p w14:paraId="68341683" w14:textId="77777777" w:rsidR="001A4A2C" w:rsidRPr="006E221C" w:rsidRDefault="001A4A2C"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1DD85EB3" w:rsidR="00337B69" w:rsidRPr="002009ED" w:rsidRDefault="00337B69" w:rsidP="00337B69">
      <w:pPr>
        <w:pStyle w:val="REG-P0"/>
      </w:pPr>
      <w:r w:rsidRPr="006E221C">
        <w:t>“tourism” means tourism as defined in section 1 of the Namibia Tourism Board Act, 2000 (Act No. 21 of 2000</w:t>
      </w:r>
      <w:r w:rsidRPr="002009ED">
        <w:t>)</w:t>
      </w:r>
      <w:r w:rsidR="00947F4B" w:rsidRPr="002009ED">
        <w:rPr>
          <w:color w:val="00B050"/>
        </w:rPr>
        <w:t>;</w:t>
      </w:r>
    </w:p>
    <w:p w14:paraId="10B5CCBA" w14:textId="297BAAED" w:rsidR="00947F4B" w:rsidRPr="002009ED" w:rsidRDefault="00947F4B" w:rsidP="00337B69">
      <w:pPr>
        <w:pStyle w:val="REG-P0"/>
      </w:pPr>
    </w:p>
    <w:p w14:paraId="08591826" w14:textId="7C28EB81" w:rsidR="00947F4B" w:rsidRPr="002009ED" w:rsidRDefault="00947F4B" w:rsidP="00337B69">
      <w:pPr>
        <w:pStyle w:val="REG-P0"/>
        <w:rPr>
          <w:noProof w:val="0"/>
        </w:rPr>
      </w:pPr>
      <w:r w:rsidRPr="002009ED">
        <w:rPr>
          <w:noProof w:val="0"/>
        </w:rPr>
        <w:t>“zone” means a zone referred to in regulation 5A(1).</w:t>
      </w:r>
    </w:p>
    <w:p w14:paraId="48DFA1EF" w14:textId="46542138" w:rsidR="00947F4B" w:rsidRPr="002009ED" w:rsidRDefault="00947F4B" w:rsidP="00337B69">
      <w:pPr>
        <w:pStyle w:val="REG-P0"/>
        <w:rPr>
          <w:noProof w:val="0"/>
        </w:rPr>
      </w:pPr>
    </w:p>
    <w:p w14:paraId="248B418E" w14:textId="55A012E1" w:rsidR="00947F4B" w:rsidRPr="006E221C" w:rsidRDefault="00947F4B" w:rsidP="00947F4B">
      <w:pPr>
        <w:pStyle w:val="AS-P-Amend"/>
      </w:pPr>
      <w:r w:rsidRPr="002009ED">
        <w:t>[definition of "zone" inserted by GN 138/2021]</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33C9E866" w14:textId="77777777" w:rsidR="000C27C9" w:rsidRPr="000C4D97" w:rsidRDefault="000C27C9" w:rsidP="000C27C9">
      <w:pPr>
        <w:pStyle w:val="REG-P1"/>
        <w:rPr>
          <w:lang w:val="en-ZA"/>
        </w:rPr>
      </w:pPr>
      <w:r w:rsidRPr="000C4D97">
        <w:t>(2)</w:t>
      </w:r>
      <w:r w:rsidRPr="000C4D97">
        <w:tab/>
      </w:r>
      <w:r w:rsidRPr="000C4D97">
        <w:rPr>
          <w:lang w:val="en-ZA"/>
        </w:rPr>
        <w:t>These regulations come into operation at 00:00 on 1 July 2021 and cease to have effect at 24:00 on 15 July 2021.</w:t>
      </w:r>
    </w:p>
    <w:p w14:paraId="63E55A2F" w14:textId="77777777" w:rsidR="000C27C9" w:rsidRPr="000C4D97" w:rsidRDefault="000C27C9" w:rsidP="000C27C9">
      <w:pPr>
        <w:pStyle w:val="REG-P1"/>
        <w:rPr>
          <w:lang w:val="en-ZA"/>
        </w:rPr>
      </w:pPr>
    </w:p>
    <w:p w14:paraId="70C1A1B3" w14:textId="77777777" w:rsidR="000C27C9" w:rsidRDefault="000C27C9" w:rsidP="000C27C9">
      <w:pPr>
        <w:pStyle w:val="REG-Amend"/>
        <w:rPr>
          <w:lang w:val="en-ZA"/>
        </w:rPr>
      </w:pPr>
      <w:r w:rsidRPr="000C4D97">
        <w:rPr>
          <w:lang w:val="en-ZA"/>
        </w:rPr>
        <w:t>[subregulation (2) substituted by GN 108/2021, GN 128/2021 and GN 138/2021</w:t>
      </w:r>
      <w:r>
        <w:rPr>
          <w:lang w:val="en-ZA"/>
        </w:rPr>
        <w:t>]</w:t>
      </w:r>
    </w:p>
    <w:p w14:paraId="4DC7DB77" w14:textId="4140B495" w:rsidR="00BA79C4" w:rsidRDefault="00BA79C4" w:rsidP="001A4A2C">
      <w:pPr>
        <w:pStyle w:val="REG-P0"/>
      </w:pPr>
    </w:p>
    <w:p w14:paraId="6A5C806F" w14:textId="5A078DEE" w:rsidR="001A4A2C" w:rsidRDefault="001A4A2C" w:rsidP="001A4A2C">
      <w:pPr>
        <w:pStyle w:val="REG-P0"/>
        <w:rPr>
          <w:b/>
          <w:bCs/>
        </w:rPr>
      </w:pPr>
      <w:r>
        <w:rPr>
          <w:b/>
          <w:bCs/>
        </w:rPr>
        <w:t>Specified period</w:t>
      </w:r>
    </w:p>
    <w:p w14:paraId="6EDCD580" w14:textId="28F77AE0" w:rsidR="001A4A2C" w:rsidRDefault="001A4A2C" w:rsidP="001A4A2C">
      <w:pPr>
        <w:pStyle w:val="REG-P0"/>
        <w:rPr>
          <w:b/>
          <w:bCs/>
        </w:rPr>
      </w:pPr>
    </w:p>
    <w:p w14:paraId="3E6B357D" w14:textId="77777777" w:rsidR="000C27C9" w:rsidRPr="000C4D97" w:rsidRDefault="000C27C9" w:rsidP="000C27C9">
      <w:pPr>
        <w:pStyle w:val="REG-P1"/>
      </w:pPr>
      <w:r w:rsidRPr="000C4D97">
        <w:rPr>
          <w:b/>
          <w:bCs/>
        </w:rPr>
        <w:t>2A</w:t>
      </w:r>
      <w:r>
        <w:rPr>
          <w:b/>
          <w:bCs/>
        </w:rPr>
        <w:t>.</w:t>
      </w:r>
      <w:r w:rsidRPr="000C4D97">
        <w:rPr>
          <w:b/>
          <w:bCs/>
        </w:rPr>
        <w:tab/>
      </w:r>
      <w:r w:rsidRPr="000C4D97">
        <w:t>The specified period starts at 00:00 on 1 July 2021 and ends at 24:00 on 15 July 2021.</w:t>
      </w:r>
    </w:p>
    <w:p w14:paraId="31EFD919" w14:textId="77777777" w:rsidR="000C27C9" w:rsidRPr="000C4D97" w:rsidRDefault="000C27C9" w:rsidP="000C27C9">
      <w:pPr>
        <w:pStyle w:val="REG-P0"/>
      </w:pPr>
    </w:p>
    <w:p w14:paraId="59686202" w14:textId="77777777" w:rsidR="000C27C9" w:rsidRDefault="000C27C9" w:rsidP="000C27C9">
      <w:pPr>
        <w:pStyle w:val="REG-Amend"/>
        <w:rPr>
          <w:lang w:val="en-ZA"/>
        </w:rPr>
      </w:pPr>
      <w:r w:rsidRPr="000C4D97">
        <w:rPr>
          <w:lang w:val="en-ZA"/>
        </w:rPr>
        <w:t>[regulation 2A inserted by GN 128/2021 and substituted by GN 138/2021]</w:t>
      </w:r>
    </w:p>
    <w:p w14:paraId="3E4FF743" w14:textId="2889ED66" w:rsidR="001A4A2C" w:rsidRDefault="001A4A2C" w:rsidP="001A4A2C">
      <w:pPr>
        <w:pStyle w:val="REG-P0"/>
      </w:pPr>
    </w:p>
    <w:p w14:paraId="68BC1CAD" w14:textId="208FF7A5" w:rsidR="001A4A2C" w:rsidRDefault="00D75B5D" w:rsidP="001A4A2C">
      <w:pPr>
        <w:pStyle w:val="REG-P0"/>
        <w:rPr>
          <w:b/>
          <w:bCs/>
        </w:rPr>
      </w:pPr>
      <w:r>
        <w:rPr>
          <w:b/>
          <w:bCs/>
        </w:rPr>
        <w:t>***</w:t>
      </w:r>
    </w:p>
    <w:p w14:paraId="4E1C4676" w14:textId="77777777" w:rsidR="00D75B5D" w:rsidRDefault="00D75B5D" w:rsidP="001A4A2C">
      <w:pPr>
        <w:pStyle w:val="REG-P0"/>
        <w:rPr>
          <w:b/>
          <w:bCs/>
        </w:rPr>
      </w:pPr>
    </w:p>
    <w:p w14:paraId="3FA7DA6E" w14:textId="2A367E62" w:rsidR="001A4A2C" w:rsidRPr="001A4A2C" w:rsidRDefault="001A4A2C" w:rsidP="006E7157">
      <w:pPr>
        <w:pStyle w:val="REG-P1"/>
      </w:pPr>
      <w:r w:rsidRPr="001A4A2C">
        <w:rPr>
          <w:b/>
          <w:bCs/>
        </w:rPr>
        <w:t>2B</w:t>
      </w:r>
      <w:r w:rsidR="00697E27">
        <w:rPr>
          <w:b/>
          <w:bCs/>
        </w:rPr>
        <w:t>.</w:t>
      </w:r>
      <w:r w:rsidRPr="001A4A2C">
        <w:rPr>
          <w:b/>
          <w:bCs/>
        </w:rPr>
        <w:tab/>
      </w:r>
    </w:p>
    <w:p w14:paraId="163586D6" w14:textId="69BA6590" w:rsidR="001A4A2C" w:rsidRDefault="001A4A2C" w:rsidP="001A4A2C">
      <w:pPr>
        <w:pStyle w:val="REG-P0"/>
      </w:pPr>
    </w:p>
    <w:p w14:paraId="79E51109" w14:textId="26D7412C" w:rsidR="001A4A2C" w:rsidRDefault="001A4A2C" w:rsidP="001A4A2C">
      <w:pPr>
        <w:pStyle w:val="REG-Amend"/>
        <w:rPr>
          <w:lang w:val="en-ZA"/>
        </w:rPr>
      </w:pPr>
      <w:r>
        <w:rPr>
          <w:lang w:val="en-ZA"/>
        </w:rPr>
        <w:t>[regulation 2B inserted by GN 128/2021</w:t>
      </w:r>
      <w:r w:rsidR="00947F4B">
        <w:rPr>
          <w:lang w:val="en-ZA"/>
        </w:rPr>
        <w:t xml:space="preserve"> </w:t>
      </w:r>
      <w:r w:rsidR="00947F4B" w:rsidRPr="00697E27">
        <w:rPr>
          <w:lang w:val="en-ZA"/>
        </w:rPr>
        <w:t xml:space="preserve">and </w:t>
      </w:r>
      <w:r w:rsidR="00697E27" w:rsidRPr="00697E27">
        <w:rPr>
          <w:lang w:val="en-ZA"/>
        </w:rPr>
        <w:t xml:space="preserve">deleted </w:t>
      </w:r>
      <w:r w:rsidR="00947F4B" w:rsidRPr="00697E27">
        <w:rPr>
          <w:lang w:val="en-ZA"/>
        </w:rPr>
        <w:t>by GN 138/2021</w:t>
      </w:r>
      <w:r w:rsidRPr="00697E27">
        <w:rPr>
          <w:lang w:val="en-ZA"/>
        </w:rPr>
        <w:t>]</w:t>
      </w:r>
    </w:p>
    <w:p w14:paraId="793824B4" w14:textId="77777777" w:rsidR="001A4A2C" w:rsidRDefault="001A4A2C" w:rsidP="001A4A2C">
      <w:pPr>
        <w:pStyle w:val="REG-P0"/>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4D575AA" w:rsidR="00337B69" w:rsidRDefault="00337B69" w:rsidP="00B8758B">
      <w:pPr>
        <w:pStyle w:val="REG-P1"/>
        <w:rPr>
          <w:sz w:val="23"/>
        </w:rPr>
      </w:pPr>
    </w:p>
    <w:p w14:paraId="3C0FFAF6" w14:textId="7953CC84" w:rsidR="00D55267" w:rsidRDefault="00D55267" w:rsidP="00D55267">
      <w:pPr>
        <w:pStyle w:val="REG-P1"/>
      </w:pPr>
      <w:r w:rsidRPr="00D55267">
        <w:t>(</w:t>
      </w:r>
      <w:r w:rsidR="000C2363">
        <w:t>2</w:t>
      </w:r>
      <w:r w:rsidRPr="00D55267">
        <w:t xml:space="preserve">) </w:t>
      </w:r>
      <w:r>
        <w:tab/>
      </w:r>
      <w:r w:rsidRPr="00D55267">
        <w:t>Despite subregulation (1), a child under the age of five years is not required</w:t>
      </w:r>
      <w:r>
        <w:t xml:space="preserve"> to wear a mask.</w:t>
      </w:r>
    </w:p>
    <w:p w14:paraId="373D3A74" w14:textId="3834D4BA" w:rsidR="00D55267" w:rsidRDefault="00D55267" w:rsidP="00D55267">
      <w:pPr>
        <w:pStyle w:val="REG-P1"/>
      </w:pPr>
    </w:p>
    <w:p w14:paraId="27D7A085" w14:textId="30B64AD4" w:rsidR="00337B69" w:rsidRPr="006E221C" w:rsidRDefault="00337B69" w:rsidP="000C2363">
      <w:pPr>
        <w:pStyle w:val="REG-P1"/>
      </w:pPr>
      <w:r w:rsidRPr="006E221C">
        <w:t>(</w:t>
      </w:r>
      <w:r w:rsidR="000C2363">
        <w:t>3</w:t>
      </w:r>
      <w:r w:rsidRPr="006E221C">
        <w:t>)</w:t>
      </w:r>
      <w:r w:rsidRPr="006E221C">
        <w:tab/>
      </w:r>
      <w:r w:rsidR="000C2363" w:rsidRPr="000C2363">
        <w:rPr>
          <w:lang w:val="en-ZA"/>
        </w:rPr>
        <w:t>A person may wear a see-through face shield, provided that the person wears a mask</w:t>
      </w:r>
      <w:r w:rsidR="000C2363">
        <w:rPr>
          <w:lang w:val="en-ZA"/>
        </w:rPr>
        <w:t xml:space="preserve"> </w:t>
      </w:r>
      <w:r w:rsidR="000C2363" w:rsidRPr="000C2363">
        <w:rPr>
          <w:lang w:val="en-ZA"/>
        </w:rPr>
        <w:t>together with the face shield.</w:t>
      </w:r>
    </w:p>
    <w:p w14:paraId="1635C35E" w14:textId="77777777" w:rsidR="00337B69" w:rsidRPr="006E221C" w:rsidRDefault="00337B69" w:rsidP="00B8758B">
      <w:pPr>
        <w:pStyle w:val="REG-P1"/>
        <w:rPr>
          <w:sz w:val="23"/>
        </w:rPr>
      </w:pPr>
    </w:p>
    <w:p w14:paraId="2794B7B4" w14:textId="70685A85" w:rsidR="00337B69" w:rsidRPr="006E221C" w:rsidRDefault="000C2363" w:rsidP="00B8758B">
      <w:pPr>
        <w:pStyle w:val="REG-P1"/>
      </w:pPr>
      <w:r>
        <w:t>(4</w:t>
      </w:r>
      <w:r w:rsidR="00337B69" w:rsidRPr="006E221C">
        <w:t>)</w:t>
      </w:r>
      <w:r w:rsidR="00337B69" w:rsidRPr="006E221C">
        <w:tab/>
        <w:t xml:space="preserve">A police officer may instruct a person who is not wearing a mask as contemplated </w:t>
      </w:r>
      <w:r w:rsidR="00082153">
        <w:t>in subregulation (1) or (3</w:t>
      </w:r>
      <w:r w:rsidR="00337B69" w:rsidRPr="006E221C">
        <w:t>) to wear a mask or to leave the public place.</w:t>
      </w:r>
    </w:p>
    <w:p w14:paraId="0F5843F8" w14:textId="77777777" w:rsidR="00337B69" w:rsidRPr="006E221C" w:rsidRDefault="00337B69" w:rsidP="00B8758B">
      <w:pPr>
        <w:pStyle w:val="REG-P1"/>
        <w:rPr>
          <w:sz w:val="23"/>
        </w:rPr>
      </w:pPr>
    </w:p>
    <w:p w14:paraId="1541DD2E" w14:textId="2E45FCDC" w:rsidR="00337B69" w:rsidRPr="006E221C" w:rsidRDefault="00337B69" w:rsidP="00B8758B">
      <w:pPr>
        <w:pStyle w:val="REG-P1"/>
      </w:pPr>
      <w:r w:rsidRPr="006E221C">
        <w:t>(</w:t>
      </w:r>
      <w:r w:rsidR="00082153">
        <w:t>5</w:t>
      </w:r>
      <w:r w:rsidRPr="006E221C">
        <w:t>)</w:t>
      </w:r>
      <w:r w:rsidRPr="006E221C">
        <w:tab/>
        <w:t>A person who fails or refuses to comply with an instruction given under subregulation</w:t>
      </w:r>
      <w:r w:rsidR="00211A76" w:rsidRPr="006E221C">
        <w:t xml:space="preserve"> </w:t>
      </w:r>
      <w:r w:rsidRPr="006E221C">
        <w:t>(</w:t>
      </w:r>
      <w:r w:rsidR="001A4A2C">
        <w:t>4</w:t>
      </w:r>
      <w:r w:rsidRPr="006E221C">
        <w:t>)</w:t>
      </w:r>
      <w:r w:rsidR="00211A76" w:rsidRPr="006E221C">
        <w:t xml:space="preserve"> </w:t>
      </w:r>
      <w:r w:rsidRPr="006E221C">
        <w:t>commits an offence and is on conviction liable to the penalties specified in section 29(3) of the Act.</w:t>
      </w:r>
    </w:p>
    <w:p w14:paraId="1ACEEEFA" w14:textId="2A0D1BCC" w:rsidR="00337B69" w:rsidRDefault="00337B69" w:rsidP="00337B69">
      <w:pPr>
        <w:pStyle w:val="REG-P0"/>
        <w:rPr>
          <w:sz w:val="23"/>
        </w:rPr>
      </w:pPr>
    </w:p>
    <w:p w14:paraId="4E0257FE" w14:textId="691FE662" w:rsidR="001A4A2C" w:rsidRDefault="001A4A2C" w:rsidP="001A4A2C">
      <w:pPr>
        <w:pStyle w:val="REG-Amend"/>
        <w:rPr>
          <w:lang w:val="en-ZA"/>
        </w:rPr>
      </w:pPr>
      <w:r>
        <w:rPr>
          <w:lang w:val="en-ZA"/>
        </w:rPr>
        <w:t>[subregulation (5) substituted by GN 128/2021]</w:t>
      </w:r>
    </w:p>
    <w:p w14:paraId="286A3C28" w14:textId="77777777" w:rsidR="00082153" w:rsidRPr="006E221C" w:rsidRDefault="00082153"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3D6A8369"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 xml:space="preserve">a group of more than </w:t>
      </w:r>
      <w:r w:rsidR="001A4A2C">
        <w:rPr>
          <w:lang w:val="en-ZA"/>
        </w:rPr>
        <w:t>1</w:t>
      </w:r>
      <w:r w:rsidR="0030698E">
        <w:rPr>
          <w:lang w:val="en-ZA"/>
        </w:rPr>
        <w:t>0</w:t>
      </w:r>
      <w:r w:rsidR="00BE7CAB" w:rsidRPr="00BE7CAB">
        <w:rPr>
          <w:lang w:val="en-ZA"/>
        </w:rPr>
        <w:t xml:space="preserve"> persons.</w:t>
      </w:r>
    </w:p>
    <w:p w14:paraId="7FF8C453" w14:textId="311AAA28" w:rsidR="00BE7CAB" w:rsidRDefault="00BE7CAB" w:rsidP="0030698E">
      <w:pPr>
        <w:pStyle w:val="REG-P0"/>
      </w:pPr>
    </w:p>
    <w:p w14:paraId="66FE92A7" w14:textId="0E11A2FE" w:rsidR="0030698E" w:rsidRDefault="0030698E" w:rsidP="0030698E">
      <w:pPr>
        <w:pStyle w:val="REG-Amend"/>
      </w:pPr>
      <w:r w:rsidRPr="007B3A1A">
        <w:t>[subregulation (1) substituted by GN 108/2021</w:t>
      </w:r>
      <w:r w:rsidR="001A4A2C">
        <w:t xml:space="preserve"> and by GN 128/2021</w:t>
      </w:r>
      <w:r w:rsidRPr="007B3A1A">
        <w:t>]</w:t>
      </w:r>
    </w:p>
    <w:p w14:paraId="554049B9" w14:textId="77777777" w:rsidR="0030698E" w:rsidRDefault="0030698E" w:rsidP="0030698E">
      <w:pPr>
        <w:pStyle w:val="REG-P0"/>
      </w:pPr>
    </w:p>
    <w:p w14:paraId="46E59B20" w14:textId="6C7E0AE7" w:rsidR="002911AA" w:rsidRDefault="00337B69" w:rsidP="00D42F80">
      <w:pPr>
        <w:pStyle w:val="REG-P1"/>
        <w:rPr>
          <w:lang w:val="en-ZA"/>
        </w:rPr>
      </w:pPr>
      <w:r w:rsidRPr="006E221C">
        <w:t>(2)</w:t>
      </w:r>
      <w:r w:rsidR="00D42F80">
        <w:tab/>
      </w:r>
      <w:r w:rsidR="002911AA">
        <w:rPr>
          <w:lang w:val="en-ZA"/>
        </w:rPr>
        <w:t>The following gatherings are permitted</w:t>
      </w:r>
      <w:r w:rsidR="00FE70FC">
        <w:rPr>
          <w:lang w:val="en-ZA"/>
        </w:rPr>
        <w:t xml:space="preserve"> </w:t>
      </w:r>
      <w:r w:rsidR="002A22D1">
        <w:rPr>
          <w:lang w:val="en-ZA"/>
        </w:rPr>
        <w:t>-</w:t>
      </w:r>
    </w:p>
    <w:p w14:paraId="34755166" w14:textId="77777777" w:rsidR="00D42F80" w:rsidRDefault="00D42F80" w:rsidP="00D42F80">
      <w:pPr>
        <w:pStyle w:val="REG-Pa"/>
        <w:rPr>
          <w:lang w:val="en-ZA"/>
        </w:rPr>
      </w:pPr>
    </w:p>
    <w:p w14:paraId="5FDE205E" w14:textId="52A84E26" w:rsidR="002911AA" w:rsidRDefault="002911AA" w:rsidP="00D42F80">
      <w:pPr>
        <w:pStyle w:val="REG-Pa"/>
        <w:rPr>
          <w:lang w:val="en-ZA"/>
        </w:rPr>
      </w:pPr>
      <w:r>
        <w:rPr>
          <w:lang w:val="en-ZA"/>
        </w:rPr>
        <w:t>(a)</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1DCAE7DD" w:rsidR="002911AA" w:rsidRDefault="002911AA" w:rsidP="00D42F80">
      <w:pPr>
        <w:pStyle w:val="REG-Pa"/>
        <w:rPr>
          <w:lang w:val="en-ZA"/>
        </w:rPr>
      </w:pPr>
      <w:r>
        <w:rPr>
          <w:lang w:val="en-ZA"/>
        </w:rPr>
        <w:t>(b)</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0C2DDDE2" w:rsidR="002911AA" w:rsidRDefault="002911AA" w:rsidP="00D42F80">
      <w:pPr>
        <w:pStyle w:val="REG-Pa"/>
        <w:rPr>
          <w:lang w:val="en-ZA"/>
        </w:rPr>
      </w:pPr>
      <w:r>
        <w:rPr>
          <w:lang w:val="en-ZA"/>
        </w:rPr>
        <w:t>(c)</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56A5DD59" w:rsidR="002911AA" w:rsidRDefault="002911AA" w:rsidP="00D42F80">
      <w:pPr>
        <w:pStyle w:val="REG-Pa"/>
        <w:rPr>
          <w:lang w:val="en-ZA"/>
        </w:rPr>
      </w:pPr>
      <w:r>
        <w:rPr>
          <w:lang w:val="en-ZA"/>
        </w:rPr>
        <w:t>(d)</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34298CA7" w:rsidR="002911AA" w:rsidRDefault="002911AA" w:rsidP="00D42F80">
      <w:pPr>
        <w:pStyle w:val="REG-Pa"/>
        <w:rPr>
          <w:lang w:val="en-ZA"/>
        </w:rPr>
      </w:pPr>
      <w:r>
        <w:rPr>
          <w:lang w:val="en-ZA"/>
        </w:rPr>
        <w:t>(e)</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3905BD08" w:rsidR="00337B69" w:rsidRDefault="002911AA" w:rsidP="00D42F80">
      <w:pPr>
        <w:pStyle w:val="REG-Pa"/>
        <w:rPr>
          <w:lang w:val="en-ZA"/>
        </w:rPr>
      </w:pPr>
      <w:r>
        <w:rPr>
          <w:lang w:val="en-ZA"/>
        </w:rPr>
        <w:t>(f)</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0F084A62" w14:textId="4C95C124" w:rsidR="00D42F80" w:rsidRDefault="00D42F80" w:rsidP="00D42F80">
      <w:pPr>
        <w:pStyle w:val="REG-P1"/>
        <w:rPr>
          <w:lang w:val="en-ZA"/>
        </w:rPr>
      </w:pPr>
      <w:r w:rsidRPr="00D42F80">
        <w:t>(</w:t>
      </w:r>
      <w:r>
        <w:rPr>
          <w:lang w:val="en-ZA"/>
        </w:rPr>
        <w:t>3)</w:t>
      </w:r>
      <w:r>
        <w:rPr>
          <w:lang w:val="en-ZA"/>
        </w:rPr>
        <w:tab/>
        <w:t>Despite subregulation (1) -</w:t>
      </w:r>
    </w:p>
    <w:p w14:paraId="00BB9309" w14:textId="77777777" w:rsidR="00D42F80" w:rsidRDefault="00D42F80" w:rsidP="00D42F80">
      <w:pPr>
        <w:pStyle w:val="REG-Pa"/>
        <w:rPr>
          <w:lang w:val="en-ZA"/>
        </w:rPr>
      </w:pPr>
    </w:p>
    <w:p w14:paraId="5AD4C614" w14:textId="40D7A86A" w:rsidR="00D42F80" w:rsidRDefault="00D42F80" w:rsidP="00D42F80">
      <w:pPr>
        <w:pStyle w:val="REG-Pa"/>
        <w:rPr>
          <w:lang w:val="en-ZA"/>
        </w:rPr>
      </w:pPr>
      <w:r>
        <w:rPr>
          <w:lang w:val="en-ZA"/>
        </w:rPr>
        <w:t>(a)</w:t>
      </w:r>
      <w:r>
        <w:rPr>
          <w:lang w:val="en-ZA"/>
        </w:rPr>
        <w:tab/>
        <w:t>a person may not organise or host a gathering</w:t>
      </w:r>
      <w:r w:rsidR="0012043A">
        <w:rPr>
          <w:lang w:val="en-ZA"/>
        </w:rPr>
        <w:t xml:space="preserve"> </w:t>
      </w:r>
      <w:r>
        <w:rPr>
          <w:lang w:val="en-ZA"/>
        </w:rPr>
        <w:t>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66EE1A9E" w:rsidR="00EF0B2C" w:rsidRDefault="00D42F80" w:rsidP="00082CEB">
      <w:pPr>
        <w:pStyle w:val="REG-Pa"/>
        <w:rPr>
          <w:lang w:val="en-ZA"/>
        </w:rPr>
      </w:pPr>
      <w:r>
        <w:rPr>
          <w:lang w:val="en-ZA"/>
        </w:rPr>
        <w:t>(b)</w:t>
      </w:r>
      <w:r>
        <w:rPr>
          <w:lang w:val="en-ZA"/>
        </w:rPr>
        <w:tab/>
      </w:r>
      <w:r w:rsidR="00082CEB" w:rsidRPr="00082CEB">
        <w:rPr>
          <w:lang w:val="en-ZA"/>
        </w:rPr>
        <w:t>all persons at a gathering referred to in paragraph (a) must at all</w:t>
      </w:r>
      <w:r w:rsidR="00082CEB">
        <w:rPr>
          <w:lang w:val="en-ZA"/>
        </w:rPr>
        <w:t xml:space="preserve"> </w:t>
      </w:r>
      <w:r w:rsidR="00082CEB" w:rsidRPr="00082CEB">
        <w:rPr>
          <w:lang w:val="en-ZA"/>
        </w:rPr>
        <w:t>times adhere to the measures to combat, prevent and suppress the</w:t>
      </w:r>
      <w:r w:rsidR="00082CEB">
        <w:rPr>
          <w:lang w:val="en-ZA"/>
        </w:rPr>
        <w:t xml:space="preserve"> </w:t>
      </w:r>
      <w:r w:rsidR="00082CEB" w:rsidRPr="00082CEB">
        <w:rPr>
          <w:lang w:val="en-ZA"/>
        </w:rPr>
        <w:t>spread of COVID-19 as specified in or under these regulations</w:t>
      </w:r>
      <w:r>
        <w:rPr>
          <w:lang w:val="en-ZA"/>
        </w:rPr>
        <w:t>.</w:t>
      </w:r>
    </w:p>
    <w:p w14:paraId="1C49C5F8" w14:textId="3FE5D2BE" w:rsidR="00D42F80" w:rsidRDefault="00D42F80" w:rsidP="00D42F80">
      <w:pPr>
        <w:pStyle w:val="REG-Pa"/>
        <w:rPr>
          <w:sz w:val="23"/>
        </w:rPr>
      </w:pPr>
    </w:p>
    <w:p w14:paraId="7909573F" w14:textId="420CAAC2" w:rsidR="00337B69" w:rsidRPr="006E221C" w:rsidRDefault="00337B69" w:rsidP="00E31237">
      <w:pPr>
        <w:pStyle w:val="REG-P1"/>
      </w:pPr>
      <w:r w:rsidRPr="006E221C">
        <w:t>(4)</w:t>
      </w:r>
      <w:r w:rsidRPr="006E221C">
        <w:tab/>
      </w:r>
      <w:r w:rsidR="00E31237" w:rsidRPr="00E31237">
        <w:rPr>
          <w:lang w:val="en-ZA"/>
        </w:rPr>
        <w:t>A police officer may instruct a prohibited gathering to disperse and</w:t>
      </w:r>
      <w:r w:rsidR="00E31237">
        <w:rPr>
          <w:lang w:val="en-ZA"/>
        </w:rPr>
        <w:t xml:space="preserve"> </w:t>
      </w:r>
      <w:r w:rsidR="00E31237" w:rsidRPr="00E31237">
        <w:rPr>
          <w:lang w:val="en-ZA"/>
        </w:rPr>
        <w:t>may use all reasonable measures to cause a gathering or group to disperse</w:t>
      </w:r>
      <w:r w:rsidR="005A3E64" w:rsidRPr="005A3E64">
        <w:rPr>
          <w:lang w:val="en-ZA"/>
        </w:rPr>
        <w:t>.</w:t>
      </w:r>
    </w:p>
    <w:p w14:paraId="76651394" w14:textId="08EED981" w:rsidR="00337B69" w:rsidRDefault="00337B69" w:rsidP="00D73FEF">
      <w:pPr>
        <w:pStyle w:val="REG-P1"/>
        <w:rPr>
          <w:sz w:val="23"/>
        </w:rPr>
      </w:pPr>
    </w:p>
    <w:p w14:paraId="1EAD132C" w14:textId="58C9F4D9"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19352779" w:rsidR="00337B69" w:rsidRDefault="00337B69" w:rsidP="00E323FC">
      <w:pPr>
        <w:pStyle w:val="REG-P1"/>
      </w:pPr>
    </w:p>
    <w:p w14:paraId="2737FA5E" w14:textId="47BAA48C" w:rsidR="00634DAD" w:rsidRDefault="00634DAD" w:rsidP="00E323FC">
      <w:pPr>
        <w:pStyle w:val="REG-P1"/>
      </w:pPr>
      <w:r>
        <w:t>(7A)</w:t>
      </w:r>
      <w:r>
        <w:tab/>
        <w:t xml:space="preserve">The person organising or hosting a gathering permitted in terms of this regulation, except a </w:t>
      </w:r>
      <w:r w:rsidR="00A04FB1">
        <w:t>gathering</w:t>
      </w:r>
      <w:r>
        <w:t xml:space="preserve"> referred to in subregulation (2), must ensure that the gathering does not last longer than two hours.</w:t>
      </w:r>
    </w:p>
    <w:p w14:paraId="12A855E3" w14:textId="198F9D55" w:rsidR="00634DAD" w:rsidRDefault="00634DAD" w:rsidP="00E323FC">
      <w:pPr>
        <w:pStyle w:val="REG-P1"/>
      </w:pPr>
    </w:p>
    <w:p w14:paraId="2CD93F65" w14:textId="091A0AA5" w:rsidR="00634DAD" w:rsidRDefault="00634DAD" w:rsidP="00634DAD">
      <w:pPr>
        <w:pStyle w:val="REG-Amend"/>
        <w:rPr>
          <w:lang w:val="en-ZA"/>
        </w:rPr>
      </w:pPr>
      <w:r>
        <w:rPr>
          <w:lang w:val="en-ZA"/>
        </w:rPr>
        <w:t>[subregulation (7A) inserted by GN 128/2021]</w:t>
      </w:r>
    </w:p>
    <w:p w14:paraId="1B41229A" w14:textId="77777777" w:rsidR="00634DAD" w:rsidRPr="006E221C" w:rsidRDefault="00634DAD" w:rsidP="00E323FC">
      <w:pPr>
        <w:pStyle w:val="REG-P1"/>
      </w:pPr>
    </w:p>
    <w:p w14:paraId="78DDBAB7" w14:textId="3A62C068" w:rsidR="005F68B9" w:rsidRDefault="005F68B9" w:rsidP="005F68B9">
      <w:pPr>
        <w:pStyle w:val="REG-P1"/>
        <w:rPr>
          <w:lang w:val="en-ZA"/>
        </w:rPr>
      </w:pPr>
      <w:r>
        <w:rPr>
          <w:lang w:val="en-ZA"/>
        </w:rPr>
        <w:t>(8)</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797C3C21" w:rsidR="005F68B9" w:rsidRPr="005F68B9" w:rsidRDefault="005F68B9" w:rsidP="005F68B9">
      <w:pPr>
        <w:pStyle w:val="REG-Pa"/>
      </w:pPr>
      <w:r w:rsidRPr="005F68B9">
        <w:t>(a)</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152EC322" w14:textId="72A38153" w:rsidR="005F68B9" w:rsidRPr="005F68B9" w:rsidRDefault="005F68B9" w:rsidP="005F68B9">
      <w:pPr>
        <w:pStyle w:val="REG-Pa"/>
      </w:pPr>
      <w:r w:rsidRPr="005F68B9">
        <w:t>(b)</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19998A7A" w:rsidR="005F68B9" w:rsidRDefault="005F68B9" w:rsidP="005F68B9">
      <w:pPr>
        <w:pStyle w:val="REG-Pa"/>
      </w:pPr>
      <w:r w:rsidRPr="005F68B9">
        <w:t>(</w:t>
      </w:r>
      <w:r w:rsidR="00E33534">
        <w:t>c</w:t>
      </w:r>
      <w:r w:rsidRPr="005F68B9">
        <w:t>)</w:t>
      </w:r>
      <w:r w:rsidRPr="005F68B9">
        <w:tab/>
        <w:t>contravenes or fails to comply with subregulation (5)</w:t>
      </w:r>
      <w:r w:rsidR="00634DAD">
        <w:t xml:space="preserve">, </w:t>
      </w:r>
      <w:r w:rsidRPr="005F68B9">
        <w:t>(6)</w:t>
      </w:r>
      <w:r w:rsidR="00634DAD">
        <w:t xml:space="preserve"> or (7A)</w:t>
      </w:r>
      <w:r w:rsidRPr="005F68B9">
        <w:t>,</w:t>
      </w:r>
    </w:p>
    <w:p w14:paraId="32621B06" w14:textId="78B39190" w:rsidR="00634DAD" w:rsidRDefault="00634DAD" w:rsidP="005F68B9">
      <w:pPr>
        <w:pStyle w:val="REG-Pa"/>
      </w:pPr>
    </w:p>
    <w:p w14:paraId="25F3AF54" w14:textId="732C670C" w:rsidR="00634DAD" w:rsidRDefault="00634DAD" w:rsidP="00634DAD">
      <w:pPr>
        <w:pStyle w:val="REG-Amend"/>
        <w:rPr>
          <w:lang w:val="en-ZA"/>
        </w:rPr>
      </w:pPr>
      <w:r>
        <w:rPr>
          <w:lang w:val="en-ZA"/>
        </w:rPr>
        <w:t>[paragraph (c) substituted by GN 128/2021]</w:t>
      </w:r>
    </w:p>
    <w:p w14:paraId="06AC9598" w14:textId="77777777" w:rsidR="00634DAD" w:rsidRPr="005F68B9" w:rsidRDefault="00634DAD" w:rsidP="005F68B9">
      <w:pPr>
        <w:pStyle w:val="REG-Pa"/>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779CE9CD" w14:textId="2C4FE80B"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279FB7FA" w:rsidR="0025672B" w:rsidRDefault="0025672B" w:rsidP="0025672B">
      <w:pPr>
        <w:pStyle w:val="REG-Pa"/>
        <w:rPr>
          <w:lang w:val="en-ZA"/>
        </w:rPr>
      </w:pPr>
      <w:r>
        <w:rPr>
          <w:lang w:val="en-ZA"/>
        </w:rPr>
        <w:t>(a)</w:t>
      </w:r>
      <w:r>
        <w:rPr>
          <w:lang w:val="en-ZA"/>
        </w:rPr>
        <w:tab/>
        <w:t>take and record body temperatures of the persons who attend the gathering, and if the body temperature of a person is more than 38 degree</w:t>
      </w:r>
      <w:r w:rsidR="00E33534">
        <w:rPr>
          <w:lang w:val="en-ZA"/>
        </w:rPr>
        <w:t>s</w:t>
      </w:r>
      <w:r>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095874C8" w14:textId="0360C4C9" w:rsidR="0025672B" w:rsidRDefault="0025672B" w:rsidP="0025672B">
      <w:pPr>
        <w:pStyle w:val="REG-Pa"/>
        <w:rPr>
          <w:lang w:val="en-ZA"/>
        </w:rPr>
      </w:pPr>
      <w:r>
        <w:rPr>
          <w:lang w:val="en-ZA"/>
        </w:rPr>
        <w:t>(b)</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326A0FF0" w:rsidR="0025672B" w:rsidRDefault="0025672B" w:rsidP="0025672B">
      <w:pPr>
        <w:pStyle w:val="REG-Pa"/>
        <w:rPr>
          <w:lang w:val="en-ZA"/>
        </w:rPr>
      </w:pPr>
      <w:r>
        <w:rPr>
          <w:lang w:val="en-ZA"/>
        </w:rPr>
        <w:t>(c)</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29F23784" w:rsidR="0025672B" w:rsidRDefault="0025672B" w:rsidP="0025672B">
      <w:pPr>
        <w:pStyle w:val="REG-Pa"/>
        <w:rPr>
          <w:lang w:val="en-ZA"/>
        </w:rPr>
      </w:pPr>
      <w:r>
        <w:rPr>
          <w:lang w:val="en-ZA"/>
        </w:rPr>
        <w:t>(d)</w:t>
      </w:r>
      <w:r>
        <w:rPr>
          <w:lang w:val="en-ZA"/>
        </w:rPr>
        <w:tab/>
        <w:t>ensure that all persons at the gathering wear masks at all times.</w:t>
      </w:r>
    </w:p>
    <w:p w14:paraId="2F59E839" w14:textId="57825EEE" w:rsidR="0025672B" w:rsidRDefault="0025672B" w:rsidP="0025672B">
      <w:pPr>
        <w:pStyle w:val="REG-P0"/>
        <w:rPr>
          <w:sz w:val="23"/>
        </w:rPr>
      </w:pPr>
    </w:p>
    <w:p w14:paraId="7211C307" w14:textId="28EF8573" w:rsidR="00B10A58" w:rsidRDefault="00B10A58"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Curfew</w:t>
      </w:r>
    </w:p>
    <w:p w14:paraId="2F8247D3" w14:textId="77777777" w:rsidR="006705EE" w:rsidRDefault="006705EE" w:rsidP="001B73EC">
      <w:pPr>
        <w:pStyle w:val="REG-P1"/>
        <w:rPr>
          <w:rFonts w:ascii="TimesNewRomanPS-BoldMT" w:hAnsi="TimesNewRomanPS-BoldMT" w:cs="TimesNewRomanPS-BoldMT"/>
          <w:b/>
          <w:bCs/>
          <w:lang w:val="en-ZA"/>
        </w:rPr>
      </w:pPr>
    </w:p>
    <w:p w14:paraId="555F81E5" w14:textId="097A2402" w:rsidR="00B10A58" w:rsidRDefault="00E33534" w:rsidP="00634DAD">
      <w:pPr>
        <w:pStyle w:val="REG-P1"/>
        <w:rPr>
          <w:lang w:val="en-ZA"/>
        </w:rPr>
      </w:pPr>
      <w:r>
        <w:rPr>
          <w:rFonts w:ascii="TimesNewRomanPS-BoldMT" w:hAnsi="TimesNewRomanPS-BoldMT" w:cs="TimesNewRomanPS-BoldMT"/>
          <w:b/>
          <w:bCs/>
          <w:lang w:val="en-ZA"/>
        </w:rPr>
        <w:t>5</w:t>
      </w:r>
      <w:r w:rsidR="00B10A58">
        <w:rPr>
          <w:rFonts w:ascii="TimesNewRomanPS-BoldMT" w:hAnsi="TimesNewRomanPS-BoldMT" w:cs="TimesNewRomanPS-BoldMT"/>
          <w:b/>
          <w:bCs/>
          <w:lang w:val="en-ZA"/>
        </w:rPr>
        <w:t>.</w:t>
      </w:r>
      <w:r w:rsidR="001B73EC">
        <w:rPr>
          <w:rFonts w:ascii="TimesNewRomanPS-BoldMT" w:hAnsi="TimesNewRomanPS-BoldMT" w:cs="TimesNewRomanPS-BoldMT"/>
          <w:b/>
          <w:bCs/>
          <w:lang w:val="en-ZA"/>
        </w:rPr>
        <w:tab/>
      </w:r>
      <w:r w:rsidR="00B10A58">
        <w:rPr>
          <w:lang w:val="en-ZA"/>
        </w:rPr>
        <w:t>(1)</w:t>
      </w:r>
      <w:r w:rsidR="001B73EC">
        <w:rPr>
          <w:lang w:val="en-ZA"/>
        </w:rPr>
        <w:tab/>
      </w:r>
    </w:p>
    <w:p w14:paraId="4866CFE7" w14:textId="2DC422E4" w:rsidR="001B73EC" w:rsidRDefault="001B73EC" w:rsidP="001B73EC">
      <w:pPr>
        <w:pStyle w:val="REG-P0"/>
        <w:rPr>
          <w:lang w:val="en-ZA"/>
        </w:rPr>
      </w:pPr>
    </w:p>
    <w:p w14:paraId="752E9D79" w14:textId="693DF00B" w:rsidR="00634DAD" w:rsidRDefault="00634DAD" w:rsidP="00634DAD">
      <w:pPr>
        <w:pStyle w:val="REG-Amend"/>
        <w:rPr>
          <w:lang w:val="en-ZA"/>
        </w:rPr>
      </w:pPr>
      <w:r>
        <w:rPr>
          <w:lang w:val="en-ZA"/>
        </w:rPr>
        <w:t>[subregulation (1) deleted by GN 128/2021]</w:t>
      </w:r>
    </w:p>
    <w:p w14:paraId="0813A85D" w14:textId="77777777" w:rsidR="00634DAD" w:rsidRDefault="00634DAD" w:rsidP="001B73EC">
      <w:pPr>
        <w:pStyle w:val="REG-P0"/>
        <w:rPr>
          <w:lang w:val="en-ZA"/>
        </w:rPr>
      </w:pPr>
    </w:p>
    <w:p w14:paraId="4378BBD7" w14:textId="48361845" w:rsidR="00B10A58" w:rsidRDefault="00B10A58" w:rsidP="001B73EC">
      <w:pPr>
        <w:pStyle w:val="REG-P1"/>
        <w:rPr>
          <w:lang w:val="en-ZA"/>
        </w:rPr>
      </w:pPr>
      <w:r>
        <w:rPr>
          <w:lang w:val="en-ZA"/>
        </w:rPr>
        <w:t>(2)</w:t>
      </w:r>
      <w:r w:rsidR="001B73EC">
        <w:rPr>
          <w:lang w:val="en-ZA"/>
        </w:rPr>
        <w:tab/>
      </w:r>
      <w:r>
        <w:rPr>
          <w:lang w:val="en-ZA"/>
        </w:rPr>
        <w:t>Subject to subregulation (3) a person may not leave his or her place of</w:t>
      </w:r>
      <w:r w:rsidR="001B73EC">
        <w:rPr>
          <w:lang w:val="en-ZA"/>
        </w:rPr>
        <w:t xml:space="preserve"> </w:t>
      </w:r>
      <w:r>
        <w:rPr>
          <w:lang w:val="en-ZA"/>
        </w:rPr>
        <w:t xml:space="preserve">residence between </w:t>
      </w:r>
      <w:r w:rsidRPr="001A7379">
        <w:rPr>
          <w:lang w:val="en-ZA"/>
        </w:rPr>
        <w:t>2</w:t>
      </w:r>
      <w:r w:rsidR="00947F4B" w:rsidRPr="001A7379">
        <w:rPr>
          <w:lang w:val="en-ZA"/>
        </w:rPr>
        <w:t>1</w:t>
      </w:r>
      <w:r w:rsidR="00CA1547" w:rsidRPr="001A7379">
        <w:rPr>
          <w:lang w:val="en-ZA"/>
        </w:rPr>
        <w:t>:00</w:t>
      </w:r>
      <w:r w:rsidR="00CA1547">
        <w:rPr>
          <w:lang w:val="en-ZA"/>
        </w:rPr>
        <w:t xml:space="preserve"> and </w:t>
      </w:r>
      <w:r w:rsidR="00FE70FC">
        <w:rPr>
          <w:lang w:val="en-ZA"/>
        </w:rPr>
        <w:t>04</w:t>
      </w:r>
      <w:r>
        <w:rPr>
          <w:lang w:val="en-ZA"/>
        </w:rPr>
        <w:t>:00 on each day.</w:t>
      </w:r>
    </w:p>
    <w:p w14:paraId="5E4DDC51" w14:textId="6C09F3AD" w:rsidR="00947F4B" w:rsidRDefault="00947F4B" w:rsidP="001B73EC">
      <w:pPr>
        <w:pStyle w:val="REG-P1"/>
        <w:rPr>
          <w:lang w:val="en-ZA"/>
        </w:rPr>
      </w:pPr>
    </w:p>
    <w:p w14:paraId="54D63566" w14:textId="4CD37ECD" w:rsidR="00947F4B" w:rsidRDefault="00947F4B" w:rsidP="00947F4B">
      <w:pPr>
        <w:pStyle w:val="AS-P-Amend"/>
        <w:rPr>
          <w:lang w:val="en-ZA"/>
        </w:rPr>
      </w:pPr>
      <w:r>
        <w:rPr>
          <w:lang w:val="en-ZA"/>
        </w:rPr>
        <w:t>[subregulation (2) substituted by GN 138/2021]</w:t>
      </w:r>
    </w:p>
    <w:p w14:paraId="679087E1" w14:textId="51F5998B" w:rsidR="001B73EC" w:rsidRDefault="001B73EC" w:rsidP="001B73EC">
      <w:pPr>
        <w:pStyle w:val="REG-P1"/>
        <w:rPr>
          <w:lang w:val="en-ZA"/>
        </w:rPr>
      </w:pPr>
    </w:p>
    <w:p w14:paraId="4A01ABD4" w14:textId="1502DDBA" w:rsidR="00B10A58" w:rsidRDefault="00B10A58" w:rsidP="001B73EC">
      <w:pPr>
        <w:pStyle w:val="REG-P1"/>
        <w:rPr>
          <w:lang w:val="en-ZA"/>
        </w:rPr>
      </w:pPr>
      <w:r>
        <w:rPr>
          <w:lang w:val="en-ZA"/>
        </w:rPr>
        <w:t>(3)</w:t>
      </w:r>
      <w:r w:rsidR="001B73EC">
        <w:rPr>
          <w:lang w:val="en-ZA"/>
        </w:rPr>
        <w:tab/>
      </w:r>
      <w:r>
        <w:rPr>
          <w:lang w:val="en-ZA"/>
        </w:rPr>
        <w:t>A person does not contravene subregulation (2) if that person leaves his or</w:t>
      </w:r>
      <w:r w:rsidR="001B73EC">
        <w:rPr>
          <w:lang w:val="en-ZA"/>
        </w:rPr>
        <w:t xml:space="preserve"> </w:t>
      </w:r>
      <w:r>
        <w:rPr>
          <w:lang w:val="en-ZA"/>
        </w:rPr>
        <w:t>her place of residence for purposes of -</w:t>
      </w:r>
    </w:p>
    <w:p w14:paraId="69B9F9A8" w14:textId="77777777" w:rsidR="001B73EC" w:rsidRDefault="001B73EC" w:rsidP="00B10A58">
      <w:pPr>
        <w:autoSpaceDE w:val="0"/>
        <w:autoSpaceDN w:val="0"/>
        <w:adjustRightInd w:val="0"/>
        <w:rPr>
          <w:rFonts w:ascii="TimesNewRomanPSMT" w:hAnsi="TimesNewRomanPSMT" w:cs="TimesNewRomanPSMT"/>
          <w:lang w:val="en-ZA"/>
        </w:rPr>
      </w:pPr>
    </w:p>
    <w:p w14:paraId="08116D74" w14:textId="31F02ACB" w:rsidR="00B10A58" w:rsidRDefault="00B10A58" w:rsidP="001B73EC">
      <w:pPr>
        <w:pStyle w:val="REG-Pa"/>
        <w:rPr>
          <w:lang w:val="en-ZA"/>
        </w:rPr>
      </w:pPr>
      <w:r>
        <w:rPr>
          <w:lang w:val="en-ZA"/>
        </w:rPr>
        <w:t>(a)</w:t>
      </w:r>
      <w:r w:rsidR="001B73EC">
        <w:rPr>
          <w:lang w:val="en-ZA"/>
        </w:rPr>
        <w:tab/>
      </w:r>
      <w:r>
        <w:rPr>
          <w:lang w:val="en-ZA"/>
        </w:rPr>
        <w:t>providing a critical service, provided the person is in possession of a</w:t>
      </w:r>
      <w:r w:rsidR="001B73EC">
        <w:rPr>
          <w:lang w:val="en-ZA"/>
        </w:rPr>
        <w:t xml:space="preserve"> </w:t>
      </w:r>
      <w:r>
        <w:rPr>
          <w:lang w:val="en-ZA"/>
        </w:rPr>
        <w:t>document issued under subregulation (7);</w:t>
      </w:r>
    </w:p>
    <w:p w14:paraId="7D89CE8D" w14:textId="77777777" w:rsidR="001B73EC" w:rsidRDefault="001B73EC" w:rsidP="001B73EC">
      <w:pPr>
        <w:pStyle w:val="REG-Pa"/>
        <w:rPr>
          <w:lang w:val="en-ZA"/>
        </w:rPr>
      </w:pPr>
    </w:p>
    <w:p w14:paraId="1FA0BECE" w14:textId="65A66E1C" w:rsidR="00B10A58" w:rsidRDefault="00B10A58" w:rsidP="001B73EC">
      <w:pPr>
        <w:pStyle w:val="REG-Pa"/>
        <w:rPr>
          <w:lang w:val="en-ZA"/>
        </w:rPr>
      </w:pPr>
      <w:r>
        <w:rPr>
          <w:lang w:val="en-ZA"/>
        </w:rPr>
        <w:t>(b)</w:t>
      </w:r>
      <w:r w:rsidR="001B73EC">
        <w:rPr>
          <w:lang w:val="en-ZA"/>
        </w:rPr>
        <w:tab/>
      </w:r>
      <w:r>
        <w:rPr>
          <w:lang w:val="en-ZA"/>
        </w:rPr>
        <w:t>seeking medical assistance;</w:t>
      </w:r>
    </w:p>
    <w:p w14:paraId="44828932" w14:textId="77777777" w:rsidR="001B73EC" w:rsidRDefault="001B73EC" w:rsidP="001B73EC">
      <w:pPr>
        <w:pStyle w:val="REG-Pa"/>
        <w:rPr>
          <w:lang w:val="en-ZA"/>
        </w:rPr>
      </w:pPr>
    </w:p>
    <w:p w14:paraId="74C49922" w14:textId="3CDB0323" w:rsidR="00B10A58" w:rsidRDefault="00B10A58" w:rsidP="001B73EC">
      <w:pPr>
        <w:pStyle w:val="REG-Pa"/>
        <w:rPr>
          <w:lang w:val="en-ZA"/>
        </w:rPr>
      </w:pPr>
      <w:r>
        <w:rPr>
          <w:lang w:val="en-ZA"/>
        </w:rPr>
        <w:t>(c)</w:t>
      </w:r>
      <w:r w:rsidR="001B73EC">
        <w:rPr>
          <w:lang w:val="en-ZA"/>
        </w:rPr>
        <w:tab/>
      </w:r>
      <w:r>
        <w:rPr>
          <w:lang w:val="en-ZA"/>
        </w:rPr>
        <w:t>seeking assistance from law enforcement agencies; or</w:t>
      </w:r>
    </w:p>
    <w:p w14:paraId="7A349DCD" w14:textId="77777777" w:rsidR="001B73EC" w:rsidRDefault="001B73EC" w:rsidP="001B73EC">
      <w:pPr>
        <w:pStyle w:val="REG-Pa"/>
        <w:rPr>
          <w:lang w:val="en-ZA"/>
        </w:rPr>
      </w:pPr>
    </w:p>
    <w:p w14:paraId="1959C090" w14:textId="39141CD3" w:rsidR="00B10A58" w:rsidRDefault="00B10A58" w:rsidP="001B73EC">
      <w:pPr>
        <w:pStyle w:val="REG-Pa"/>
        <w:rPr>
          <w:lang w:val="en-ZA"/>
        </w:rPr>
      </w:pPr>
      <w:r>
        <w:rPr>
          <w:lang w:val="en-ZA"/>
        </w:rPr>
        <w:t>(d)</w:t>
      </w:r>
      <w:r w:rsidR="001B73EC">
        <w:rPr>
          <w:lang w:val="en-ZA"/>
        </w:rPr>
        <w:tab/>
      </w:r>
      <w:r>
        <w:rPr>
          <w:lang w:val="en-ZA"/>
        </w:rPr>
        <w:t>attending to any other emergency situation that could not be reasonably</w:t>
      </w:r>
      <w:r w:rsidR="001B73EC">
        <w:rPr>
          <w:lang w:val="en-ZA"/>
        </w:rPr>
        <w:t xml:space="preserve"> </w:t>
      </w:r>
      <w:r>
        <w:rPr>
          <w:lang w:val="en-ZA"/>
        </w:rPr>
        <w:t>avoided.</w:t>
      </w:r>
    </w:p>
    <w:p w14:paraId="0E614A36" w14:textId="77777777" w:rsidR="001B73EC" w:rsidRDefault="001B73EC" w:rsidP="001B73EC">
      <w:pPr>
        <w:pStyle w:val="REG-Pa"/>
        <w:rPr>
          <w:lang w:val="en-ZA"/>
        </w:rPr>
      </w:pPr>
    </w:p>
    <w:p w14:paraId="4D48E73E" w14:textId="53A28C97" w:rsidR="00B10A58" w:rsidRDefault="00B10A58" w:rsidP="001B73EC">
      <w:pPr>
        <w:pStyle w:val="REG-P1"/>
        <w:rPr>
          <w:lang w:val="en-ZA"/>
        </w:rPr>
      </w:pPr>
      <w:r>
        <w:rPr>
          <w:lang w:val="en-ZA"/>
        </w:rPr>
        <w:t>(4)</w:t>
      </w:r>
      <w:r w:rsidR="001B73EC">
        <w:rPr>
          <w:lang w:val="en-ZA"/>
        </w:rPr>
        <w:tab/>
      </w:r>
      <w:r>
        <w:rPr>
          <w:lang w:val="en-ZA"/>
        </w:rPr>
        <w:t>A police officer may instruct a person to return to his or her place of residence</w:t>
      </w:r>
      <w:r w:rsidR="001B73EC">
        <w:rPr>
          <w:lang w:val="en-ZA"/>
        </w:rPr>
        <w:t xml:space="preserve"> </w:t>
      </w:r>
      <w:r>
        <w:rPr>
          <w:lang w:val="en-ZA"/>
        </w:rPr>
        <w:t>if that officer finds a person at a place which is not his or her place of residence during the</w:t>
      </w:r>
      <w:r w:rsidR="001B73EC">
        <w:rPr>
          <w:lang w:val="en-ZA"/>
        </w:rPr>
        <w:t xml:space="preserve"> </w:t>
      </w:r>
      <w:r>
        <w:rPr>
          <w:lang w:val="en-ZA"/>
        </w:rPr>
        <w:t>curfew hours specified in subregulation (2).</w:t>
      </w:r>
    </w:p>
    <w:p w14:paraId="739CC53B" w14:textId="77777777" w:rsidR="001B73EC" w:rsidRDefault="001B73EC" w:rsidP="001B73EC">
      <w:pPr>
        <w:pStyle w:val="REG-P1"/>
        <w:rPr>
          <w:lang w:val="en-ZA"/>
        </w:rPr>
      </w:pPr>
    </w:p>
    <w:p w14:paraId="45A18273" w14:textId="1DF850B4" w:rsidR="00B10A58" w:rsidRDefault="00B10A58" w:rsidP="001B73EC">
      <w:pPr>
        <w:pStyle w:val="REG-P1"/>
        <w:rPr>
          <w:lang w:val="en-ZA"/>
        </w:rPr>
      </w:pPr>
      <w:r>
        <w:rPr>
          <w:lang w:val="en-ZA"/>
        </w:rPr>
        <w:t>(5)</w:t>
      </w:r>
      <w:r w:rsidR="001B73EC">
        <w:rPr>
          <w:lang w:val="en-ZA"/>
        </w:rPr>
        <w:tab/>
      </w:r>
      <w:r>
        <w:rPr>
          <w:lang w:val="en-ZA"/>
        </w:rPr>
        <w:t>A person who contravenes subregulation (2) or fails to comply with an</w:t>
      </w:r>
      <w:r w:rsidR="001B73EC">
        <w:rPr>
          <w:lang w:val="en-ZA"/>
        </w:rPr>
        <w:t xml:space="preserve"> </w:t>
      </w:r>
      <w:r>
        <w:rPr>
          <w:lang w:val="en-ZA"/>
        </w:rPr>
        <w:t>instruction under subregulation (4) commits an offence and is on conviction liable to the</w:t>
      </w:r>
      <w:r w:rsidR="001B73EC">
        <w:rPr>
          <w:lang w:val="en-ZA"/>
        </w:rPr>
        <w:t xml:space="preserve"> </w:t>
      </w:r>
      <w:r>
        <w:rPr>
          <w:lang w:val="en-ZA"/>
        </w:rPr>
        <w:t>penalties specified in section 29(3) of the Act.</w:t>
      </w:r>
    </w:p>
    <w:p w14:paraId="457EA7BC" w14:textId="77777777" w:rsidR="001B73EC" w:rsidRDefault="001B73EC" w:rsidP="001B73EC">
      <w:pPr>
        <w:pStyle w:val="REG-P1"/>
        <w:rPr>
          <w:lang w:val="en-ZA"/>
        </w:rPr>
      </w:pPr>
    </w:p>
    <w:p w14:paraId="46B265F9" w14:textId="5F9B865A" w:rsidR="00B10A58" w:rsidRDefault="00B10A58" w:rsidP="001B73EC">
      <w:pPr>
        <w:pStyle w:val="REG-P1"/>
        <w:rPr>
          <w:lang w:val="en-ZA"/>
        </w:rPr>
      </w:pPr>
      <w:r>
        <w:rPr>
          <w:lang w:val="en-ZA"/>
        </w:rPr>
        <w:t>(6)</w:t>
      </w:r>
      <w:r w:rsidR="001B73EC">
        <w:rPr>
          <w:lang w:val="en-ZA"/>
        </w:rPr>
        <w:tab/>
      </w:r>
      <w:r>
        <w:rPr>
          <w:lang w:val="en-ZA"/>
        </w:rPr>
        <w:t>For the purpose of facilitating the enforcement of the curfew specified in</w:t>
      </w:r>
      <w:r w:rsidR="001B73EC">
        <w:rPr>
          <w:lang w:val="en-ZA"/>
        </w:rPr>
        <w:t xml:space="preserve"> </w:t>
      </w:r>
      <w:r>
        <w:rPr>
          <w:lang w:val="en-ZA"/>
        </w:rPr>
        <w:t>subregulation (2), the head of the institution involved in the provision of a critical service or</w:t>
      </w:r>
      <w:r w:rsidR="001B73EC">
        <w:rPr>
          <w:lang w:val="en-ZA"/>
        </w:rPr>
        <w:t xml:space="preserve"> </w:t>
      </w:r>
      <w:r>
        <w:rPr>
          <w:lang w:val="en-ZA"/>
        </w:rPr>
        <w:t xml:space="preserve">a person delegated by the head of the institution must determine </w:t>
      </w:r>
      <w:r w:rsidR="00FE70FC">
        <w:rPr>
          <w:lang w:val="en-ZA"/>
        </w:rPr>
        <w:t>-</w:t>
      </w:r>
    </w:p>
    <w:p w14:paraId="26139B5C" w14:textId="77777777" w:rsidR="001B73EC" w:rsidRPr="001B73EC" w:rsidRDefault="001B73EC" w:rsidP="001B73EC">
      <w:pPr>
        <w:pStyle w:val="REG-P1"/>
      </w:pPr>
    </w:p>
    <w:p w14:paraId="44FEDD78" w14:textId="689EF160" w:rsidR="00B10A58" w:rsidRDefault="00B10A58" w:rsidP="001B73EC">
      <w:pPr>
        <w:pStyle w:val="REG-Pa"/>
        <w:rPr>
          <w:lang w:val="en-ZA"/>
        </w:rPr>
      </w:pPr>
      <w:r>
        <w:rPr>
          <w:lang w:val="en-ZA"/>
        </w:rPr>
        <w:t>(a)</w:t>
      </w:r>
      <w:r w:rsidR="001B73EC">
        <w:rPr>
          <w:lang w:val="en-ZA"/>
        </w:rPr>
        <w:tab/>
      </w:r>
      <w:r>
        <w:rPr>
          <w:lang w:val="en-ZA"/>
        </w:rPr>
        <w:t>the critical service to be performed during the curfew hours; and</w:t>
      </w:r>
    </w:p>
    <w:p w14:paraId="722227A9" w14:textId="77777777" w:rsidR="001B73EC" w:rsidRDefault="001B73EC" w:rsidP="001B73EC">
      <w:pPr>
        <w:pStyle w:val="REG-Pa"/>
        <w:rPr>
          <w:lang w:val="en-ZA"/>
        </w:rPr>
      </w:pPr>
    </w:p>
    <w:p w14:paraId="4183D660" w14:textId="349EECDB" w:rsidR="00B10A58" w:rsidRDefault="00B10A58" w:rsidP="001B73EC">
      <w:pPr>
        <w:pStyle w:val="REG-Pa"/>
        <w:rPr>
          <w:lang w:val="en-ZA"/>
        </w:rPr>
      </w:pPr>
      <w:r>
        <w:rPr>
          <w:lang w:val="en-ZA"/>
        </w:rPr>
        <w:t>(b)</w:t>
      </w:r>
      <w:r w:rsidR="001B73EC">
        <w:rPr>
          <w:lang w:val="en-ZA"/>
        </w:rPr>
        <w:tab/>
      </w:r>
      <w:r>
        <w:rPr>
          <w:lang w:val="en-ZA"/>
        </w:rPr>
        <w:t>the staff members or persons who must perform the critical service during</w:t>
      </w:r>
      <w:r w:rsidR="001B73EC">
        <w:rPr>
          <w:lang w:val="en-ZA"/>
        </w:rPr>
        <w:t xml:space="preserve"> </w:t>
      </w:r>
      <w:r>
        <w:rPr>
          <w:lang w:val="en-ZA"/>
        </w:rPr>
        <w:t>the curfew hours.</w:t>
      </w:r>
    </w:p>
    <w:p w14:paraId="64C4AAEF" w14:textId="77777777" w:rsidR="001B73EC" w:rsidRDefault="001B73EC" w:rsidP="001B73EC">
      <w:pPr>
        <w:pStyle w:val="REG-Pa"/>
        <w:rPr>
          <w:lang w:val="en-ZA"/>
        </w:rPr>
      </w:pPr>
    </w:p>
    <w:p w14:paraId="52D2205D" w14:textId="4FF1667F" w:rsidR="00B10A58" w:rsidRDefault="00B10A58" w:rsidP="001B73EC">
      <w:pPr>
        <w:pStyle w:val="REG-P1"/>
        <w:rPr>
          <w:lang w:val="en-ZA"/>
        </w:rPr>
      </w:pPr>
      <w:r>
        <w:rPr>
          <w:lang w:val="en-ZA"/>
        </w:rPr>
        <w:t>(7)</w:t>
      </w:r>
      <w:r w:rsidR="001B73EC">
        <w:rPr>
          <w:lang w:val="en-ZA"/>
        </w:rPr>
        <w:tab/>
      </w:r>
      <w:r>
        <w:rPr>
          <w:lang w:val="en-ZA"/>
        </w:rPr>
        <w:t>After making a determination in terms of subregulation (6), the head of the</w:t>
      </w:r>
      <w:r w:rsidR="001B73EC">
        <w:rPr>
          <w:lang w:val="en-ZA"/>
        </w:rPr>
        <w:t xml:space="preserve"> </w:t>
      </w:r>
      <w:r>
        <w:rPr>
          <w:lang w:val="en-ZA"/>
        </w:rPr>
        <w:t>institution or a person contemplated in that subregulation must issue a document to every</w:t>
      </w:r>
      <w:r w:rsidR="001B73EC">
        <w:rPr>
          <w:lang w:val="en-ZA"/>
        </w:rPr>
        <w:t xml:space="preserve"> </w:t>
      </w:r>
      <w:r>
        <w:rPr>
          <w:lang w:val="en-ZA"/>
        </w:rPr>
        <w:t>staff member or person who is to perform the critical service during the curfew hours referred</w:t>
      </w:r>
      <w:r w:rsidR="001B73EC">
        <w:rPr>
          <w:lang w:val="en-ZA"/>
        </w:rPr>
        <w:t xml:space="preserve"> </w:t>
      </w:r>
      <w:r>
        <w:rPr>
          <w:lang w:val="en-ZA"/>
        </w:rPr>
        <w:t>to in subregulation (2).</w:t>
      </w:r>
    </w:p>
    <w:p w14:paraId="4C8BF1D6" w14:textId="77777777" w:rsidR="001B73EC" w:rsidRDefault="001B73EC" w:rsidP="001B73EC">
      <w:pPr>
        <w:pStyle w:val="REG-P1"/>
        <w:rPr>
          <w:lang w:val="en-ZA"/>
        </w:rPr>
      </w:pPr>
    </w:p>
    <w:p w14:paraId="62306E45" w14:textId="7AF60746" w:rsidR="00B10A58" w:rsidRDefault="00B10A58" w:rsidP="001B73EC">
      <w:pPr>
        <w:pStyle w:val="REG-P1"/>
        <w:rPr>
          <w:lang w:val="en-ZA"/>
        </w:rPr>
      </w:pPr>
      <w:r>
        <w:rPr>
          <w:lang w:val="en-ZA"/>
        </w:rPr>
        <w:t>(8)</w:t>
      </w:r>
      <w:r w:rsidR="001B73EC">
        <w:rPr>
          <w:lang w:val="en-ZA"/>
        </w:rPr>
        <w:tab/>
      </w:r>
      <w:r>
        <w:rPr>
          <w:lang w:val="en-ZA"/>
        </w:rPr>
        <w:t>The document referred to in subsection (7) -</w:t>
      </w:r>
    </w:p>
    <w:p w14:paraId="6FCFAF41" w14:textId="77777777" w:rsidR="001B73EC" w:rsidRDefault="001B73EC" w:rsidP="00B10A58">
      <w:pPr>
        <w:autoSpaceDE w:val="0"/>
        <w:autoSpaceDN w:val="0"/>
        <w:adjustRightInd w:val="0"/>
        <w:rPr>
          <w:rFonts w:ascii="TimesNewRomanPSMT" w:hAnsi="TimesNewRomanPSMT" w:cs="TimesNewRomanPSMT"/>
          <w:lang w:val="en-ZA"/>
        </w:rPr>
      </w:pPr>
    </w:p>
    <w:p w14:paraId="6350F312" w14:textId="4B821345" w:rsidR="00B10A58" w:rsidRDefault="00B10A58" w:rsidP="001B73EC">
      <w:pPr>
        <w:pStyle w:val="REG-Pa"/>
        <w:rPr>
          <w:lang w:val="en-ZA"/>
        </w:rPr>
      </w:pPr>
      <w:r>
        <w:rPr>
          <w:lang w:val="en-ZA"/>
        </w:rPr>
        <w:t>(a)</w:t>
      </w:r>
      <w:r w:rsidR="001B73EC">
        <w:rPr>
          <w:lang w:val="en-ZA"/>
        </w:rPr>
        <w:tab/>
      </w:r>
      <w:r>
        <w:rPr>
          <w:lang w:val="en-ZA"/>
        </w:rPr>
        <w:t>must specify the name and surname of the staff member or person, the</w:t>
      </w:r>
      <w:r w:rsidR="001B73EC">
        <w:rPr>
          <w:lang w:val="en-ZA"/>
        </w:rPr>
        <w:t xml:space="preserve"> </w:t>
      </w:r>
      <w:r>
        <w:rPr>
          <w:lang w:val="en-ZA"/>
        </w:rPr>
        <w:t>identification number of the staff member and the critical service and the</w:t>
      </w:r>
      <w:r w:rsidR="001B73EC">
        <w:rPr>
          <w:lang w:val="en-ZA"/>
        </w:rPr>
        <w:t xml:space="preserve"> </w:t>
      </w:r>
      <w:r>
        <w:rPr>
          <w:lang w:val="en-ZA"/>
        </w:rPr>
        <w:t>name of the institution in sufficient detail; and</w:t>
      </w:r>
    </w:p>
    <w:p w14:paraId="15173424" w14:textId="77777777" w:rsidR="001B73EC" w:rsidRDefault="001B73EC" w:rsidP="001B73EC">
      <w:pPr>
        <w:pStyle w:val="REG-Pa"/>
        <w:rPr>
          <w:lang w:val="en-ZA"/>
        </w:rPr>
      </w:pPr>
    </w:p>
    <w:p w14:paraId="4AD7F264" w14:textId="582A2E3C" w:rsidR="00B10A58" w:rsidRDefault="00B10A58" w:rsidP="001B73EC">
      <w:pPr>
        <w:pStyle w:val="REG-Pa"/>
        <w:rPr>
          <w:lang w:val="en-ZA"/>
        </w:rPr>
      </w:pPr>
      <w:r>
        <w:rPr>
          <w:lang w:val="en-ZA"/>
        </w:rPr>
        <w:t>(b)</w:t>
      </w:r>
      <w:r w:rsidR="001B73EC">
        <w:rPr>
          <w:lang w:val="en-ZA"/>
        </w:rPr>
        <w:tab/>
      </w:r>
      <w:r>
        <w:rPr>
          <w:lang w:val="en-ZA"/>
        </w:rPr>
        <w:t>be signed by the head of the institution or the person referred to in</w:t>
      </w:r>
      <w:r w:rsidR="001B73EC">
        <w:rPr>
          <w:lang w:val="en-ZA"/>
        </w:rPr>
        <w:t xml:space="preserve"> </w:t>
      </w:r>
      <w:r>
        <w:rPr>
          <w:lang w:val="en-ZA"/>
        </w:rPr>
        <w:t>subregulation (6).</w:t>
      </w:r>
    </w:p>
    <w:p w14:paraId="607A362C" w14:textId="77777777" w:rsidR="001B73EC" w:rsidRDefault="001B73EC" w:rsidP="001B73EC">
      <w:pPr>
        <w:pStyle w:val="REG-Pa"/>
        <w:rPr>
          <w:lang w:val="en-ZA"/>
        </w:rPr>
      </w:pPr>
    </w:p>
    <w:p w14:paraId="77EADC2A" w14:textId="653C8A69" w:rsidR="00B10A58" w:rsidRDefault="00B10A58" w:rsidP="001B73EC">
      <w:pPr>
        <w:pStyle w:val="REG-P1"/>
        <w:rPr>
          <w:lang w:val="en-ZA"/>
        </w:rPr>
      </w:pPr>
      <w:r>
        <w:rPr>
          <w:lang w:val="en-ZA"/>
        </w:rPr>
        <w:t>(9)</w:t>
      </w:r>
      <w:r w:rsidR="001B73EC">
        <w:rPr>
          <w:lang w:val="en-ZA"/>
        </w:rPr>
        <w:tab/>
      </w:r>
      <w:r>
        <w:rPr>
          <w:lang w:val="en-ZA"/>
        </w:rPr>
        <w:t>A person performing a critical service must on request show the document</w:t>
      </w:r>
      <w:r w:rsidR="001B73EC">
        <w:rPr>
          <w:lang w:val="en-ZA"/>
        </w:rPr>
        <w:t xml:space="preserve"> </w:t>
      </w:r>
      <w:r>
        <w:rPr>
          <w:lang w:val="en-ZA"/>
        </w:rPr>
        <w:t>issued to him or her in terms of subregulation (7) to a police officer or any person in relation</w:t>
      </w:r>
      <w:r w:rsidR="001B73EC">
        <w:rPr>
          <w:lang w:val="en-ZA"/>
        </w:rPr>
        <w:t xml:space="preserve"> </w:t>
      </w:r>
      <w:r>
        <w:rPr>
          <w:lang w:val="en-ZA"/>
        </w:rPr>
        <w:t>to whom he or she may seek to perform a function.</w:t>
      </w:r>
    </w:p>
    <w:p w14:paraId="3FA98EDF" w14:textId="77777777" w:rsidR="001B73EC" w:rsidRDefault="001B73EC" w:rsidP="001B73EC">
      <w:pPr>
        <w:pStyle w:val="REG-P1"/>
        <w:rPr>
          <w:lang w:val="en-ZA"/>
        </w:rPr>
      </w:pPr>
    </w:p>
    <w:p w14:paraId="0FB50B36" w14:textId="5E96DD72" w:rsidR="00B10A58" w:rsidRDefault="00B10A58" w:rsidP="001B73EC">
      <w:pPr>
        <w:pStyle w:val="REG-P1"/>
        <w:rPr>
          <w:lang w:val="en-ZA"/>
        </w:rPr>
      </w:pPr>
      <w:r>
        <w:rPr>
          <w:lang w:val="en-ZA"/>
        </w:rPr>
        <w:t>(10)</w:t>
      </w:r>
      <w:r w:rsidR="001B73EC">
        <w:rPr>
          <w:lang w:val="en-ZA"/>
        </w:rPr>
        <w:tab/>
      </w:r>
      <w:r>
        <w:rPr>
          <w:lang w:val="en-ZA"/>
        </w:rPr>
        <w:t>A person who fails or refuses to comply with a request made under</w:t>
      </w:r>
      <w:r w:rsidR="001B73EC">
        <w:rPr>
          <w:lang w:val="en-ZA"/>
        </w:rPr>
        <w:t xml:space="preserve"> </w:t>
      </w:r>
      <w:r>
        <w:rPr>
          <w:lang w:val="en-ZA"/>
        </w:rPr>
        <w:t>subregulation (9) commits an offence and is on conviction liable to the penalties specified in</w:t>
      </w:r>
      <w:r w:rsidR="001B73EC">
        <w:rPr>
          <w:lang w:val="en-ZA"/>
        </w:rPr>
        <w:t xml:space="preserve"> </w:t>
      </w:r>
      <w:r>
        <w:rPr>
          <w:lang w:val="en-ZA"/>
        </w:rPr>
        <w:t>section 29(3) of the Act.</w:t>
      </w:r>
    </w:p>
    <w:p w14:paraId="5A0B7E08" w14:textId="082ECFD5" w:rsidR="00B10A58" w:rsidRPr="00634DAD" w:rsidRDefault="00B10A58" w:rsidP="00634DAD">
      <w:pPr>
        <w:pStyle w:val="REG-P0"/>
      </w:pPr>
    </w:p>
    <w:p w14:paraId="06E7DF32" w14:textId="6C53E892" w:rsidR="00634DAD" w:rsidRPr="00BA6E3E" w:rsidRDefault="00634DAD" w:rsidP="00634DAD">
      <w:pPr>
        <w:pStyle w:val="REG-P0"/>
        <w:rPr>
          <w:b/>
          <w:bCs/>
          <w:strike/>
          <w:highlight w:val="yellow"/>
        </w:rPr>
      </w:pPr>
      <w:r w:rsidRPr="00634DAD">
        <w:rPr>
          <w:b/>
          <w:bCs/>
        </w:rPr>
        <w:t xml:space="preserve">Prohibition on movement of persons </w:t>
      </w:r>
      <w:r w:rsidR="002370FA">
        <w:rPr>
          <w:rFonts w:ascii="TimesNewRomanPS-BoldMT" w:hAnsi="TimesNewRomanPS-BoldMT" w:cs="TimesNewRomanPS-BoldMT"/>
          <w:b/>
          <w:bCs/>
          <w:noProof w:val="0"/>
          <w:lang w:val="en-ZA"/>
        </w:rPr>
        <w:t>between zones</w:t>
      </w:r>
    </w:p>
    <w:p w14:paraId="6BDF721C" w14:textId="762989CA" w:rsidR="00BA6E3E" w:rsidRPr="00BA6E3E" w:rsidRDefault="00BA6E3E" w:rsidP="00634DAD">
      <w:pPr>
        <w:pStyle w:val="REG-P0"/>
        <w:rPr>
          <w:b/>
          <w:bCs/>
          <w:strike/>
          <w:highlight w:val="yellow"/>
        </w:rPr>
      </w:pPr>
    </w:p>
    <w:p w14:paraId="215258F1" w14:textId="630280B3" w:rsidR="00947F4B" w:rsidRPr="002370FA" w:rsidRDefault="00634DAD" w:rsidP="00631F72">
      <w:pPr>
        <w:pStyle w:val="REG-P1"/>
      </w:pPr>
      <w:r w:rsidRPr="002370FA">
        <w:rPr>
          <w:b/>
          <w:bCs/>
        </w:rPr>
        <w:t>5A.</w:t>
      </w:r>
      <w:r w:rsidRPr="002370FA">
        <w:rPr>
          <w:b/>
          <w:bCs/>
        </w:rPr>
        <w:tab/>
      </w:r>
      <w:r w:rsidRPr="002370FA">
        <w:t>(1)</w:t>
      </w:r>
      <w:r w:rsidRPr="002370FA">
        <w:tab/>
      </w:r>
      <w:r w:rsidR="00947F4B" w:rsidRPr="002370FA">
        <w:t>For the purposes of these regulations Namibia is divided into zones</w:t>
      </w:r>
      <w:r w:rsidR="002370FA" w:rsidRPr="002370FA">
        <w:t xml:space="preserve"> </w:t>
      </w:r>
      <w:r w:rsidR="00947F4B" w:rsidRPr="002370FA">
        <w:t>specified in Annexure C.</w:t>
      </w:r>
    </w:p>
    <w:p w14:paraId="57B3E01C" w14:textId="77777777" w:rsidR="00947F4B" w:rsidRPr="00631F72" w:rsidRDefault="00947F4B" w:rsidP="00634DAD">
      <w:pPr>
        <w:pStyle w:val="REG-P1"/>
        <w:rPr>
          <w:highlight w:val="yellow"/>
        </w:rPr>
      </w:pPr>
    </w:p>
    <w:p w14:paraId="54BCD8CB" w14:textId="77B32BB8" w:rsidR="00634DAD" w:rsidRPr="00310B6E" w:rsidRDefault="00631F72" w:rsidP="00634DAD">
      <w:pPr>
        <w:pStyle w:val="REG-P1"/>
      </w:pPr>
      <w:r w:rsidRPr="00310B6E">
        <w:t>(2)</w:t>
      </w:r>
      <w:r w:rsidRPr="00310B6E">
        <w:tab/>
      </w:r>
      <w:r w:rsidR="00634DAD" w:rsidRPr="00310B6E">
        <w:t>Subject to subregulation (</w:t>
      </w:r>
      <w:r w:rsidRPr="00310B6E">
        <w:t>3</w:t>
      </w:r>
      <w:r w:rsidR="00634DAD" w:rsidRPr="00310B6E">
        <w:t>)</w:t>
      </w:r>
      <w:r w:rsidRPr="00310B6E">
        <w:t xml:space="preserve">, </w:t>
      </w:r>
      <w:r w:rsidR="00634DAD" w:rsidRPr="00310B6E">
        <w:t xml:space="preserve">a person may not enter into or depart from </w:t>
      </w:r>
      <w:r w:rsidRPr="00310B6E">
        <w:t>one zone to another zone</w:t>
      </w:r>
      <w:r w:rsidR="00634DAD" w:rsidRPr="00310B6E">
        <w:t>, unless that person is -</w:t>
      </w:r>
    </w:p>
    <w:p w14:paraId="1CADF48F" w14:textId="588BCD24" w:rsidR="00634DAD" w:rsidRPr="00310B6E" w:rsidRDefault="00634DAD" w:rsidP="00634DAD">
      <w:pPr>
        <w:pStyle w:val="REG-P1"/>
      </w:pPr>
    </w:p>
    <w:p w14:paraId="0649CAF4" w14:textId="16A086C4" w:rsidR="00634DAD" w:rsidRPr="00310B6E" w:rsidRDefault="00634DAD" w:rsidP="00634DAD">
      <w:pPr>
        <w:pStyle w:val="REG-Pa"/>
      </w:pPr>
      <w:r w:rsidRPr="00310B6E">
        <w:t>(a)</w:t>
      </w:r>
      <w:r w:rsidRPr="00310B6E">
        <w:tab/>
        <w:t xml:space="preserve">a resident </w:t>
      </w:r>
      <w:r w:rsidR="00631F72" w:rsidRPr="00310B6E">
        <w:t>of a zone</w:t>
      </w:r>
      <w:r w:rsidRPr="00310B6E">
        <w:t xml:space="preserve"> returning to his or her area of residence </w:t>
      </w:r>
      <w:r w:rsidR="00631F72" w:rsidRPr="00310B6E">
        <w:t>in the zone from another zone</w:t>
      </w:r>
      <w:r w:rsidRPr="00310B6E">
        <w:t>;</w:t>
      </w:r>
    </w:p>
    <w:p w14:paraId="7FA4ECF5" w14:textId="75236D0F" w:rsidR="00634DAD" w:rsidRPr="00310B6E" w:rsidRDefault="00634DAD" w:rsidP="00634DAD">
      <w:pPr>
        <w:pStyle w:val="REG-Pa"/>
      </w:pPr>
    </w:p>
    <w:p w14:paraId="35950CBF" w14:textId="75DF6F16" w:rsidR="00D42DAB" w:rsidRPr="00310B6E" w:rsidRDefault="00634DAD" w:rsidP="00631F72">
      <w:pPr>
        <w:pStyle w:val="REG-Pa"/>
      </w:pPr>
      <w:r w:rsidRPr="00310B6E">
        <w:t>(b)</w:t>
      </w:r>
      <w:r w:rsidRPr="00310B6E">
        <w:tab/>
      </w:r>
      <w:r w:rsidR="00631F72" w:rsidRPr="00310B6E">
        <w:t>not a resident of a zone and departing the zone to return to his or her area of residence in another zone;</w:t>
      </w:r>
    </w:p>
    <w:p w14:paraId="1D8E174A" w14:textId="6F203012" w:rsidR="00634DAD" w:rsidRPr="00310B6E" w:rsidRDefault="00634DAD" w:rsidP="00634DAD">
      <w:pPr>
        <w:pStyle w:val="REG-Pa"/>
      </w:pPr>
    </w:p>
    <w:p w14:paraId="037893BC" w14:textId="0826A386" w:rsidR="00631F72" w:rsidRPr="00310B6E" w:rsidRDefault="00631F72" w:rsidP="00631F72">
      <w:pPr>
        <w:pStyle w:val="REG-Pa"/>
      </w:pPr>
      <w:r w:rsidRPr="00310B6E">
        <w:t>(c)</w:t>
      </w:r>
      <w:r w:rsidRPr="00310B6E">
        <w:tab/>
        <w:t>entering into or departing from a zone for the purpose of rendering critical services or providing essential goods;</w:t>
      </w:r>
    </w:p>
    <w:p w14:paraId="4D5BFF74" w14:textId="77777777" w:rsidR="00631F72" w:rsidRPr="00310B6E" w:rsidRDefault="00631F72" w:rsidP="00631F72">
      <w:pPr>
        <w:pStyle w:val="REG-Pa"/>
      </w:pPr>
    </w:p>
    <w:p w14:paraId="73D47CAB" w14:textId="41B198BD" w:rsidR="00631F72" w:rsidRPr="00310B6E" w:rsidRDefault="00631F72" w:rsidP="00631F72">
      <w:pPr>
        <w:pStyle w:val="REG-Pa"/>
      </w:pPr>
      <w:r w:rsidRPr="00310B6E">
        <w:t>(d)</w:t>
      </w:r>
      <w:r w:rsidRPr="00310B6E">
        <w:tab/>
        <w:t>entering into or departing from a zone for the purpose of receiving essential medical treatment;</w:t>
      </w:r>
    </w:p>
    <w:p w14:paraId="553D53A4" w14:textId="77777777" w:rsidR="00631F72" w:rsidRPr="00310B6E" w:rsidRDefault="00631F72" w:rsidP="00631F72">
      <w:pPr>
        <w:pStyle w:val="REG-Pa"/>
      </w:pPr>
    </w:p>
    <w:p w14:paraId="08370837" w14:textId="7C504491" w:rsidR="00634DAD" w:rsidRPr="00310B6E" w:rsidRDefault="00631F72" w:rsidP="00631F72">
      <w:pPr>
        <w:pStyle w:val="REG-Pa"/>
      </w:pPr>
      <w:r w:rsidRPr="00310B6E">
        <w:t>(e)</w:t>
      </w:r>
      <w:r w:rsidRPr="00310B6E">
        <w:tab/>
        <w:t>entering into or departing from a zone for the purpose of attending a funeral of a close family member or a dependant;</w:t>
      </w:r>
    </w:p>
    <w:p w14:paraId="2E636643" w14:textId="77777777" w:rsidR="00310B6E" w:rsidRPr="00310B6E" w:rsidRDefault="00310B6E" w:rsidP="00631F72">
      <w:pPr>
        <w:pStyle w:val="REG-Pa"/>
      </w:pPr>
    </w:p>
    <w:p w14:paraId="1CB29895" w14:textId="49A5D879" w:rsidR="00631F72" w:rsidRPr="00310B6E" w:rsidRDefault="00631F72" w:rsidP="00631F72">
      <w:pPr>
        <w:pStyle w:val="REG-Pa"/>
      </w:pPr>
      <w:r w:rsidRPr="00310B6E">
        <w:t>(f)</w:t>
      </w:r>
      <w:r w:rsidRPr="00310B6E">
        <w:tab/>
        <w:t>entering into or departing from a zone for the purpose of transporting human remains for burial purposes;</w:t>
      </w:r>
    </w:p>
    <w:p w14:paraId="10C3A34E" w14:textId="77777777" w:rsidR="00631F72" w:rsidRPr="00631F72" w:rsidRDefault="00631F72" w:rsidP="00631F72">
      <w:pPr>
        <w:pStyle w:val="REG-Pa"/>
        <w:rPr>
          <w:highlight w:val="yellow"/>
        </w:rPr>
      </w:pPr>
    </w:p>
    <w:p w14:paraId="046CAA2B" w14:textId="3AA857C0" w:rsidR="00631F72" w:rsidRPr="00591AA3" w:rsidRDefault="00631F72" w:rsidP="00631F72">
      <w:pPr>
        <w:pStyle w:val="REG-Pa"/>
      </w:pPr>
      <w:r w:rsidRPr="00591AA3">
        <w:t>(g)</w:t>
      </w:r>
      <w:r w:rsidRPr="00591AA3">
        <w:tab/>
        <w:t>entering into or departing from a zone for the purpose of assisting a close family member or a dependant who is ill or otherwise suffers from a distressing situation;</w:t>
      </w:r>
    </w:p>
    <w:p w14:paraId="673B277B" w14:textId="77777777" w:rsidR="00631F72" w:rsidRPr="00631F72" w:rsidRDefault="00631F72" w:rsidP="00631F72">
      <w:pPr>
        <w:pStyle w:val="REG-Pa"/>
        <w:rPr>
          <w:highlight w:val="yellow"/>
        </w:rPr>
      </w:pPr>
    </w:p>
    <w:p w14:paraId="3C68ED83" w14:textId="7A005186" w:rsidR="00D42DAB" w:rsidRPr="00591AA3" w:rsidRDefault="00631F72" w:rsidP="00631F72">
      <w:pPr>
        <w:pStyle w:val="REG-Pa"/>
      </w:pPr>
      <w:r w:rsidRPr="00591AA3">
        <w:t>(h)</w:t>
      </w:r>
      <w:r w:rsidRPr="00591AA3">
        <w:tab/>
        <w:t>is a tourist entering a zone for tourism purposes and the person has presented a negative SARS-CoV-2 PCR test result on entry into Namibia; or</w:t>
      </w:r>
    </w:p>
    <w:p w14:paraId="7944737E" w14:textId="77777777" w:rsidR="00631F72" w:rsidRPr="00591AA3" w:rsidRDefault="00631F72" w:rsidP="00631F72">
      <w:pPr>
        <w:pStyle w:val="REG-Pa"/>
      </w:pPr>
    </w:p>
    <w:p w14:paraId="1D8CA9C4" w14:textId="2802A8DC" w:rsidR="00D42DAB" w:rsidRPr="00591AA3" w:rsidRDefault="00DC2F04" w:rsidP="00D42DAB">
      <w:pPr>
        <w:pStyle w:val="REG-Amend"/>
        <w:rPr>
          <w:lang w:val="en-ZA"/>
        </w:rPr>
      </w:pPr>
      <w:r w:rsidRPr="00591AA3">
        <w:rPr>
          <w:lang w:val="en-ZA"/>
        </w:rPr>
        <w:t>[The word “</w:t>
      </w:r>
      <w:r w:rsidR="00D42DAB" w:rsidRPr="00591AA3">
        <w:rPr>
          <w:lang w:val="en-ZA"/>
        </w:rPr>
        <w:t>is</w:t>
      </w:r>
      <w:r w:rsidRPr="00591AA3">
        <w:rPr>
          <w:lang w:val="en-ZA"/>
        </w:rPr>
        <w:t>”</w:t>
      </w:r>
      <w:r w:rsidR="00D42DAB" w:rsidRPr="00591AA3">
        <w:rPr>
          <w:lang w:val="en-ZA"/>
        </w:rPr>
        <w:t xml:space="preserve"> </w:t>
      </w:r>
      <w:r w:rsidRPr="00591AA3">
        <w:rPr>
          <w:lang w:val="en-ZA"/>
        </w:rPr>
        <w:t xml:space="preserve">at the beginning of paragraph (h) </w:t>
      </w:r>
      <w:r w:rsidR="00D42DAB" w:rsidRPr="00591AA3">
        <w:rPr>
          <w:lang w:val="en-ZA"/>
        </w:rPr>
        <w:t>is redundant.]</w:t>
      </w:r>
    </w:p>
    <w:p w14:paraId="1C815922" w14:textId="29451CEF" w:rsidR="00D42DAB" w:rsidRPr="00591AA3" w:rsidRDefault="00D42DAB" w:rsidP="00634DAD">
      <w:pPr>
        <w:pStyle w:val="REG-Pa"/>
      </w:pPr>
    </w:p>
    <w:p w14:paraId="3EEC53F0" w14:textId="22F4F6C9" w:rsidR="00631F72" w:rsidRPr="00591AA3" w:rsidRDefault="00631F72" w:rsidP="00631F72">
      <w:pPr>
        <w:pStyle w:val="REG-Pa"/>
      </w:pPr>
      <w:r w:rsidRPr="00591AA3">
        <w:t>(i)</w:t>
      </w:r>
      <w:r w:rsidRPr="00591AA3">
        <w:tab/>
        <w:t>any other emergency situation which an authorised person considers sufficient to warrant the entering into or departing from a zone,</w:t>
      </w:r>
    </w:p>
    <w:p w14:paraId="2AAC51EA" w14:textId="77777777" w:rsidR="00631F72" w:rsidRPr="00631F72" w:rsidRDefault="00631F72" w:rsidP="00631F72">
      <w:pPr>
        <w:pStyle w:val="REG-Pa"/>
        <w:rPr>
          <w:highlight w:val="yellow"/>
        </w:rPr>
      </w:pPr>
    </w:p>
    <w:p w14:paraId="7C8A1EB0" w14:textId="020235F5" w:rsidR="00D76BAD" w:rsidRPr="00591AA3" w:rsidRDefault="00631F72" w:rsidP="00591AA3">
      <w:pPr>
        <w:pStyle w:val="REG-P0"/>
      </w:pPr>
      <w:r w:rsidRPr="00591AA3">
        <w:t xml:space="preserve">Provided that movement within a zone is permitted, subject to compliance with the </w:t>
      </w:r>
      <w:r w:rsidRPr="00591AA3">
        <w:tab/>
        <w:t>Regulations.</w:t>
      </w:r>
    </w:p>
    <w:p w14:paraId="29DCAEDA" w14:textId="77777777" w:rsidR="00631F72" w:rsidRPr="00631F72" w:rsidRDefault="00631F72" w:rsidP="00631F72">
      <w:pPr>
        <w:pStyle w:val="REG-P1"/>
        <w:rPr>
          <w:highlight w:val="yellow"/>
        </w:rPr>
      </w:pPr>
    </w:p>
    <w:p w14:paraId="2EEB253E" w14:textId="7E88FF98" w:rsidR="00D42DAB" w:rsidRDefault="00D42DAB" w:rsidP="00DC2F04">
      <w:pPr>
        <w:pStyle w:val="REG-P1"/>
      </w:pPr>
      <w:r w:rsidRPr="00591AA3">
        <w:t>(</w:t>
      </w:r>
      <w:r w:rsidR="00631F72" w:rsidRPr="00591AA3">
        <w:t>3</w:t>
      </w:r>
      <w:r w:rsidRPr="00591AA3">
        <w:t>)</w:t>
      </w:r>
      <w:r w:rsidRPr="00591AA3">
        <w:tab/>
        <w:t>A person referred to in subregulation (</w:t>
      </w:r>
      <w:r w:rsidR="009D0EED">
        <w:t>2</w:t>
      </w:r>
      <w:r w:rsidRPr="00591AA3">
        <w:t>) must obtain</w:t>
      </w:r>
      <w:r w:rsidR="0074001E" w:rsidRPr="00591AA3">
        <w:t xml:space="preserve"> a permit from an au</w:t>
      </w:r>
      <w:r w:rsidR="00631F72" w:rsidRPr="00591AA3">
        <w:t>t</w:t>
      </w:r>
      <w:r w:rsidRPr="00591AA3">
        <w:t xml:space="preserve">horised person for purposes </w:t>
      </w:r>
      <w:r w:rsidR="00637F00">
        <w:t xml:space="preserve">of </w:t>
      </w:r>
      <w:r w:rsidR="00631F72" w:rsidRPr="00591AA3">
        <w:t>entering into or departing from a zone</w:t>
      </w:r>
      <w:r w:rsidRPr="00591AA3">
        <w:t>.</w:t>
      </w:r>
    </w:p>
    <w:p w14:paraId="6957F46E" w14:textId="6E491525" w:rsidR="009D0EED" w:rsidRDefault="009D0EED" w:rsidP="00DC2F04">
      <w:pPr>
        <w:pStyle w:val="REG-P1"/>
      </w:pPr>
    </w:p>
    <w:p w14:paraId="04BD2FF2" w14:textId="711AAAEB" w:rsidR="009D0EED" w:rsidRPr="00591AA3" w:rsidRDefault="009D0EED" w:rsidP="009D0EED">
      <w:pPr>
        <w:pStyle w:val="REG-Amend"/>
      </w:pPr>
      <w:r>
        <w:t>[subregulation (3) substituted by GN 144/2021]</w:t>
      </w:r>
    </w:p>
    <w:p w14:paraId="2EF0A733" w14:textId="77777777" w:rsidR="00DC2F04" w:rsidRPr="00631F72" w:rsidRDefault="00DC2F04" w:rsidP="00DC2F04">
      <w:pPr>
        <w:pStyle w:val="REG-P1"/>
        <w:rPr>
          <w:highlight w:val="yellow"/>
        </w:rPr>
      </w:pPr>
    </w:p>
    <w:p w14:paraId="585D6B82" w14:textId="7D53DA62" w:rsidR="00D42DAB" w:rsidRPr="00591AA3" w:rsidRDefault="00D42DAB" w:rsidP="00DC2F04">
      <w:pPr>
        <w:pStyle w:val="REG-P1"/>
      </w:pPr>
      <w:r w:rsidRPr="00591AA3">
        <w:t>(</w:t>
      </w:r>
      <w:r w:rsidR="00631F72" w:rsidRPr="00591AA3">
        <w:t>4</w:t>
      </w:r>
      <w:r w:rsidRPr="00591AA3">
        <w:t>)</w:t>
      </w:r>
      <w:r w:rsidRPr="00591AA3">
        <w:tab/>
        <w:t>A police officer may instruct a person who under any circumstances create a reasonable suspicion that the person is likely to contravene subregulation (</w:t>
      </w:r>
      <w:r w:rsidR="00631F72" w:rsidRPr="00591AA3">
        <w:t>2</w:t>
      </w:r>
      <w:r w:rsidRPr="00591AA3">
        <w:t xml:space="preserve">) to stop the journey in question, and failure to comply with such instructions is deemed to be a </w:t>
      </w:r>
      <w:r w:rsidR="00A04FB1" w:rsidRPr="00591AA3">
        <w:t>contravention</w:t>
      </w:r>
      <w:r w:rsidRPr="00591AA3">
        <w:t xml:space="preserve"> of, or </w:t>
      </w:r>
      <w:r w:rsidR="00A04FB1" w:rsidRPr="00591AA3">
        <w:t>failure</w:t>
      </w:r>
      <w:r w:rsidRPr="00591AA3">
        <w:t xml:space="preserve"> to comply with that subregulation.</w:t>
      </w:r>
    </w:p>
    <w:p w14:paraId="7AAB61BA" w14:textId="1BD11356" w:rsidR="00D76BAD" w:rsidRPr="00591AA3" w:rsidRDefault="00D76BAD" w:rsidP="00634DAD">
      <w:pPr>
        <w:pStyle w:val="REG-Pa"/>
      </w:pPr>
    </w:p>
    <w:p w14:paraId="3EDF79F9" w14:textId="75E17A0D" w:rsidR="00D76BAD" w:rsidRPr="00591AA3" w:rsidRDefault="00D76BAD" w:rsidP="00D76BAD">
      <w:pPr>
        <w:pStyle w:val="REG-Amend"/>
      </w:pPr>
      <w:r w:rsidRPr="00591AA3">
        <w:t xml:space="preserve">[The word "create" should be "creates" to be </w:t>
      </w:r>
      <w:r w:rsidR="00A04FB1" w:rsidRPr="00591AA3">
        <w:t>grammatically</w:t>
      </w:r>
      <w:r w:rsidRPr="00591AA3">
        <w:t xml:space="preserve"> correct.]</w:t>
      </w:r>
    </w:p>
    <w:p w14:paraId="53416150" w14:textId="0E3F249D" w:rsidR="00D42DAB" w:rsidRPr="00631F72" w:rsidRDefault="00D42DAB" w:rsidP="00634DAD">
      <w:pPr>
        <w:pStyle w:val="REG-Pa"/>
        <w:rPr>
          <w:highlight w:val="yellow"/>
        </w:rPr>
      </w:pPr>
    </w:p>
    <w:p w14:paraId="6E21A15C" w14:textId="588E98E8" w:rsidR="00634DAD" w:rsidRPr="00591AA3" w:rsidRDefault="00D42DAB" w:rsidP="00631F72">
      <w:pPr>
        <w:pStyle w:val="REG-P1"/>
      </w:pPr>
      <w:r w:rsidRPr="00591AA3">
        <w:t>(</w:t>
      </w:r>
      <w:r w:rsidR="00631F72" w:rsidRPr="00591AA3">
        <w:t>5</w:t>
      </w:r>
      <w:r w:rsidRPr="00591AA3">
        <w:t>)</w:t>
      </w:r>
      <w:r w:rsidRPr="00591AA3">
        <w:tab/>
      </w:r>
      <w:r w:rsidR="00631F72" w:rsidRPr="00591AA3">
        <w:t>A person who contravenes or fails to comply with subregulation (2) or who refuses to comply with instructions given under subregulation (3) commits an offence and is on conviction liable to the penalties specified in section 29(3) of the Act.</w:t>
      </w:r>
    </w:p>
    <w:p w14:paraId="718CF211" w14:textId="77777777" w:rsidR="00631F72" w:rsidRPr="00591AA3" w:rsidRDefault="00631F72" w:rsidP="00631F72">
      <w:pPr>
        <w:pStyle w:val="REG-P1"/>
      </w:pPr>
    </w:p>
    <w:p w14:paraId="352C2CF2" w14:textId="33FF276D" w:rsidR="00D42DAB" w:rsidRDefault="006A4375" w:rsidP="00D42DAB">
      <w:pPr>
        <w:pStyle w:val="REG-Amend"/>
        <w:rPr>
          <w:lang w:val="en-ZA"/>
        </w:rPr>
      </w:pPr>
      <w:r>
        <w:rPr>
          <w:lang w:val="en-ZA"/>
        </w:rPr>
        <w:t>[R</w:t>
      </w:r>
      <w:r w:rsidR="00D42DAB" w:rsidRPr="00591AA3">
        <w:rPr>
          <w:lang w:val="en-ZA"/>
        </w:rPr>
        <w:t xml:space="preserve">egulation 5A </w:t>
      </w:r>
      <w:r>
        <w:rPr>
          <w:lang w:val="en-ZA"/>
        </w:rPr>
        <w:t xml:space="preserve">is </w:t>
      </w:r>
      <w:r w:rsidR="00D42DAB" w:rsidRPr="00591AA3">
        <w:rPr>
          <w:lang w:val="en-ZA"/>
        </w:rPr>
        <w:t>inserted by GN 128/2021</w:t>
      </w:r>
      <w:r w:rsidR="00947F4B" w:rsidRPr="00591AA3">
        <w:rPr>
          <w:lang w:val="en-ZA"/>
        </w:rPr>
        <w:t xml:space="preserve"> and substituted by GN 138/2021</w:t>
      </w:r>
      <w:r>
        <w:rPr>
          <w:lang w:val="en-ZA"/>
        </w:rPr>
        <w:t xml:space="preserve">. The cross-reference to subregulation (3) seems to have been intended to refer to subregulation (4), </w:t>
      </w:r>
      <w:r>
        <w:rPr>
          <w:lang w:val="en-ZA"/>
        </w:rPr>
        <w:br/>
        <w:t>which discusses pol</w:t>
      </w:r>
      <w:r w:rsidR="00B85C8E">
        <w:rPr>
          <w:lang w:val="en-ZA"/>
        </w:rPr>
        <w:t>ice instructi</w:t>
      </w:r>
      <w:r>
        <w:rPr>
          <w:lang w:val="en-ZA"/>
        </w:rPr>
        <w:t>ons.</w:t>
      </w:r>
      <w:r w:rsidR="00D42DAB" w:rsidRPr="00591AA3">
        <w:rPr>
          <w:lang w:val="en-ZA"/>
        </w:rPr>
        <w:t>]</w:t>
      </w:r>
    </w:p>
    <w:p w14:paraId="0A568B57" w14:textId="77777777" w:rsidR="00D42DAB" w:rsidRPr="00634DAD" w:rsidRDefault="00D42DAB" w:rsidP="00634DAD">
      <w:pPr>
        <w:pStyle w:val="REG-P0"/>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AF2AC5">
      <w:pPr>
        <w:pStyle w:val="REG-P0"/>
      </w:pPr>
    </w:p>
    <w:p w14:paraId="1EB12851" w14:textId="7F927F7C" w:rsidR="00AF2AC5" w:rsidRDefault="00677EF9" w:rsidP="00677EF9">
      <w:pPr>
        <w:pStyle w:val="REG-P1"/>
        <w:rPr>
          <w:lang w:val="en-ZA"/>
        </w:rPr>
      </w:pPr>
      <w:r>
        <w:rPr>
          <w:b/>
        </w:rPr>
        <w:t>6</w:t>
      </w:r>
      <w:r w:rsidR="00AF2AC5" w:rsidRPr="00AF2AC5">
        <w:rPr>
          <w:b/>
        </w:rPr>
        <w:t>.</w:t>
      </w:r>
      <w:r w:rsidR="00AF2AC5">
        <w:tab/>
      </w:r>
      <w:r w:rsidR="00AF2AC5" w:rsidRPr="00AF2AC5">
        <w:t>(1)</w:t>
      </w:r>
      <w:r w:rsidR="00AF2AC5">
        <w:tab/>
      </w:r>
      <w:r>
        <w:rPr>
          <w:lang w:val="en-ZA"/>
        </w:rPr>
        <w:t>For the purpose of this regulation “basic education” means basic education as defined in section 1 of the Education Act, 2001 (Act No. 16 of 2001).</w:t>
      </w:r>
    </w:p>
    <w:p w14:paraId="1A4D2B3A" w14:textId="77777777" w:rsidR="00677EF9" w:rsidRPr="00AF2AC5" w:rsidRDefault="00677EF9" w:rsidP="00677EF9">
      <w:pPr>
        <w:pStyle w:val="REG-P1"/>
      </w:pPr>
    </w:p>
    <w:p w14:paraId="45D2D59C" w14:textId="33B17A18" w:rsidR="00631F72" w:rsidRPr="00B85C8E" w:rsidRDefault="00631F72" w:rsidP="00631F72">
      <w:pPr>
        <w:pStyle w:val="REG-P1"/>
      </w:pPr>
      <w:r w:rsidRPr="00B85C8E">
        <w:t>(2)</w:t>
      </w:r>
      <w:r w:rsidRPr="00B85C8E">
        <w:tab/>
        <w:t>The following provisions apply to the provision of learning, education and training in the whole of Namibia during the specified period:</w:t>
      </w:r>
    </w:p>
    <w:p w14:paraId="7D0274C2" w14:textId="77777777" w:rsidR="00631F72" w:rsidRPr="00631F72" w:rsidRDefault="00631F72" w:rsidP="00631F72">
      <w:pPr>
        <w:autoSpaceDE w:val="0"/>
        <w:autoSpaceDN w:val="0"/>
        <w:adjustRightInd w:val="0"/>
        <w:rPr>
          <w:rFonts w:ascii="∆™â˛" w:hAnsi="∆™â˛" w:cs="∆™â˛"/>
          <w:noProof w:val="0"/>
          <w:highlight w:val="yellow"/>
        </w:rPr>
      </w:pPr>
    </w:p>
    <w:p w14:paraId="10EE0E90" w14:textId="01CB769A" w:rsidR="00631F72" w:rsidRPr="00B85C8E" w:rsidRDefault="00631F72" w:rsidP="00631F72">
      <w:pPr>
        <w:pStyle w:val="REG-Pa"/>
      </w:pPr>
      <w:r w:rsidRPr="00B85C8E">
        <w:t>(a)</w:t>
      </w:r>
      <w:r w:rsidRPr="00B85C8E">
        <w:tab/>
        <w:t>institutions providing early childhood development learning and schools and educational institutions providing basic education up to the level of ninth grade may not provide face to face learning and education;</w:t>
      </w:r>
    </w:p>
    <w:p w14:paraId="42827C4B" w14:textId="77777777" w:rsidR="00631F72" w:rsidRPr="00631F72" w:rsidRDefault="00631F72" w:rsidP="00631F72">
      <w:pPr>
        <w:pStyle w:val="REG-Pa"/>
        <w:rPr>
          <w:highlight w:val="yellow"/>
        </w:rPr>
      </w:pPr>
    </w:p>
    <w:p w14:paraId="3C5EB9B0" w14:textId="6ECC23A8" w:rsidR="00631F72" w:rsidRPr="00B85C8E" w:rsidRDefault="00631F72" w:rsidP="00631F72">
      <w:pPr>
        <w:pStyle w:val="REG-Pa"/>
      </w:pPr>
      <w:r w:rsidRPr="00B85C8E">
        <w:t>(b)</w:t>
      </w:r>
      <w:r w:rsidRPr="00B85C8E">
        <w:tab/>
        <w:t>schools and educational institutions providing basic education at the level of tenth grade, eleventh grade and twelfth grade may not provide face to face learning and education;</w:t>
      </w:r>
    </w:p>
    <w:p w14:paraId="2880C810" w14:textId="77777777" w:rsidR="00631F72" w:rsidRPr="00631F72" w:rsidRDefault="00631F72" w:rsidP="00631F72">
      <w:pPr>
        <w:pStyle w:val="REG-Pa"/>
        <w:rPr>
          <w:highlight w:val="yellow"/>
        </w:rPr>
      </w:pPr>
    </w:p>
    <w:p w14:paraId="59F27F65" w14:textId="177537D2" w:rsidR="00631F72" w:rsidRPr="00B85C8E" w:rsidRDefault="00631F72" w:rsidP="00631F72">
      <w:pPr>
        <w:pStyle w:val="REG-Pa"/>
      </w:pPr>
      <w:r w:rsidRPr="00B85C8E">
        <w:t>(c)</w:t>
      </w:r>
      <w:r w:rsidRPr="00B85C8E">
        <w:tab/>
        <w:t>higher education institutions and vocational education and training institutions may not provide face to face education, and all examinations for students at those institutions must be undertaken online in accordance with appropriate arrangement between the students and the institution</w:t>
      </w:r>
      <w:r w:rsidR="00B85C8E" w:rsidRPr="00B85C8E">
        <w:rPr>
          <w:color w:val="00B050"/>
        </w:rPr>
        <w:t>;</w:t>
      </w:r>
      <w:r w:rsidR="00B85C8E" w:rsidRPr="00B85C8E">
        <w:t xml:space="preserve"> </w:t>
      </w:r>
    </w:p>
    <w:p w14:paraId="6E05C00C" w14:textId="77777777" w:rsidR="00B85C8E" w:rsidRPr="00631F72" w:rsidRDefault="00B85C8E" w:rsidP="00631F72">
      <w:pPr>
        <w:pStyle w:val="REG-Pa"/>
        <w:rPr>
          <w:highlight w:val="yellow"/>
        </w:rPr>
      </w:pPr>
    </w:p>
    <w:p w14:paraId="52F65DB5" w14:textId="66743FD5" w:rsidR="00631F72" w:rsidRPr="00631F72" w:rsidRDefault="00631F72" w:rsidP="00631F72">
      <w:pPr>
        <w:pStyle w:val="REG-Pa"/>
      </w:pPr>
      <w:r w:rsidRPr="00B85C8E">
        <w:t>(d)</w:t>
      </w:r>
      <w:r w:rsidRPr="00B85C8E">
        <w:tab/>
        <w:t>health related higher education training institutions with students in clinical years may continue face to face training activities.</w:t>
      </w:r>
    </w:p>
    <w:p w14:paraId="010E5AAE" w14:textId="77777777" w:rsidR="00631F72" w:rsidRDefault="00631F72" w:rsidP="00631F72">
      <w:pPr>
        <w:pStyle w:val="REG-P1"/>
      </w:pPr>
    </w:p>
    <w:p w14:paraId="525ACE65" w14:textId="764679E9" w:rsidR="00631F72" w:rsidRPr="00677EF9" w:rsidRDefault="00631F72" w:rsidP="00631F72">
      <w:pPr>
        <w:pStyle w:val="REG-Amend"/>
      </w:pPr>
      <w:r>
        <w:t>[subregulation (2) substituted by GN 138/2021]</w:t>
      </w:r>
    </w:p>
    <w:p w14:paraId="291FF22D" w14:textId="39C5B819" w:rsidR="00677EF9" w:rsidRDefault="00677EF9" w:rsidP="00677EF9">
      <w:pPr>
        <w:pStyle w:val="REG-P1"/>
      </w:pPr>
    </w:p>
    <w:p w14:paraId="71345A4A" w14:textId="32695C8B" w:rsidR="00D76BAD" w:rsidRDefault="00D76BAD" w:rsidP="00677EF9">
      <w:pPr>
        <w:pStyle w:val="REG-P1"/>
      </w:pPr>
      <w:r>
        <w:t>(2A)</w:t>
      </w:r>
      <w:r>
        <w:tab/>
      </w:r>
    </w:p>
    <w:p w14:paraId="7643390F" w14:textId="0BF0F135" w:rsidR="00D76BAD" w:rsidRDefault="00D76BAD" w:rsidP="00677EF9">
      <w:pPr>
        <w:pStyle w:val="REG-P1"/>
      </w:pPr>
    </w:p>
    <w:p w14:paraId="3562425D" w14:textId="4A2CC409" w:rsidR="00D76BAD" w:rsidRDefault="00D76BAD" w:rsidP="00D76BAD">
      <w:pPr>
        <w:pStyle w:val="REG-Amend"/>
      </w:pPr>
      <w:r>
        <w:t>[subregulation (2A) inserted by GN 128/2021</w:t>
      </w:r>
      <w:r w:rsidR="00631F72">
        <w:t xml:space="preserve"> and deleted by GN 138/2021</w:t>
      </w:r>
      <w:r>
        <w:t>]</w:t>
      </w:r>
    </w:p>
    <w:p w14:paraId="34628731" w14:textId="77777777" w:rsidR="00D76BAD" w:rsidRDefault="00D76BAD" w:rsidP="00677EF9">
      <w:pPr>
        <w:pStyle w:val="REG-P1"/>
      </w:pPr>
    </w:p>
    <w:p w14:paraId="39CCE342" w14:textId="6E1F47FE" w:rsidR="002572F0" w:rsidRPr="002572F0" w:rsidRDefault="002572F0" w:rsidP="002572F0">
      <w:pPr>
        <w:pStyle w:val="REG-P1"/>
      </w:pPr>
      <w:r w:rsidRPr="002572F0">
        <w:t>(3)</w:t>
      </w:r>
      <w:r>
        <w:tab/>
      </w:r>
      <w:r w:rsidRPr="002572F0">
        <w:t>The provisions of subregulation (2) do not prevent -</w:t>
      </w:r>
    </w:p>
    <w:p w14:paraId="074CCE8B" w14:textId="77777777" w:rsidR="002572F0" w:rsidRDefault="002572F0" w:rsidP="00AF2AC5">
      <w:pPr>
        <w:pStyle w:val="REG-Pa"/>
      </w:pPr>
    </w:p>
    <w:p w14:paraId="467A8FE5" w14:textId="4119BC75" w:rsidR="002572F0" w:rsidRDefault="002572F0" w:rsidP="002572F0">
      <w:pPr>
        <w:pStyle w:val="REG-Pa"/>
      </w:pPr>
      <w:r w:rsidRPr="002572F0">
        <w:t>(a)</w:t>
      </w:r>
      <w:r>
        <w:tab/>
      </w:r>
      <w:r w:rsidRPr="002572F0">
        <w:t>in the case of a state school, the relevant minister responsible for education; and</w:t>
      </w:r>
    </w:p>
    <w:p w14:paraId="369C1BFB" w14:textId="77777777" w:rsidR="002572F0" w:rsidRPr="002572F0" w:rsidRDefault="002572F0" w:rsidP="002572F0">
      <w:pPr>
        <w:pStyle w:val="REG-Pa"/>
      </w:pPr>
    </w:p>
    <w:p w14:paraId="7D5A5658" w14:textId="135F9E9C" w:rsidR="002572F0" w:rsidRDefault="002572F0" w:rsidP="002572F0">
      <w:pPr>
        <w:pStyle w:val="REG-Pa"/>
      </w:pPr>
      <w:r w:rsidRPr="002572F0">
        <w:t>(b)</w:t>
      </w:r>
      <w:r>
        <w:tab/>
      </w:r>
      <w:r w:rsidRPr="002572F0">
        <w:t>in any other case, the governing body of the provider of early childhood development</w:t>
      </w:r>
      <w:r>
        <w:t xml:space="preserve"> </w:t>
      </w:r>
      <w:r w:rsidRPr="002572F0">
        <w:t>learning, the school or the institution in question,</w:t>
      </w:r>
    </w:p>
    <w:p w14:paraId="2F0C4292" w14:textId="77777777" w:rsidR="002572F0" w:rsidRPr="002572F0" w:rsidRDefault="002572F0" w:rsidP="002572F0">
      <w:pPr>
        <w:pStyle w:val="REG-Pa"/>
      </w:pPr>
    </w:p>
    <w:p w14:paraId="0DAF651C" w14:textId="77777777" w:rsidR="002572F0" w:rsidRPr="002572F0" w:rsidRDefault="002572F0" w:rsidP="002572F0">
      <w:pPr>
        <w:pStyle w:val="REG-P0"/>
      </w:pPr>
      <w:r w:rsidRPr="002572F0">
        <w:t>from employing other alternative forms of learning.</w:t>
      </w:r>
    </w:p>
    <w:p w14:paraId="5819329A" w14:textId="77777777" w:rsidR="002572F0" w:rsidRDefault="002572F0" w:rsidP="002572F0">
      <w:pPr>
        <w:autoSpaceDE w:val="0"/>
        <w:autoSpaceDN w:val="0"/>
        <w:adjustRightInd w:val="0"/>
        <w:rPr>
          <w:rFonts w:ascii="TimesNewRomanPSMT" w:hAnsi="TimesNewRomanPSMT" w:cs="TimesNewRomanPSMT"/>
          <w:noProof w:val="0"/>
          <w:lang w:val="en-ZA"/>
        </w:rPr>
      </w:pPr>
    </w:p>
    <w:p w14:paraId="546BADB5" w14:textId="565492CC" w:rsidR="002572F0" w:rsidRDefault="002572F0" w:rsidP="002572F0">
      <w:pPr>
        <w:pStyle w:val="REG-P1"/>
        <w:rPr>
          <w:lang w:val="en-ZA"/>
        </w:rPr>
      </w:pPr>
      <w:r>
        <w:rPr>
          <w:lang w:val="en-ZA"/>
        </w:rPr>
        <w:t>(4)</w:t>
      </w:r>
      <w:r>
        <w:rPr>
          <w:lang w:val="en-ZA"/>
        </w:rPr>
        <w:tab/>
        <w:t>Heads of schools and educational institutions providing early childhood development learning and other educational institutions referred to in subregulation (2) and the governing bodies of such schools and institutions must -</w:t>
      </w:r>
    </w:p>
    <w:p w14:paraId="004EDBC1" w14:textId="77777777" w:rsidR="002572F0" w:rsidRDefault="002572F0" w:rsidP="002572F0">
      <w:pPr>
        <w:autoSpaceDE w:val="0"/>
        <w:autoSpaceDN w:val="0"/>
        <w:adjustRightInd w:val="0"/>
        <w:rPr>
          <w:rFonts w:ascii="TimesNewRomanPSMT" w:hAnsi="TimesNewRomanPSMT" w:cs="TimesNewRomanPSMT"/>
          <w:noProof w:val="0"/>
          <w:lang w:val="en-ZA"/>
        </w:rPr>
      </w:pPr>
    </w:p>
    <w:p w14:paraId="3C523DAB" w14:textId="05908AEF" w:rsidR="002572F0" w:rsidRDefault="002572F0" w:rsidP="002572F0">
      <w:pPr>
        <w:pStyle w:val="REG-Pa"/>
      </w:pPr>
      <w:r>
        <w:t>(</w:t>
      </w:r>
      <w:r w:rsidRPr="002572F0">
        <w:t>a)</w:t>
      </w:r>
      <w:r>
        <w:tab/>
      </w:r>
      <w:r w:rsidRPr="002572F0">
        <w:t>ensure that the persons accessing their premises at all times adhere to the measures</w:t>
      </w:r>
      <w:r>
        <w:t xml:space="preserve"> </w:t>
      </w:r>
      <w:r w:rsidRPr="002572F0">
        <w:t>to combat, prevent and suppress the spread of COVID-19 as specified in these</w:t>
      </w:r>
      <w:r>
        <w:t xml:space="preserve"> </w:t>
      </w:r>
      <w:r w:rsidRPr="002572F0">
        <w:t>regulations; and</w:t>
      </w:r>
    </w:p>
    <w:p w14:paraId="11C3BF04" w14:textId="77777777" w:rsidR="002572F0" w:rsidRPr="002572F0" w:rsidRDefault="002572F0" w:rsidP="002572F0">
      <w:pPr>
        <w:pStyle w:val="REG-Pa"/>
      </w:pPr>
    </w:p>
    <w:p w14:paraId="1465467C" w14:textId="13E3F98C" w:rsidR="002572F0" w:rsidRDefault="002572F0" w:rsidP="007F5CA5">
      <w:pPr>
        <w:pStyle w:val="REG-Pa"/>
      </w:pPr>
      <w:r w:rsidRPr="002572F0">
        <w:t>(b)</w:t>
      </w:r>
      <w:r>
        <w:tab/>
      </w:r>
      <w:r w:rsidRPr="007F5CA5">
        <w:t>in cases where accommodation facilities for pupils, trainees or students are provided by the school or institution where active transmission of COVID-19 is taking place,</w:t>
      </w:r>
      <w:r w:rsidR="007F5CA5" w:rsidRPr="007F5CA5">
        <w:t xml:space="preserve"> </w:t>
      </w:r>
      <w:r w:rsidRPr="007F5CA5">
        <w:t>ensure that the pupils, trainees or students do not depart from the school or institution</w:t>
      </w:r>
      <w:r w:rsidR="007F5CA5" w:rsidRPr="007F5CA5">
        <w:t xml:space="preserve"> </w:t>
      </w:r>
      <w:r w:rsidRPr="007F5CA5">
        <w:t xml:space="preserve">or </w:t>
      </w:r>
      <w:r w:rsidR="00A04FB1">
        <w:t>accomodation</w:t>
      </w:r>
      <w:r w:rsidRPr="007F5CA5">
        <w:t xml:space="preserve"> facility unless authorisation to depart from the premises has been</w:t>
      </w:r>
      <w:r w:rsidR="007F5CA5" w:rsidRPr="007F5CA5">
        <w:t xml:space="preserve"> </w:t>
      </w:r>
      <w:r w:rsidRPr="007F5CA5">
        <w:t>granted by an authorised person.</w:t>
      </w:r>
    </w:p>
    <w:p w14:paraId="2E124C19" w14:textId="4E11E1AB" w:rsidR="007F5CA5" w:rsidRDefault="007F5CA5" w:rsidP="007F5CA5">
      <w:pPr>
        <w:pStyle w:val="REG-Pa"/>
      </w:pPr>
    </w:p>
    <w:p w14:paraId="1F0B4BF1" w14:textId="57B35551" w:rsidR="007F5CA5" w:rsidRDefault="007F5CA5" w:rsidP="007F5CA5">
      <w:pPr>
        <w:pStyle w:val="REG-Amend"/>
        <w:rPr>
          <w:rFonts w:ascii="TimesNewRomanPSMT" w:hAnsi="TimesNewRomanPSMT" w:cs="TimesNewRomanPSMT"/>
          <w:noProof w:val="0"/>
          <w:lang w:val="en-ZA"/>
        </w:rPr>
      </w:pPr>
      <w:r>
        <w:t xml:space="preserve">[The word “accommodation” in the phrase “school or institution or accommodation facility” </w:t>
      </w:r>
      <w:r>
        <w:br/>
        <w:t xml:space="preserve">is misspelt in the </w:t>
      </w:r>
      <w:r w:rsidRPr="007F5CA5">
        <w:rPr>
          <w:i/>
        </w:rPr>
        <w:t>Government Gazette</w:t>
      </w:r>
      <w:r>
        <w:t>, as reproduced above.]</w:t>
      </w:r>
    </w:p>
    <w:p w14:paraId="6A0F3B30" w14:textId="77777777" w:rsidR="007F5CA5" w:rsidRDefault="007F5CA5" w:rsidP="002572F0">
      <w:pPr>
        <w:autoSpaceDE w:val="0"/>
        <w:autoSpaceDN w:val="0"/>
        <w:adjustRightInd w:val="0"/>
        <w:rPr>
          <w:rFonts w:ascii="TimesNewRomanPSMT" w:hAnsi="TimesNewRomanPSMT" w:cs="TimesNewRomanPSMT"/>
          <w:noProof w:val="0"/>
          <w:lang w:val="en-ZA"/>
        </w:rPr>
      </w:pPr>
    </w:p>
    <w:p w14:paraId="0C4DCCA1" w14:textId="37A6610E" w:rsidR="002572F0" w:rsidRPr="007F5CA5" w:rsidRDefault="002572F0" w:rsidP="007F5CA5">
      <w:pPr>
        <w:pStyle w:val="REG-P1"/>
      </w:pPr>
      <w:r w:rsidRPr="007F5CA5">
        <w:t>(5)</w:t>
      </w:r>
      <w:r w:rsidR="007F5CA5">
        <w:tab/>
      </w:r>
      <w:r w:rsidRPr="007F5CA5">
        <w:t>A person who -</w:t>
      </w:r>
    </w:p>
    <w:p w14:paraId="6D7ECE33" w14:textId="77777777" w:rsidR="007F5CA5" w:rsidRDefault="007F5CA5" w:rsidP="007F5CA5">
      <w:pPr>
        <w:pStyle w:val="REG-P0"/>
      </w:pPr>
    </w:p>
    <w:p w14:paraId="1FAFFE34" w14:textId="04E61A20" w:rsidR="002572F0" w:rsidRDefault="002572F0" w:rsidP="007F5CA5">
      <w:pPr>
        <w:pStyle w:val="REG-Pa"/>
      </w:pPr>
      <w:r w:rsidRPr="007F5CA5">
        <w:t>(a)</w:t>
      </w:r>
      <w:r w:rsidR="007F5CA5">
        <w:tab/>
      </w:r>
      <w:r w:rsidRPr="007F5CA5">
        <w:t>departs from a school or an institution in contravention of subregulation (4)(b); or</w:t>
      </w:r>
    </w:p>
    <w:p w14:paraId="0189AF73" w14:textId="77777777" w:rsidR="007F5CA5" w:rsidRPr="007F5CA5" w:rsidRDefault="007F5CA5" w:rsidP="007F5CA5">
      <w:pPr>
        <w:pStyle w:val="REG-Pa"/>
      </w:pPr>
    </w:p>
    <w:p w14:paraId="374E69F3" w14:textId="0A84EE68" w:rsidR="002572F0" w:rsidRPr="007F5CA5" w:rsidRDefault="002572F0" w:rsidP="007F5CA5">
      <w:pPr>
        <w:pStyle w:val="REG-Pa"/>
      </w:pPr>
      <w:r w:rsidRPr="007F5CA5">
        <w:t>(b)</w:t>
      </w:r>
      <w:r w:rsidR="007F5CA5">
        <w:tab/>
      </w:r>
      <w:r w:rsidRPr="007F5CA5">
        <w:t>fails or refuses to comply with a direction or an instruction issued by the head of a</w:t>
      </w:r>
      <w:r w:rsidR="007F5CA5">
        <w:t xml:space="preserve"> </w:t>
      </w:r>
      <w:r w:rsidRPr="007F5CA5">
        <w:t>school or an institution or an authorised person in compliance with subregulation (4)(b),</w:t>
      </w:r>
    </w:p>
    <w:p w14:paraId="015078FF" w14:textId="77777777" w:rsidR="007F5CA5" w:rsidRDefault="007F5CA5" w:rsidP="007F5CA5">
      <w:pPr>
        <w:pStyle w:val="REG-P0"/>
      </w:pPr>
    </w:p>
    <w:p w14:paraId="6C048B1C" w14:textId="77409A79" w:rsidR="00FE70FC" w:rsidRDefault="002572F0" w:rsidP="001B30B5">
      <w:pPr>
        <w:pStyle w:val="REG-P0"/>
      </w:pPr>
      <w:r w:rsidRPr="007F5CA5">
        <w:t xml:space="preserve">commits an offence and is on conviction liable to the penalties specified in section 29(3) of the Act. </w:t>
      </w:r>
    </w:p>
    <w:p w14:paraId="0472FF7C" w14:textId="77777777" w:rsidR="001B30B5" w:rsidRDefault="001B30B5" w:rsidP="001B30B5">
      <w:pPr>
        <w:pStyle w:val="REG-P0"/>
      </w:pPr>
    </w:p>
    <w:p w14:paraId="5EDE73A0" w14:textId="29E01037" w:rsidR="00337B69" w:rsidRPr="006E221C" w:rsidRDefault="00337B69" w:rsidP="00AF2AC5">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15D979" w:rsidR="00337B69" w:rsidRPr="006E221C" w:rsidRDefault="005922F9" w:rsidP="005C0F01">
      <w:pPr>
        <w:pStyle w:val="REG-P1"/>
      </w:pPr>
      <w:r>
        <w:rPr>
          <w:b/>
          <w:bCs/>
        </w:rPr>
        <w:t>7</w:t>
      </w:r>
      <w:r w:rsidR="00337B69" w:rsidRPr="006E221C">
        <w:rPr>
          <w:b/>
          <w:bCs/>
        </w:rPr>
        <w:t>.</w:t>
      </w:r>
      <w:r w:rsidR="00337B69" w:rsidRPr="006E221C">
        <w:rPr>
          <w:b/>
          <w:bCs/>
        </w:rPr>
        <w:tab/>
      </w:r>
      <w:r w:rsidR="00337B69" w:rsidRPr="006E221C">
        <w:t>(1)</w:t>
      </w:r>
      <w:r w:rsidR="005C0F01" w:rsidRPr="006E221C">
        <w:tab/>
      </w:r>
      <w:r w:rsidR="00337B69"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52B96928" w:rsidR="002635A9" w:rsidRDefault="002635A9" w:rsidP="002635A9">
      <w:pPr>
        <w:pStyle w:val="REG-P1"/>
        <w:rPr>
          <w:lang w:val="en-ZA"/>
        </w:rPr>
      </w:pPr>
      <w:r>
        <w:rPr>
          <w:lang w:val="en-ZA"/>
        </w:rPr>
        <w:t>(3)</w:t>
      </w:r>
      <w:r>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5A2C58F2" w14:textId="1D9F8BD9" w:rsidR="002635A9" w:rsidRDefault="002635A9" w:rsidP="002635A9">
      <w:pPr>
        <w:pStyle w:val="REG-Pa"/>
        <w:rPr>
          <w:lang w:val="en-ZA"/>
        </w:rPr>
      </w:pPr>
      <w:r>
        <w:rPr>
          <w:lang w:val="en-ZA"/>
        </w:rPr>
        <w:t>(a)</w:t>
      </w:r>
      <w:r>
        <w:rPr>
          <w:lang w:val="en-ZA"/>
        </w:rPr>
        <w:tab/>
        <w:t xml:space="preserve">where the seller is the holder of an off-sales licence </w:t>
      </w:r>
      <w:r w:rsidR="00D76BAD">
        <w:rPr>
          <w:lang w:val="en-ZA"/>
        </w:rPr>
        <w:t>only take place</w:t>
      </w:r>
      <w:r>
        <w:rPr>
          <w:lang w:val="en-ZA"/>
        </w:rPr>
        <w:t>-</w:t>
      </w:r>
    </w:p>
    <w:p w14:paraId="5DE06392" w14:textId="77777777" w:rsidR="002635A9" w:rsidRDefault="002635A9" w:rsidP="002635A9">
      <w:pPr>
        <w:pStyle w:val="REG-Pi"/>
        <w:rPr>
          <w:lang w:val="en-ZA"/>
        </w:rPr>
      </w:pPr>
    </w:p>
    <w:p w14:paraId="7BF2526C" w14:textId="50995F01" w:rsidR="002635A9" w:rsidRDefault="002635A9" w:rsidP="002635A9">
      <w:pPr>
        <w:pStyle w:val="REG-Pi"/>
        <w:rPr>
          <w:lang w:val="en-ZA"/>
        </w:rPr>
      </w:pPr>
      <w:r>
        <w:rPr>
          <w:lang w:val="en-ZA"/>
        </w:rPr>
        <w:t>(i)</w:t>
      </w:r>
      <w:r>
        <w:rPr>
          <w:lang w:val="en-ZA"/>
        </w:rPr>
        <w:tab/>
        <w:t>starting at the time specified in the liquor licence until 18:00 on a week day;</w:t>
      </w:r>
      <w:r w:rsidR="00D76BAD">
        <w:rPr>
          <w:lang w:val="en-ZA"/>
        </w:rPr>
        <w:t xml:space="preserve"> and</w:t>
      </w:r>
    </w:p>
    <w:p w14:paraId="00C7A27E" w14:textId="2D2C05DB" w:rsidR="002635A9" w:rsidRDefault="002635A9" w:rsidP="002635A9">
      <w:pPr>
        <w:pStyle w:val="REG-Pi"/>
        <w:rPr>
          <w:lang w:val="en-ZA"/>
        </w:rPr>
      </w:pPr>
    </w:p>
    <w:p w14:paraId="0CE97EE0" w14:textId="0B2F7CB8" w:rsidR="00A04FB1" w:rsidRPr="00A04FB1" w:rsidRDefault="00A04FB1" w:rsidP="00A04FB1">
      <w:pPr>
        <w:pStyle w:val="REG-Amend"/>
        <w:rPr>
          <w:lang w:val="en-ZA"/>
        </w:rPr>
      </w:pPr>
      <w:r>
        <w:rPr>
          <w:lang w:val="en-ZA"/>
        </w:rPr>
        <w:t xml:space="preserve">[The word "weekday" is misspelt in the </w:t>
      </w:r>
      <w:r>
        <w:rPr>
          <w:i/>
          <w:iCs/>
          <w:lang w:val="en-ZA"/>
        </w:rPr>
        <w:t>Government Gazette</w:t>
      </w:r>
      <w:r>
        <w:rPr>
          <w:lang w:val="en-ZA"/>
        </w:rPr>
        <w:t>, as reprod</w:t>
      </w:r>
      <w:r w:rsidR="00ED5C92">
        <w:rPr>
          <w:lang w:val="en-ZA"/>
        </w:rPr>
        <w:t>u</w:t>
      </w:r>
      <w:r>
        <w:rPr>
          <w:lang w:val="en-ZA"/>
        </w:rPr>
        <w:t>ced above.]</w:t>
      </w:r>
    </w:p>
    <w:p w14:paraId="5F2C2D5A" w14:textId="77777777" w:rsidR="00A04FB1" w:rsidRDefault="00A04FB1" w:rsidP="002635A9">
      <w:pPr>
        <w:pStyle w:val="REG-Pi"/>
        <w:rPr>
          <w:lang w:val="en-ZA"/>
        </w:rPr>
      </w:pPr>
    </w:p>
    <w:p w14:paraId="3052C5DE" w14:textId="4B7E850C" w:rsidR="002635A9" w:rsidRDefault="002635A9" w:rsidP="002635A9">
      <w:pPr>
        <w:pStyle w:val="REG-Pi"/>
        <w:rPr>
          <w:lang w:val="en-ZA"/>
        </w:rPr>
      </w:pPr>
      <w:r>
        <w:rPr>
          <w:lang w:val="en-ZA"/>
        </w:rPr>
        <w:t>(ii)</w:t>
      </w:r>
      <w:r>
        <w:rPr>
          <w:lang w:val="en-ZA"/>
        </w:rPr>
        <w:tab/>
        <w:t>starting at the time specified in the liquor licence until 13:00 on a Saturday;</w:t>
      </w:r>
    </w:p>
    <w:p w14:paraId="73F0AA46" w14:textId="77777777" w:rsidR="002635A9" w:rsidRDefault="002635A9" w:rsidP="002635A9">
      <w:pPr>
        <w:pStyle w:val="REG-Pi"/>
        <w:rPr>
          <w:lang w:val="en-ZA"/>
        </w:rPr>
      </w:pPr>
    </w:p>
    <w:p w14:paraId="266FE901" w14:textId="77777777" w:rsidR="00D76BAD" w:rsidRPr="00E337A8" w:rsidRDefault="002635A9" w:rsidP="008D4080">
      <w:pPr>
        <w:pStyle w:val="REG-Pa"/>
        <w:rPr>
          <w:lang w:val="en-ZA"/>
        </w:rPr>
      </w:pPr>
      <w:r w:rsidRPr="00E337A8">
        <w:rPr>
          <w:lang w:val="en-ZA"/>
        </w:rPr>
        <w:t>(b)</w:t>
      </w:r>
      <w:r w:rsidRPr="00E337A8">
        <w:rPr>
          <w:lang w:val="en-ZA"/>
        </w:rPr>
        <w:tab/>
      </w:r>
      <w:r w:rsidR="008D4080" w:rsidRPr="00E337A8">
        <w:rPr>
          <w:lang w:val="en-ZA"/>
        </w:rPr>
        <w:t xml:space="preserve">where the seller is the holder of an on-consumption licence, only take place </w:t>
      </w:r>
      <w:r w:rsidR="00D76BAD" w:rsidRPr="00E337A8">
        <w:rPr>
          <w:lang w:val="en-ZA"/>
        </w:rPr>
        <w:t>-</w:t>
      </w:r>
    </w:p>
    <w:p w14:paraId="7E382A03" w14:textId="52FA2915" w:rsidR="00D76BAD" w:rsidRPr="00E337A8" w:rsidRDefault="00D76BAD" w:rsidP="008D4080">
      <w:pPr>
        <w:pStyle w:val="REG-Pa"/>
        <w:rPr>
          <w:lang w:val="en-ZA"/>
        </w:rPr>
      </w:pPr>
    </w:p>
    <w:p w14:paraId="6206E4D7" w14:textId="2A9EA9BA" w:rsidR="00D76BAD" w:rsidRPr="00E337A8" w:rsidRDefault="00D76BAD" w:rsidP="00D76BAD">
      <w:pPr>
        <w:pStyle w:val="REG-Pi"/>
        <w:rPr>
          <w:lang w:val="en-ZA"/>
        </w:rPr>
      </w:pPr>
      <w:r w:rsidRPr="00E337A8">
        <w:rPr>
          <w:lang w:val="en-ZA"/>
        </w:rPr>
        <w:t>(i)</w:t>
      </w:r>
      <w:r w:rsidRPr="00E337A8">
        <w:rPr>
          <w:lang w:val="en-ZA"/>
        </w:rPr>
        <w:tab/>
        <w:t xml:space="preserve">on a take-away basis </w:t>
      </w:r>
      <w:r w:rsidR="009D0EED">
        <w:rPr>
          <w:lang w:val="en-ZA"/>
        </w:rPr>
        <w:t xml:space="preserve">as </w:t>
      </w:r>
      <w:r w:rsidRPr="00E337A8">
        <w:rPr>
          <w:lang w:val="en-ZA"/>
        </w:rPr>
        <w:t>if the seller is a holder of an off-sales licence; and</w:t>
      </w:r>
    </w:p>
    <w:p w14:paraId="7217EAAF" w14:textId="1A932839" w:rsidR="00D76BAD" w:rsidRPr="00E337A8" w:rsidRDefault="00D76BAD" w:rsidP="00D76BAD">
      <w:pPr>
        <w:pStyle w:val="REG-Pi"/>
        <w:rPr>
          <w:lang w:val="en-ZA"/>
        </w:rPr>
      </w:pPr>
    </w:p>
    <w:p w14:paraId="1A7AD4DF" w14:textId="23E1FCC5" w:rsidR="00D76BAD" w:rsidRPr="00E337A8" w:rsidRDefault="00D76BAD" w:rsidP="00D76BAD">
      <w:pPr>
        <w:pStyle w:val="REG-Pi"/>
        <w:rPr>
          <w:lang w:val="en-ZA"/>
        </w:rPr>
      </w:pPr>
      <w:r w:rsidRPr="00E337A8">
        <w:rPr>
          <w:lang w:val="en-ZA"/>
        </w:rPr>
        <w:t>(ii)</w:t>
      </w:r>
      <w:r w:rsidRPr="00E337A8">
        <w:rPr>
          <w:lang w:val="en-ZA"/>
        </w:rPr>
        <w:tab/>
        <w:t xml:space="preserve">starting from 09:00 until 18:00 on Monday to </w:t>
      </w:r>
      <w:r w:rsidR="001B2CCD" w:rsidRPr="00E337A8">
        <w:rPr>
          <w:lang w:val="en-ZA"/>
        </w:rPr>
        <w:t>Thursday</w:t>
      </w:r>
      <w:r w:rsidRPr="00E337A8">
        <w:rPr>
          <w:lang w:val="en-ZA"/>
        </w:rPr>
        <w:t>,</w:t>
      </w:r>
    </w:p>
    <w:p w14:paraId="379E3D7E" w14:textId="4CA9EB48" w:rsidR="00D76BAD" w:rsidRPr="001B2CCD" w:rsidRDefault="00D76BAD" w:rsidP="009D0EED">
      <w:pPr>
        <w:pStyle w:val="REG-Pi"/>
        <w:ind w:left="0" w:firstLine="0"/>
        <w:rPr>
          <w:highlight w:val="yellow"/>
          <w:lang w:val="en-ZA"/>
        </w:rPr>
      </w:pPr>
    </w:p>
    <w:p w14:paraId="564733AF" w14:textId="1FB1A4BE" w:rsidR="002635A9" w:rsidRPr="00E337A8" w:rsidRDefault="00330CD3" w:rsidP="00330CD3">
      <w:pPr>
        <w:pStyle w:val="REG-Pa"/>
        <w:rPr>
          <w:lang w:val="en-ZA"/>
        </w:rPr>
      </w:pPr>
      <w:r w:rsidRPr="00E337A8">
        <w:rPr>
          <w:lang w:val="en-ZA"/>
        </w:rPr>
        <w:tab/>
      </w:r>
      <w:r w:rsidR="00D76BAD" w:rsidRPr="00E337A8">
        <w:rPr>
          <w:lang w:val="en-ZA"/>
        </w:rPr>
        <w:t>except where the seller is the holder of an on-consumption licence and the liquor is sold to persons who are residing at the accommodation establishment for an on-consumption</w:t>
      </w:r>
      <w:r w:rsidRPr="00E337A8">
        <w:rPr>
          <w:lang w:val="en-ZA"/>
        </w:rPr>
        <w:t xml:space="preserve"> at the establishment and the liquor is served with meals, provided that the seller may not sell liquor after 2</w:t>
      </w:r>
      <w:r w:rsidR="001B2CCD" w:rsidRPr="00E337A8">
        <w:rPr>
          <w:lang w:val="en-ZA"/>
        </w:rPr>
        <w:t>1</w:t>
      </w:r>
      <w:r w:rsidRPr="00E337A8">
        <w:rPr>
          <w:lang w:val="en-ZA"/>
        </w:rPr>
        <w:t>:00; and</w:t>
      </w:r>
    </w:p>
    <w:p w14:paraId="1006F244" w14:textId="72443D85" w:rsidR="002635A9" w:rsidRDefault="002635A9" w:rsidP="002635A9">
      <w:pPr>
        <w:pStyle w:val="REG-Pa"/>
        <w:rPr>
          <w:highlight w:val="yellow"/>
          <w:lang w:val="en-ZA"/>
        </w:rPr>
      </w:pPr>
    </w:p>
    <w:p w14:paraId="4A2D3904" w14:textId="199D682D" w:rsidR="00E337A8" w:rsidRDefault="00F202E9" w:rsidP="00E337A8">
      <w:pPr>
        <w:pStyle w:val="REG-Amend"/>
        <w:rPr>
          <w:lang w:val="en-US"/>
        </w:rPr>
      </w:pPr>
      <w:r>
        <w:rPr>
          <w:lang w:val="en-US"/>
        </w:rPr>
        <w:t>[P</w:t>
      </w:r>
      <w:r w:rsidR="00E337A8" w:rsidRPr="00E337A8">
        <w:rPr>
          <w:lang w:val="en-US"/>
        </w:rPr>
        <w:t xml:space="preserve">aragraph (b) </w:t>
      </w:r>
      <w:r>
        <w:rPr>
          <w:lang w:val="en-US"/>
        </w:rPr>
        <w:t xml:space="preserve">is </w:t>
      </w:r>
      <w:r w:rsidR="00E337A8" w:rsidRPr="00E337A8">
        <w:rPr>
          <w:lang w:val="en-US"/>
        </w:rPr>
        <w:t>substituted by GN 138/2021</w:t>
      </w:r>
      <w:r w:rsidR="009D0EED">
        <w:rPr>
          <w:lang w:val="en-US"/>
        </w:rPr>
        <w:t xml:space="preserve"> and by GN 144/2021</w:t>
      </w:r>
      <w:r w:rsidR="00356A4A">
        <w:rPr>
          <w:lang w:val="en-US"/>
        </w:rPr>
        <w:t>.</w:t>
      </w:r>
      <w:r>
        <w:rPr>
          <w:lang w:val="en-US"/>
        </w:rPr>
        <w:t xml:space="preserve"> The word “an” </w:t>
      </w:r>
      <w:r>
        <w:rPr>
          <w:lang w:val="en-US"/>
        </w:rPr>
        <w:br/>
        <w:t>in the phrase “</w:t>
      </w:r>
      <w:r w:rsidRPr="00F202E9">
        <w:rPr>
          <w:lang w:val="en-ZA"/>
        </w:rPr>
        <w:t>for an on-consumption at the establishment</w:t>
      </w:r>
      <w:r>
        <w:rPr>
          <w:lang w:val="en-ZA"/>
        </w:rPr>
        <w:t xml:space="preserve">” </w:t>
      </w:r>
      <w:r>
        <w:rPr>
          <w:lang w:val="en-US"/>
        </w:rPr>
        <w:t>is superfluous.</w:t>
      </w:r>
      <w:r w:rsidR="00E337A8" w:rsidRPr="00E337A8">
        <w:rPr>
          <w:lang w:val="en-US"/>
        </w:rPr>
        <w:t>]</w:t>
      </w:r>
    </w:p>
    <w:p w14:paraId="3EF90B88" w14:textId="77777777" w:rsidR="00E337A8" w:rsidRPr="001B2CCD" w:rsidRDefault="00E337A8" w:rsidP="002635A9">
      <w:pPr>
        <w:pStyle w:val="REG-Pa"/>
        <w:rPr>
          <w:highlight w:val="yellow"/>
          <w:lang w:val="en-ZA"/>
        </w:rPr>
      </w:pPr>
    </w:p>
    <w:p w14:paraId="31E9B506" w14:textId="2BDAE30C" w:rsidR="002635A9" w:rsidRPr="00F202E9" w:rsidRDefault="002635A9" w:rsidP="003300A3">
      <w:pPr>
        <w:pStyle w:val="REG-Pa"/>
        <w:rPr>
          <w:lang w:val="en-US"/>
        </w:rPr>
      </w:pPr>
      <w:r w:rsidRPr="00F202E9">
        <w:rPr>
          <w:lang w:val="en-ZA"/>
        </w:rPr>
        <w:t>(c)</w:t>
      </w:r>
      <w:r w:rsidRPr="00F202E9">
        <w:rPr>
          <w:lang w:val="en-ZA"/>
        </w:rPr>
        <w:tab/>
      </w:r>
      <w:r w:rsidR="003300A3" w:rsidRPr="00F202E9">
        <w:rPr>
          <w:lang w:val="en-US"/>
        </w:rPr>
        <w:t xml:space="preserve">not take place on a </w:t>
      </w:r>
      <w:r w:rsidR="001B2CCD" w:rsidRPr="00F202E9">
        <w:rPr>
          <w:lang w:val="en-US"/>
        </w:rPr>
        <w:t xml:space="preserve">Friday, Saturday, </w:t>
      </w:r>
      <w:r w:rsidR="003300A3" w:rsidRPr="00F202E9">
        <w:rPr>
          <w:lang w:val="en-US"/>
        </w:rPr>
        <w:t>Sunday or a public holiday, except where the seller is the holder of an on-consumption licence and the liquor is sold to a person who is residing at the accommodation establishment where the liquor is sold</w:t>
      </w:r>
      <w:r w:rsidR="001B2CCD" w:rsidRPr="00F202E9">
        <w:rPr>
          <w:lang w:val="en-US"/>
        </w:rPr>
        <w:t>, provided that the seller may not sell liquor after 21:00.</w:t>
      </w:r>
    </w:p>
    <w:p w14:paraId="117F88C1" w14:textId="64ADFFCB" w:rsidR="00631F72" w:rsidRPr="001B2CCD" w:rsidRDefault="00631F72" w:rsidP="003300A3">
      <w:pPr>
        <w:pStyle w:val="REG-Pa"/>
        <w:rPr>
          <w:highlight w:val="yellow"/>
          <w:lang w:val="en-US"/>
        </w:rPr>
      </w:pPr>
    </w:p>
    <w:p w14:paraId="023B0AFB" w14:textId="1FDAB9FF" w:rsidR="00631F72" w:rsidRDefault="00631F72" w:rsidP="00631F72">
      <w:pPr>
        <w:pStyle w:val="REG-Amend"/>
        <w:rPr>
          <w:lang w:val="en-US"/>
        </w:rPr>
      </w:pPr>
      <w:r w:rsidRPr="00E337A8">
        <w:rPr>
          <w:lang w:val="en-US"/>
        </w:rPr>
        <w:t>[paragraph (c) substituted by GN 138/2021]</w:t>
      </w:r>
    </w:p>
    <w:p w14:paraId="78BCF475" w14:textId="1E00D76B" w:rsidR="003300A3" w:rsidRDefault="003300A3" w:rsidP="003300A3">
      <w:pPr>
        <w:pStyle w:val="REG-Pa"/>
        <w:rPr>
          <w:rFonts w:eastAsia="Times New Roman" w:cs="Times New Roman"/>
          <w:lang w:val="en-ZA"/>
        </w:rPr>
      </w:pPr>
    </w:p>
    <w:p w14:paraId="2154D6F9" w14:textId="11651C76" w:rsidR="00330CD3" w:rsidRDefault="00330CD3" w:rsidP="00330CD3">
      <w:pPr>
        <w:pStyle w:val="REG-Amend"/>
        <w:rPr>
          <w:lang w:val="en-ZA"/>
        </w:rPr>
      </w:pPr>
      <w:r>
        <w:rPr>
          <w:lang w:val="en-ZA"/>
        </w:rPr>
        <w:t>[subregulation (3) substituted by GN 128/2021]</w:t>
      </w:r>
    </w:p>
    <w:p w14:paraId="6575454C" w14:textId="77777777" w:rsidR="00330CD3" w:rsidRDefault="00330CD3" w:rsidP="003300A3">
      <w:pPr>
        <w:pStyle w:val="REG-Pa"/>
        <w:rPr>
          <w:rFonts w:eastAsia="Times New Roman" w:cs="Times New Roman"/>
          <w:lang w:val="en-ZA"/>
        </w:rPr>
      </w:pPr>
    </w:p>
    <w:p w14:paraId="3414C665" w14:textId="4AE3BA92"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32480470" w14:textId="61D1105F" w:rsidR="00691304" w:rsidRDefault="005922F9" w:rsidP="005922F9">
      <w:pPr>
        <w:pStyle w:val="REG-P1"/>
        <w:rPr>
          <w:lang w:val="en-US"/>
        </w:rPr>
      </w:pPr>
      <w:r>
        <w:rPr>
          <w:b/>
          <w:bCs/>
        </w:rPr>
        <w:t>8</w:t>
      </w:r>
      <w:r w:rsidR="00337B69" w:rsidRPr="006E221C">
        <w:rPr>
          <w:b/>
          <w:bCs/>
        </w:rPr>
        <w:t>.</w:t>
      </w:r>
      <w:r w:rsidR="00337B69" w:rsidRPr="006E221C">
        <w:rPr>
          <w:b/>
          <w:bCs/>
        </w:rPr>
        <w:tab/>
      </w:r>
      <w:r w:rsidR="00337B69" w:rsidRPr="006E221C">
        <w:t>(1)</w:t>
      </w:r>
      <w:r w:rsidR="00B53DD4" w:rsidRPr="006E221C">
        <w:tab/>
      </w:r>
      <w:r w:rsidRPr="005922F9">
        <w:rPr>
          <w:lang w:val="en-ZA"/>
        </w:rPr>
        <w:t>Subject to the provisions of these regulations, all businesses, operations and</w:t>
      </w:r>
      <w:r>
        <w:rPr>
          <w:lang w:val="en-ZA"/>
        </w:rPr>
        <w:t xml:space="preserve"> </w:t>
      </w:r>
      <w:r w:rsidRPr="005922F9">
        <w:rPr>
          <w:lang w:val="en-ZA"/>
        </w:rPr>
        <w:t>activities may operate and be conducted during their normal times of operation.</w:t>
      </w:r>
    </w:p>
    <w:p w14:paraId="608B0C74" w14:textId="6F01942F" w:rsidR="005922F9" w:rsidRDefault="005922F9" w:rsidP="00B0228B">
      <w:pPr>
        <w:pStyle w:val="REG-P1"/>
        <w:rPr>
          <w:lang w:val="en-ZA"/>
        </w:rPr>
      </w:pPr>
    </w:p>
    <w:p w14:paraId="2A9ECD8E" w14:textId="1EBC1A68" w:rsidR="00330CD3" w:rsidRPr="002A531B" w:rsidRDefault="00330CD3" w:rsidP="00330CD3">
      <w:pPr>
        <w:pStyle w:val="REG-P1"/>
      </w:pPr>
      <w:r w:rsidRPr="002A531B">
        <w:t>(1A)</w:t>
      </w:r>
      <w:r w:rsidRPr="002A531B">
        <w:tab/>
        <w:t>Despite subregulation (1) -</w:t>
      </w:r>
    </w:p>
    <w:p w14:paraId="314DB916" w14:textId="0DC24867" w:rsidR="00330CD3" w:rsidRPr="002A531B" w:rsidRDefault="00330CD3" w:rsidP="00330CD3">
      <w:pPr>
        <w:pStyle w:val="REG-P1"/>
      </w:pPr>
    </w:p>
    <w:p w14:paraId="71604EDD" w14:textId="4DEBFD9E" w:rsidR="00330CD3" w:rsidRPr="002A531B" w:rsidRDefault="00330CD3" w:rsidP="00330CD3">
      <w:pPr>
        <w:pStyle w:val="REG-Pa"/>
      </w:pPr>
      <w:r w:rsidRPr="002A531B">
        <w:t>(a)</w:t>
      </w:r>
      <w:r w:rsidRPr="002A531B">
        <w:tab/>
      </w:r>
      <w:r w:rsidR="001B2CCD" w:rsidRPr="002A531B">
        <w:t xml:space="preserve">businesses that sell meals, including </w:t>
      </w:r>
      <w:r w:rsidRPr="002A531B">
        <w:t xml:space="preserve">kapana selling business may only </w:t>
      </w:r>
      <w:r w:rsidR="001B2CCD" w:rsidRPr="002A531B">
        <w:t>do so</w:t>
      </w:r>
      <w:r w:rsidRPr="002A531B">
        <w:t xml:space="preserve"> on take-away basis; </w:t>
      </w:r>
    </w:p>
    <w:p w14:paraId="14AAFEC8" w14:textId="2260FF46" w:rsidR="00330CD3" w:rsidRDefault="00330CD3" w:rsidP="00330CD3">
      <w:pPr>
        <w:pStyle w:val="REG-Pa"/>
        <w:rPr>
          <w:highlight w:val="yellow"/>
        </w:rPr>
      </w:pPr>
    </w:p>
    <w:p w14:paraId="7E2DD34D" w14:textId="436DF0AE" w:rsidR="002A531B" w:rsidRPr="002A531B" w:rsidRDefault="002A531B" w:rsidP="002A531B">
      <w:pPr>
        <w:pStyle w:val="AS-P-Amend"/>
      </w:pPr>
      <w:r w:rsidRPr="002A531B">
        <w:t>[The phrase “kapana selling business” should be “kapana</w:t>
      </w:r>
      <w:r w:rsidR="00BE634B">
        <w:t xml:space="preserve"> </w:t>
      </w:r>
      <w:r w:rsidRPr="002A531B">
        <w:t>selling busin</w:t>
      </w:r>
      <w:r>
        <w:t>e</w:t>
      </w:r>
      <w:r w:rsidRPr="002A531B">
        <w:t>sses,”.]</w:t>
      </w:r>
    </w:p>
    <w:p w14:paraId="0FAAF6B1" w14:textId="77777777" w:rsidR="002A531B" w:rsidRPr="001B2CCD" w:rsidRDefault="002A531B" w:rsidP="00330CD3">
      <w:pPr>
        <w:pStyle w:val="REG-Pa"/>
        <w:rPr>
          <w:highlight w:val="yellow"/>
        </w:rPr>
      </w:pPr>
    </w:p>
    <w:p w14:paraId="4BECD0FA" w14:textId="7F71D0E9" w:rsidR="00330CD3" w:rsidRPr="002A531B" w:rsidRDefault="00330CD3" w:rsidP="00330CD3">
      <w:pPr>
        <w:pStyle w:val="REG-Pa"/>
      </w:pPr>
      <w:r w:rsidRPr="002A531B">
        <w:t>(b)</w:t>
      </w:r>
      <w:r w:rsidRPr="002A531B">
        <w:tab/>
        <w:t xml:space="preserve">the following </w:t>
      </w:r>
      <w:r w:rsidR="00A04FB1" w:rsidRPr="002A531B">
        <w:t>businesses</w:t>
      </w:r>
      <w:r w:rsidRPr="002A531B">
        <w:t>, operations and activities are prohibited -</w:t>
      </w:r>
    </w:p>
    <w:p w14:paraId="5DB6FB9E" w14:textId="4FDFD2B6" w:rsidR="00330CD3" w:rsidRPr="002A531B" w:rsidRDefault="00330CD3" w:rsidP="00330CD3">
      <w:pPr>
        <w:pStyle w:val="REG-Pa"/>
      </w:pPr>
    </w:p>
    <w:p w14:paraId="23C9626E" w14:textId="184C1383" w:rsidR="00330CD3" w:rsidRPr="002A531B" w:rsidRDefault="00330CD3" w:rsidP="00330CD3">
      <w:pPr>
        <w:pStyle w:val="REG-Pi"/>
      </w:pPr>
      <w:r w:rsidRPr="002A531B">
        <w:t>(i)</w:t>
      </w:r>
      <w:r w:rsidRPr="002A531B">
        <w:tab/>
        <w:t xml:space="preserve">casinos, gambling houses and betting houses; </w:t>
      </w:r>
    </w:p>
    <w:p w14:paraId="307FED5E" w14:textId="36C1F103" w:rsidR="00330CD3" w:rsidRPr="002A531B" w:rsidRDefault="00330CD3" w:rsidP="00330CD3">
      <w:pPr>
        <w:pStyle w:val="REG-Pi"/>
      </w:pPr>
    </w:p>
    <w:p w14:paraId="4947CCF7" w14:textId="56423A6C" w:rsidR="00330CD3" w:rsidRPr="002A531B" w:rsidRDefault="00330CD3" w:rsidP="00330CD3">
      <w:pPr>
        <w:pStyle w:val="REG-Pi"/>
      </w:pPr>
      <w:r w:rsidRPr="002A531B">
        <w:t>(ii)</w:t>
      </w:r>
      <w:r w:rsidRPr="002A531B">
        <w:tab/>
        <w:t>nightclubs</w:t>
      </w:r>
      <w:r w:rsidR="001B2CCD" w:rsidRPr="002A531B">
        <w:t>; and</w:t>
      </w:r>
    </w:p>
    <w:p w14:paraId="45C8160E" w14:textId="2802E23E" w:rsidR="001B2CCD" w:rsidRPr="002A531B" w:rsidRDefault="001B2CCD" w:rsidP="00330CD3">
      <w:pPr>
        <w:pStyle w:val="REG-Pi"/>
      </w:pPr>
    </w:p>
    <w:p w14:paraId="11AE1F1F" w14:textId="048EB92E" w:rsidR="001B2CCD" w:rsidRPr="002A531B" w:rsidRDefault="001B2CCD" w:rsidP="00330CD3">
      <w:pPr>
        <w:pStyle w:val="REG-Pi"/>
      </w:pPr>
      <w:r w:rsidRPr="002A531B">
        <w:t>(iii)</w:t>
      </w:r>
      <w:r w:rsidRPr="002A531B">
        <w:tab/>
        <w:t>swimming pools, playgrounds</w:t>
      </w:r>
      <w:r w:rsidR="009D0EED">
        <w:t xml:space="preserve">, </w:t>
      </w:r>
      <w:r w:rsidRPr="002A531B">
        <w:t>other recreational places</w:t>
      </w:r>
      <w:r w:rsidR="009D0EED">
        <w:t xml:space="preserve"> and gymnasiums.</w:t>
      </w:r>
    </w:p>
    <w:p w14:paraId="2B104801" w14:textId="2AA7238F" w:rsidR="001B2CCD" w:rsidRPr="002A531B" w:rsidRDefault="001B2CCD" w:rsidP="00330CD3">
      <w:pPr>
        <w:pStyle w:val="REG-Pi"/>
      </w:pPr>
    </w:p>
    <w:p w14:paraId="690BEC94" w14:textId="18572FEF" w:rsidR="001B2CCD" w:rsidRPr="00330CD3" w:rsidRDefault="001B2CCD" w:rsidP="001B2CCD">
      <w:pPr>
        <w:pStyle w:val="REG-Amend"/>
      </w:pPr>
      <w:r w:rsidRPr="002A531B">
        <w:t>[</w:t>
      </w:r>
      <w:r w:rsidR="009D0EED">
        <w:t>subparagraph (iii) substituted by GN 144/2021</w:t>
      </w:r>
      <w:r w:rsidR="00EF3610">
        <w:t xml:space="preserve"> to add “gymnasiums”</w:t>
      </w:r>
      <w:r w:rsidRPr="002A531B">
        <w:t>]</w:t>
      </w:r>
    </w:p>
    <w:p w14:paraId="2C323323" w14:textId="1CE08B53" w:rsidR="00330CD3" w:rsidRDefault="00330CD3" w:rsidP="00B0228B">
      <w:pPr>
        <w:pStyle w:val="REG-P1"/>
        <w:rPr>
          <w:lang w:val="en-ZA"/>
        </w:rPr>
      </w:pPr>
    </w:p>
    <w:p w14:paraId="6D4DBF2C" w14:textId="0B6528AB" w:rsidR="00330CD3" w:rsidRDefault="00330CD3" w:rsidP="00330CD3">
      <w:pPr>
        <w:pStyle w:val="REG-Amend"/>
        <w:rPr>
          <w:lang w:val="en-ZA"/>
        </w:rPr>
      </w:pPr>
      <w:r>
        <w:rPr>
          <w:lang w:val="en-ZA"/>
        </w:rPr>
        <w:t>[subregulation (1A) inserted by GN 128/2021</w:t>
      </w:r>
      <w:r w:rsidR="001B2CCD">
        <w:rPr>
          <w:lang w:val="en-ZA"/>
        </w:rPr>
        <w:t xml:space="preserve"> </w:t>
      </w:r>
      <w:r w:rsidR="001B2CCD" w:rsidRPr="002A531B">
        <w:rPr>
          <w:lang w:val="en-ZA"/>
        </w:rPr>
        <w:t>and substituted by GN 138/2021</w:t>
      </w:r>
      <w:r w:rsidRPr="002A531B">
        <w:rPr>
          <w:lang w:val="en-ZA"/>
        </w:rPr>
        <w:t>]</w:t>
      </w:r>
    </w:p>
    <w:p w14:paraId="12C4B2B4" w14:textId="6832E507" w:rsidR="00330CD3" w:rsidRDefault="00330CD3" w:rsidP="00B0228B">
      <w:pPr>
        <w:pStyle w:val="REG-P1"/>
        <w:rPr>
          <w:lang w:val="en-ZA"/>
        </w:rPr>
      </w:pPr>
    </w:p>
    <w:p w14:paraId="03893F06" w14:textId="1D87F149" w:rsidR="001B2CCD" w:rsidRDefault="001B2CCD" w:rsidP="001B2CCD">
      <w:pPr>
        <w:pStyle w:val="REG-P1"/>
      </w:pPr>
      <w:r w:rsidRPr="001B2CCD">
        <w:t>(1B)</w:t>
      </w:r>
      <w:r>
        <w:tab/>
      </w:r>
      <w:r w:rsidRPr="001B2CCD">
        <w:t>Hair dressing businesses, beauty salons and spas may continue to operate,</w:t>
      </w:r>
      <w:r>
        <w:t xml:space="preserve"> </w:t>
      </w:r>
      <w:r w:rsidRPr="001B2CCD">
        <w:t>provided that only 10 persons are allowed at a time inside the business premises where such</w:t>
      </w:r>
      <w:r>
        <w:t xml:space="preserve"> </w:t>
      </w:r>
      <w:r w:rsidRPr="001B2CCD">
        <w:t>activities are conducted and the persons accessing such business premises wear masks, are</w:t>
      </w:r>
      <w:r>
        <w:t xml:space="preserve"> </w:t>
      </w:r>
      <w:r w:rsidRPr="001B2CCD">
        <w:t>sanitised and maintain social distancing.</w:t>
      </w:r>
    </w:p>
    <w:p w14:paraId="6636F409" w14:textId="653CFAEC" w:rsidR="001B2CCD" w:rsidRDefault="001B2CCD" w:rsidP="001B2CCD">
      <w:pPr>
        <w:pStyle w:val="REG-P1"/>
      </w:pPr>
    </w:p>
    <w:p w14:paraId="6F732106" w14:textId="39D78EA4" w:rsidR="001B2CCD" w:rsidRPr="001B2CCD" w:rsidRDefault="001B2CCD" w:rsidP="001B2CCD">
      <w:pPr>
        <w:pStyle w:val="REG-Amend"/>
      </w:pPr>
      <w:r>
        <w:t>[</w:t>
      </w:r>
      <w:r w:rsidR="009D0EED">
        <w:t>s</w:t>
      </w:r>
      <w:r>
        <w:t xml:space="preserve">ubregulation (1B) </w:t>
      </w:r>
      <w:r w:rsidR="00272E5E">
        <w:t xml:space="preserve">is </w:t>
      </w:r>
      <w:r>
        <w:t>inserted by GN 138/2021</w:t>
      </w:r>
      <w:r w:rsidR="009D0EED">
        <w:t xml:space="preserve"> and substituted by GN 144/2021</w:t>
      </w:r>
      <w:r w:rsidR="00272E5E">
        <w:t>]</w:t>
      </w:r>
    </w:p>
    <w:p w14:paraId="0E5A12FC" w14:textId="77777777" w:rsidR="001B2CCD" w:rsidRDefault="001B2CCD" w:rsidP="00B0228B">
      <w:pPr>
        <w:pStyle w:val="REG-P1"/>
        <w:rPr>
          <w:lang w:val="en-ZA"/>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3409A94F" w14:textId="45A4831A" w:rsidR="00337B69" w:rsidRDefault="00337B69" w:rsidP="005922F9">
      <w:pPr>
        <w:pStyle w:val="REG-P1"/>
        <w:rPr>
          <w:lang w:val="en-ZA"/>
        </w:rPr>
      </w:pPr>
      <w:r w:rsidRPr="006E221C">
        <w:t>(3)</w:t>
      </w:r>
      <w:r w:rsidRPr="006E221C">
        <w:tab/>
      </w:r>
      <w:r w:rsidR="005922F9" w:rsidRPr="005922F9">
        <w:rPr>
          <w:lang w:val="en-ZA"/>
        </w:rPr>
        <w:t>Every head of the institution and every manager or person in control of any business,</w:t>
      </w:r>
      <w:r w:rsidR="005922F9">
        <w:rPr>
          <w:lang w:val="en-ZA"/>
        </w:rPr>
        <w:t xml:space="preserve"> </w:t>
      </w:r>
      <w:r w:rsidR="005922F9" w:rsidRPr="005922F9">
        <w:rPr>
          <w:lang w:val="en-ZA"/>
        </w:rPr>
        <w:t>operation and activity which is permitted to operate under subregulation (1) and which renders</w:t>
      </w:r>
      <w:r w:rsidR="005922F9">
        <w:rPr>
          <w:lang w:val="en-ZA"/>
        </w:rPr>
        <w:t xml:space="preserve"> </w:t>
      </w:r>
      <w:r w:rsidR="005922F9" w:rsidRPr="005922F9">
        <w:rPr>
          <w:lang w:val="en-ZA"/>
        </w:rPr>
        <w:t>services to members of the public on the basis of seated services, including businesses that sell liquor</w:t>
      </w:r>
      <w:r w:rsidR="005922F9">
        <w:rPr>
          <w:lang w:val="en-ZA"/>
        </w:rPr>
        <w:t xml:space="preserve"> </w:t>
      </w:r>
      <w:r w:rsidR="005922F9" w:rsidRPr="005922F9">
        <w:rPr>
          <w:lang w:val="en-ZA"/>
        </w:rPr>
        <w:t>or food for on-consumption at the premises and other businesses that render services to members of</w:t>
      </w:r>
      <w:r w:rsidR="005922F9">
        <w:rPr>
          <w:lang w:val="en-ZA"/>
        </w:rPr>
        <w:t xml:space="preserve"> </w:t>
      </w:r>
      <w:r w:rsidR="005922F9" w:rsidRPr="005922F9">
        <w:rPr>
          <w:lang w:val="en-ZA"/>
        </w:rPr>
        <w:t>the public on the basis of seated services must ensure that the chairs, tables or dining tables used by</w:t>
      </w:r>
      <w:r w:rsidR="005922F9">
        <w:rPr>
          <w:lang w:val="en-ZA"/>
        </w:rPr>
        <w:t xml:space="preserve"> </w:t>
      </w:r>
      <w:r w:rsidR="005922F9" w:rsidRPr="005922F9">
        <w:rPr>
          <w:lang w:val="en-ZA"/>
        </w:rPr>
        <w:t>members of the public are arranged in a way that the chairs or tables are not less than two metres</w:t>
      </w:r>
      <w:r w:rsidR="005922F9">
        <w:rPr>
          <w:lang w:val="en-ZA"/>
        </w:rPr>
        <w:t xml:space="preserve"> </w:t>
      </w:r>
      <w:r w:rsidR="005922F9" w:rsidRPr="005922F9">
        <w:rPr>
          <w:lang w:val="en-ZA"/>
        </w:rPr>
        <w:t>apart.</w:t>
      </w:r>
    </w:p>
    <w:p w14:paraId="53465037" w14:textId="77777777" w:rsidR="005922F9" w:rsidRDefault="005922F9" w:rsidP="005922F9">
      <w:pPr>
        <w:pStyle w:val="REG-P1"/>
        <w:rPr>
          <w:sz w:val="23"/>
        </w:rPr>
      </w:pPr>
    </w:p>
    <w:p w14:paraId="36E792F1" w14:textId="20B5283A" w:rsidR="005922F9" w:rsidRDefault="005922F9" w:rsidP="005922F9">
      <w:pPr>
        <w:pStyle w:val="REG-P1"/>
        <w:rPr>
          <w:lang w:val="en-ZA"/>
        </w:rPr>
      </w:pPr>
      <w:r w:rsidRPr="005922F9">
        <w:rPr>
          <w:lang w:val="en-ZA"/>
        </w:rPr>
        <w:t>(4)</w:t>
      </w:r>
      <w:r>
        <w:rPr>
          <w:lang w:val="en-ZA"/>
        </w:rPr>
        <w:tab/>
      </w:r>
      <w:r w:rsidRPr="005922F9">
        <w:rPr>
          <w:lang w:val="en-ZA"/>
        </w:rPr>
        <w:t>The head of the institution of a business or operation and the organiser of an activity</w:t>
      </w:r>
      <w:r>
        <w:rPr>
          <w:lang w:val="en-ZA"/>
        </w:rPr>
        <w:t xml:space="preserve"> </w:t>
      </w:r>
      <w:r w:rsidRPr="005922F9">
        <w:rPr>
          <w:lang w:val="en-ZA"/>
        </w:rPr>
        <w:t>referred to in subregulation (1) must keep and maintain a register that contains the full name,</w:t>
      </w:r>
      <w:r>
        <w:rPr>
          <w:lang w:val="en-ZA"/>
        </w:rPr>
        <w:t xml:space="preserve"> </w:t>
      </w:r>
      <w:r w:rsidRPr="005922F9">
        <w:rPr>
          <w:lang w:val="en-ZA"/>
        </w:rPr>
        <w:t>identification number or passport number and telephone number or cellular phone number of each</w:t>
      </w:r>
      <w:r>
        <w:rPr>
          <w:lang w:val="en-ZA"/>
        </w:rPr>
        <w:t xml:space="preserve"> </w:t>
      </w:r>
      <w:r w:rsidRPr="005922F9">
        <w:rPr>
          <w:lang w:val="en-ZA"/>
        </w:rPr>
        <w:t>client or customer that visits the business or attends or participates in the activity and the provisions</w:t>
      </w:r>
      <w:r>
        <w:rPr>
          <w:lang w:val="en-ZA"/>
        </w:rPr>
        <w:t xml:space="preserve"> </w:t>
      </w:r>
      <w:r w:rsidRPr="005922F9">
        <w:rPr>
          <w:lang w:val="en-ZA"/>
        </w:rPr>
        <w:t>of regulation 4(6) applies with necessary changes to that register.</w:t>
      </w:r>
    </w:p>
    <w:p w14:paraId="58D41DA0" w14:textId="77777777" w:rsidR="005922F9" w:rsidRPr="005922F9" w:rsidRDefault="005922F9" w:rsidP="005922F9">
      <w:pPr>
        <w:pStyle w:val="REG-P1"/>
        <w:rPr>
          <w:lang w:val="en-ZA"/>
        </w:rPr>
      </w:pPr>
    </w:p>
    <w:p w14:paraId="6CFCEB6F" w14:textId="28BAC8C6" w:rsidR="005922F9" w:rsidRDefault="005922F9" w:rsidP="005922F9">
      <w:pPr>
        <w:pStyle w:val="REG-P1"/>
        <w:rPr>
          <w:lang w:val="en-ZA"/>
        </w:rPr>
      </w:pPr>
      <w:r w:rsidRPr="005922F9">
        <w:rPr>
          <w:lang w:val="en-ZA"/>
        </w:rPr>
        <w:t>(5)</w:t>
      </w:r>
      <w:r>
        <w:rPr>
          <w:lang w:val="en-ZA"/>
        </w:rPr>
        <w:tab/>
      </w:r>
      <w:r w:rsidRPr="005922F9">
        <w:rPr>
          <w:lang w:val="en-ZA"/>
        </w:rPr>
        <w:t>Subregulation (4) does not apply to retail shops.</w:t>
      </w:r>
    </w:p>
    <w:p w14:paraId="28F246EF" w14:textId="77777777" w:rsidR="005922F9" w:rsidRPr="005922F9" w:rsidRDefault="005922F9" w:rsidP="005922F9">
      <w:pPr>
        <w:pStyle w:val="REG-P1"/>
        <w:rPr>
          <w:lang w:val="en-ZA"/>
        </w:rPr>
      </w:pPr>
    </w:p>
    <w:p w14:paraId="01D56384" w14:textId="161BA664" w:rsidR="005922F9" w:rsidRDefault="005922F9" w:rsidP="005922F9">
      <w:pPr>
        <w:pStyle w:val="REG-P1"/>
      </w:pPr>
      <w:r w:rsidRPr="005922F9">
        <w:rPr>
          <w:lang w:val="en-ZA"/>
        </w:rPr>
        <w:t>(6)</w:t>
      </w:r>
      <w:r>
        <w:rPr>
          <w:lang w:val="en-ZA"/>
        </w:rPr>
        <w:tab/>
      </w:r>
      <w:r w:rsidRPr="005922F9">
        <w:rPr>
          <w:lang w:val="en-ZA"/>
        </w:rPr>
        <w:t>A person who contravenes or fails to comply with the requirements of subregulation</w:t>
      </w:r>
      <w:r>
        <w:rPr>
          <w:lang w:val="en-ZA"/>
        </w:rPr>
        <w:t xml:space="preserve"> </w:t>
      </w:r>
      <w:r w:rsidR="00330CD3">
        <w:rPr>
          <w:lang w:val="en-ZA"/>
        </w:rPr>
        <w:t>(1A)</w:t>
      </w:r>
      <w:r w:rsidRPr="005922F9">
        <w:rPr>
          <w:lang w:val="en-ZA"/>
        </w:rPr>
        <w:t>(2) or (4) commits an offence and is on conviction liable to the penalties specified in section 29(3) of</w:t>
      </w:r>
      <w:r>
        <w:rPr>
          <w:lang w:val="en-ZA"/>
        </w:rPr>
        <w:t xml:space="preserve"> </w:t>
      </w:r>
      <w:r w:rsidRPr="005922F9">
        <w:rPr>
          <w:lang w:val="en-ZA"/>
        </w:rPr>
        <w:t>the Act.</w:t>
      </w:r>
    </w:p>
    <w:p w14:paraId="411CBEE3" w14:textId="3DCB1781" w:rsidR="00330CD3" w:rsidRDefault="00330CD3" w:rsidP="005922F9">
      <w:pPr>
        <w:pStyle w:val="REG-P1"/>
      </w:pPr>
    </w:p>
    <w:p w14:paraId="33518D26" w14:textId="609C5367" w:rsidR="00330CD3" w:rsidRPr="00330CD3" w:rsidRDefault="00330CD3" w:rsidP="00330CD3">
      <w:pPr>
        <w:pStyle w:val="REG-Amend"/>
      </w:pPr>
      <w:r>
        <w:t>[</w:t>
      </w:r>
      <w:r w:rsidR="003111AA">
        <w:t xml:space="preserve">Subregulation (6) is substituted by GN 128/2021. </w:t>
      </w:r>
      <w:r>
        <w:t xml:space="preserve">There is a comma missing </w:t>
      </w:r>
      <w:r w:rsidR="00490DB4">
        <w:t xml:space="preserve">in the </w:t>
      </w:r>
      <w:r w:rsidR="00490DB4">
        <w:rPr>
          <w:i/>
          <w:iCs/>
        </w:rPr>
        <w:t>Government Gazette</w:t>
      </w:r>
      <w:r w:rsidR="00490DB4">
        <w:t xml:space="preserve"> </w:t>
      </w:r>
      <w:r>
        <w:t>in the phrase "subregulation (1A), (2) or (4)</w:t>
      </w:r>
      <w:r w:rsidR="00490DB4">
        <w:t>”</w:t>
      </w:r>
      <w:r>
        <w:t>, as reproduced above.]</w:t>
      </w:r>
    </w:p>
    <w:p w14:paraId="1DD50332" w14:textId="77777777" w:rsidR="005922F9" w:rsidRDefault="005922F9" w:rsidP="005922F9">
      <w:pPr>
        <w:pStyle w:val="REG-P1"/>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7F117CBB" w:rsidR="00337B69" w:rsidRDefault="00313EBE" w:rsidP="00AB49F7">
      <w:pPr>
        <w:pStyle w:val="REG-P1"/>
      </w:pPr>
      <w:r>
        <w:rPr>
          <w:b/>
          <w:bCs/>
        </w:rPr>
        <w:t>9</w:t>
      </w:r>
      <w:r w:rsidR="00337B69" w:rsidRPr="006E221C">
        <w:rPr>
          <w:b/>
          <w:bCs/>
        </w:rPr>
        <w:t>.</w:t>
      </w:r>
      <w:r w:rsidR="00337B69" w:rsidRPr="006E221C">
        <w:rPr>
          <w:b/>
          <w:bCs/>
        </w:rPr>
        <w:tab/>
      </w:r>
      <w:r w:rsidR="00337B69" w:rsidRPr="006E221C">
        <w:t>(1)</w:t>
      </w:r>
      <w:r w:rsidR="00AB49F7" w:rsidRPr="006E221C">
        <w:tab/>
      </w:r>
      <w:r w:rsidR="00337B69"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Default="003300A3" w:rsidP="00AB49F7">
      <w:pPr>
        <w:pStyle w:val="REG-P1"/>
      </w:pPr>
    </w:p>
    <w:p w14:paraId="3300836C" w14:textId="658051A3" w:rsidR="003300A3" w:rsidRDefault="003300A3" w:rsidP="003300A3">
      <w:pPr>
        <w:pStyle w:val="REG-P1"/>
        <w:rPr>
          <w:lang w:val="en-US"/>
        </w:rPr>
      </w:pPr>
      <w:r>
        <w:rPr>
          <w:lang w:val="en-US"/>
        </w:rPr>
        <w:t>(</w:t>
      </w:r>
      <w:r w:rsidR="00870275">
        <w:rPr>
          <w:lang w:val="en-US"/>
        </w:rPr>
        <w:t>2</w:t>
      </w:r>
      <w:r>
        <w:rPr>
          <w:lang w:val="en-US"/>
        </w:rPr>
        <w:t>)</w:t>
      </w:r>
      <w:r w:rsidR="00A05A51">
        <w:rPr>
          <w:lang w:val="en-US"/>
        </w:rPr>
        <w:tab/>
      </w:r>
      <w:r>
        <w:rPr>
          <w:lang w:val="en-US"/>
        </w:rPr>
        <w:t>For the purposes of subregulation (1), an employee is considered to be a nursing mother when she is breastfeeding a child up to a maximum period of six months.</w:t>
      </w:r>
    </w:p>
    <w:p w14:paraId="558CC94F" w14:textId="77777777" w:rsidR="003300A3" w:rsidRDefault="003300A3" w:rsidP="003300A3">
      <w:pPr>
        <w:pStyle w:val="REG-P1"/>
        <w:rPr>
          <w:lang w:val="en-US"/>
        </w:rPr>
      </w:pPr>
    </w:p>
    <w:p w14:paraId="44DFC19C" w14:textId="6ECEB057" w:rsidR="00337B69" w:rsidRPr="006E221C" w:rsidRDefault="00870275" w:rsidP="00AB49F7">
      <w:pPr>
        <w:pStyle w:val="REG-P1"/>
      </w:pPr>
      <w:r>
        <w:t>(3</w:t>
      </w:r>
      <w:r w:rsidR="00337B69" w:rsidRPr="006E221C">
        <w:t>)</w:t>
      </w:r>
      <w:r w:rsidR="00337B69"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2FD51C39" w:rsidR="00337B69" w:rsidRPr="006E221C" w:rsidRDefault="00870275" w:rsidP="00AB49F7">
      <w:pPr>
        <w:pStyle w:val="REG-P1"/>
      </w:pPr>
      <w:r>
        <w:t>(4</w:t>
      </w:r>
      <w:r w:rsidR="00337B69" w:rsidRPr="006E221C">
        <w:t>)</w:t>
      </w:r>
      <w:r w:rsidR="00337B69"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03C04CC4" w:rsidR="00337B69" w:rsidRPr="006E221C" w:rsidRDefault="00870275" w:rsidP="00AB49F7">
      <w:pPr>
        <w:pStyle w:val="REG-P1"/>
      </w:pPr>
      <w:r>
        <w:t>(5</w:t>
      </w:r>
      <w:r w:rsidR="00337B69" w:rsidRPr="006E221C">
        <w:t>)</w:t>
      </w:r>
      <w:r w:rsidR="00337B69"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4E204A8" w14:textId="3625ED5E" w:rsidR="00E61E22" w:rsidRPr="007B3A1A" w:rsidRDefault="00E61E22" w:rsidP="00E61E22">
      <w:pPr>
        <w:pStyle w:val="REG-P0"/>
        <w:rPr>
          <w:b/>
        </w:rPr>
      </w:pPr>
      <w:r w:rsidRPr="007B3A1A">
        <w:rPr>
          <w:b/>
        </w:rPr>
        <w:t>Restrictions relating to sporting events</w:t>
      </w:r>
    </w:p>
    <w:p w14:paraId="680FF68E" w14:textId="77777777" w:rsidR="00E61E22" w:rsidRPr="007B3A1A" w:rsidRDefault="00E61E22" w:rsidP="00E61E22">
      <w:pPr>
        <w:pStyle w:val="REG-P0"/>
      </w:pPr>
    </w:p>
    <w:p w14:paraId="7B07069A" w14:textId="792A8738" w:rsidR="00E61E22" w:rsidRPr="007B3A1A" w:rsidRDefault="00E61E22" w:rsidP="00E61E22">
      <w:pPr>
        <w:pStyle w:val="REG-P1"/>
      </w:pPr>
      <w:r w:rsidRPr="007B3A1A">
        <w:rPr>
          <w:b/>
        </w:rPr>
        <w:t>10.</w:t>
      </w:r>
      <w:r w:rsidRPr="007B3A1A">
        <w:tab/>
        <w:t>(1)</w:t>
      </w:r>
      <w:r w:rsidRPr="007B3A1A">
        <w:tab/>
        <w:t>For the purposes of this regulation “contact sports” means sporting events in which the players may directly or indirectly have physical contact, such as rugby, boxing, football, martial arts or wrestling.</w:t>
      </w:r>
    </w:p>
    <w:p w14:paraId="0F27A36B" w14:textId="77777777" w:rsidR="00E61E22" w:rsidRPr="007B3A1A" w:rsidRDefault="00E61E22" w:rsidP="00E61E22">
      <w:pPr>
        <w:pStyle w:val="REG-P1"/>
      </w:pPr>
    </w:p>
    <w:p w14:paraId="767154FC" w14:textId="6DBEFB49" w:rsidR="00E61E22" w:rsidRPr="007B3A1A" w:rsidRDefault="00E61E22" w:rsidP="00E61E22">
      <w:pPr>
        <w:pStyle w:val="REG-P1"/>
      </w:pPr>
      <w:r w:rsidRPr="007B3A1A">
        <w:t>(2)</w:t>
      </w:r>
      <w:r w:rsidRPr="007B3A1A">
        <w:tab/>
        <w:t xml:space="preserve">Sporting events, other than contact sports, are permitted provided that the spectators </w:t>
      </w:r>
      <w:r w:rsidR="00330CD3">
        <w:t>are not allowed at the sporting events.</w:t>
      </w:r>
    </w:p>
    <w:p w14:paraId="7C5F2465" w14:textId="7D9F01CA" w:rsidR="00E61E22" w:rsidRDefault="00E61E22" w:rsidP="00E61E22">
      <w:pPr>
        <w:pStyle w:val="REG-P1"/>
      </w:pPr>
    </w:p>
    <w:p w14:paraId="5814A44F" w14:textId="15964224" w:rsidR="00330CD3" w:rsidRDefault="00330CD3" w:rsidP="00330CD3">
      <w:pPr>
        <w:pStyle w:val="REG-Amend"/>
      </w:pPr>
      <w:r>
        <w:t>[subregulation (2) substituted by GN 128/2021]</w:t>
      </w:r>
    </w:p>
    <w:p w14:paraId="5E5435DF" w14:textId="77777777" w:rsidR="00330CD3" w:rsidRPr="007B3A1A" w:rsidRDefault="00330CD3" w:rsidP="00E61E22">
      <w:pPr>
        <w:pStyle w:val="REG-P1"/>
      </w:pPr>
    </w:p>
    <w:p w14:paraId="67F47249" w14:textId="09741E6B" w:rsidR="00E61E22" w:rsidRPr="007B3A1A" w:rsidRDefault="00E61E22" w:rsidP="00E61E22">
      <w:pPr>
        <w:pStyle w:val="REG-P1"/>
      </w:pPr>
      <w:r w:rsidRPr="007B3A1A">
        <w:t>(3)</w:t>
      </w:r>
      <w:r w:rsidRPr="007B3A1A">
        <w:tab/>
        <w:t>If a contravention of subregulation (2) occurs, a police officer may instruct persons contravening that subregulation to disperse and may use all reasonable measures to cause such persons to disperse.</w:t>
      </w:r>
    </w:p>
    <w:p w14:paraId="2835A745" w14:textId="77777777" w:rsidR="00E61E22" w:rsidRPr="007B3A1A" w:rsidRDefault="00E61E22" w:rsidP="00E61E22">
      <w:pPr>
        <w:pStyle w:val="REG-P1"/>
      </w:pPr>
    </w:p>
    <w:p w14:paraId="27D14538" w14:textId="402E88BB" w:rsidR="00E61E22" w:rsidRPr="007B3A1A" w:rsidRDefault="00E61E22" w:rsidP="00E61E22">
      <w:pPr>
        <w:pStyle w:val="REG-P1"/>
      </w:pPr>
      <w:r w:rsidRPr="007B3A1A">
        <w:t>(4)</w:t>
      </w:r>
      <w:r w:rsidRPr="007B3A1A">
        <w:tab/>
        <w:t>A person who -</w:t>
      </w:r>
    </w:p>
    <w:p w14:paraId="27756F81" w14:textId="77777777" w:rsidR="00E61E22" w:rsidRPr="007B3A1A" w:rsidRDefault="00E61E22" w:rsidP="00E61E22">
      <w:pPr>
        <w:pStyle w:val="REG-P0"/>
      </w:pPr>
    </w:p>
    <w:p w14:paraId="5545A682" w14:textId="3E9BA4CC" w:rsidR="00E61E22" w:rsidRPr="007B3A1A" w:rsidRDefault="00E61E22" w:rsidP="00E61E22">
      <w:pPr>
        <w:pStyle w:val="REG-Pa"/>
      </w:pPr>
      <w:r w:rsidRPr="007B3A1A">
        <w:t>(a)</w:t>
      </w:r>
      <w:r w:rsidRPr="007B3A1A">
        <w:tab/>
        <w:t>facilitates, instigates or organises a sporting event in contravention of subregulation (2); or</w:t>
      </w:r>
    </w:p>
    <w:p w14:paraId="5BEFEE91" w14:textId="77777777" w:rsidR="00E61E22" w:rsidRPr="007B3A1A" w:rsidRDefault="00E61E22" w:rsidP="00E61E22">
      <w:pPr>
        <w:pStyle w:val="REG-Pa"/>
      </w:pPr>
    </w:p>
    <w:p w14:paraId="66907938" w14:textId="77777777" w:rsidR="00C94584" w:rsidRPr="007B3A1A" w:rsidRDefault="00E61E22" w:rsidP="00E61E22">
      <w:pPr>
        <w:pStyle w:val="REG-Pa"/>
      </w:pPr>
      <w:r w:rsidRPr="007B3A1A">
        <w:t>(b)</w:t>
      </w:r>
      <w:r w:rsidRPr="007B3A1A">
        <w:tab/>
        <w:t xml:space="preserve">fails or refuses to obey an instruction issued under subregulation (3), </w:t>
      </w:r>
    </w:p>
    <w:p w14:paraId="06730A06" w14:textId="77777777" w:rsidR="00C94584" w:rsidRPr="007B3A1A" w:rsidRDefault="00C94584" w:rsidP="00E61E22">
      <w:pPr>
        <w:pStyle w:val="REG-Pa"/>
      </w:pPr>
    </w:p>
    <w:p w14:paraId="62BB3FFD" w14:textId="42BA76F9" w:rsidR="00FB63FE" w:rsidRPr="007B3A1A" w:rsidRDefault="00E61E22" w:rsidP="00C94584">
      <w:pPr>
        <w:pStyle w:val="REG-P0"/>
      </w:pPr>
      <w:r w:rsidRPr="007B3A1A">
        <w:t>commits an offence and is on conviction liable to the penalties specified in section 29(3) of the Act.</w:t>
      </w:r>
    </w:p>
    <w:p w14:paraId="0DBBB3DA" w14:textId="77777777" w:rsidR="00E61E22" w:rsidRPr="007B3A1A" w:rsidRDefault="00E61E22" w:rsidP="00E61E22">
      <w:pPr>
        <w:pStyle w:val="REG-P0"/>
      </w:pPr>
    </w:p>
    <w:p w14:paraId="2EE4BD42" w14:textId="6A3F3C5E" w:rsidR="0030698E" w:rsidRDefault="0030698E" w:rsidP="0030698E">
      <w:pPr>
        <w:pStyle w:val="REG-Amend"/>
      </w:pPr>
      <w:r w:rsidRPr="007B3A1A">
        <w:t>[regulation 10</w:t>
      </w:r>
      <w:r w:rsidR="007B3A1A">
        <w:t xml:space="preserve"> </w:t>
      </w:r>
      <w:r w:rsidRPr="007B3A1A">
        <w:t>substituted by GN 108/2021]</w:t>
      </w:r>
    </w:p>
    <w:p w14:paraId="420E050E" w14:textId="77777777" w:rsidR="0030698E" w:rsidRDefault="0030698E" w:rsidP="00FB63FE">
      <w:pPr>
        <w:pStyle w:val="REG-P1"/>
        <w:rPr>
          <w:rFonts w:ascii="TimesNewRomanPSMT" w:hAnsi="TimesNewRomanPSMT" w:cs="TimesNewRomanPSMT"/>
          <w:noProof w:val="0"/>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31C18965" w:rsidR="00337B69" w:rsidRPr="006E221C" w:rsidRDefault="00390261" w:rsidP="00FA009F">
      <w:pPr>
        <w:pStyle w:val="REG-P1"/>
      </w:pPr>
      <w:r>
        <w:rPr>
          <w:b/>
          <w:bCs/>
        </w:rPr>
        <w:t>11</w:t>
      </w:r>
      <w:r w:rsidR="00337B69" w:rsidRPr="006E221C">
        <w:rPr>
          <w:b/>
          <w:bCs/>
        </w:rPr>
        <w:t>.</w:t>
      </w:r>
      <w:r w:rsidR="00337B69" w:rsidRPr="006E221C">
        <w:rPr>
          <w:b/>
          <w:bCs/>
        </w:rPr>
        <w:tab/>
      </w:r>
      <w:r w:rsidR="00337B69" w:rsidRPr="006E221C">
        <w:t>(1)</w:t>
      </w:r>
      <w:r w:rsidR="00337B69" w:rsidRPr="006E221C">
        <w:tab/>
      </w:r>
      <w:r w:rsidR="00BB535C" w:rsidRPr="00BB535C">
        <w:rPr>
          <w:lang w:val="en-ZA"/>
        </w:rPr>
        <w:t>Except where otherwise indicated,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24A333F6" w14:textId="77777777" w:rsidR="00BB535C" w:rsidRDefault="00337B69" w:rsidP="00FA009F">
      <w:pPr>
        <w:pStyle w:val="REG-Pa"/>
      </w:pPr>
      <w:r w:rsidRPr="006E221C">
        <w:t>(f)</w:t>
      </w:r>
      <w:r w:rsidRPr="006E221C">
        <w:tab/>
        <w:t xml:space="preserve">is not a spouse or child of a person referred to in paragraphs (a) to (e), </w:t>
      </w:r>
    </w:p>
    <w:p w14:paraId="58AEC512" w14:textId="77777777" w:rsidR="00BB535C" w:rsidRDefault="00BB535C" w:rsidP="00FA009F">
      <w:pPr>
        <w:pStyle w:val="REG-Pa"/>
      </w:pPr>
    </w:p>
    <w:p w14:paraId="0A477047" w14:textId="5B11E5EE" w:rsidR="00337B69" w:rsidRPr="007B3A1A" w:rsidRDefault="00337B69" w:rsidP="00BB535C">
      <w:pPr>
        <w:pStyle w:val="REG-Pa"/>
        <w:ind w:left="567"/>
      </w:pPr>
      <w:r w:rsidRPr="006E221C">
        <w:t>must be refused entry into Namibia und</w:t>
      </w:r>
      <w:r w:rsidRPr="007B3A1A">
        <w:t>er section 10 of the Immigration Control Act.</w:t>
      </w:r>
    </w:p>
    <w:p w14:paraId="6638C5C2" w14:textId="77777777" w:rsidR="00FA009F" w:rsidRPr="007B3A1A" w:rsidRDefault="00FA009F" w:rsidP="00815AC4">
      <w:pPr>
        <w:pStyle w:val="REG-Pa"/>
      </w:pPr>
    </w:p>
    <w:p w14:paraId="71AAFBCD" w14:textId="297E1D5A" w:rsidR="00337B69" w:rsidRPr="007B3A1A" w:rsidRDefault="00337B69" w:rsidP="00FA009F">
      <w:pPr>
        <w:pStyle w:val="REG-P1"/>
      </w:pPr>
      <w:r w:rsidRPr="007B3A1A">
        <w:t>(2)</w:t>
      </w:r>
      <w:r w:rsidRPr="007B3A1A">
        <w:tab/>
        <w:t>Despite subregulation (1) a person who -</w:t>
      </w:r>
    </w:p>
    <w:p w14:paraId="478AE786" w14:textId="77777777" w:rsidR="00337B69" w:rsidRPr="007B3A1A" w:rsidRDefault="00337B69" w:rsidP="00815AC4">
      <w:pPr>
        <w:pStyle w:val="REG-Pa"/>
      </w:pPr>
    </w:p>
    <w:p w14:paraId="36E0E9DB" w14:textId="77777777" w:rsidR="00337B69" w:rsidRPr="007B3A1A" w:rsidRDefault="00337B69" w:rsidP="002A4D82">
      <w:pPr>
        <w:pStyle w:val="REG-Pa"/>
      </w:pPr>
      <w:r w:rsidRPr="007B3A1A">
        <w:t>(a)</w:t>
      </w:r>
      <w:r w:rsidRPr="007B3A1A">
        <w:tab/>
        <w:t>is not a Namibian citizen;</w:t>
      </w:r>
    </w:p>
    <w:p w14:paraId="6D7838CB" w14:textId="77777777" w:rsidR="00337B69" w:rsidRPr="007B3A1A" w:rsidRDefault="00337B69" w:rsidP="002A4D82">
      <w:pPr>
        <w:pStyle w:val="REG-Pa"/>
      </w:pPr>
    </w:p>
    <w:p w14:paraId="3827B377" w14:textId="77777777" w:rsidR="00337B69" w:rsidRPr="007B3A1A" w:rsidRDefault="00337B69" w:rsidP="002A4D82">
      <w:pPr>
        <w:pStyle w:val="REG-Pa"/>
      </w:pPr>
      <w:r w:rsidRPr="007B3A1A">
        <w:t>(b)</w:t>
      </w:r>
      <w:r w:rsidRPr="007B3A1A">
        <w:tab/>
        <w:t>does not hold a permanent residence permit for Namibia; or</w:t>
      </w:r>
    </w:p>
    <w:p w14:paraId="661CAF79" w14:textId="77777777" w:rsidR="00337B69" w:rsidRPr="007B3A1A" w:rsidRDefault="00337B69" w:rsidP="002A4D82">
      <w:pPr>
        <w:pStyle w:val="REG-Pa"/>
        <w:rPr>
          <w:sz w:val="23"/>
        </w:rPr>
      </w:pPr>
    </w:p>
    <w:p w14:paraId="7584AD97" w14:textId="77777777" w:rsidR="00337B69" w:rsidRPr="007B3A1A" w:rsidRDefault="00337B69" w:rsidP="002A4D82">
      <w:pPr>
        <w:pStyle w:val="REG-Pa"/>
      </w:pPr>
      <w:r w:rsidRPr="007B3A1A">
        <w:t>(c)</w:t>
      </w:r>
      <w:r w:rsidRPr="007B3A1A">
        <w:tab/>
        <w:t>is not domiciled in Namibia or otherwise lawfully resident in Namibia;</w:t>
      </w:r>
    </w:p>
    <w:p w14:paraId="7E0464A0" w14:textId="77777777" w:rsidR="00337B69" w:rsidRPr="007B3A1A" w:rsidRDefault="00337B69" w:rsidP="00337B69">
      <w:pPr>
        <w:pStyle w:val="REG-P0"/>
        <w:rPr>
          <w:sz w:val="23"/>
        </w:rPr>
      </w:pPr>
    </w:p>
    <w:p w14:paraId="09954830" w14:textId="569CF6F4" w:rsidR="00337B69" w:rsidRPr="007B3A1A" w:rsidRDefault="00337B69" w:rsidP="00337B69">
      <w:pPr>
        <w:pStyle w:val="REG-P0"/>
        <w:rPr>
          <w:lang w:val="en-ZA"/>
        </w:rPr>
      </w:pPr>
      <w:r w:rsidRPr="007B3A1A">
        <w:t>may enter Namibia for business, educational, health or tourism purposes in Namibia, subject to the Immigration Control Act</w:t>
      </w:r>
      <w:r w:rsidR="007960A5" w:rsidRPr="007B3A1A">
        <w:t xml:space="preserve"> and</w:t>
      </w:r>
      <w:r w:rsidRPr="007B3A1A">
        <w:t xml:space="preserve"> </w:t>
      </w:r>
      <w:r w:rsidR="007960A5" w:rsidRPr="007B3A1A">
        <w:rPr>
          <w:lang w:val="en-ZA"/>
        </w:rPr>
        <w:t>subregulations (</w:t>
      </w:r>
      <w:r w:rsidR="00E61E22" w:rsidRPr="007B3A1A">
        <w:rPr>
          <w:lang w:val="en-ZA"/>
        </w:rPr>
        <w:t>3</w:t>
      </w:r>
      <w:r w:rsidR="007960A5" w:rsidRPr="007B3A1A">
        <w:rPr>
          <w:lang w:val="en-ZA"/>
        </w:rPr>
        <w:t>), (4) and (7).</w:t>
      </w:r>
    </w:p>
    <w:p w14:paraId="08AB16EC" w14:textId="269B1009" w:rsidR="00E61E22" w:rsidRPr="007B3A1A" w:rsidRDefault="00E61E22" w:rsidP="00337B69">
      <w:pPr>
        <w:pStyle w:val="REG-P0"/>
      </w:pPr>
    </w:p>
    <w:p w14:paraId="25C2FADE" w14:textId="045313B9" w:rsidR="00E61E22" w:rsidRPr="007B3A1A" w:rsidRDefault="00E61E22" w:rsidP="00E61E22">
      <w:pPr>
        <w:pStyle w:val="REG-Amend"/>
      </w:pPr>
      <w:r w:rsidRPr="007B3A1A">
        <w:t>[subregulation (2) substituted by GN 108/2021]</w:t>
      </w:r>
    </w:p>
    <w:p w14:paraId="3EFF08DE" w14:textId="77777777" w:rsidR="00337B69" w:rsidRPr="007B3A1A" w:rsidRDefault="00337B69" w:rsidP="00337B69">
      <w:pPr>
        <w:pStyle w:val="REG-P0"/>
        <w:rPr>
          <w:sz w:val="23"/>
        </w:rPr>
      </w:pPr>
    </w:p>
    <w:p w14:paraId="590405A9" w14:textId="77777777" w:rsidR="00337B69" w:rsidRPr="007B3A1A" w:rsidRDefault="00337B69" w:rsidP="00063883">
      <w:pPr>
        <w:pStyle w:val="REG-P1"/>
      </w:pPr>
      <w:r w:rsidRPr="007B3A1A">
        <w:t>(3)</w:t>
      </w:r>
      <w:r w:rsidRPr="007B3A1A">
        <w:tab/>
        <w:t>Persons entering Namibia by -</w:t>
      </w:r>
    </w:p>
    <w:p w14:paraId="0A5A1C82" w14:textId="77777777" w:rsidR="00337B69" w:rsidRPr="007B3A1A" w:rsidRDefault="00337B69" w:rsidP="00815AC4">
      <w:pPr>
        <w:pStyle w:val="REG-Pa"/>
      </w:pPr>
    </w:p>
    <w:p w14:paraId="3E046139" w14:textId="71A6C7FF" w:rsidR="00337B69" w:rsidRPr="007B3A1A" w:rsidRDefault="00337B69" w:rsidP="00063883">
      <w:pPr>
        <w:pStyle w:val="REG-Pa"/>
      </w:pPr>
      <w:r w:rsidRPr="007B3A1A">
        <w:t>(a)</w:t>
      </w:r>
      <w:r w:rsidRPr="007B3A1A">
        <w:tab/>
        <w:t>air may only enter the country through Hosea Kutako International airport in Windhoek or Walvis Bay airport in Walvis Bay; and</w:t>
      </w:r>
    </w:p>
    <w:p w14:paraId="491291D0" w14:textId="77777777" w:rsidR="00337B69" w:rsidRPr="007B3A1A" w:rsidRDefault="00337B69" w:rsidP="00063883">
      <w:pPr>
        <w:pStyle w:val="REG-Pa"/>
        <w:rPr>
          <w:sz w:val="23"/>
        </w:rPr>
      </w:pPr>
    </w:p>
    <w:p w14:paraId="6870A4B0" w14:textId="1DB16E01" w:rsidR="00337B69" w:rsidRPr="007B3A1A" w:rsidRDefault="00337B69" w:rsidP="00063883">
      <w:pPr>
        <w:pStyle w:val="REG-Pa"/>
      </w:pPr>
      <w:r w:rsidRPr="007B3A1A">
        <w:t>(b)</w:t>
      </w:r>
      <w:r w:rsidRPr="007B3A1A">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7B3A1A" w:rsidRDefault="00337B69" w:rsidP="00337B69">
      <w:pPr>
        <w:pStyle w:val="REG-P0"/>
        <w:rPr>
          <w:sz w:val="23"/>
        </w:rPr>
      </w:pPr>
    </w:p>
    <w:p w14:paraId="5A9BB18B" w14:textId="1D456AB3" w:rsidR="00E61E22" w:rsidRPr="007B3A1A" w:rsidRDefault="00E61E22" w:rsidP="00E61E22">
      <w:pPr>
        <w:pStyle w:val="REG-Amend"/>
      </w:pPr>
      <w:r w:rsidRPr="007B3A1A">
        <w:t>[subregulation (3) substituted by GN 108/2021]</w:t>
      </w:r>
    </w:p>
    <w:p w14:paraId="56ECEF0D" w14:textId="77777777" w:rsidR="00E61E22" w:rsidRPr="007B3A1A" w:rsidRDefault="00E61E22" w:rsidP="00337B69">
      <w:pPr>
        <w:pStyle w:val="REG-P0"/>
        <w:rPr>
          <w:sz w:val="23"/>
        </w:rPr>
      </w:pPr>
    </w:p>
    <w:p w14:paraId="495C3B0C" w14:textId="3AD5ECC3" w:rsidR="00EC4EAD" w:rsidRPr="007B3A1A" w:rsidRDefault="00EC4EAD" w:rsidP="00D01789">
      <w:pPr>
        <w:pStyle w:val="REG-P1"/>
        <w:rPr>
          <w:lang w:val="en-ZA"/>
        </w:rPr>
      </w:pPr>
      <w:r w:rsidRPr="007B3A1A">
        <w:rPr>
          <w:lang w:val="en-ZA"/>
        </w:rPr>
        <w:t>(4)</w:t>
      </w:r>
      <w:r w:rsidRPr="007B3A1A">
        <w:rPr>
          <w:lang w:val="en-ZA"/>
        </w:rPr>
        <w:tab/>
        <w:t xml:space="preserve">Persons permitted to enter Namibia under subregulation (2) may not enter Namibia unless such persons at the time of entering Namibia present to an authorised person a </w:t>
      </w:r>
      <w:r w:rsidR="00D01789" w:rsidRPr="007B3A1A">
        <w:rPr>
          <w:lang w:val="en-ZA"/>
        </w:rPr>
        <w:t xml:space="preserve">SARS-CoV-2 PCR test result from the country of departure, which test result </w:t>
      </w:r>
      <w:r w:rsidRPr="007B3A1A">
        <w:rPr>
          <w:lang w:val="en-ZA"/>
        </w:rPr>
        <w:t>-</w:t>
      </w:r>
    </w:p>
    <w:p w14:paraId="6815C9DE" w14:textId="77777777" w:rsidR="00EC4EAD" w:rsidRPr="007B3A1A" w:rsidRDefault="00EC4EAD" w:rsidP="00EC4EAD">
      <w:pPr>
        <w:pStyle w:val="REG-Pa"/>
        <w:rPr>
          <w:lang w:val="en-ZA"/>
        </w:rPr>
      </w:pPr>
    </w:p>
    <w:p w14:paraId="4F7D544C" w14:textId="699F6CCA" w:rsidR="00EC4EAD" w:rsidRPr="007B3A1A" w:rsidRDefault="00EC4EAD" w:rsidP="00EC4EAD">
      <w:pPr>
        <w:pStyle w:val="REG-Pa"/>
        <w:rPr>
          <w:lang w:val="en-ZA"/>
        </w:rPr>
      </w:pPr>
      <w:r w:rsidRPr="007B3A1A">
        <w:rPr>
          <w:lang w:val="en-ZA"/>
        </w:rPr>
        <w:t>(a)</w:t>
      </w:r>
      <w:r w:rsidRPr="007B3A1A">
        <w:rPr>
          <w:lang w:val="en-ZA"/>
        </w:rPr>
        <w:tab/>
        <w:t>is not older than seven days calculated from the date that the sample for testing was taken; and</w:t>
      </w:r>
    </w:p>
    <w:p w14:paraId="3F19A00A" w14:textId="77777777" w:rsidR="00EC4EAD" w:rsidRPr="007B3A1A" w:rsidRDefault="00EC4EAD" w:rsidP="00EC4EAD">
      <w:pPr>
        <w:pStyle w:val="REG-Pa"/>
        <w:rPr>
          <w:lang w:val="en-ZA"/>
        </w:rPr>
      </w:pPr>
    </w:p>
    <w:p w14:paraId="3C87FC14" w14:textId="3BE8CADC" w:rsidR="00337B69" w:rsidRPr="007B3A1A" w:rsidRDefault="00EC4EAD" w:rsidP="00D01789">
      <w:pPr>
        <w:pStyle w:val="REG-Pa"/>
        <w:rPr>
          <w:lang w:val="en-ZA"/>
        </w:rPr>
      </w:pPr>
      <w:r w:rsidRPr="007B3A1A">
        <w:rPr>
          <w:lang w:val="en-ZA"/>
        </w:rPr>
        <w:t>(b)</w:t>
      </w:r>
      <w:r w:rsidRPr="007B3A1A">
        <w:rPr>
          <w:lang w:val="en-ZA"/>
        </w:rPr>
        <w:tab/>
        <w:t xml:space="preserve">was issued by a laboratory that is certified in the country of issue to issue </w:t>
      </w:r>
      <w:r w:rsidR="00D01789" w:rsidRPr="007B3A1A">
        <w:rPr>
          <w:lang w:val="en-ZA"/>
        </w:rPr>
        <w:t>SARS-CoV-2 PCR test results</w:t>
      </w:r>
      <w:r w:rsidRPr="007B3A1A">
        <w:rPr>
          <w:lang w:val="en-ZA"/>
        </w:rPr>
        <w:t>.</w:t>
      </w:r>
    </w:p>
    <w:p w14:paraId="466F8132" w14:textId="0B1B0A15" w:rsidR="00EC4EAD" w:rsidRPr="007B3A1A" w:rsidRDefault="00EC4EAD" w:rsidP="00EC4EAD">
      <w:pPr>
        <w:pStyle w:val="REG-Pa"/>
        <w:rPr>
          <w:sz w:val="23"/>
        </w:rPr>
      </w:pPr>
    </w:p>
    <w:p w14:paraId="05A3D1D8" w14:textId="16FBCBCD" w:rsidR="00E61E22" w:rsidRPr="007B3A1A" w:rsidRDefault="00E61E22" w:rsidP="00E61E22">
      <w:pPr>
        <w:pStyle w:val="REG-Amend"/>
      </w:pPr>
      <w:r w:rsidRPr="007B3A1A">
        <w:t>[subregulation (4) substituted by GN 108/2021</w:t>
      </w:r>
      <w:r w:rsidR="00C03960" w:rsidRPr="007B3A1A">
        <w:t>]</w:t>
      </w:r>
      <w:r w:rsidRPr="007B3A1A">
        <w:t xml:space="preserve"> </w:t>
      </w:r>
    </w:p>
    <w:p w14:paraId="7FEEC260" w14:textId="6CBB217A" w:rsidR="00E61E22" w:rsidRPr="007B3A1A" w:rsidRDefault="00E61E22" w:rsidP="00EC4EAD">
      <w:pPr>
        <w:pStyle w:val="REG-Pa"/>
        <w:rPr>
          <w:sz w:val="23"/>
        </w:rPr>
      </w:pPr>
    </w:p>
    <w:p w14:paraId="62003111" w14:textId="1A49092E" w:rsidR="00E61E22" w:rsidRPr="007B3A1A" w:rsidRDefault="00E61E22" w:rsidP="00E61E22">
      <w:pPr>
        <w:pStyle w:val="REG-P1"/>
      </w:pPr>
      <w:r w:rsidRPr="007B3A1A">
        <w:t>(4A)</w:t>
      </w:r>
      <w:r w:rsidRPr="007B3A1A">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7B3A1A" w:rsidRDefault="00E61E22" w:rsidP="00EC4EAD">
      <w:pPr>
        <w:pStyle w:val="REG-Pa"/>
        <w:rPr>
          <w:sz w:val="23"/>
        </w:rPr>
      </w:pPr>
    </w:p>
    <w:p w14:paraId="641C93A4" w14:textId="0F12B0A5" w:rsidR="00E61E22" w:rsidRPr="006E221C" w:rsidRDefault="00E61E22" w:rsidP="00E61E22">
      <w:pPr>
        <w:pStyle w:val="REG-Amend"/>
      </w:pPr>
      <w:r w:rsidRPr="007B3A1A">
        <w:t>[</w:t>
      </w:r>
      <w:r w:rsidR="00BE634B">
        <w:t>sub</w:t>
      </w:r>
      <w:r w:rsidRPr="007B3A1A">
        <w:t xml:space="preserve">regulation </w:t>
      </w:r>
      <w:r w:rsidR="00BE634B">
        <w:t>(</w:t>
      </w:r>
      <w:r w:rsidRPr="007B3A1A">
        <w:t>4A</w:t>
      </w:r>
      <w:r w:rsidR="00BE634B">
        <w:t>)</w:t>
      </w:r>
      <w:r w:rsidRPr="007B3A1A">
        <w:t xml:space="preserve"> inserted by GN 108/2021]</w:t>
      </w:r>
    </w:p>
    <w:p w14:paraId="5F47E4AC" w14:textId="52BB0040" w:rsidR="00E61E22" w:rsidRDefault="00E61E22" w:rsidP="00EC4EAD">
      <w:pPr>
        <w:pStyle w:val="REG-Pa"/>
        <w:rPr>
          <w:sz w:val="23"/>
        </w:rPr>
      </w:pPr>
    </w:p>
    <w:p w14:paraId="6B058445" w14:textId="647169C8" w:rsidR="00330CD3" w:rsidRDefault="00330CD3" w:rsidP="00490DB4">
      <w:pPr>
        <w:pStyle w:val="REG-P1"/>
      </w:pPr>
      <w:r>
        <w:t>(4B)</w:t>
      </w:r>
      <w:r>
        <w:tab/>
        <w:t>Despite subregulation (4A), a person who enters Namibia after having presented a negative SARS-CoV-2 PCR test result as contemplated in subsection (4) and who stays in Namibia beyond the validity period of the SARS-CoV-2 PCR</w:t>
      </w:r>
      <w:r w:rsidR="00B479BC">
        <w:t xml:space="preserve"> must be retested in Namibia by a laboratory that is certified in Namibia to issue SARS-CoV-PCR test result.</w:t>
      </w:r>
    </w:p>
    <w:p w14:paraId="7B2B3717" w14:textId="44142D2E" w:rsidR="00330CD3" w:rsidRDefault="00330CD3" w:rsidP="00EC4EAD">
      <w:pPr>
        <w:pStyle w:val="REG-Pa"/>
        <w:rPr>
          <w:sz w:val="23"/>
        </w:rPr>
      </w:pPr>
    </w:p>
    <w:p w14:paraId="7C291542" w14:textId="63DDED7A" w:rsidR="00B479BC" w:rsidRPr="006E221C" w:rsidRDefault="00B479BC" w:rsidP="00B479BC">
      <w:pPr>
        <w:pStyle w:val="REG-Amend"/>
      </w:pPr>
      <w:r w:rsidRPr="007B3A1A">
        <w:t>[</w:t>
      </w:r>
      <w:r w:rsidR="00BE634B">
        <w:t>sub</w:t>
      </w:r>
      <w:r w:rsidRPr="007B3A1A">
        <w:t xml:space="preserve">regulation </w:t>
      </w:r>
      <w:r w:rsidR="00BE634B">
        <w:t>(</w:t>
      </w:r>
      <w:r w:rsidRPr="007B3A1A">
        <w:t>4</w:t>
      </w:r>
      <w:r>
        <w:t>B</w:t>
      </w:r>
      <w:r w:rsidR="00BE634B">
        <w:t>)</w:t>
      </w:r>
      <w:r w:rsidRPr="007B3A1A">
        <w:t xml:space="preserve"> inserted by GN 1</w:t>
      </w:r>
      <w:r>
        <w:t>2</w:t>
      </w:r>
      <w:r w:rsidRPr="007B3A1A">
        <w:t>8/2021]</w:t>
      </w:r>
    </w:p>
    <w:p w14:paraId="19CD830C" w14:textId="77777777" w:rsidR="00B479BC" w:rsidRDefault="00B479BC" w:rsidP="00EC4EAD">
      <w:pPr>
        <w:pStyle w:val="REG-Pa"/>
        <w:rPr>
          <w:sz w:val="23"/>
        </w:rPr>
      </w:pPr>
    </w:p>
    <w:p w14:paraId="39E432BD" w14:textId="407AAB64" w:rsidR="003A77F0" w:rsidRDefault="003A77F0" w:rsidP="003A77F0">
      <w:pPr>
        <w:pStyle w:val="REG-P1"/>
        <w:rPr>
          <w:lang w:val="en-ZA"/>
        </w:rPr>
      </w:pPr>
      <w:r>
        <w:rPr>
          <w:lang w:val="en-ZA"/>
        </w:rPr>
        <w:t>(</w:t>
      </w:r>
      <w:r w:rsidR="006E2254">
        <w:rPr>
          <w:lang w:val="en-ZA"/>
        </w:rPr>
        <w:t>5</w:t>
      </w:r>
      <w:r>
        <w:rPr>
          <w:lang w:val="en-ZA"/>
        </w:rPr>
        <w:t>)</w:t>
      </w:r>
      <w:r>
        <w:rPr>
          <w:lang w:val="en-ZA"/>
        </w:rPr>
        <w:tab/>
        <w:t>Subregulation (4) does not apply to children under the age of 5 years.</w:t>
      </w:r>
    </w:p>
    <w:p w14:paraId="7D9AF017" w14:textId="77777777" w:rsidR="003A77F0" w:rsidRDefault="003A77F0" w:rsidP="003A77F0">
      <w:pPr>
        <w:pStyle w:val="REG-P1"/>
      </w:pPr>
    </w:p>
    <w:p w14:paraId="47DE59F1" w14:textId="4F80161F" w:rsidR="00337B69" w:rsidRPr="006E221C" w:rsidRDefault="00337B69" w:rsidP="00FC47C5">
      <w:pPr>
        <w:pStyle w:val="REG-P1"/>
      </w:pPr>
      <w:r w:rsidRPr="006E221C">
        <w:t>(</w:t>
      </w:r>
      <w:r w:rsidR="006E2254">
        <w:t>6</w:t>
      </w:r>
      <w:r w:rsidRPr="006E221C">
        <w:t>)</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3E4C5B42" w:rsidR="00337B69" w:rsidRPr="006E221C" w:rsidRDefault="00313EBE" w:rsidP="00B23AC8">
      <w:pPr>
        <w:pStyle w:val="REG-Pa"/>
      </w:pPr>
      <w:r>
        <w:t>(7</w:t>
      </w:r>
      <w:r w:rsidR="00337B69" w:rsidRPr="006E221C">
        <w:t>)</w:t>
      </w:r>
      <w:r w:rsidR="00337B69" w:rsidRPr="006E221C">
        <w:tab/>
        <w:t>Subject to the Immigration Control Act, a person who -</w:t>
      </w:r>
    </w:p>
    <w:p w14:paraId="2A589EEB" w14:textId="77777777" w:rsidR="00337B69" w:rsidRPr="006E221C" w:rsidRDefault="00337B69" w:rsidP="00337B69">
      <w:pPr>
        <w:pStyle w:val="REG-P0"/>
        <w:rPr>
          <w:sz w:val="23"/>
        </w:rPr>
      </w:pPr>
    </w:p>
    <w:p w14:paraId="24D55CC3" w14:textId="4A3C275C"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w:t>
      </w:r>
      <w:r w:rsidR="006E2254">
        <w:t>,</w:t>
      </w:r>
      <w:r w:rsidRPr="006E221C">
        <w:t xml:space="preserve">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DEA7EC3" w:rsidR="00337B69" w:rsidRPr="006E221C" w:rsidRDefault="00313EBE" w:rsidP="00826461">
      <w:pPr>
        <w:pStyle w:val="REG-P1"/>
      </w:pPr>
      <w:r>
        <w:t>(8</w:t>
      </w:r>
      <w:r w:rsidR="00337B69" w:rsidRPr="006E221C">
        <w:t>)</w:t>
      </w:r>
      <w:r w:rsidR="00337B69"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3B4902D1" w:rsidR="00337B69" w:rsidRPr="006E221C" w:rsidRDefault="00313EBE" w:rsidP="00826461">
      <w:pPr>
        <w:pStyle w:val="REG-P1"/>
      </w:pPr>
      <w:r>
        <w:t>(9</w:t>
      </w:r>
      <w:r w:rsidR="00337B69" w:rsidRPr="006E221C">
        <w:t>)</w:t>
      </w:r>
      <w:r w:rsidR="00337B69"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1DEE5C3" w14:textId="0E827357" w:rsidR="000C6D4C" w:rsidRDefault="00245404" w:rsidP="00245404">
      <w:pPr>
        <w:pStyle w:val="REG-P1"/>
        <w:rPr>
          <w:lang w:val="en-ZA"/>
        </w:rPr>
      </w:pPr>
      <w:r>
        <w:rPr>
          <w:b/>
          <w:bCs/>
        </w:rPr>
        <w:t>12</w:t>
      </w:r>
      <w:r w:rsidR="00337B69" w:rsidRPr="006E221C">
        <w:rPr>
          <w:b/>
          <w:bCs/>
        </w:rPr>
        <w:t>.</w:t>
      </w:r>
      <w:r w:rsidR="00337B69" w:rsidRPr="006E221C">
        <w:rPr>
          <w:b/>
          <w:bCs/>
        </w:rPr>
        <w:tab/>
      </w:r>
      <w:r w:rsidR="00337B69" w:rsidRPr="006E221C">
        <w:t>(1)</w:t>
      </w:r>
      <w:r w:rsidR="00AD6680">
        <w:tab/>
      </w:r>
      <w:r w:rsidRPr="00245404">
        <w:rPr>
          <w:lang w:val="en-ZA"/>
        </w:rPr>
        <w:t>Persons who are permitted entry</w:t>
      </w:r>
      <w:r w:rsidR="00C37B31">
        <w:rPr>
          <w:lang w:val="en-ZA"/>
        </w:rPr>
        <w:t xml:space="preserve"> into Namibia under these regulations must, on entering Namibia, be subjected to quarantine as set out in these regulations and the directives</w:t>
      </w:r>
      <w:r w:rsidRPr="00245404">
        <w:rPr>
          <w:lang w:val="en-ZA"/>
        </w:rPr>
        <w:t>.</w:t>
      </w:r>
    </w:p>
    <w:p w14:paraId="37FF3DD5" w14:textId="55F3F5EF" w:rsidR="00C37B31" w:rsidRDefault="00C37B31" w:rsidP="00245404">
      <w:pPr>
        <w:pStyle w:val="REG-P1"/>
        <w:rPr>
          <w:lang w:val="en-ZA"/>
        </w:rPr>
      </w:pPr>
    </w:p>
    <w:p w14:paraId="7842073D" w14:textId="1EB9FD88" w:rsidR="00C37B31" w:rsidRPr="007B3A1A" w:rsidRDefault="00C37B31" w:rsidP="00C37B31">
      <w:pPr>
        <w:pStyle w:val="REG-Amend"/>
      </w:pPr>
      <w:r w:rsidRPr="007B3A1A">
        <w:t>[subregulation (1) substituted by GN 108/2021]</w:t>
      </w:r>
    </w:p>
    <w:p w14:paraId="29F87697" w14:textId="77777777" w:rsidR="000C6D4C" w:rsidRPr="006E221C" w:rsidRDefault="000C6D4C" w:rsidP="008C449E">
      <w:pPr>
        <w:pStyle w:val="REG-P1"/>
      </w:pPr>
    </w:p>
    <w:p w14:paraId="4D83E29C" w14:textId="7AFF44AC" w:rsidR="007D490A" w:rsidRPr="007D490A" w:rsidRDefault="00337B69" w:rsidP="007D490A">
      <w:pPr>
        <w:pStyle w:val="REG-P1"/>
      </w:pPr>
      <w:r w:rsidRPr="006E221C">
        <w:t>(2)</w:t>
      </w:r>
      <w:r w:rsidRPr="006E221C">
        <w:tab/>
      </w:r>
      <w:r w:rsidR="007D490A">
        <w:rPr>
          <w:lang w:val="en-ZA"/>
        </w:rPr>
        <w:t>A person referred to in subregulation (1) who enters Namibia with a negative SARS</w:t>
      </w:r>
      <w:r w:rsidR="00EE71D0">
        <w:rPr>
          <w:lang w:val="en-ZA"/>
        </w:rPr>
        <w:t>-</w:t>
      </w:r>
      <w:r w:rsidR="007D490A">
        <w:rPr>
          <w:lang w:val="en-ZA"/>
        </w:rPr>
        <w:t xml:space="preserve">COV-2 PCR test result which is older than seven days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77777777" w:rsidR="007D490A" w:rsidRDefault="007D490A" w:rsidP="007D490A">
      <w:pPr>
        <w:autoSpaceDE w:val="0"/>
        <w:autoSpaceDN w:val="0"/>
        <w:adjustRightInd w:val="0"/>
        <w:rPr>
          <w:rFonts w:ascii="TimesNewRomanPSMT" w:hAnsi="TimesNewRomanPSMT" w:cs="TimesNewRomanPSMT"/>
          <w:lang w:val="en-ZA"/>
        </w:rPr>
      </w:pPr>
    </w:p>
    <w:p w14:paraId="3109AEBA" w14:textId="23B01AD6" w:rsidR="007D490A" w:rsidRDefault="007D490A" w:rsidP="007D490A">
      <w:pPr>
        <w:pStyle w:val="REG-Pa"/>
        <w:rPr>
          <w:lang w:val="en-ZA"/>
        </w:rPr>
      </w:pPr>
      <w:r>
        <w:rPr>
          <w:lang w:val="en-ZA"/>
        </w:rPr>
        <w:t>(a)</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3602380B" w:rsidR="007D490A" w:rsidRDefault="007D490A" w:rsidP="007D490A">
      <w:pPr>
        <w:pStyle w:val="REG-Pa"/>
        <w:rPr>
          <w:lang w:val="en-ZA"/>
        </w:rPr>
      </w:pPr>
      <w:r>
        <w:rPr>
          <w:lang w:val="en-ZA"/>
        </w:rPr>
        <w:t>(b)</w:t>
      </w:r>
      <w:r>
        <w:rPr>
          <w:lang w:val="en-ZA"/>
        </w:rPr>
        <w:tab/>
        <w:t>if that person tests negative for COVID-19, he or she must be released from quarantine.</w:t>
      </w:r>
    </w:p>
    <w:p w14:paraId="69AC7891" w14:textId="189A404C" w:rsidR="00C37B31" w:rsidRDefault="00C37B31" w:rsidP="008C449E">
      <w:pPr>
        <w:pStyle w:val="REG-P1"/>
        <w:rPr>
          <w:sz w:val="23"/>
        </w:rPr>
      </w:pPr>
    </w:p>
    <w:p w14:paraId="7CD827A5" w14:textId="467CBBD3" w:rsidR="00C37B31" w:rsidRPr="007B3A1A" w:rsidRDefault="00C37B31" w:rsidP="00C37B31">
      <w:pPr>
        <w:pStyle w:val="REG-Amend"/>
      </w:pPr>
      <w:r w:rsidRPr="007B3A1A">
        <w:t>[subregulation (2) substituted by GN 108/2021]</w:t>
      </w:r>
    </w:p>
    <w:p w14:paraId="70A1737B" w14:textId="77777777" w:rsidR="00C37B31" w:rsidRDefault="00C37B31" w:rsidP="008C449E">
      <w:pPr>
        <w:pStyle w:val="REG-P1"/>
        <w:rPr>
          <w:sz w:val="23"/>
        </w:rPr>
      </w:pPr>
    </w:p>
    <w:p w14:paraId="1987B4EB" w14:textId="3E01DCE2" w:rsidR="00A64424" w:rsidRDefault="00CA3703" w:rsidP="00A64424">
      <w:pPr>
        <w:pStyle w:val="REG-P1"/>
        <w:rPr>
          <w:lang w:val="en-ZA"/>
        </w:rPr>
      </w:pPr>
      <w:r>
        <w:rPr>
          <w:lang w:val="en-ZA"/>
        </w:rPr>
        <w:t>(</w:t>
      </w:r>
      <w:r w:rsidR="00EE71D0">
        <w:rPr>
          <w:lang w:val="en-ZA"/>
        </w:rPr>
        <w:t>3</w:t>
      </w:r>
      <w:r>
        <w:rPr>
          <w:lang w:val="en-ZA"/>
        </w:rPr>
        <w:t>)</w:t>
      </w:r>
      <w:r>
        <w:rPr>
          <w:lang w:val="en-ZA"/>
        </w:rPr>
        <w:tab/>
      </w:r>
      <w:r w:rsidR="00A64424">
        <w:rPr>
          <w:lang w:val="en-ZA"/>
        </w:rPr>
        <w:t>Despite subregulation (2), Namibian citizens, holders of Namibian permanent residence permits and holder</w:t>
      </w:r>
      <w:r w:rsidR="00D01789">
        <w:rPr>
          <w:lang w:val="en-ZA"/>
        </w:rPr>
        <w:t>s</w:t>
      </w:r>
      <w:r w:rsidR="00A64424">
        <w:rPr>
          <w:lang w:val="en-ZA"/>
        </w:rPr>
        <w:t xml:space="preserve"> of Namibian employment permits</w:t>
      </w:r>
      <w:r w:rsidR="00EE71D0">
        <w:rPr>
          <w:lang w:val="en-ZA"/>
        </w:rPr>
        <w:t xml:space="preserve">, who are returning to Namibia </w:t>
      </w:r>
      <w:r w:rsidR="00A64424">
        <w:rPr>
          <w:lang w:val="en-ZA"/>
        </w:rPr>
        <w:t>-</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28B6DDCA" w14:textId="5AB3DF1A" w:rsidR="00DB652A" w:rsidRPr="00DB652A" w:rsidRDefault="00DB652A" w:rsidP="00DB652A">
      <w:pPr>
        <w:pStyle w:val="REG-Pa"/>
        <w:rPr>
          <w:lang w:val="en-ZA"/>
        </w:rPr>
      </w:pPr>
      <w:r w:rsidRPr="00DB652A">
        <w:rPr>
          <w:lang w:val="en-ZA"/>
        </w:rPr>
        <w:t xml:space="preserve">(a) </w:t>
      </w:r>
      <w:r>
        <w:rPr>
          <w:lang w:val="en-ZA"/>
        </w:rPr>
        <w:tab/>
      </w:r>
      <w:r w:rsidRPr="00DB652A">
        <w:rPr>
          <w:lang w:val="en-ZA"/>
        </w:rPr>
        <w:t>may enter Namibia with or without a SARS-CoV-2 PCR test result; and</w:t>
      </w:r>
    </w:p>
    <w:p w14:paraId="102A8AD8" w14:textId="77777777" w:rsidR="00DB652A" w:rsidRDefault="00DB652A" w:rsidP="00DB652A">
      <w:pPr>
        <w:pStyle w:val="REG-P1"/>
        <w:rPr>
          <w:lang w:val="en-ZA"/>
        </w:rPr>
      </w:pPr>
    </w:p>
    <w:p w14:paraId="6F4465F8" w14:textId="5C7CFEBB" w:rsidR="00A64424" w:rsidRDefault="00DB652A" w:rsidP="00DB652A">
      <w:pPr>
        <w:pStyle w:val="REG-Pa"/>
        <w:rPr>
          <w:rFonts w:ascii="TimesNewRomanPSMT" w:hAnsi="TimesNewRomanPSMT" w:cs="TimesNewRomanPSMT"/>
          <w:lang w:val="en-ZA"/>
        </w:rPr>
      </w:pPr>
      <w:r w:rsidRPr="00DB652A">
        <w:rPr>
          <w:lang w:val="en-ZA"/>
        </w:rPr>
        <w:t xml:space="preserve">(b) </w:t>
      </w:r>
      <w:r>
        <w:rPr>
          <w:lang w:val="en-ZA"/>
        </w:rPr>
        <w:tab/>
      </w:r>
      <w:r w:rsidRPr="00DB652A">
        <w:rPr>
          <w:lang w:val="en-ZA"/>
        </w:rPr>
        <w:t>will not be subjected to mandatory quarantine requirement</w:t>
      </w:r>
      <w:r w:rsidR="00CD6501">
        <w:rPr>
          <w:lang w:val="en-ZA"/>
        </w:rPr>
        <w:t>s</w:t>
      </w:r>
      <w:r w:rsidRPr="00DB652A">
        <w:rPr>
          <w:lang w:val="en-ZA"/>
        </w:rPr>
        <w:t>, provided</w:t>
      </w:r>
      <w:r>
        <w:rPr>
          <w:lang w:val="en-ZA"/>
        </w:rPr>
        <w:t xml:space="preserve"> </w:t>
      </w:r>
      <w:r w:rsidRPr="00DB652A">
        <w:rPr>
          <w:lang w:val="en-ZA"/>
        </w:rPr>
        <w:t>that such persons have a valid de-isolation certificate issued by a</w:t>
      </w:r>
      <w:r>
        <w:rPr>
          <w:lang w:val="en-ZA"/>
        </w:rPr>
        <w:t xml:space="preserve"> </w:t>
      </w:r>
      <w:r w:rsidRPr="00DB652A">
        <w:rPr>
          <w:lang w:val="en-ZA"/>
        </w:rPr>
        <w:t>laboratory that is certified in the country of departure to issue de</w:t>
      </w:r>
      <w:r w:rsidR="00A53EB4">
        <w:rPr>
          <w:lang w:val="en-ZA"/>
        </w:rPr>
        <w:t>-</w:t>
      </w:r>
      <w:r w:rsidRPr="00DB652A">
        <w:rPr>
          <w:lang w:val="en-ZA"/>
        </w:rPr>
        <w:t>isolation</w:t>
      </w:r>
      <w:r>
        <w:rPr>
          <w:lang w:val="en-ZA"/>
        </w:rPr>
        <w:t xml:space="preserve"> certificates.</w:t>
      </w:r>
    </w:p>
    <w:p w14:paraId="34A132F7" w14:textId="3A3E6445" w:rsidR="00DB652A" w:rsidRDefault="00DB652A" w:rsidP="00C37B31">
      <w:pPr>
        <w:pStyle w:val="REG-P0"/>
        <w:rPr>
          <w:lang w:val="en-ZA"/>
        </w:rPr>
      </w:pPr>
    </w:p>
    <w:p w14:paraId="4A6A0B81" w14:textId="2AA651B3" w:rsidR="00C37B31" w:rsidRPr="007B3A1A" w:rsidRDefault="00C37B31" w:rsidP="00C37B31">
      <w:pPr>
        <w:pStyle w:val="REG-Amend"/>
      </w:pPr>
      <w:r w:rsidRPr="007B3A1A">
        <w:t>[subregulation (3) substituted by GN 108/2021]</w:t>
      </w:r>
    </w:p>
    <w:p w14:paraId="06998403" w14:textId="77777777" w:rsidR="00C37B31" w:rsidRDefault="00C37B31" w:rsidP="00C37B31">
      <w:pPr>
        <w:pStyle w:val="REG-P0"/>
        <w:rPr>
          <w:lang w:val="en-ZA"/>
        </w:rPr>
      </w:pPr>
    </w:p>
    <w:p w14:paraId="56D05B8F" w14:textId="597825E7" w:rsidR="00CA3703" w:rsidRDefault="00CD6501" w:rsidP="00CA3703">
      <w:pPr>
        <w:pStyle w:val="REG-P1"/>
        <w:rPr>
          <w:lang w:val="en-ZA"/>
        </w:rPr>
      </w:pPr>
      <w:r>
        <w:rPr>
          <w:lang w:val="en-ZA"/>
        </w:rPr>
        <w:t>(4</w:t>
      </w:r>
      <w:r w:rsidR="00CA3703">
        <w:rPr>
          <w:lang w:val="en-ZA"/>
        </w:rPr>
        <w:t>)</w:t>
      </w:r>
      <w:r w:rsidR="00CA3703">
        <w:rPr>
          <w:lang w:val="en-ZA"/>
        </w:rPr>
        <w:tab/>
        <w:t>Despite subregulation (2) -</w:t>
      </w:r>
    </w:p>
    <w:p w14:paraId="236D5F2F" w14:textId="77777777" w:rsidR="00CA3703" w:rsidRPr="00CA3703" w:rsidRDefault="00CA3703" w:rsidP="00CA3703">
      <w:pPr>
        <w:pStyle w:val="REG-Pa"/>
      </w:pPr>
    </w:p>
    <w:p w14:paraId="12555F68" w14:textId="018F91E6" w:rsidR="00CA3703" w:rsidRPr="00CA3703" w:rsidRDefault="00CA3703" w:rsidP="00CA3703">
      <w:pPr>
        <w:pStyle w:val="REG-Pa"/>
      </w:pPr>
      <w:r w:rsidRPr="00CA3703">
        <w:t>(a)</w:t>
      </w:r>
      <w:r>
        <w:tab/>
      </w:r>
      <w:r w:rsidRPr="00CA3703">
        <w:t>per</w:t>
      </w:r>
      <w:r w:rsidR="00CD6501">
        <w:t>sons referred to in regulation 11</w:t>
      </w:r>
      <w:r w:rsidRPr="00CA3703">
        <w:t>(</w:t>
      </w:r>
      <w:r w:rsidR="00CD6501">
        <w:t>7</w:t>
      </w:r>
      <w:r w:rsidRPr="00CA3703">
        <w:t>);</w:t>
      </w:r>
    </w:p>
    <w:p w14:paraId="5F921091" w14:textId="77777777" w:rsidR="00CA3703" w:rsidRPr="00CA3703" w:rsidRDefault="00CA3703" w:rsidP="00CA3703">
      <w:pPr>
        <w:pStyle w:val="REG-Pa"/>
      </w:pPr>
    </w:p>
    <w:p w14:paraId="784064E6" w14:textId="2E4FA560" w:rsidR="00CA3703" w:rsidRPr="00CA3703" w:rsidRDefault="00CA3703" w:rsidP="00CA3703">
      <w:pPr>
        <w:pStyle w:val="REG-Pa"/>
      </w:pPr>
      <w:r w:rsidRPr="00CA3703">
        <w:t>(b)</w:t>
      </w:r>
      <w:r>
        <w:tab/>
      </w:r>
      <w:r w:rsidRPr="00CA3703">
        <w:t>crew members of the motor vehicles, locomotives, aircraft or shipping</w:t>
      </w:r>
      <w:r>
        <w:t xml:space="preserve"> </w:t>
      </w:r>
      <w:r w:rsidRPr="00CA3703">
        <w:t xml:space="preserve">vessels referred to in regulation </w:t>
      </w:r>
      <w:r w:rsidR="00CD6501">
        <w:t>11(7</w:t>
      </w:r>
      <w:r w:rsidRPr="00CA3703">
        <w:t>)(a);</w:t>
      </w:r>
    </w:p>
    <w:p w14:paraId="4D5652E6" w14:textId="77777777" w:rsidR="00CA3703" w:rsidRPr="00CA3703" w:rsidRDefault="00CA3703" w:rsidP="00CA3703">
      <w:pPr>
        <w:pStyle w:val="REG-Pa"/>
      </w:pPr>
    </w:p>
    <w:p w14:paraId="596BC4DD" w14:textId="4A7C9E6B" w:rsidR="00CA3703" w:rsidRPr="00CA3703" w:rsidRDefault="00CA3703" w:rsidP="00CA3703">
      <w:pPr>
        <w:pStyle w:val="REG-Pa"/>
      </w:pPr>
      <w:r w:rsidRPr="00CA3703">
        <w:t>(c)</w:t>
      </w:r>
      <w:r>
        <w:tab/>
      </w:r>
      <w:r w:rsidRPr="00CA3703">
        <w:t>providers of essential services or goods; or</w:t>
      </w:r>
    </w:p>
    <w:p w14:paraId="4EC0CFE5" w14:textId="77777777" w:rsidR="00CA3703" w:rsidRPr="00CA3703" w:rsidRDefault="00CA3703" w:rsidP="00CA3703">
      <w:pPr>
        <w:pStyle w:val="REG-Pa"/>
      </w:pPr>
    </w:p>
    <w:p w14:paraId="166C2F20" w14:textId="29D65440" w:rsidR="00CA3703" w:rsidRPr="00CA3703" w:rsidRDefault="00CA3703" w:rsidP="00CA3703">
      <w:pPr>
        <w:pStyle w:val="REG-Pa"/>
      </w:pPr>
      <w:r w:rsidRPr="00CA3703">
        <w:t>(d)</w:t>
      </w:r>
      <w:r>
        <w:tab/>
      </w:r>
      <w:r w:rsidRPr="00CA3703">
        <w:t>persons entering Namibia to provide humanitarian assistance,</w:t>
      </w:r>
    </w:p>
    <w:p w14:paraId="3E2C5E1E" w14:textId="77777777" w:rsidR="00CA3703" w:rsidRPr="00CA3703" w:rsidRDefault="00CA3703" w:rsidP="00CA3703">
      <w:pPr>
        <w:pStyle w:val="REG-Pa"/>
      </w:pPr>
    </w:p>
    <w:p w14:paraId="6B071088" w14:textId="70F43E49" w:rsidR="00CA3703" w:rsidRPr="00A05A51" w:rsidRDefault="00CD6501" w:rsidP="00CD6501">
      <w:pPr>
        <w:pStyle w:val="REG-P0"/>
      </w:pPr>
      <w:r w:rsidRPr="00CD6501">
        <w:rPr>
          <w:lang w:val="en-ZA"/>
        </w:rPr>
        <w:t xml:space="preserve">may enter Namibia without a SARS-CoV-2 PCR test result but such persons must be subjected to mandatory quarantine </w:t>
      </w:r>
      <w:r w:rsidR="00C03960">
        <w:rPr>
          <w:lang w:val="en-ZA"/>
        </w:rPr>
        <w:t xml:space="preserve">at </w:t>
      </w:r>
      <w:r w:rsidR="00C03960" w:rsidRPr="007B3A1A">
        <w:rPr>
          <w:lang w:val="en-ZA"/>
        </w:rPr>
        <w:t>a desi</w:t>
      </w:r>
      <w:r w:rsidR="00C37B31" w:rsidRPr="007B3A1A">
        <w:rPr>
          <w:lang w:val="en-ZA"/>
        </w:rPr>
        <w:t>g</w:t>
      </w:r>
      <w:r w:rsidR="00C03960" w:rsidRPr="007B3A1A">
        <w:rPr>
          <w:lang w:val="en-ZA"/>
        </w:rPr>
        <w:t>n</w:t>
      </w:r>
      <w:r w:rsidR="00C37B31" w:rsidRPr="007B3A1A">
        <w:rPr>
          <w:lang w:val="en-ZA"/>
        </w:rPr>
        <w:t>ated quarantine</w:t>
      </w:r>
      <w:r w:rsidR="00C37B31">
        <w:rPr>
          <w:lang w:val="en-ZA"/>
        </w:rPr>
        <w:t xml:space="preserve"> facility for a period of seven days </w:t>
      </w:r>
      <w:r w:rsidRPr="00CD6501">
        <w:rPr>
          <w:lang w:val="en-ZA"/>
        </w:rPr>
        <w:t xml:space="preserve">and testing for COVID-19 </w:t>
      </w:r>
      <w:r w:rsidR="00C37B31">
        <w:rPr>
          <w:lang w:val="en-ZA"/>
        </w:rPr>
        <w:t>in accordance with the guidelines of the Ministry</w:t>
      </w:r>
      <w:r w:rsidRPr="00CD6501">
        <w:rPr>
          <w:lang w:val="en-ZA"/>
        </w:rPr>
        <w:t>.</w:t>
      </w:r>
    </w:p>
    <w:p w14:paraId="4C0B1F7C" w14:textId="49990FAD" w:rsidR="00CA3703" w:rsidRDefault="00CA3703" w:rsidP="00CA3703">
      <w:pPr>
        <w:pStyle w:val="REG-P1"/>
        <w:rPr>
          <w:sz w:val="23"/>
        </w:rPr>
      </w:pPr>
    </w:p>
    <w:p w14:paraId="0FFB3CE9" w14:textId="57AAF892" w:rsidR="00C37B31" w:rsidRPr="007B3A1A" w:rsidRDefault="00C03960" w:rsidP="00C37B31">
      <w:pPr>
        <w:pStyle w:val="REG-Amend"/>
      </w:pPr>
      <w:r w:rsidRPr="007B3A1A">
        <w:t>[S</w:t>
      </w:r>
      <w:r w:rsidR="00C37B31" w:rsidRPr="007B3A1A">
        <w:t xml:space="preserve">ubregulation (4) </w:t>
      </w:r>
      <w:r w:rsidRPr="007B3A1A">
        <w:t xml:space="preserve">is </w:t>
      </w:r>
      <w:r w:rsidR="00C37B31" w:rsidRPr="007B3A1A">
        <w:t>substituted by GN 108/2021</w:t>
      </w:r>
      <w:r w:rsidRPr="007B3A1A">
        <w:t xml:space="preserve">. </w:t>
      </w:r>
      <w:r w:rsidRPr="007B3A1A">
        <w:br/>
        <w:t>The verb “testing” should be “tested” to fit the sentence structure.</w:t>
      </w:r>
      <w:r w:rsidR="00C37B31" w:rsidRPr="007B3A1A">
        <w:t>]</w:t>
      </w:r>
    </w:p>
    <w:p w14:paraId="5BCF915C" w14:textId="77777777" w:rsidR="00C37B31" w:rsidRPr="006E221C" w:rsidRDefault="00C37B31" w:rsidP="00CA3703">
      <w:pPr>
        <w:pStyle w:val="REG-P1"/>
        <w:rPr>
          <w:sz w:val="23"/>
        </w:rPr>
      </w:pPr>
    </w:p>
    <w:p w14:paraId="6A82FF40" w14:textId="07F79668" w:rsidR="00AD04DA" w:rsidRDefault="00AD04DA" w:rsidP="00AD04DA">
      <w:pPr>
        <w:pStyle w:val="REG-P1"/>
      </w:pPr>
      <w:r>
        <w:t>(</w:t>
      </w:r>
      <w:r w:rsidR="00474655">
        <w:t>5</w:t>
      </w:r>
      <w:r>
        <w:t>)</w:t>
      </w:r>
      <w:r>
        <w:tab/>
      </w:r>
      <w:r w:rsidRPr="00AD04DA">
        <w:t>A Namibian citizen who is a student enrolled for and undertaking</w:t>
      </w:r>
      <w:r>
        <w:t xml:space="preserve"> </w:t>
      </w:r>
      <w:r w:rsidRPr="00AD04DA">
        <w:t>a course of study at a school or an educational institution in a foreign country is</w:t>
      </w:r>
      <w:r>
        <w:t xml:space="preserve"> </w:t>
      </w:r>
      <w:r w:rsidRPr="00AD04DA">
        <w:t>exempted from paying the cost of a SARS</w:t>
      </w:r>
      <w:r>
        <w:t>-</w:t>
      </w:r>
      <w:r w:rsidRPr="00AD04DA">
        <w:t>CoV-2 PCR test on entry into or departure from Namibia but such person must</w:t>
      </w:r>
      <w:r>
        <w:t xml:space="preserve"> </w:t>
      </w:r>
      <w:r w:rsidRPr="00AD04DA">
        <w:t>provide proof that he or she is enrolled at a school or an educational institution in a</w:t>
      </w:r>
      <w:r>
        <w:t xml:space="preserve"> </w:t>
      </w:r>
      <w:r w:rsidRPr="00AD04DA">
        <w:t>foreign country.</w:t>
      </w:r>
    </w:p>
    <w:p w14:paraId="7266912E" w14:textId="53FE2468" w:rsidR="00AD04DA" w:rsidRDefault="00AD04DA" w:rsidP="00AD04DA">
      <w:pPr>
        <w:pStyle w:val="REG-P1"/>
      </w:pPr>
    </w:p>
    <w:p w14:paraId="5E74E556" w14:textId="191C589C" w:rsidR="00C37B31" w:rsidRPr="007B3A1A" w:rsidRDefault="00C37B31" w:rsidP="00C37B31">
      <w:pPr>
        <w:pStyle w:val="REG-Amend"/>
      </w:pPr>
      <w:r w:rsidRPr="007B3A1A">
        <w:t>[subregulation (5) substituted by GN 108/2021]</w:t>
      </w:r>
    </w:p>
    <w:p w14:paraId="0F30CEA9" w14:textId="77777777" w:rsidR="00C37B31" w:rsidRDefault="00C37B31" w:rsidP="00AD04DA">
      <w:pPr>
        <w:pStyle w:val="REG-P1"/>
      </w:pPr>
    </w:p>
    <w:p w14:paraId="1F0917E3" w14:textId="1EFF4200" w:rsidR="00AD04DA" w:rsidRPr="00AD04DA" w:rsidRDefault="00474655" w:rsidP="00AD04DA">
      <w:pPr>
        <w:pStyle w:val="REG-P1"/>
      </w:pPr>
      <w:r>
        <w:t>(6</w:t>
      </w:r>
      <w:r w:rsidR="00AD04DA">
        <w:t>)</w:t>
      </w:r>
      <w:r w:rsidR="00AD04DA">
        <w:tab/>
      </w:r>
      <w:r w:rsidR="00AD04DA" w:rsidRPr="00AD04DA">
        <w:t>The exemption referred to in subregulation (</w:t>
      </w:r>
      <w:r>
        <w:t>5</w:t>
      </w:r>
      <w:r w:rsidR="00AD04DA" w:rsidRPr="00AD04DA">
        <w:t>) only applies in</w:t>
      </w:r>
      <w:r w:rsidR="00AD04DA">
        <w:t xml:space="preserve"> </w:t>
      </w:r>
      <w:r w:rsidR="00AD04DA" w:rsidRPr="00AD04DA">
        <w:t>respect of a SARS-CoV-2 PCR test done</w:t>
      </w:r>
      <w:r w:rsidR="00AD04DA">
        <w:t xml:space="preserve"> </w:t>
      </w:r>
      <w:r w:rsidR="00AD04DA" w:rsidRPr="00AD04DA">
        <w:t>at a State facility conducting SARS-CoV-2</w:t>
      </w:r>
      <w:r w:rsidR="00AD04DA">
        <w:t xml:space="preserve"> PCR testing.</w:t>
      </w:r>
    </w:p>
    <w:p w14:paraId="7ACAD0BF" w14:textId="6F802ADE" w:rsidR="00AD04DA" w:rsidRDefault="00AD04DA" w:rsidP="00AD04DA">
      <w:pPr>
        <w:pStyle w:val="REG-P1"/>
      </w:pPr>
    </w:p>
    <w:p w14:paraId="721A7102" w14:textId="502CD749" w:rsidR="00C37B31" w:rsidRPr="007B3A1A" w:rsidRDefault="00C37B31" w:rsidP="00C37B31">
      <w:pPr>
        <w:pStyle w:val="REG-Amend"/>
      </w:pPr>
      <w:r w:rsidRPr="007B3A1A">
        <w:t>[subregulation (6) substituted by GN 108/2021]</w:t>
      </w:r>
    </w:p>
    <w:p w14:paraId="20B59B7B" w14:textId="77777777" w:rsidR="00C37B31" w:rsidRDefault="00C37B31" w:rsidP="00AD04DA">
      <w:pPr>
        <w:pStyle w:val="REG-P1"/>
      </w:pPr>
    </w:p>
    <w:p w14:paraId="017C6590" w14:textId="2C6346E8" w:rsidR="00337B69" w:rsidRPr="006E221C" w:rsidRDefault="00337B69" w:rsidP="00474655">
      <w:pPr>
        <w:pStyle w:val="REG-P1"/>
      </w:pPr>
      <w:r w:rsidRPr="006E221C">
        <w:t>(</w:t>
      </w:r>
      <w:r w:rsidR="00474655">
        <w:t>7</w:t>
      </w:r>
      <w:r w:rsidRPr="006E221C">
        <w:t>)</w:t>
      </w:r>
      <w:r w:rsidRPr="006E221C">
        <w:tab/>
      </w:r>
      <w:r w:rsidR="00474655" w:rsidRPr="00474655">
        <w:rPr>
          <w:lang w:val="en-ZA"/>
        </w:rPr>
        <w:t>Unless otherwise indicated in these regulations, all persons entering Namibia are</w:t>
      </w:r>
      <w:r w:rsidR="00474655">
        <w:rPr>
          <w:lang w:val="en-ZA"/>
        </w:rPr>
        <w:t xml:space="preserve"> </w:t>
      </w:r>
      <w:r w:rsidR="00474655" w:rsidRPr="00474655">
        <w:rPr>
          <w:lang w:val="en-ZA"/>
        </w:rPr>
        <w:t>subject to mandatory quarantine at own cost.</w:t>
      </w:r>
    </w:p>
    <w:p w14:paraId="1C510454" w14:textId="77777777" w:rsidR="00337B69" w:rsidRPr="006E221C" w:rsidRDefault="00337B69" w:rsidP="008C449E">
      <w:pPr>
        <w:pStyle w:val="REG-P1"/>
        <w:rPr>
          <w:sz w:val="23"/>
        </w:rPr>
      </w:pPr>
    </w:p>
    <w:p w14:paraId="6B1FDB23" w14:textId="11D4286D" w:rsidR="00337B69" w:rsidRPr="006E221C" w:rsidRDefault="00474655" w:rsidP="008C449E">
      <w:pPr>
        <w:pStyle w:val="REG-P1"/>
      </w:pPr>
      <w:r>
        <w:t>(8</w:t>
      </w:r>
      <w:r w:rsidR="00337B69" w:rsidRPr="006E221C">
        <w:t>)</w:t>
      </w:r>
      <w:r w:rsidR="00337B69"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1C27676C" w:rsidR="00337B69" w:rsidRPr="006E221C" w:rsidRDefault="00337B69" w:rsidP="00B53DD4">
      <w:pPr>
        <w:pStyle w:val="REG-P1"/>
      </w:pPr>
      <w:r w:rsidRPr="006E221C">
        <w:t>(</w:t>
      </w:r>
      <w:r w:rsidR="00DA12E7">
        <w:t>9</w:t>
      </w:r>
      <w:r w:rsidRPr="006E221C">
        <w:t>)</w:t>
      </w:r>
      <w:r w:rsidRPr="006E221C">
        <w:tab/>
        <w:t>Namibian citizens who are unable to pay for the cost of quarantine as required by these regulations may request assistance from the State, in the form and manner determined in the directives.</w:t>
      </w:r>
    </w:p>
    <w:p w14:paraId="01923153" w14:textId="51428CC9" w:rsidR="00337B69" w:rsidRDefault="00337B69" w:rsidP="00B53DD4">
      <w:pPr>
        <w:pStyle w:val="REG-P1"/>
        <w:rPr>
          <w:sz w:val="23"/>
        </w:rPr>
      </w:pPr>
    </w:p>
    <w:p w14:paraId="607AFD97" w14:textId="6F3B290C" w:rsidR="00337B69" w:rsidRPr="006E221C" w:rsidRDefault="00935726" w:rsidP="00B53DD4">
      <w:pPr>
        <w:pStyle w:val="REG-P1"/>
      </w:pPr>
      <w:r>
        <w:t>(10</w:t>
      </w:r>
      <w:r w:rsidR="00337B69" w:rsidRPr="006E221C">
        <w:t>)</w:t>
      </w:r>
      <w:r w:rsidR="00337B69" w:rsidRPr="006E221C">
        <w:tab/>
        <w:t>Namibian citizens who leave Namibia for private business must, on returning to Namibia, be subjected to mandatory quarantine at own cost.</w:t>
      </w:r>
    </w:p>
    <w:p w14:paraId="695F6BC9" w14:textId="49F8944E" w:rsidR="00337B69" w:rsidRPr="00562627" w:rsidRDefault="00337B69" w:rsidP="00562627">
      <w:pPr>
        <w:pStyle w:val="REG-P1"/>
      </w:pPr>
    </w:p>
    <w:p w14:paraId="65F10DEC" w14:textId="500F903D" w:rsidR="00562627" w:rsidRPr="00C37B31" w:rsidRDefault="00935726" w:rsidP="00C37B31">
      <w:pPr>
        <w:pStyle w:val="REG-P1"/>
      </w:pPr>
      <w:r w:rsidRPr="00C37B31">
        <w:t xml:space="preserve">(11) </w:t>
      </w:r>
      <w:r w:rsidRPr="00C37B31">
        <w:tab/>
        <w:t xml:space="preserve">Persons who depart from Namibia with a negative SARS-CoV-2 PCR test result and re-enter Namibia within seven days from the date the sample was taken for testing </w:t>
      </w:r>
      <w:r w:rsidR="00C37B31" w:rsidRPr="00C37B31">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Default="00C37B31" w:rsidP="00935726">
      <w:pPr>
        <w:pStyle w:val="REG-P1"/>
        <w:rPr>
          <w:lang w:val="en-ZA"/>
        </w:rPr>
      </w:pPr>
    </w:p>
    <w:p w14:paraId="750B7A29" w14:textId="545A6869" w:rsidR="00C37B31" w:rsidRPr="007B3A1A" w:rsidRDefault="00C37B31" w:rsidP="00C37B31">
      <w:pPr>
        <w:pStyle w:val="REG-Amend"/>
      </w:pPr>
      <w:r w:rsidRPr="007B3A1A">
        <w:t>[subregulation (11) substituted by GN 108/2021]</w:t>
      </w:r>
    </w:p>
    <w:p w14:paraId="1B28C924" w14:textId="5723C42D" w:rsidR="00935726" w:rsidRDefault="00935726" w:rsidP="00935726">
      <w:pPr>
        <w:pStyle w:val="REG-P1"/>
        <w:rPr>
          <w:lang w:val="en-ZA"/>
        </w:rPr>
      </w:pPr>
    </w:p>
    <w:p w14:paraId="1BE204FD" w14:textId="401CFB66" w:rsidR="00C37B31" w:rsidRDefault="00935726" w:rsidP="00935726">
      <w:pPr>
        <w:pStyle w:val="REG-P1"/>
        <w:rPr>
          <w:lang w:val="en-ZA"/>
        </w:rPr>
      </w:pPr>
      <w:r w:rsidRPr="00935726">
        <w:rPr>
          <w:lang w:val="en-ZA"/>
        </w:rPr>
        <w:t xml:space="preserve">(12) </w:t>
      </w:r>
      <w:r>
        <w:rPr>
          <w:lang w:val="en-ZA"/>
        </w:rPr>
        <w:tab/>
      </w:r>
      <w:r w:rsidRPr="00935726">
        <w:rPr>
          <w:lang w:val="en-ZA"/>
        </w:rPr>
        <w:t>Namibian citizens, holders of Namibian permanent residence permits and holders of</w:t>
      </w:r>
      <w:r>
        <w:rPr>
          <w:lang w:val="en-ZA"/>
        </w:rPr>
        <w:t xml:space="preserve"> </w:t>
      </w:r>
      <w:r w:rsidRPr="00935726">
        <w:rPr>
          <w:lang w:val="en-ZA"/>
        </w:rPr>
        <w:t>Namibian employment permits who return to Namibia without a SARS-CoV-2 PCR test result are subject to mandatory quara</w:t>
      </w:r>
      <w:r w:rsidR="009111D4">
        <w:rPr>
          <w:lang w:val="en-ZA"/>
        </w:rPr>
        <w:t>n</w:t>
      </w:r>
      <w:r w:rsidRPr="00935726">
        <w:rPr>
          <w:lang w:val="en-ZA"/>
        </w:rPr>
        <w:t>tine -</w:t>
      </w:r>
    </w:p>
    <w:p w14:paraId="781FFD88" w14:textId="77777777" w:rsidR="001E2B1C" w:rsidRDefault="001E2B1C" w:rsidP="00935726">
      <w:pPr>
        <w:pStyle w:val="REG-P1"/>
        <w:rPr>
          <w:lang w:val="en-ZA"/>
        </w:rPr>
      </w:pPr>
    </w:p>
    <w:p w14:paraId="3E519DA1" w14:textId="01C3F18D" w:rsidR="00935726" w:rsidRDefault="00935726" w:rsidP="00935726">
      <w:pPr>
        <w:pStyle w:val="REG-Pa"/>
        <w:rPr>
          <w:lang w:val="en-ZA"/>
        </w:rPr>
      </w:pPr>
      <w:r w:rsidRPr="00935726">
        <w:rPr>
          <w:lang w:val="en-ZA"/>
        </w:rPr>
        <w:t xml:space="preserve">(a) </w:t>
      </w:r>
      <w:r>
        <w:rPr>
          <w:lang w:val="en-ZA"/>
        </w:rPr>
        <w:tab/>
      </w:r>
      <w:r w:rsidRPr="00935726">
        <w:rPr>
          <w:lang w:val="en-ZA"/>
        </w:rPr>
        <w:t>at a place of his or her choice provided such place is suitable as referred to the WHO</w:t>
      </w:r>
      <w:r>
        <w:rPr>
          <w:lang w:val="en-ZA"/>
        </w:rPr>
        <w:t xml:space="preserve"> </w:t>
      </w:r>
      <w:r w:rsidRPr="00935726">
        <w:rPr>
          <w:lang w:val="en-ZA"/>
        </w:rPr>
        <w:t>guidelines for quarantine; or</w:t>
      </w:r>
    </w:p>
    <w:p w14:paraId="55167148" w14:textId="77777777" w:rsidR="00935726" w:rsidRPr="00935726" w:rsidRDefault="00935726" w:rsidP="00935726">
      <w:pPr>
        <w:pStyle w:val="REG-Pa"/>
        <w:rPr>
          <w:lang w:val="en-ZA"/>
        </w:rPr>
      </w:pPr>
    </w:p>
    <w:p w14:paraId="5C190F04" w14:textId="0819298C" w:rsidR="00935726" w:rsidRDefault="00935726" w:rsidP="00935726">
      <w:pPr>
        <w:pStyle w:val="REG-Pa"/>
        <w:rPr>
          <w:lang w:val="en-ZA"/>
        </w:rPr>
      </w:pPr>
      <w:r w:rsidRPr="00935726">
        <w:rPr>
          <w:lang w:val="en-ZA"/>
        </w:rPr>
        <w:t>(b)</w:t>
      </w:r>
      <w:r>
        <w:rPr>
          <w:lang w:val="en-ZA"/>
        </w:rPr>
        <w:tab/>
      </w:r>
      <w:r w:rsidRPr="00935726">
        <w:rPr>
          <w:lang w:val="en-ZA"/>
        </w:rPr>
        <w:t>at designated quarantine facilities.</w:t>
      </w:r>
    </w:p>
    <w:p w14:paraId="3DA89998" w14:textId="77777777" w:rsidR="009111D4" w:rsidRPr="00935726" w:rsidRDefault="009111D4" w:rsidP="00935726">
      <w:pPr>
        <w:pStyle w:val="REG-Pa"/>
        <w:rPr>
          <w:lang w:val="en-ZA"/>
        </w:rPr>
      </w:pPr>
    </w:p>
    <w:p w14:paraId="3CF9016D" w14:textId="77777777" w:rsidR="009111D4" w:rsidRPr="007B3A1A" w:rsidRDefault="009111D4" w:rsidP="009111D4">
      <w:pPr>
        <w:pStyle w:val="REG-Amend"/>
      </w:pPr>
      <w:r w:rsidRPr="007B3A1A">
        <w:t>[subregulation (12) substituted by GN 108/2021]</w:t>
      </w:r>
    </w:p>
    <w:p w14:paraId="2720EC80" w14:textId="77777777" w:rsidR="00935726" w:rsidRDefault="00935726" w:rsidP="00935726">
      <w:pPr>
        <w:pStyle w:val="REG-P1"/>
        <w:rPr>
          <w:lang w:val="en-ZA"/>
        </w:rPr>
      </w:pPr>
    </w:p>
    <w:p w14:paraId="5F9A0FD6" w14:textId="5701811E" w:rsidR="00935726" w:rsidRDefault="00935726" w:rsidP="00935726">
      <w:pPr>
        <w:pStyle w:val="REG-P1"/>
        <w:rPr>
          <w:lang w:val="en-ZA"/>
        </w:rPr>
      </w:pPr>
      <w:r w:rsidRPr="00935726">
        <w:rPr>
          <w:lang w:val="en-ZA"/>
        </w:rPr>
        <w:t xml:space="preserve">(13) </w:t>
      </w:r>
      <w:r>
        <w:rPr>
          <w:lang w:val="en-ZA"/>
        </w:rPr>
        <w:tab/>
      </w:r>
      <w:r w:rsidRPr="00935726">
        <w:rPr>
          <w:lang w:val="en-ZA"/>
        </w:rPr>
        <w:t xml:space="preserve">Persons who wish to be </w:t>
      </w:r>
      <w:r w:rsidRPr="00935726">
        <w:t>quarantined</w:t>
      </w:r>
      <w:r w:rsidRPr="00935726">
        <w:rPr>
          <w:lang w:val="en-ZA"/>
        </w:rPr>
        <w:t xml:space="preserve"> at a place other than a designated quarantine</w:t>
      </w:r>
      <w:r>
        <w:rPr>
          <w:lang w:val="en-ZA"/>
        </w:rPr>
        <w:t xml:space="preserve"> </w:t>
      </w:r>
      <w:r w:rsidRPr="00935726">
        <w:rPr>
          <w:lang w:val="en-ZA"/>
        </w:rPr>
        <w:t>facility must apply to the Minister for approval and the Minister’s approval may only be granted</w:t>
      </w:r>
      <w:r>
        <w:rPr>
          <w:lang w:val="en-ZA"/>
        </w:rPr>
        <w:t xml:space="preserve"> </w:t>
      </w:r>
      <w:r w:rsidRPr="00935726">
        <w:rPr>
          <w:lang w:val="en-ZA"/>
        </w:rPr>
        <w:t>when the intended place of quarantine is suitable for quaratine.</w:t>
      </w:r>
    </w:p>
    <w:p w14:paraId="6FC33F1A" w14:textId="1036C210" w:rsidR="00935726" w:rsidRDefault="00935726" w:rsidP="00935726">
      <w:pPr>
        <w:pStyle w:val="REG-P1"/>
        <w:rPr>
          <w:lang w:val="en-ZA"/>
        </w:rPr>
      </w:pPr>
    </w:p>
    <w:p w14:paraId="1FBF8DD3" w14:textId="7905E80D" w:rsidR="001E2B1C" w:rsidRPr="001E2B1C" w:rsidRDefault="001E2B1C" w:rsidP="001E2B1C">
      <w:pPr>
        <w:pStyle w:val="REG-Amend"/>
      </w:pPr>
      <w:r w:rsidRPr="001E2B1C">
        <w:t xml:space="preserve">[The word “quarantine” at the end of subregulation (13) </w:t>
      </w:r>
      <w:r>
        <w:br/>
      </w:r>
      <w:r w:rsidRPr="001E2B1C">
        <w:t xml:space="preserve">is misspelt in the </w:t>
      </w:r>
      <w:r w:rsidRPr="006E15C2">
        <w:rPr>
          <w:i/>
        </w:rPr>
        <w:t>Government Gazette</w:t>
      </w:r>
      <w:r w:rsidRPr="001E2B1C">
        <w:t>, as reproduced above.]</w:t>
      </w:r>
    </w:p>
    <w:p w14:paraId="7E90A89C" w14:textId="77777777" w:rsidR="001E2B1C" w:rsidRPr="00935726" w:rsidRDefault="001E2B1C" w:rsidP="00935726">
      <w:pPr>
        <w:pStyle w:val="REG-P1"/>
        <w:rPr>
          <w:lang w:val="en-ZA"/>
        </w:rPr>
      </w:pPr>
    </w:p>
    <w:p w14:paraId="7B91BF4C" w14:textId="6F0C2592" w:rsidR="00935726" w:rsidRDefault="00935726" w:rsidP="00935726">
      <w:pPr>
        <w:pStyle w:val="REG-P1"/>
        <w:rPr>
          <w:lang w:val="en-ZA"/>
        </w:rPr>
      </w:pPr>
      <w:r w:rsidRPr="00935726">
        <w:rPr>
          <w:lang w:val="en-ZA"/>
        </w:rPr>
        <w:t xml:space="preserve">(14) </w:t>
      </w:r>
      <w:r>
        <w:rPr>
          <w:lang w:val="en-ZA"/>
        </w:rPr>
        <w:tab/>
      </w:r>
      <w:r w:rsidRPr="00935726">
        <w:rPr>
          <w:lang w:val="en-ZA"/>
        </w:rPr>
        <w:t>If the place specified for quarantine as not suitable as contemplated in subregulation</w:t>
      </w:r>
      <w:r>
        <w:rPr>
          <w:lang w:val="en-ZA"/>
        </w:rPr>
        <w:t xml:space="preserve"> </w:t>
      </w:r>
      <w:r w:rsidRPr="00935726">
        <w:rPr>
          <w:lang w:val="en-ZA"/>
        </w:rPr>
        <w:t>(12), the person required to be quarantined must at his or her own costs be quarantined at a designated</w:t>
      </w:r>
      <w:r>
        <w:rPr>
          <w:lang w:val="en-ZA"/>
        </w:rPr>
        <w:t xml:space="preserve"> </w:t>
      </w:r>
      <w:r w:rsidRPr="00935726">
        <w:rPr>
          <w:lang w:val="en-ZA"/>
        </w:rPr>
        <w:t>quarantine facility.</w:t>
      </w:r>
    </w:p>
    <w:p w14:paraId="400A4D12" w14:textId="70CD077C" w:rsidR="00935726" w:rsidRDefault="00935726" w:rsidP="00935726">
      <w:pPr>
        <w:pStyle w:val="REG-P1"/>
        <w:rPr>
          <w:lang w:val="en-ZA"/>
        </w:rPr>
      </w:pPr>
    </w:p>
    <w:p w14:paraId="04A50BA6" w14:textId="51CA4FC6" w:rsidR="001E2B1C" w:rsidRPr="001E2B1C" w:rsidRDefault="001E2B1C" w:rsidP="001E2B1C">
      <w:pPr>
        <w:pStyle w:val="REG-Amend"/>
      </w:pPr>
      <w:r w:rsidRPr="001E2B1C">
        <w:t xml:space="preserve">[The word “is” in the phrase “is not suitable” is misspelt as “as” </w:t>
      </w:r>
      <w:r>
        <w:br/>
      </w:r>
      <w:r w:rsidRPr="001E2B1C">
        <w:t xml:space="preserve">in the </w:t>
      </w:r>
      <w:r w:rsidRPr="001E2B1C">
        <w:rPr>
          <w:i/>
        </w:rPr>
        <w:t>Government Gazette</w:t>
      </w:r>
      <w:r w:rsidRPr="001E2B1C">
        <w:t>, as reproduced above.]</w:t>
      </w:r>
    </w:p>
    <w:p w14:paraId="309C02EE" w14:textId="77777777" w:rsidR="001E2B1C" w:rsidRPr="00935726" w:rsidRDefault="001E2B1C" w:rsidP="00935726">
      <w:pPr>
        <w:pStyle w:val="REG-P1"/>
        <w:rPr>
          <w:lang w:val="en-ZA"/>
        </w:rPr>
      </w:pPr>
    </w:p>
    <w:p w14:paraId="31DB6EEE" w14:textId="16813A11" w:rsidR="00935726" w:rsidRPr="00935726" w:rsidRDefault="00935726" w:rsidP="00935726">
      <w:pPr>
        <w:pStyle w:val="REG-P1"/>
        <w:rPr>
          <w:lang w:val="en-ZA"/>
        </w:rPr>
      </w:pPr>
      <w:r w:rsidRPr="00935726">
        <w:rPr>
          <w:lang w:val="en-ZA"/>
        </w:rPr>
        <w:t>(15)</w:t>
      </w:r>
      <w:r>
        <w:rPr>
          <w:lang w:val="en-ZA"/>
        </w:rPr>
        <w:tab/>
      </w:r>
      <w:r w:rsidRPr="00935726">
        <w:rPr>
          <w:lang w:val="en-ZA"/>
        </w:rPr>
        <w:t>Quarantined persons must be tested on the seventh day after the date of quarantine,</w:t>
      </w:r>
      <w:r>
        <w:rPr>
          <w:lang w:val="en-ZA"/>
        </w:rPr>
        <w:t xml:space="preserve"> </w:t>
      </w:r>
      <w:r w:rsidRPr="00935726">
        <w:rPr>
          <w:lang w:val="en-ZA"/>
        </w:rPr>
        <w:t>and -</w:t>
      </w:r>
    </w:p>
    <w:p w14:paraId="1653A3F7" w14:textId="77777777" w:rsidR="00935726" w:rsidRDefault="00935726" w:rsidP="00935726">
      <w:pPr>
        <w:pStyle w:val="REG-P1"/>
        <w:rPr>
          <w:lang w:val="en-ZA"/>
        </w:rPr>
      </w:pPr>
    </w:p>
    <w:p w14:paraId="67D541E0" w14:textId="20082316" w:rsidR="00935726" w:rsidRPr="00935726" w:rsidRDefault="00935726" w:rsidP="00935726">
      <w:pPr>
        <w:pStyle w:val="REG-Pa"/>
      </w:pPr>
      <w:r w:rsidRPr="00935726">
        <w:rPr>
          <w:lang w:val="en-ZA"/>
        </w:rPr>
        <w:t>(</w:t>
      </w:r>
      <w:r w:rsidRPr="00935726">
        <w:t>a)</w:t>
      </w:r>
      <w:r w:rsidRPr="00935726">
        <w:tab/>
        <w:t xml:space="preserve">must be released if </w:t>
      </w:r>
      <w:r w:rsidR="009111D4">
        <w:t xml:space="preserve">a </w:t>
      </w:r>
      <w:r w:rsidRPr="00935726">
        <w:t>SARS-CoV-2 PCR</w:t>
      </w:r>
      <w:r>
        <w:t xml:space="preserve"> </w:t>
      </w:r>
      <w:r w:rsidRPr="00935726">
        <w:t>test show</w:t>
      </w:r>
      <w:r w:rsidR="009111D4">
        <w:t>s</w:t>
      </w:r>
      <w:r w:rsidRPr="00935726">
        <w:t xml:space="preserve"> a negative result;</w:t>
      </w:r>
    </w:p>
    <w:p w14:paraId="61D54FED" w14:textId="77777777" w:rsidR="00EB6777" w:rsidRPr="00935726" w:rsidRDefault="00EB6777" w:rsidP="00935726">
      <w:pPr>
        <w:pStyle w:val="REG-Pa"/>
      </w:pPr>
    </w:p>
    <w:p w14:paraId="1229D7F4" w14:textId="7336C06E" w:rsidR="00935726" w:rsidRDefault="00935726" w:rsidP="00935726">
      <w:pPr>
        <w:pStyle w:val="REG-Pa"/>
      </w:pPr>
      <w:r w:rsidRPr="00935726">
        <w:t>(b)</w:t>
      </w:r>
      <w:r w:rsidRPr="00935726">
        <w:tab/>
        <w:t xml:space="preserve">must be isolated if </w:t>
      </w:r>
      <w:r w:rsidR="009111D4">
        <w:t xml:space="preserve">a </w:t>
      </w:r>
      <w:r w:rsidRPr="00935726">
        <w:t>SARS-CoV-2 PCR test</w:t>
      </w:r>
      <w:r>
        <w:t xml:space="preserve"> </w:t>
      </w:r>
      <w:r w:rsidRPr="00935726">
        <w:t>shows a positive result.</w:t>
      </w:r>
    </w:p>
    <w:p w14:paraId="3AE8AC80" w14:textId="0B2E865E" w:rsidR="00C37B31" w:rsidRDefault="00C37B31" w:rsidP="00935726">
      <w:pPr>
        <w:pStyle w:val="REG-Pa"/>
      </w:pPr>
    </w:p>
    <w:p w14:paraId="0664DB3C" w14:textId="663B3EC6" w:rsidR="00C37B31" w:rsidRPr="007B3A1A" w:rsidRDefault="00C37B31" w:rsidP="00C37B31">
      <w:pPr>
        <w:pStyle w:val="REG-Amend"/>
      </w:pPr>
      <w:r w:rsidRPr="007B3A1A">
        <w:t>[subregulation (15) substituted by GN 108/2021]</w:t>
      </w:r>
    </w:p>
    <w:p w14:paraId="0CEC6BBE" w14:textId="77777777" w:rsidR="00935726" w:rsidRDefault="00935726" w:rsidP="00935726">
      <w:pPr>
        <w:pStyle w:val="REG-P1"/>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6A53E3B1" w:rsidR="005A3880" w:rsidRDefault="00337B69" w:rsidP="005A3880">
      <w:pPr>
        <w:pStyle w:val="REG-P1"/>
        <w:rPr>
          <w:lang w:val="en-ZA"/>
        </w:rPr>
      </w:pPr>
      <w:r w:rsidRPr="006E221C">
        <w:rPr>
          <w:b/>
          <w:bCs/>
        </w:rPr>
        <w:t>1</w:t>
      </w:r>
      <w:r w:rsidR="00932736">
        <w:rPr>
          <w:b/>
          <w:bCs/>
        </w:rPr>
        <w:t>3</w:t>
      </w:r>
      <w:r w:rsidRPr="006E221C">
        <w:rPr>
          <w:b/>
          <w:bCs/>
        </w:rPr>
        <w:t>.</w:t>
      </w:r>
      <w:r w:rsidRPr="006E221C">
        <w:rPr>
          <w:b/>
          <w:bCs/>
        </w:rPr>
        <w:tab/>
      </w:r>
      <w:r w:rsidR="005A3880">
        <w:rPr>
          <w:lang w:val="en-ZA"/>
        </w:rPr>
        <w:t>(1)</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5C8B6C71" w:rsidR="005A3880" w:rsidRDefault="005A3880" w:rsidP="005A3880">
      <w:pPr>
        <w:pStyle w:val="REG-P0"/>
        <w:rPr>
          <w:lang w:val="en-ZA"/>
        </w:rPr>
      </w:pPr>
    </w:p>
    <w:p w14:paraId="6BCC17EB" w14:textId="2EB1179F" w:rsidR="00B479BC" w:rsidRPr="009D0EED" w:rsidRDefault="009D0EED" w:rsidP="009D0EED">
      <w:pPr>
        <w:pStyle w:val="REG-P1"/>
      </w:pPr>
      <w:r w:rsidRPr="009D0EED">
        <w:t>(1A)</w:t>
      </w:r>
      <w:r>
        <w:tab/>
      </w:r>
      <w:r w:rsidRPr="009D0EED">
        <w:t>A person who conveys persons, whether for reward or for any other</w:t>
      </w:r>
      <w:r>
        <w:t xml:space="preserve"> </w:t>
      </w:r>
      <w:r w:rsidRPr="009D0EED">
        <w:t>purpose, may not transport a number of persons, including the driver which exceeds</w:t>
      </w:r>
      <w:r>
        <w:t xml:space="preserve"> </w:t>
      </w:r>
      <w:r w:rsidRPr="009D0EED">
        <w:t>half of the number of passengers allowed to be transported in a motor vehicle, but</w:t>
      </w:r>
      <w:r>
        <w:t xml:space="preserve"> </w:t>
      </w:r>
      <w:r w:rsidRPr="009D0EED">
        <w:t>this restriction does not apply to persons who are travelling together as members of</w:t>
      </w:r>
      <w:r>
        <w:t xml:space="preserve"> </w:t>
      </w:r>
      <w:r w:rsidRPr="009D0EED">
        <w:t>the same household.</w:t>
      </w:r>
    </w:p>
    <w:p w14:paraId="1C99C81F" w14:textId="77777777" w:rsidR="00B479BC" w:rsidRDefault="00B479BC" w:rsidP="005A3880">
      <w:pPr>
        <w:pStyle w:val="REG-P0"/>
        <w:rPr>
          <w:lang w:val="en-ZA"/>
        </w:rPr>
      </w:pPr>
    </w:p>
    <w:p w14:paraId="01821725" w14:textId="0C0495A6" w:rsidR="00B479BC" w:rsidRDefault="0033083E" w:rsidP="00B479BC">
      <w:pPr>
        <w:pStyle w:val="REG-Amend"/>
        <w:rPr>
          <w:lang w:val="en-ZA"/>
        </w:rPr>
      </w:pPr>
      <w:r>
        <w:rPr>
          <w:lang w:val="en-ZA"/>
        </w:rPr>
        <w:t>[S</w:t>
      </w:r>
      <w:r w:rsidR="00B479BC">
        <w:rPr>
          <w:lang w:val="en-ZA"/>
        </w:rPr>
        <w:t xml:space="preserve">ubregulation (1A) </w:t>
      </w:r>
      <w:r w:rsidR="004A4F78">
        <w:rPr>
          <w:lang w:val="en-ZA"/>
        </w:rPr>
        <w:t xml:space="preserve">is </w:t>
      </w:r>
      <w:r w:rsidR="00B479BC">
        <w:rPr>
          <w:lang w:val="en-ZA"/>
        </w:rPr>
        <w:t>inserted by GN 128/2021</w:t>
      </w:r>
      <w:r w:rsidR="009D0EED">
        <w:rPr>
          <w:lang w:val="en-ZA"/>
        </w:rPr>
        <w:t xml:space="preserve"> and substituted by GN 144/2021</w:t>
      </w:r>
      <w:r w:rsidR="0028646D">
        <w:rPr>
          <w:lang w:val="en-ZA"/>
        </w:rPr>
        <w:t xml:space="preserve"> to add an exemption for members of the same household</w:t>
      </w:r>
      <w:r>
        <w:rPr>
          <w:lang w:val="en-ZA"/>
        </w:rPr>
        <w:t>.</w:t>
      </w:r>
      <w:r w:rsidR="0028646D">
        <w:rPr>
          <w:lang w:val="en-ZA"/>
        </w:rPr>
        <w:t xml:space="preserve"> </w:t>
      </w:r>
      <w:r>
        <w:rPr>
          <w:lang w:val="en-ZA"/>
        </w:rPr>
        <w:t>There should be a comma</w:t>
      </w:r>
      <w:r w:rsidR="009D0EED">
        <w:rPr>
          <w:lang w:val="en-ZA"/>
        </w:rPr>
        <w:t xml:space="preserve"> </w:t>
      </w:r>
      <w:r>
        <w:rPr>
          <w:lang w:val="en-ZA"/>
        </w:rPr>
        <w:t xml:space="preserve">after </w:t>
      </w:r>
      <w:r w:rsidR="0028646D">
        <w:rPr>
          <w:lang w:val="en-ZA"/>
        </w:rPr>
        <w:br/>
      </w:r>
      <w:r>
        <w:rPr>
          <w:lang w:val="en-ZA"/>
        </w:rPr>
        <w:t>the phrase “including the driver” to offset that phrase properly.</w:t>
      </w:r>
      <w:r w:rsidR="00B479BC">
        <w:rPr>
          <w:lang w:val="en-ZA"/>
        </w:rPr>
        <w:t>]</w:t>
      </w:r>
    </w:p>
    <w:p w14:paraId="084EE79E" w14:textId="3DF554E6" w:rsidR="00B479BC" w:rsidRDefault="00B479BC" w:rsidP="005A3880">
      <w:pPr>
        <w:pStyle w:val="REG-P0"/>
        <w:rPr>
          <w:lang w:val="en-ZA"/>
        </w:rPr>
      </w:pPr>
    </w:p>
    <w:p w14:paraId="07C6DB64" w14:textId="4578E20E" w:rsidR="00B479BC" w:rsidRDefault="00B479BC" w:rsidP="00B479BC">
      <w:pPr>
        <w:pStyle w:val="REG-P1"/>
        <w:rPr>
          <w:lang w:val="en-ZA"/>
        </w:rPr>
      </w:pPr>
      <w:r>
        <w:rPr>
          <w:lang w:val="en-ZA"/>
        </w:rPr>
        <w:t>(1B)</w:t>
      </w:r>
      <w:r>
        <w:rPr>
          <w:lang w:val="en-ZA"/>
        </w:rPr>
        <w:tab/>
        <w:t>For the purposes of subregulation (1A), the number of persons that may be transported on a motor vehicle in relation to seating capacity of the motor vehicle is determined in accordance with regulation 252 of the regulations made under the Road Traffic and Transport Act.</w:t>
      </w:r>
    </w:p>
    <w:p w14:paraId="61D9C16D" w14:textId="0FD8C497" w:rsidR="00B479BC" w:rsidRDefault="00B479BC" w:rsidP="005A3880">
      <w:pPr>
        <w:pStyle w:val="REG-P0"/>
        <w:rPr>
          <w:lang w:val="en-ZA"/>
        </w:rPr>
      </w:pPr>
    </w:p>
    <w:p w14:paraId="142A0522" w14:textId="539EB1C5" w:rsidR="00A04FB1" w:rsidRDefault="00A04FB1" w:rsidP="00A04FB1">
      <w:pPr>
        <w:pStyle w:val="REG-Amend"/>
      </w:pPr>
      <w:r w:rsidRPr="001E2B1C">
        <w:t>[</w:t>
      </w:r>
      <w:r w:rsidR="006774D5">
        <w:t>S</w:t>
      </w:r>
      <w:r w:rsidR="006774D5">
        <w:rPr>
          <w:lang w:val="en-ZA"/>
        </w:rPr>
        <w:t xml:space="preserve">ubregulation (1B) is inserted by GN 128/2021. </w:t>
      </w:r>
      <w:r w:rsidRPr="001E2B1C">
        <w:t>The word “i</w:t>
      </w:r>
      <w:r>
        <w:t>n</w:t>
      </w:r>
      <w:r w:rsidRPr="001E2B1C">
        <w:t xml:space="preserve">” in the phrase </w:t>
      </w:r>
      <w:r w:rsidR="006774D5">
        <w:br/>
      </w:r>
      <w:r w:rsidRPr="001E2B1C">
        <w:t>“</w:t>
      </w:r>
      <w:r>
        <w:rPr>
          <w:lang w:val="en-ZA"/>
        </w:rPr>
        <w:t>the number of</w:t>
      </w:r>
      <w:r w:rsidR="006774D5">
        <w:rPr>
          <w:lang w:val="en-ZA"/>
        </w:rPr>
        <w:t xml:space="preserve"> </w:t>
      </w:r>
      <w:r>
        <w:rPr>
          <w:lang w:val="en-ZA"/>
        </w:rPr>
        <w:t>persons that may be transported in a motor vehicle"</w:t>
      </w:r>
      <w:r w:rsidRPr="001E2B1C">
        <w:t xml:space="preserve"> is misspelt as </w:t>
      </w:r>
      <w:r w:rsidR="006774D5">
        <w:br/>
      </w:r>
      <w:r w:rsidRPr="001E2B1C">
        <w:t>“</w:t>
      </w:r>
      <w:r>
        <w:t>on</w:t>
      </w:r>
      <w:r w:rsidRPr="001E2B1C">
        <w:t xml:space="preserve">” in the </w:t>
      </w:r>
      <w:r w:rsidRPr="001E2B1C">
        <w:rPr>
          <w:i/>
        </w:rPr>
        <w:t>Government Gazette</w:t>
      </w:r>
      <w:r w:rsidRPr="001E2B1C">
        <w:t>, as reproduced above.]</w:t>
      </w:r>
    </w:p>
    <w:p w14:paraId="0A16ACC9" w14:textId="22EF42CF" w:rsidR="001B2CCD" w:rsidRDefault="001B2CCD" w:rsidP="00A04FB1">
      <w:pPr>
        <w:pStyle w:val="REG-Amend"/>
      </w:pPr>
    </w:p>
    <w:p w14:paraId="4FE2C3FC" w14:textId="4C0962E7" w:rsidR="001B2CCD" w:rsidRDefault="001B2CCD" w:rsidP="001B2CCD">
      <w:pPr>
        <w:pStyle w:val="REG-P1"/>
      </w:pPr>
      <w:r w:rsidRPr="001B2CCD">
        <w:t>(1C)</w:t>
      </w:r>
      <w:r>
        <w:tab/>
      </w:r>
      <w:r w:rsidRPr="001B2CCD">
        <w:t>Subject to the provisions of these regulations, road, rail and air public</w:t>
      </w:r>
      <w:r>
        <w:t xml:space="preserve"> </w:t>
      </w:r>
      <w:r w:rsidRPr="001B2CCD">
        <w:t>transport operations relating to the transporting of persons between the zones in Namibia</w:t>
      </w:r>
      <w:r>
        <w:t xml:space="preserve"> </w:t>
      </w:r>
      <w:r w:rsidRPr="001B2CCD">
        <w:t xml:space="preserve">except as otherwise provided for in regulation 5A or in other applicable </w:t>
      </w:r>
      <w:r w:rsidR="009D0EED">
        <w:t>provision of these regulations</w:t>
      </w:r>
      <w:r w:rsidRPr="001B2CCD">
        <w:t>, is prohibited</w:t>
      </w:r>
      <w:r w:rsidR="00F27F32">
        <w:t>.</w:t>
      </w:r>
    </w:p>
    <w:p w14:paraId="61584273" w14:textId="11FA0D99" w:rsidR="001B2CCD" w:rsidRDefault="001B2CCD" w:rsidP="001B2CCD">
      <w:pPr>
        <w:pStyle w:val="REG-P1"/>
      </w:pPr>
    </w:p>
    <w:p w14:paraId="463D21C9" w14:textId="429A649C" w:rsidR="001B2CCD" w:rsidRPr="001B2CCD" w:rsidRDefault="001B2CCD" w:rsidP="001B2CCD">
      <w:pPr>
        <w:pStyle w:val="REG-Amend"/>
      </w:pPr>
      <w:r>
        <w:t>[</w:t>
      </w:r>
      <w:r w:rsidR="00B508CA">
        <w:t>S</w:t>
      </w:r>
      <w:r>
        <w:t>ubregulation (1C) inserted by GN 138/2021</w:t>
      </w:r>
      <w:r w:rsidR="009D0EED">
        <w:t xml:space="preserve"> and substituted by GN 144/2021</w:t>
      </w:r>
      <w:r w:rsidR="00B508CA">
        <w:t>. The word “an”, “any” or similar appears to have been omitted before the phrase “</w:t>
      </w:r>
      <w:r w:rsidR="00B508CA" w:rsidRPr="001B2CCD">
        <w:t xml:space="preserve">other applicable </w:t>
      </w:r>
      <w:r w:rsidR="00B508CA">
        <w:t>provision”.</w:t>
      </w:r>
      <w:r w:rsidR="00F579FE">
        <w:t>]</w:t>
      </w:r>
    </w:p>
    <w:p w14:paraId="7D85A85B" w14:textId="77777777" w:rsidR="00B479BC" w:rsidRDefault="00B479BC" w:rsidP="005A3880">
      <w:pPr>
        <w:pStyle w:val="REG-P0"/>
        <w:rPr>
          <w:lang w:val="en-ZA"/>
        </w:rPr>
      </w:pPr>
    </w:p>
    <w:p w14:paraId="416AC8E9" w14:textId="06E7B4F0" w:rsidR="005A3880" w:rsidRDefault="005A3880" w:rsidP="005A3880">
      <w:pPr>
        <w:pStyle w:val="REG-P1"/>
        <w:rPr>
          <w:lang w:val="en-ZA"/>
        </w:rPr>
      </w:pPr>
      <w:r>
        <w:rPr>
          <w:lang w:val="en-ZA"/>
        </w:rPr>
        <w:t>(2)</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02151663" w:rsidR="005A3880" w:rsidRDefault="005A3880" w:rsidP="005A3880">
      <w:pPr>
        <w:pStyle w:val="REG-Pa"/>
        <w:rPr>
          <w:lang w:val="en-ZA"/>
        </w:rPr>
      </w:pPr>
      <w:r>
        <w:rPr>
          <w:lang w:val="en-ZA"/>
        </w:rPr>
        <w:t>(a)</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7E08741B" w:rsidR="005A3880" w:rsidRDefault="005A3880" w:rsidP="005A3880">
      <w:pPr>
        <w:pStyle w:val="REG-Pa"/>
        <w:rPr>
          <w:lang w:val="en-ZA"/>
        </w:rPr>
      </w:pPr>
      <w:r>
        <w:rPr>
          <w:lang w:val="en-ZA"/>
        </w:rPr>
        <w:t>(b)</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255B2D18" w:rsidR="005A3880" w:rsidRDefault="005A3880" w:rsidP="005A3880">
      <w:pPr>
        <w:pStyle w:val="REG-Pa"/>
        <w:rPr>
          <w:lang w:val="en-ZA"/>
        </w:rPr>
      </w:pPr>
      <w:r>
        <w:rPr>
          <w:lang w:val="en-ZA"/>
        </w:rPr>
        <w:t>(c)</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4A9D1A3C" w:rsidR="00337B69" w:rsidRPr="006E221C" w:rsidRDefault="005A3880" w:rsidP="005A3880">
      <w:pPr>
        <w:pStyle w:val="REG-P1"/>
      </w:pPr>
      <w:r>
        <w:rPr>
          <w:lang w:val="en-ZA"/>
        </w:rPr>
        <w:t>(3)</w:t>
      </w:r>
      <w:r>
        <w:rPr>
          <w:lang w:val="en-ZA"/>
        </w:rPr>
        <w:tab/>
        <w:t xml:space="preserve">A person who contravenes or fails to comply with subregulation </w:t>
      </w:r>
      <w:r w:rsidR="00B479BC">
        <w:rPr>
          <w:lang w:val="en-ZA"/>
        </w:rPr>
        <w:t xml:space="preserve">(1A) or </w:t>
      </w:r>
      <w:r>
        <w:rPr>
          <w:lang w:val="en-ZA"/>
        </w:rPr>
        <w:t>(2) commits an offence and is on conviction liable to the penalties specified in section 29(3) of the Act.</w:t>
      </w:r>
    </w:p>
    <w:p w14:paraId="729CBC1D" w14:textId="07A9D77F" w:rsidR="00337B69" w:rsidRDefault="00337B69" w:rsidP="00337B69">
      <w:pPr>
        <w:pStyle w:val="REG-P0"/>
        <w:rPr>
          <w:sz w:val="23"/>
        </w:rPr>
      </w:pPr>
    </w:p>
    <w:p w14:paraId="0F6D7B4D" w14:textId="7173A412" w:rsidR="00B479BC" w:rsidRDefault="00B479BC" w:rsidP="00B479BC">
      <w:pPr>
        <w:pStyle w:val="REG-Amend"/>
        <w:rPr>
          <w:lang w:val="en-ZA"/>
        </w:rPr>
      </w:pPr>
      <w:r>
        <w:rPr>
          <w:lang w:val="en-ZA"/>
        </w:rPr>
        <w:t>[subregulation (3) substituted by GN 128/2021]</w:t>
      </w:r>
    </w:p>
    <w:p w14:paraId="761FF450" w14:textId="77777777" w:rsidR="00B479BC" w:rsidRDefault="00B479BC" w:rsidP="00B479BC">
      <w:pPr>
        <w:pStyle w:val="REG-P0"/>
        <w:rPr>
          <w:lang w:val="en-ZA"/>
        </w:rP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27C7844F" w:rsidR="00337B69" w:rsidRPr="006E221C" w:rsidRDefault="00337B69" w:rsidP="00FD0864">
      <w:pPr>
        <w:pStyle w:val="REG-P1"/>
      </w:pPr>
      <w:r w:rsidRPr="006E221C">
        <w:rPr>
          <w:b/>
          <w:bCs/>
        </w:rPr>
        <w:t>1</w:t>
      </w:r>
      <w:r w:rsidR="00BF7852">
        <w:rPr>
          <w:b/>
          <w:bCs/>
        </w:rPr>
        <w:t>4</w:t>
      </w:r>
      <w:r w:rsidRPr="006E221C">
        <w:rPr>
          <w:b/>
          <w:bCs/>
        </w:rPr>
        <w:t>.</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14D7ACAA" w:rsidR="00337B69" w:rsidRPr="006E221C" w:rsidRDefault="00FD0864" w:rsidP="00FD0864">
      <w:pPr>
        <w:pStyle w:val="REG-P1"/>
      </w:pPr>
      <w:r w:rsidRPr="006E221C">
        <w:t>(</w:t>
      </w:r>
      <w:r w:rsidR="00337B69" w:rsidRPr="006E221C">
        <w:t>2)</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50520F24" w:rsidR="00337B69" w:rsidRPr="006E221C" w:rsidRDefault="00BF7852" w:rsidP="00742B0F">
      <w:pPr>
        <w:pStyle w:val="REG-P1"/>
      </w:pPr>
      <w:r>
        <w:rPr>
          <w:b/>
          <w:bCs/>
        </w:rPr>
        <w:t>15</w:t>
      </w:r>
      <w:r w:rsidR="00337B69" w:rsidRPr="006E221C">
        <w:rPr>
          <w:b/>
          <w:bCs/>
        </w:rPr>
        <w:t>.</w:t>
      </w:r>
      <w:r w:rsidR="00337B69" w:rsidRPr="006E221C">
        <w:rPr>
          <w:b/>
          <w:bCs/>
        </w:rPr>
        <w:tab/>
      </w:r>
      <w:r w:rsidR="00337B69" w:rsidRPr="006E221C">
        <w:t>(1)</w:t>
      </w:r>
      <w:r w:rsidR="00337B69"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4A5E897A" w:rsidR="00337B69" w:rsidRPr="006E221C" w:rsidRDefault="00D006C4" w:rsidP="00E623B1">
      <w:pPr>
        <w:pStyle w:val="REG-P1"/>
      </w:pPr>
      <w:r>
        <w:rPr>
          <w:b/>
          <w:bCs/>
        </w:rPr>
        <w:t>16</w:t>
      </w:r>
      <w:r w:rsidR="00337B69" w:rsidRPr="006E221C">
        <w:rPr>
          <w:b/>
          <w:bCs/>
        </w:rPr>
        <w:t>.</w:t>
      </w:r>
      <w:r w:rsidR="00337B69" w:rsidRPr="006E221C">
        <w:rPr>
          <w:b/>
          <w:bCs/>
        </w:rPr>
        <w:tab/>
      </w:r>
      <w:r w:rsidR="00337B69" w:rsidRPr="006E221C">
        <w:t>(1)</w:t>
      </w:r>
      <w:r w:rsidR="00E623B1" w:rsidRPr="006E221C">
        <w:tab/>
      </w:r>
      <w:r w:rsidR="00337B69"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15031DED" w:rsidR="00337B69" w:rsidRPr="006E221C" w:rsidRDefault="00337B69" w:rsidP="00E623B1">
      <w:pPr>
        <w:pStyle w:val="REG-P1"/>
      </w:pPr>
      <w:r w:rsidRPr="006E221C">
        <w:t>(2)</w:t>
      </w:r>
      <w:r w:rsidRPr="006E221C">
        <w:tab/>
        <w:t xml:space="preserve">An authorised person must subject all persons referred to in regulation </w:t>
      </w:r>
      <w:r w:rsidR="00D006C4">
        <w:t>22</w:t>
      </w:r>
      <w:r w:rsidRPr="006E221C">
        <w:t xml:space="preserve"> to COVID-19 testing.</w:t>
      </w:r>
    </w:p>
    <w:p w14:paraId="7387640B" w14:textId="77777777" w:rsidR="00337B69" w:rsidRPr="006E221C" w:rsidRDefault="00337B69" w:rsidP="00E623B1">
      <w:pPr>
        <w:pStyle w:val="REG-P1"/>
        <w:rPr>
          <w:sz w:val="23"/>
        </w:rPr>
      </w:pPr>
    </w:p>
    <w:p w14:paraId="2C15FE9F" w14:textId="6216C42A" w:rsidR="00337B69"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1E706397" w14:textId="58A953A6" w:rsidR="001B2CCD" w:rsidRDefault="001B2CCD" w:rsidP="00E623B1">
      <w:pPr>
        <w:pStyle w:val="REG-P1"/>
      </w:pPr>
    </w:p>
    <w:p w14:paraId="699A0A72" w14:textId="203B6C0A" w:rsidR="001B2CCD" w:rsidRDefault="001B2CCD" w:rsidP="001B2CCD">
      <w:pPr>
        <w:pStyle w:val="REG-P1"/>
      </w:pPr>
      <w:r w:rsidRPr="001B2CCD">
        <w:t>(3A)</w:t>
      </w:r>
      <w:r>
        <w:tab/>
      </w:r>
      <w:r w:rsidRPr="001B2CCD">
        <w:t>In addition to the SARS-CoV-2 PCR test, a rapid antigen diagnostic test</w:t>
      </w:r>
      <w:r>
        <w:t xml:space="preserve"> </w:t>
      </w:r>
      <w:r w:rsidRPr="001B2CCD">
        <w:t>using a rapid diagnostic test kit for which authorisation to use has been granted under the</w:t>
      </w:r>
      <w:r>
        <w:t xml:space="preserve"> </w:t>
      </w:r>
      <w:r w:rsidRPr="001B2CCD">
        <w:t>Medicines and Related Substances Control Act, 2003 (Act No. 13 of 2003) may be used for</w:t>
      </w:r>
      <w:r>
        <w:t xml:space="preserve"> </w:t>
      </w:r>
      <w:r w:rsidRPr="001B2CCD">
        <w:t>purposes of rapid antigen testing.</w:t>
      </w:r>
    </w:p>
    <w:p w14:paraId="19EFA921" w14:textId="5205BA42" w:rsidR="001B2CCD" w:rsidRDefault="001B2CCD" w:rsidP="001B2CCD">
      <w:pPr>
        <w:pStyle w:val="REG-P1"/>
      </w:pPr>
    </w:p>
    <w:p w14:paraId="34708FF5" w14:textId="783E03AB" w:rsidR="00E278D0" w:rsidRPr="001B2CCD" w:rsidRDefault="00E278D0" w:rsidP="00E278D0">
      <w:pPr>
        <w:pStyle w:val="REG-Amend"/>
      </w:pPr>
      <w:r>
        <w:t>[subregulation (3A) inserted by GN 138/2021]</w:t>
      </w:r>
    </w:p>
    <w:p w14:paraId="40C764CC" w14:textId="77777777" w:rsidR="00E278D0" w:rsidRPr="001B2CCD" w:rsidRDefault="00E278D0" w:rsidP="001B2CCD">
      <w:pPr>
        <w:pStyle w:val="REG-P1"/>
      </w:pPr>
    </w:p>
    <w:p w14:paraId="72FADF31" w14:textId="3440FB82" w:rsidR="001B2CCD" w:rsidRDefault="001B2CCD" w:rsidP="001B2CCD">
      <w:pPr>
        <w:pStyle w:val="REG-P1"/>
      </w:pPr>
      <w:r w:rsidRPr="001B2CCD">
        <w:t>(3B)</w:t>
      </w:r>
      <w:r w:rsidR="00BA6E3E">
        <w:tab/>
      </w:r>
      <w:r w:rsidRPr="001B2CCD">
        <w:t>Any person who contravenes or fails to comply with subregulation (3A)</w:t>
      </w:r>
      <w:r>
        <w:t xml:space="preserve"> </w:t>
      </w:r>
      <w:r w:rsidRPr="001B2CCD">
        <w:t>commits an offence and is on conviction liable to the penalties specified in section 29(3) of</w:t>
      </w:r>
      <w:r>
        <w:t xml:space="preserve"> </w:t>
      </w:r>
      <w:r w:rsidRPr="001B2CCD">
        <w:t>the Act.</w:t>
      </w:r>
    </w:p>
    <w:p w14:paraId="26483D3C" w14:textId="3C61FAA4" w:rsidR="001B2CCD" w:rsidRDefault="001B2CCD" w:rsidP="001B2CCD">
      <w:pPr>
        <w:pStyle w:val="REG-P1"/>
      </w:pPr>
    </w:p>
    <w:p w14:paraId="15D9493C" w14:textId="4C414127" w:rsidR="001B2CCD" w:rsidRPr="001B2CCD" w:rsidRDefault="001B2CCD" w:rsidP="001B2CCD">
      <w:pPr>
        <w:pStyle w:val="REG-Amend"/>
      </w:pPr>
      <w:r>
        <w:t>[subregulation (3B) inserted by GN 138/2021]</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4E240ED" w:rsidR="00337B69" w:rsidRPr="006E221C" w:rsidRDefault="00D006C4" w:rsidP="00E623B1">
      <w:pPr>
        <w:pStyle w:val="REG-P1"/>
      </w:pPr>
      <w:r>
        <w:rPr>
          <w:b/>
          <w:bCs/>
        </w:rPr>
        <w:t>17</w:t>
      </w:r>
      <w:r w:rsidR="00337B69" w:rsidRPr="006E221C">
        <w:rPr>
          <w:b/>
          <w:bCs/>
        </w:rPr>
        <w:t>.</w:t>
      </w:r>
      <w:r w:rsidR="00337B69" w:rsidRPr="006E221C">
        <w:rPr>
          <w:b/>
          <w:bCs/>
        </w:rPr>
        <w:tab/>
      </w:r>
      <w:r w:rsidR="00337B69" w:rsidRPr="006E221C">
        <w:t>(1)</w:t>
      </w:r>
      <w:r w:rsidR="00E623B1" w:rsidRPr="006E221C">
        <w:tab/>
      </w:r>
      <w:r w:rsidR="00337B69"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56FE0A6F" w:rsidR="00337B69" w:rsidRPr="006E221C" w:rsidRDefault="00D006C4" w:rsidP="006559CC">
      <w:pPr>
        <w:pStyle w:val="REG-P1"/>
      </w:pPr>
      <w:r>
        <w:rPr>
          <w:b/>
          <w:bCs/>
        </w:rPr>
        <w:t>18</w:t>
      </w:r>
      <w:r w:rsidR="00337B69" w:rsidRPr="006E221C">
        <w:rPr>
          <w:b/>
          <w:bCs/>
        </w:rPr>
        <w:t>.</w:t>
      </w:r>
      <w:r w:rsidR="00337B69" w:rsidRPr="006E221C">
        <w:rPr>
          <w:b/>
          <w:bCs/>
        </w:rPr>
        <w:tab/>
      </w:r>
      <w:r w:rsidR="00337B69"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6373E8F7" w:rsidR="00337B69" w:rsidRPr="006E221C" w:rsidRDefault="00D41174" w:rsidP="006559CC">
      <w:pPr>
        <w:pStyle w:val="REG-P1"/>
      </w:pPr>
      <w:r>
        <w:rPr>
          <w:b/>
          <w:bCs/>
        </w:rPr>
        <w:t>19</w:t>
      </w:r>
      <w:r w:rsidR="00337B69" w:rsidRPr="006E221C">
        <w:rPr>
          <w:b/>
          <w:bCs/>
        </w:rPr>
        <w:t>.</w:t>
      </w:r>
      <w:r w:rsidR="00337B69" w:rsidRPr="006E221C">
        <w:rPr>
          <w:b/>
          <w:bCs/>
        </w:rPr>
        <w:tab/>
      </w:r>
      <w:r w:rsidR="00337B69" w:rsidRPr="006E221C">
        <w:t>(1)</w:t>
      </w:r>
      <w:r w:rsidR="006559CC" w:rsidRPr="006E221C">
        <w:tab/>
      </w:r>
      <w:r w:rsidR="00C147C6" w:rsidRPr="00C147C6">
        <w:rPr>
          <w:lang w:val="en-ZA"/>
        </w:rPr>
        <w:t>Subject to subregulation (</w:t>
      </w:r>
      <w:r>
        <w:rPr>
          <w:lang w:val="en-ZA"/>
        </w:rPr>
        <w:t>2</w:t>
      </w:r>
      <w:r w:rsidR="00C147C6" w:rsidRPr="00C147C6">
        <w:rPr>
          <w:lang w:val="en-ZA"/>
        </w:rPr>
        <w:t>),</w:t>
      </w:r>
      <w:r w:rsidR="00C147C6">
        <w:rPr>
          <w:lang w:val="en-ZA"/>
        </w:rPr>
        <w:t xml:space="preserve"> t</w:t>
      </w:r>
      <w:r w:rsidR="00337B69"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66086803" w14:textId="04F41926" w:rsidR="0006674F" w:rsidRPr="0006674F" w:rsidRDefault="0006674F" w:rsidP="0006674F">
      <w:pPr>
        <w:pStyle w:val="REG-P1"/>
      </w:pPr>
      <w:r w:rsidRPr="0006674F">
        <w:t>(</w:t>
      </w:r>
      <w:r w:rsidR="00D41174">
        <w:t>2</w:t>
      </w:r>
      <w:r w:rsidRPr="0006674F">
        <w:t>)</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304FE23A" w:rsidR="0006674F" w:rsidRPr="0006674F" w:rsidRDefault="0006674F" w:rsidP="0006674F">
      <w:pPr>
        <w:pStyle w:val="REG-Pa"/>
      </w:pPr>
      <w:r w:rsidRPr="0006674F">
        <w:t>(a)</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08DC8022" w14:textId="77777777" w:rsidR="001975B1" w:rsidRDefault="001975B1" w:rsidP="001975B1">
      <w:pPr>
        <w:pStyle w:val="REG-Pa"/>
      </w:pPr>
      <w:r w:rsidRPr="0006674F">
        <w:t>(b)</w:t>
      </w:r>
      <w:r>
        <w:tab/>
      </w:r>
      <w:r w:rsidRPr="0006674F">
        <w:t>the undertaker has the technical knowledge to perform such</w:t>
      </w:r>
      <w:r>
        <w:t xml:space="preserve"> </w:t>
      </w:r>
      <w:r w:rsidRPr="0006674F">
        <w:t>burials with all necessary safety precautions,</w:t>
      </w:r>
    </w:p>
    <w:p w14:paraId="3081F0A1" w14:textId="03F9138E" w:rsidR="00BA6E3E" w:rsidRDefault="00BA6E3E" w:rsidP="00BA6E3E">
      <w:pPr>
        <w:pStyle w:val="REG-Pa"/>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6D76F979" w14:textId="462317D3" w:rsidR="00337B69" w:rsidRPr="006E221C" w:rsidRDefault="00337B69" w:rsidP="0006674F">
      <w:pPr>
        <w:pStyle w:val="REG-P1"/>
      </w:pPr>
      <w:r w:rsidRPr="006E221C">
        <w:t>(</w:t>
      </w:r>
      <w:r w:rsidR="00D41174">
        <w:t>3</w:t>
      </w:r>
      <w:r w:rsidRPr="006E221C">
        <w:t>)</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657A5832" w:rsidR="006939DE" w:rsidRDefault="00337B69" w:rsidP="001975B1">
      <w:pPr>
        <w:pStyle w:val="REG-Pa"/>
        <w:rPr>
          <w:lang w:val="en-ZA"/>
        </w:rPr>
      </w:pPr>
      <w:r w:rsidRPr="006939DE">
        <w:t>(b)</w:t>
      </w:r>
      <w:r w:rsidRPr="006939DE">
        <w:tab/>
      </w:r>
      <w:r w:rsidR="001975B1">
        <w:rPr>
          <w:lang w:val="en-ZA"/>
        </w:rPr>
        <w:t>the burial of the deceased person must take place within ten days of the death or, where impractical, within such reasonable time as determined by an authorised officer, and any meal at the burial of the deceased person must be served on a takeaway basis;</w:t>
      </w:r>
    </w:p>
    <w:p w14:paraId="782B474C" w14:textId="7857632B" w:rsidR="006939DE" w:rsidRDefault="006939DE" w:rsidP="006559CC">
      <w:pPr>
        <w:pStyle w:val="REG-Pa"/>
        <w:rPr>
          <w:lang w:val="en-ZA"/>
        </w:rPr>
      </w:pPr>
    </w:p>
    <w:p w14:paraId="011D9560" w14:textId="400FB3D1" w:rsidR="001975B1" w:rsidRPr="00BA6E3E" w:rsidRDefault="00B479BC" w:rsidP="001975B1">
      <w:pPr>
        <w:pStyle w:val="REG-Amend"/>
      </w:pPr>
      <w:r>
        <w:rPr>
          <w:lang w:val="en-ZA"/>
        </w:rPr>
        <w:t>[</w:t>
      </w:r>
      <w:r w:rsidR="001975B1">
        <w:rPr>
          <w:lang w:val="en-ZA"/>
        </w:rPr>
        <w:t>P</w:t>
      </w:r>
      <w:r>
        <w:rPr>
          <w:lang w:val="en-ZA"/>
        </w:rPr>
        <w:t xml:space="preserve">aragraph (b) </w:t>
      </w:r>
      <w:r w:rsidR="001975B1">
        <w:rPr>
          <w:lang w:val="en-ZA"/>
        </w:rPr>
        <w:t xml:space="preserve">is </w:t>
      </w:r>
      <w:r>
        <w:rPr>
          <w:lang w:val="en-ZA"/>
        </w:rPr>
        <w:t>substituted by GN 128/2021</w:t>
      </w:r>
      <w:r w:rsidR="001C163D">
        <w:rPr>
          <w:lang w:val="en-ZA"/>
        </w:rPr>
        <w:t xml:space="preserve"> to introduce restrictions on meals, </w:t>
      </w:r>
      <w:r w:rsidR="001975B1">
        <w:rPr>
          <w:lang w:val="en-ZA"/>
        </w:rPr>
        <w:t xml:space="preserve">and </w:t>
      </w:r>
      <w:r w:rsidR="001C163D">
        <w:rPr>
          <w:lang w:val="en-ZA"/>
        </w:rPr>
        <w:t xml:space="preserve">substituted </w:t>
      </w:r>
      <w:r w:rsidR="001975B1">
        <w:rPr>
          <w:lang w:val="en-ZA"/>
        </w:rPr>
        <w:t xml:space="preserve">by </w:t>
      </w:r>
      <w:r w:rsidR="001975B1">
        <w:t>GN 138/2021</w:t>
      </w:r>
      <w:r w:rsidR="00D25F10">
        <w:t xml:space="preserve"> to increase the time period for burial from seven days </w:t>
      </w:r>
      <w:r w:rsidR="001C163D">
        <w:t xml:space="preserve">after the death </w:t>
      </w:r>
      <w:r w:rsidR="00D25F10">
        <w:t>to ten days after the death</w:t>
      </w:r>
      <w:r w:rsidR="001975B1">
        <w:t xml:space="preserve">. GN 138/2021 does not specify the subregulation for the substitution, but the subject matter indicates that </w:t>
      </w:r>
      <w:r w:rsidR="00D86A5C">
        <w:t>t</w:t>
      </w:r>
      <w:r w:rsidR="001975B1">
        <w:t>he substitution was intended to apply to subregulation (3).]</w:t>
      </w:r>
    </w:p>
    <w:p w14:paraId="098CA3A4" w14:textId="77777777" w:rsidR="00B479BC" w:rsidRDefault="00B479BC"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2C46B126" w:rsidR="00337B69" w:rsidRPr="006E221C" w:rsidRDefault="00337B69" w:rsidP="006559CC">
      <w:pPr>
        <w:pStyle w:val="REG-Pa"/>
      </w:pPr>
      <w:r w:rsidRPr="006E221C">
        <w:t>(d)</w:t>
      </w:r>
      <w:r w:rsidRPr="006E221C">
        <w:tab/>
        <w:t>human remains of the deceased person may only be handled by authorised persons;</w:t>
      </w:r>
    </w:p>
    <w:p w14:paraId="6B23DA7C" w14:textId="0A0F0F35" w:rsidR="00337B69" w:rsidRDefault="00337B69" w:rsidP="006559CC">
      <w:pPr>
        <w:pStyle w:val="REG-Pa"/>
        <w:rPr>
          <w:sz w:val="23"/>
        </w:rPr>
      </w:pPr>
    </w:p>
    <w:p w14:paraId="5981A47B" w14:textId="08F2D892"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0E1B239A" w:rsidR="00337B69" w:rsidRDefault="00337B69" w:rsidP="00C3239E">
      <w:pPr>
        <w:pStyle w:val="REG-Pa"/>
      </w:pPr>
      <w:r w:rsidRPr="006E221C">
        <w:t>(i)</w:t>
      </w:r>
      <w:r w:rsidRPr="006E221C">
        <w:tab/>
        <w:t>posthumous re-swabbing of Covid-19 test</w:t>
      </w:r>
      <w:r w:rsidR="009111D4">
        <w:t xml:space="preserve"> may not be performed</w:t>
      </w:r>
      <w:r w:rsidRPr="006E221C">
        <w:t xml:space="preserve"> on the body of a deceased person</w:t>
      </w:r>
      <w:r w:rsidR="009111D4">
        <w:t>, except where the re-swabbing is permitted by an authorised person;</w:t>
      </w:r>
    </w:p>
    <w:p w14:paraId="5E3FDCC8" w14:textId="5305D499" w:rsidR="009111D4" w:rsidRDefault="009111D4" w:rsidP="00C3239E">
      <w:pPr>
        <w:pStyle w:val="REG-Pa"/>
      </w:pPr>
    </w:p>
    <w:p w14:paraId="71DFE755" w14:textId="45B669B4" w:rsidR="009111D4" w:rsidRPr="007B3A1A" w:rsidRDefault="009111D4" w:rsidP="009111D4">
      <w:pPr>
        <w:pStyle w:val="REG-Amend"/>
      </w:pPr>
      <w:r w:rsidRPr="007B3A1A">
        <w:t>[paragraph (i) substituted by GN 108/2021]</w:t>
      </w:r>
    </w:p>
    <w:p w14:paraId="13A3279B" w14:textId="42319294" w:rsidR="00337B69" w:rsidRDefault="00337B69" w:rsidP="00C3239E">
      <w:pPr>
        <w:pStyle w:val="REG-Pa"/>
        <w:rPr>
          <w:sz w:val="23"/>
        </w:rPr>
      </w:pPr>
    </w:p>
    <w:p w14:paraId="02D1041F" w14:textId="286E6DEE" w:rsidR="009111D4" w:rsidRDefault="009111D4" w:rsidP="009111D4">
      <w:pPr>
        <w:pStyle w:val="REG-Pa"/>
      </w:pPr>
      <w:r w:rsidRPr="009111D4">
        <w:t>(iA)</w:t>
      </w:r>
      <w:r w:rsidRPr="009111D4">
        <w:tab/>
        <w:t>the body of a deceased person may not be embalmed, except where the embalming is permitted by an authorised person;</w:t>
      </w:r>
    </w:p>
    <w:p w14:paraId="2F7C0B18" w14:textId="44C26412" w:rsidR="009111D4" w:rsidRDefault="009111D4" w:rsidP="009111D4">
      <w:pPr>
        <w:pStyle w:val="REG-Pa"/>
      </w:pPr>
    </w:p>
    <w:p w14:paraId="7085E3E6" w14:textId="430BBB17" w:rsidR="009111D4" w:rsidRPr="007B3A1A" w:rsidRDefault="009111D4" w:rsidP="009111D4">
      <w:pPr>
        <w:pStyle w:val="REG-Amend"/>
      </w:pPr>
      <w:r w:rsidRPr="007B3A1A">
        <w:t>[paragraph (iA) inserted by GN 108/2021]</w:t>
      </w:r>
    </w:p>
    <w:p w14:paraId="061D5A43" w14:textId="77777777" w:rsidR="009111D4" w:rsidRPr="009111D4" w:rsidRDefault="009111D4" w:rsidP="009111D4">
      <w:pPr>
        <w:pStyle w:val="REG-Pa"/>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34FF5C2C" w14:textId="29DA22A8" w:rsidR="00337B69" w:rsidRDefault="00337B69" w:rsidP="005A7790">
      <w:pPr>
        <w:pStyle w:val="REG-Pa"/>
        <w:rPr>
          <w:lang w:val="en-ZA"/>
        </w:rPr>
      </w:pPr>
      <w:r w:rsidRPr="006E221C">
        <w:t>(k)</w:t>
      </w:r>
      <w:r w:rsidRPr="006E221C">
        <w:tab/>
      </w:r>
      <w:r w:rsidR="005A7790" w:rsidRPr="005A7790">
        <w:rPr>
          <w:lang w:val="en-ZA"/>
        </w:rPr>
        <w:t>family members of the deceased person are allowed to view the deceased person,</w:t>
      </w:r>
      <w:r w:rsidR="005A7790">
        <w:rPr>
          <w:lang w:val="en-ZA"/>
        </w:rPr>
        <w:t xml:space="preserve"> </w:t>
      </w:r>
      <w:r w:rsidR="005A7790" w:rsidRPr="005A7790">
        <w:rPr>
          <w:lang w:val="en-ZA"/>
        </w:rPr>
        <w:t>provided that only two family members view the deceased at a time for two minutes</w:t>
      </w:r>
      <w:r w:rsidR="005A7790">
        <w:rPr>
          <w:lang w:val="en-ZA"/>
        </w:rPr>
        <w:t xml:space="preserve"> </w:t>
      </w:r>
      <w:r w:rsidR="005A7790" w:rsidRPr="005A7790">
        <w:rPr>
          <w:lang w:val="en-ZA"/>
        </w:rPr>
        <w:t>through a glass window;</w:t>
      </w:r>
    </w:p>
    <w:p w14:paraId="307052C9" w14:textId="77777777" w:rsidR="005A7790" w:rsidRPr="006E221C" w:rsidRDefault="005A7790" w:rsidP="005A7790">
      <w:pPr>
        <w:pStyle w:val="REG-Pa"/>
        <w:rPr>
          <w:sz w:val="23"/>
        </w:rPr>
      </w:pPr>
    </w:p>
    <w:p w14:paraId="5E125640" w14:textId="08AB764A" w:rsidR="009111D4" w:rsidRDefault="00E644D9" w:rsidP="009111D4">
      <w:pPr>
        <w:pStyle w:val="REG-Pa"/>
      </w:pPr>
      <w:r>
        <w:t>(l</w:t>
      </w:r>
      <w:r w:rsidR="00354DC2" w:rsidRPr="009111D4">
        <w:t>)</w:t>
      </w:r>
      <w:r w:rsidR="00354DC2" w:rsidRPr="009111D4">
        <w:tab/>
      </w:r>
      <w:r w:rsidRPr="007B3A1A">
        <w:t xml:space="preserve">a </w:t>
      </w:r>
      <w:r w:rsidR="009111D4" w:rsidRPr="007B3A1A">
        <w:t>total of</w:t>
      </w:r>
      <w:r w:rsidR="009111D4" w:rsidRPr="009111D4">
        <w:t xml:space="preserve"> </w:t>
      </w:r>
      <w:r w:rsidR="00A04FB1">
        <w:t>1</w:t>
      </w:r>
      <w:r w:rsidR="009111D4" w:rsidRPr="009111D4">
        <w:t>0 mourners are allowed at the burial and at all memorial</w:t>
      </w:r>
      <w:r w:rsidR="009111D4">
        <w:t xml:space="preserve"> </w:t>
      </w:r>
      <w:r w:rsidR="009111D4" w:rsidRPr="009111D4">
        <w:t>services or similar gatherings held in connection with the death of</w:t>
      </w:r>
      <w:r w:rsidR="009111D4">
        <w:t xml:space="preserve"> </w:t>
      </w:r>
      <w:r w:rsidR="009111D4" w:rsidRPr="009111D4">
        <w:t>the deceased person and of these -</w:t>
      </w:r>
    </w:p>
    <w:p w14:paraId="66545C73" w14:textId="77777777" w:rsidR="009111D4" w:rsidRPr="009111D4" w:rsidRDefault="009111D4" w:rsidP="009111D4">
      <w:pPr>
        <w:pStyle w:val="REG-P0"/>
      </w:pPr>
    </w:p>
    <w:p w14:paraId="5A89ECDE" w14:textId="26EA88E0" w:rsidR="009111D4" w:rsidRDefault="009111D4" w:rsidP="009111D4">
      <w:pPr>
        <w:pStyle w:val="REG-Paa"/>
      </w:pPr>
      <w:r w:rsidRPr="009111D4">
        <w:t>(i)</w:t>
      </w:r>
      <w:r>
        <w:tab/>
      </w:r>
      <w:r w:rsidRPr="009111D4">
        <w:t>close family members are allowed at a distance of not less</w:t>
      </w:r>
      <w:r>
        <w:t xml:space="preserve"> </w:t>
      </w:r>
      <w:r w:rsidRPr="009111D4">
        <w:t>than three metres from the grave; and</w:t>
      </w:r>
    </w:p>
    <w:p w14:paraId="28CE84B8" w14:textId="77777777" w:rsidR="009111D4" w:rsidRPr="009111D4" w:rsidRDefault="009111D4" w:rsidP="009111D4">
      <w:pPr>
        <w:pStyle w:val="REG-Paa"/>
      </w:pPr>
    </w:p>
    <w:p w14:paraId="50ACCC9D" w14:textId="061F732E" w:rsidR="009111D4" w:rsidRDefault="009111D4" w:rsidP="009111D4">
      <w:pPr>
        <w:pStyle w:val="REG-Paa"/>
      </w:pPr>
      <w:r w:rsidRPr="009111D4">
        <w:t>(ii)</w:t>
      </w:r>
      <w:r>
        <w:tab/>
      </w:r>
      <w:r w:rsidRPr="009111D4">
        <w:t>other mourners are allowed at a distance of not less than 10</w:t>
      </w:r>
      <w:r>
        <w:t xml:space="preserve"> </w:t>
      </w:r>
      <w:r w:rsidRPr="009111D4">
        <w:t>metres from the grave:</w:t>
      </w:r>
    </w:p>
    <w:p w14:paraId="1EE64EFC" w14:textId="77777777" w:rsidR="009111D4" w:rsidRPr="009111D4" w:rsidRDefault="009111D4" w:rsidP="009111D4">
      <w:pPr>
        <w:pStyle w:val="REG-P0"/>
      </w:pPr>
    </w:p>
    <w:p w14:paraId="32434879" w14:textId="79677C58" w:rsidR="00354DC2" w:rsidRPr="009111D4" w:rsidRDefault="009111D4" w:rsidP="009111D4">
      <w:pPr>
        <w:pStyle w:val="REG-Pa"/>
      </w:pPr>
      <w:r>
        <w:tab/>
      </w:r>
      <w:r w:rsidRPr="009111D4">
        <w:t>Provided that in all cases the mourners must wear personal protective</w:t>
      </w:r>
      <w:r>
        <w:t xml:space="preserve"> </w:t>
      </w:r>
      <w:r w:rsidRPr="009111D4">
        <w:t>equipment as approved by an authorised officer and maintain a physical</w:t>
      </w:r>
      <w:r>
        <w:t xml:space="preserve"> </w:t>
      </w:r>
      <w:r w:rsidRPr="009111D4">
        <w:t>distance of not less than two metres from each other;</w:t>
      </w:r>
    </w:p>
    <w:p w14:paraId="7B7C8201" w14:textId="6BDC8D0A" w:rsidR="003300A3" w:rsidRDefault="003300A3" w:rsidP="003300A3">
      <w:pPr>
        <w:pStyle w:val="REG-P0"/>
        <w:rPr>
          <w:sz w:val="23"/>
        </w:rPr>
      </w:pPr>
    </w:p>
    <w:p w14:paraId="4A3901F9" w14:textId="5CC0D8B5" w:rsidR="009111D4" w:rsidRPr="007B3A1A" w:rsidRDefault="009111D4" w:rsidP="009111D4">
      <w:pPr>
        <w:pStyle w:val="REG-Amend"/>
      </w:pPr>
      <w:r w:rsidRPr="007B3A1A">
        <w:t>[paragraph (l) substituted by GN 108/2021</w:t>
      </w:r>
      <w:r w:rsidR="00B479BC">
        <w:t xml:space="preserve"> and by GN 128/2021</w:t>
      </w:r>
      <w:r w:rsidRPr="007B3A1A">
        <w:t>]</w:t>
      </w:r>
    </w:p>
    <w:p w14:paraId="071BA296" w14:textId="77777777" w:rsidR="009111D4" w:rsidRPr="006E221C" w:rsidRDefault="009111D4" w:rsidP="003300A3">
      <w:pPr>
        <w:pStyle w:val="REG-P0"/>
        <w:rPr>
          <w:sz w:val="23"/>
        </w:rPr>
      </w:pPr>
    </w:p>
    <w:p w14:paraId="13770D77" w14:textId="3F3C8730" w:rsidR="00337B69" w:rsidRDefault="00337B69" w:rsidP="00587BDE">
      <w:pPr>
        <w:pStyle w:val="REG-Pa"/>
        <w:rPr>
          <w:lang w:val="en-US"/>
        </w:rPr>
      </w:pPr>
      <w:r w:rsidRPr="006E221C">
        <w:t>(m)</w:t>
      </w:r>
      <w:r w:rsidRPr="006E221C">
        <w:tab/>
      </w:r>
      <w:r w:rsidR="00587BDE">
        <w:rPr>
          <w:lang w:val="en-US"/>
        </w:rPr>
        <w:t>a tombstone and other works on the grave of the deceased person, other than that of a person who was cremated, may only be done one month after burial;</w:t>
      </w:r>
    </w:p>
    <w:p w14:paraId="5A530A27" w14:textId="3EB967A4" w:rsidR="00587BDE" w:rsidRDefault="00587BDE" w:rsidP="00587BDE">
      <w:pPr>
        <w:pStyle w:val="REG-Pa"/>
      </w:pPr>
    </w:p>
    <w:p w14:paraId="20B8A2CF" w14:textId="5707244D" w:rsidR="00587BDE" w:rsidRDefault="00587BDE" w:rsidP="001506AF">
      <w:pPr>
        <w:pStyle w:val="REG-Pa"/>
        <w:rPr>
          <w:lang w:val="en-US"/>
        </w:rPr>
      </w:pPr>
      <w:r>
        <w:rPr>
          <w:lang w:val="en-US"/>
        </w:rPr>
        <w:t>(n)</w:t>
      </w:r>
      <w:r>
        <w:rPr>
          <w:lang w:val="en-US"/>
        </w:rPr>
        <w:tab/>
        <w:t>an unclaimed body of the deceased person must be buried by the State in accordance with the requirements of subregulation (</w:t>
      </w:r>
      <w:r w:rsidR="007B43E6">
        <w:rPr>
          <w:lang w:val="en-US"/>
        </w:rPr>
        <w:t>l</w:t>
      </w:r>
      <w:r>
        <w:rPr>
          <w:lang w:val="en-US"/>
        </w:rPr>
        <w:t>); and</w:t>
      </w:r>
    </w:p>
    <w:p w14:paraId="363D5096" w14:textId="3E5BA70D" w:rsidR="00587BDE" w:rsidRDefault="00587BDE" w:rsidP="00587BDE">
      <w:pPr>
        <w:pStyle w:val="REG-P1"/>
        <w:rPr>
          <w:lang w:val="en-US"/>
        </w:rPr>
      </w:pPr>
    </w:p>
    <w:p w14:paraId="594C52DD" w14:textId="7130AF93" w:rsidR="00337B69" w:rsidRDefault="00587BDE" w:rsidP="00587BDE">
      <w:pPr>
        <w:pStyle w:val="REG-P1"/>
        <w:rPr>
          <w:lang w:val="en-US"/>
        </w:rPr>
      </w:pPr>
      <w:r>
        <w:rPr>
          <w:lang w:val="en-US"/>
        </w:rPr>
        <w:t>(o)</w:t>
      </w:r>
      <w:r>
        <w:rPr>
          <w:lang w:val="en-US"/>
        </w:rPr>
        <w:tab/>
        <w:t>exhumation of the human remains of the deceased person may only</w:t>
      </w:r>
      <w:r w:rsidR="009A61B6">
        <w:rPr>
          <w:lang w:val="en-US"/>
        </w:rPr>
        <w:t xml:space="preserve"> </w:t>
      </w:r>
      <w:r w:rsidRPr="006844BB">
        <w:rPr>
          <w:lang w:val="en-US"/>
        </w:rPr>
        <w:t>be conducted</w:t>
      </w:r>
      <w:r w:rsidR="006844BB">
        <w:rPr>
          <w:lang w:val="en-US"/>
        </w:rPr>
        <w:t> </w:t>
      </w:r>
      <w:r>
        <w:rPr>
          <w:lang w:val="en-US"/>
        </w:rPr>
        <w:t>-</w:t>
      </w:r>
    </w:p>
    <w:p w14:paraId="017DA699" w14:textId="77777777" w:rsidR="00587BDE" w:rsidRDefault="00587BDE" w:rsidP="00587BDE">
      <w:pPr>
        <w:pStyle w:val="REG-Pi"/>
      </w:pPr>
    </w:p>
    <w:p w14:paraId="6C041170" w14:textId="1D572176" w:rsidR="00587BDE" w:rsidRDefault="00587BDE" w:rsidP="00587BDE">
      <w:pPr>
        <w:pStyle w:val="REG-Pi"/>
      </w:pPr>
      <w:r w:rsidRPr="00587BDE">
        <w:t>(i)</w:t>
      </w:r>
      <w:r>
        <w:tab/>
      </w:r>
      <w:r w:rsidRPr="00587BDE">
        <w:t>on the authority of a competent court;</w:t>
      </w:r>
    </w:p>
    <w:p w14:paraId="32AB7659" w14:textId="77777777" w:rsidR="00587BDE" w:rsidRPr="00587BDE" w:rsidRDefault="00587BDE" w:rsidP="00587BDE">
      <w:pPr>
        <w:pStyle w:val="REG-Pi"/>
      </w:pPr>
    </w:p>
    <w:p w14:paraId="5C5B6102" w14:textId="1F998E2F" w:rsidR="00587BDE" w:rsidRDefault="00587BDE" w:rsidP="00587BDE">
      <w:pPr>
        <w:pStyle w:val="REG-Pi"/>
      </w:pPr>
      <w:r w:rsidRPr="00587BDE">
        <w:t>(ii)</w:t>
      </w:r>
      <w:r>
        <w:tab/>
      </w:r>
      <w:r w:rsidRPr="00587BDE">
        <w:t>after the expiry of a period of six months from the date of</w:t>
      </w:r>
      <w:r>
        <w:t xml:space="preserve"> </w:t>
      </w:r>
      <w:r w:rsidRPr="00587BDE">
        <w:t>burial; and</w:t>
      </w:r>
    </w:p>
    <w:p w14:paraId="60F0724B" w14:textId="77777777" w:rsidR="00587BDE" w:rsidRPr="00587BDE" w:rsidRDefault="00587BDE" w:rsidP="00587BDE">
      <w:pPr>
        <w:pStyle w:val="REG-Pi"/>
      </w:pPr>
    </w:p>
    <w:p w14:paraId="0ECEC864" w14:textId="006CC0B6" w:rsidR="00587BDE" w:rsidRDefault="00587BDE" w:rsidP="00587BDE">
      <w:pPr>
        <w:pStyle w:val="REG-Pi"/>
      </w:pPr>
      <w:r w:rsidRPr="00587BDE">
        <w:t>(iii)</w:t>
      </w:r>
      <w:r>
        <w:tab/>
      </w:r>
      <w:r w:rsidR="005A7790" w:rsidRPr="005A7790">
        <w:rPr>
          <w:lang w:val="en-ZA"/>
        </w:rPr>
        <w:t>with the concurrance of, and under the supervision of, an authorised person;</w:t>
      </w:r>
    </w:p>
    <w:p w14:paraId="6C9C46D6" w14:textId="1FDBC149" w:rsidR="00587BDE" w:rsidRDefault="00587BDE" w:rsidP="00587BDE">
      <w:pPr>
        <w:pStyle w:val="REG-Pi"/>
      </w:pPr>
    </w:p>
    <w:p w14:paraId="748E6E82" w14:textId="32460131" w:rsidR="00EA6059" w:rsidRPr="001E2B1C" w:rsidRDefault="00EA6059" w:rsidP="00EA6059">
      <w:pPr>
        <w:pStyle w:val="REG-Amend"/>
      </w:pPr>
      <w:r w:rsidRPr="001E2B1C">
        <w:t>[The word “</w:t>
      </w:r>
      <w:r w:rsidRPr="005A7790">
        <w:rPr>
          <w:lang w:val="en-ZA"/>
        </w:rPr>
        <w:t>concurr</w:t>
      </w:r>
      <w:r>
        <w:rPr>
          <w:lang w:val="en-ZA"/>
        </w:rPr>
        <w:t>e</w:t>
      </w:r>
      <w:r w:rsidRPr="005A7790">
        <w:rPr>
          <w:lang w:val="en-ZA"/>
        </w:rPr>
        <w:t>nce</w:t>
      </w:r>
      <w:r w:rsidRPr="001E2B1C">
        <w:t>”</w:t>
      </w:r>
      <w:r>
        <w:t xml:space="preserve"> </w:t>
      </w:r>
      <w:r w:rsidRPr="001E2B1C">
        <w:t xml:space="preserve">is misspelt in the </w:t>
      </w:r>
      <w:r w:rsidRPr="00EA6059">
        <w:rPr>
          <w:i/>
        </w:rPr>
        <w:t>Government Gazette</w:t>
      </w:r>
      <w:r w:rsidRPr="001E2B1C">
        <w:t>, as reproduced above.]</w:t>
      </w:r>
    </w:p>
    <w:p w14:paraId="4C92E0D7" w14:textId="77777777" w:rsidR="00EA6059" w:rsidRDefault="00EA6059" w:rsidP="00587BDE">
      <w:pPr>
        <w:pStyle w:val="REG-Pi"/>
      </w:pPr>
    </w:p>
    <w:p w14:paraId="6EDFE3DE" w14:textId="20D07E99" w:rsidR="00674007" w:rsidRDefault="00674007" w:rsidP="00674007">
      <w:pPr>
        <w:pStyle w:val="REG-Pa"/>
        <w:rPr>
          <w:lang w:val="en-ZA"/>
        </w:rPr>
      </w:pPr>
      <w:r>
        <w:rPr>
          <w:lang w:val="en-ZA"/>
        </w:rPr>
        <w:t xml:space="preserve">(p) </w:t>
      </w:r>
      <w:r>
        <w:rPr>
          <w:lang w:val="en-ZA"/>
        </w:rPr>
        <w:tab/>
        <w:t>the human remains of the deceased who died in a foreign country as result of COVID-19 complications may be returned to and allowed into Namibia, provided that the body is cremated.</w:t>
      </w:r>
    </w:p>
    <w:p w14:paraId="00F68EBF" w14:textId="46C5D573" w:rsidR="00674007" w:rsidRDefault="00674007" w:rsidP="00674007">
      <w:pPr>
        <w:pStyle w:val="REG-Pa"/>
      </w:pPr>
    </w:p>
    <w:p w14:paraId="2E9A7DF6" w14:textId="4D1853DE" w:rsidR="00EA6059" w:rsidRDefault="00EA6059" w:rsidP="00EA6059">
      <w:pPr>
        <w:pStyle w:val="REG-Amend"/>
      </w:pPr>
      <w:r>
        <w:t>[The word “a” appears to have been omitted before the word “result”.]</w:t>
      </w:r>
    </w:p>
    <w:p w14:paraId="0C28E8E3" w14:textId="77777777" w:rsidR="00EA6059" w:rsidRDefault="00EA6059" w:rsidP="00674007">
      <w:pPr>
        <w:pStyle w:val="REG-Pa"/>
      </w:pPr>
    </w:p>
    <w:p w14:paraId="355F1390" w14:textId="427F3EC6" w:rsidR="00EF02F7" w:rsidRDefault="00EF02F7" w:rsidP="00EF02F7">
      <w:pPr>
        <w:pStyle w:val="REG-P1"/>
        <w:rPr>
          <w:lang w:val="en-ZA"/>
        </w:rPr>
      </w:pPr>
      <w:r>
        <w:rPr>
          <w:lang w:val="en-ZA"/>
        </w:rPr>
        <w:t>(</w:t>
      </w:r>
      <w:r w:rsidR="00674007">
        <w:rPr>
          <w:lang w:val="en-ZA"/>
        </w:rPr>
        <w:t>4</w:t>
      </w:r>
      <w:r>
        <w:rPr>
          <w:lang w:val="en-ZA"/>
        </w:rPr>
        <w:t>)</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5AC65554" w14:textId="6FF7C3D9" w:rsidR="00D024F2" w:rsidRDefault="00D024F2" w:rsidP="00D024F2">
      <w:pPr>
        <w:pStyle w:val="REG-P1"/>
      </w:pPr>
      <w:r>
        <w:rPr>
          <w:lang w:val="en-ZA"/>
        </w:rPr>
        <w:t>(</w:t>
      </w:r>
      <w:r w:rsidR="00674007">
        <w:rPr>
          <w:lang w:val="en-ZA"/>
        </w:rPr>
        <w:t>5</w:t>
      </w:r>
      <w:r w:rsidRPr="00D024F2">
        <w:t>)</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 xml:space="preserve">allow </w:t>
      </w:r>
      <w:r w:rsidR="00674007">
        <w:t>the mourners to put ground, leave</w:t>
      </w:r>
      <w:r w:rsidRPr="00D024F2">
        <w:t>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2CF70260" w14:textId="2F834D71" w:rsidR="00D024F2" w:rsidRDefault="00D024F2" w:rsidP="00D024F2">
      <w:pPr>
        <w:pStyle w:val="REG-P1"/>
      </w:pPr>
      <w:r w:rsidRPr="00D024F2">
        <w:t>(</w:t>
      </w:r>
      <w:r w:rsidR="00B06949">
        <w:t>6</w:t>
      </w:r>
      <w:r w:rsidRPr="00D024F2">
        <w:t>)</w:t>
      </w:r>
      <w:r>
        <w:tab/>
      </w:r>
      <w:r w:rsidRPr="00D024F2">
        <w:t>Despite the provisions of subregulati</w:t>
      </w:r>
      <w:r w:rsidR="00674007">
        <w:t>on (3</w:t>
      </w:r>
      <w:r w:rsidRPr="00D024F2">
        <w:t>)(</w:t>
      </w:r>
      <w:r w:rsidR="00674007">
        <w:t>g</w:t>
      </w:r>
      <w:r w:rsidRPr="00D024F2">
        <w:t>),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301AB9C7" w14:textId="45E046D4" w:rsidR="00D024F2" w:rsidRPr="00D024F2" w:rsidRDefault="00D024F2" w:rsidP="00D024F2">
      <w:pPr>
        <w:pStyle w:val="REG-P1"/>
      </w:pPr>
      <w:r w:rsidRPr="00D024F2">
        <w:t>(</w:t>
      </w:r>
      <w:r w:rsidR="00B06949">
        <w:t>7</w:t>
      </w:r>
      <w:r w:rsidRPr="00D024F2">
        <w:t>)</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733E7DF2" w14:textId="5522746E" w:rsidR="00337B69" w:rsidRDefault="00337B69" w:rsidP="00B06949">
      <w:pPr>
        <w:pStyle w:val="REG-P1"/>
        <w:rPr>
          <w:lang w:val="en-US"/>
        </w:rPr>
      </w:pPr>
      <w:r w:rsidRPr="006E221C">
        <w:t>(</w:t>
      </w:r>
      <w:r w:rsidR="00B06949">
        <w:t>8</w:t>
      </w:r>
      <w:r w:rsidRPr="006E221C">
        <w:t>)</w:t>
      </w:r>
      <w:r w:rsidRPr="006E221C">
        <w:tab/>
      </w:r>
      <w:r w:rsidR="00B06949" w:rsidRPr="00B06949">
        <w:rPr>
          <w:lang w:val="en-ZA"/>
        </w:rPr>
        <w:t>Any person who contravenes or fails to comply with paragraph (b), (d), (e), (f), (g),</w:t>
      </w:r>
      <w:r w:rsidR="00B06949">
        <w:rPr>
          <w:lang w:val="en-ZA"/>
        </w:rPr>
        <w:t xml:space="preserve"> </w:t>
      </w:r>
      <w:r w:rsidR="00B06949" w:rsidRPr="00B06949">
        <w:rPr>
          <w:lang w:val="en-ZA"/>
        </w:rPr>
        <w:t>(h</w:t>
      </w:r>
      <w:r w:rsidR="00B06949" w:rsidRPr="007B3A1A">
        <w:rPr>
          <w:lang w:val="en-ZA"/>
        </w:rPr>
        <w:t xml:space="preserve">), (i), </w:t>
      </w:r>
      <w:r w:rsidR="00E644D9" w:rsidRPr="007B3A1A">
        <w:rPr>
          <w:lang w:val="en-ZA"/>
        </w:rPr>
        <w:t>(iA)</w:t>
      </w:r>
      <w:r w:rsidR="009111D4" w:rsidRPr="007B3A1A">
        <w:rPr>
          <w:lang w:val="en-ZA"/>
        </w:rPr>
        <w:t xml:space="preserve">, </w:t>
      </w:r>
      <w:r w:rsidR="00E644D9" w:rsidRPr="007B3A1A">
        <w:rPr>
          <w:lang w:val="en-ZA"/>
        </w:rPr>
        <w:t>(k), (l</w:t>
      </w:r>
      <w:r w:rsidR="00B06949" w:rsidRPr="007B3A1A">
        <w:rPr>
          <w:lang w:val="en-ZA"/>
        </w:rPr>
        <w:t>), (m), (n),</w:t>
      </w:r>
      <w:r w:rsidR="00B06949" w:rsidRPr="00B06949">
        <w:rPr>
          <w:lang w:val="en-ZA"/>
        </w:rPr>
        <w:t xml:space="preserve"> (o) or (p) of subregulation (3) or subregulation (4) or (5) commits an offence</w:t>
      </w:r>
      <w:r w:rsidR="00B06949">
        <w:rPr>
          <w:lang w:val="en-ZA"/>
        </w:rPr>
        <w:t xml:space="preserve"> </w:t>
      </w:r>
      <w:r w:rsidR="00B06949" w:rsidRPr="00B06949">
        <w:rPr>
          <w:lang w:val="en-ZA"/>
        </w:rPr>
        <w:t>and is on conviction liable to the penalties specified in section 29(3) of the Act.</w:t>
      </w:r>
    </w:p>
    <w:p w14:paraId="43B5293E" w14:textId="0E52DE76" w:rsidR="00587BDE" w:rsidRDefault="00587BDE" w:rsidP="00587BDE">
      <w:pPr>
        <w:pStyle w:val="REG-P1"/>
        <w:ind w:firstLine="0"/>
        <w:rPr>
          <w:sz w:val="23"/>
        </w:rPr>
      </w:pPr>
    </w:p>
    <w:p w14:paraId="04A640AA" w14:textId="6EA1D57B" w:rsidR="009111D4" w:rsidRPr="007B3A1A" w:rsidRDefault="009111D4" w:rsidP="009111D4">
      <w:pPr>
        <w:pStyle w:val="REG-Amend"/>
      </w:pPr>
      <w:r w:rsidRPr="007B3A1A">
        <w:t>[subregulation (8) substituted by GN 108/2021]</w:t>
      </w:r>
    </w:p>
    <w:p w14:paraId="1C2CFB02" w14:textId="77777777" w:rsidR="009111D4" w:rsidRDefault="009111D4" w:rsidP="00587BDE">
      <w:pPr>
        <w:pStyle w:val="REG-P1"/>
        <w:ind w:firstLine="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486275B2" w:rsidR="00337B69" w:rsidRPr="006E221C" w:rsidRDefault="003054FB" w:rsidP="00343EFA">
      <w:pPr>
        <w:pStyle w:val="REG-P1"/>
      </w:pPr>
      <w:r>
        <w:rPr>
          <w:b/>
          <w:bCs/>
        </w:rPr>
        <w:t>20</w:t>
      </w:r>
      <w:r w:rsidR="00337B69" w:rsidRPr="006E221C">
        <w:rPr>
          <w:b/>
          <w:bCs/>
        </w:rPr>
        <w:t>.</w:t>
      </w:r>
      <w:r w:rsidR="00337B69" w:rsidRPr="006E221C">
        <w:rPr>
          <w:b/>
          <w:bCs/>
        </w:rPr>
        <w:tab/>
      </w:r>
      <w:r w:rsidR="00337B69"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7E24083B" w:rsidR="00337B69" w:rsidRPr="006E221C" w:rsidRDefault="003054FB" w:rsidP="00343EFA">
      <w:pPr>
        <w:pStyle w:val="REG-P1"/>
      </w:pPr>
      <w:r>
        <w:rPr>
          <w:b/>
          <w:bCs/>
        </w:rPr>
        <w:t>2</w:t>
      </w:r>
      <w:r w:rsidR="00337B69" w:rsidRPr="006E221C">
        <w:rPr>
          <w:b/>
          <w:bCs/>
        </w:rPr>
        <w:t>1.</w:t>
      </w:r>
      <w:r w:rsidR="00337B69" w:rsidRPr="006E221C">
        <w:rPr>
          <w:b/>
          <w:bCs/>
        </w:rPr>
        <w:tab/>
      </w:r>
      <w:r w:rsidR="00337B69" w:rsidRPr="006E221C">
        <w:t>(1)</w:t>
      </w:r>
      <w:r w:rsidR="00540F05">
        <w:tab/>
      </w:r>
      <w:r w:rsidR="00337B69"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53F59A02"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w:t>
      </w:r>
      <w:r w:rsidR="00817768">
        <w:rPr>
          <w:lang w:val="en-ZA"/>
        </w:rPr>
        <w:t>3</w:t>
      </w:r>
      <w:r w:rsidR="006E6F29" w:rsidRPr="006E6F29">
        <w:rPr>
          <w:lang w:val="en-ZA"/>
        </w:rPr>
        <w:t>(2) are responsible for guarding and patrolling all</w:t>
      </w:r>
      <w:r w:rsidR="006E6F29">
        <w:rPr>
          <w:lang w:val="en-ZA"/>
        </w:rPr>
        <w:t xml:space="preserve"> </w:t>
      </w:r>
      <w:r w:rsidR="006E6F29" w:rsidRPr="006E6F29">
        <w:rPr>
          <w:lang w:val="en-ZA"/>
        </w:rPr>
        <w:t>designated quarantine facilities</w:t>
      </w:r>
      <w:r w:rsidRPr="006E221C">
        <w:t>.</w:t>
      </w:r>
    </w:p>
    <w:p w14:paraId="68EFE6F3" w14:textId="77777777" w:rsidR="006844BB" w:rsidRDefault="006844BB" w:rsidP="006E6F29">
      <w:pPr>
        <w:pStyle w:val="REG-Amend"/>
        <w:rPr>
          <w:lang w:val="en-ZA"/>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2F6EB34D" w:rsidR="00337B69" w:rsidRPr="006E221C" w:rsidRDefault="00817768" w:rsidP="004D61D6">
      <w:pPr>
        <w:pStyle w:val="REG-P1"/>
      </w:pPr>
      <w:r>
        <w:rPr>
          <w:b/>
          <w:bCs/>
        </w:rPr>
        <w:t>22</w:t>
      </w:r>
      <w:r w:rsidR="00337B69" w:rsidRPr="006E221C">
        <w:rPr>
          <w:b/>
          <w:bCs/>
        </w:rPr>
        <w:t>.</w:t>
      </w:r>
      <w:r w:rsidR="00337B69" w:rsidRPr="006E221C">
        <w:rPr>
          <w:b/>
          <w:bCs/>
        </w:rPr>
        <w:tab/>
      </w:r>
      <w:r w:rsidR="00337B69" w:rsidRPr="006E221C">
        <w:t>(1)</w:t>
      </w:r>
      <w:r w:rsidR="004D61D6" w:rsidRPr="006E221C">
        <w:tab/>
      </w:r>
      <w:r w:rsidR="00337B69"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DD5FD3C" w:rsidR="00337B69" w:rsidRPr="006E221C" w:rsidRDefault="00337B69" w:rsidP="004D61D6">
      <w:pPr>
        <w:pStyle w:val="REG-Pa"/>
      </w:pPr>
      <w:r w:rsidRPr="006E221C">
        <w:t>(a)</w:t>
      </w:r>
      <w:r w:rsidRPr="006E221C">
        <w:tab/>
        <w:t>contacts of a confirmed case of COVID-19, at the cost of the State subject to subregulation (2) and the cost obligation requ</w:t>
      </w:r>
      <w:r w:rsidR="00817768">
        <w:t>irements set out in regulation 12</w:t>
      </w:r>
      <w:r w:rsidRPr="006E221C">
        <w:t>;</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25C792A1"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w:t>
      </w:r>
      <w:r w:rsidR="00817768">
        <w:t>ments set out in regulation 12</w:t>
      </w:r>
      <w:r w:rsidRPr="006E221C">
        <w:t>; and</w:t>
      </w:r>
    </w:p>
    <w:p w14:paraId="150E2B17" w14:textId="77777777" w:rsidR="006844BB" w:rsidRDefault="006844BB" w:rsidP="00FC47C5">
      <w:pPr>
        <w:pStyle w:val="REG-Amend"/>
      </w:pPr>
    </w:p>
    <w:p w14:paraId="08E45B67" w14:textId="40E57DC9" w:rsidR="00337B69" w:rsidRPr="006E221C" w:rsidRDefault="00337B69" w:rsidP="004D61D6">
      <w:pPr>
        <w:pStyle w:val="REG-Pa"/>
      </w:pPr>
      <w:r w:rsidRPr="006E221C">
        <w:t>(d)</w:t>
      </w:r>
      <w:r w:rsidRPr="006E221C">
        <w:tab/>
        <w:t xml:space="preserve">persons entering Namibia in the circumstances contemplated in regulation </w:t>
      </w:r>
      <w:r w:rsidR="00817768">
        <w:t>11</w:t>
      </w:r>
      <w:r w:rsidRPr="006E221C">
        <w:t xml:space="preserve">, subject to the cost obligation requirements set out in regulation </w:t>
      </w:r>
      <w:r w:rsidR="00817768">
        <w:t>12</w:t>
      </w:r>
      <w:r w:rsidRPr="006E221C">
        <w:t>.</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44BBF7E6" w:rsidR="00337B69" w:rsidRPr="006E221C" w:rsidRDefault="00817768" w:rsidP="00337B69">
      <w:pPr>
        <w:pStyle w:val="REG-P0"/>
        <w:rPr>
          <w:b/>
        </w:rPr>
      </w:pPr>
      <w:r w:rsidRPr="00817768">
        <w:rPr>
          <w:b/>
          <w:bCs/>
          <w:lang w:val="en-ZA"/>
        </w:rPr>
        <w:t>Provisions relating to</w:t>
      </w:r>
      <w:r>
        <w:rPr>
          <w:b/>
          <w:bCs/>
          <w:lang w:val="en-ZA"/>
        </w:rPr>
        <w:t xml:space="preserve"> </w:t>
      </w:r>
      <w:r w:rsidR="00337B69" w:rsidRPr="006E221C">
        <w:rPr>
          <w:b/>
        </w:rPr>
        <w:t>quarantine facilities</w:t>
      </w:r>
    </w:p>
    <w:p w14:paraId="50A89B98" w14:textId="77777777" w:rsidR="00337B69" w:rsidRPr="006E221C" w:rsidRDefault="00337B69" w:rsidP="00337B69">
      <w:pPr>
        <w:pStyle w:val="REG-P0"/>
        <w:rPr>
          <w:b/>
          <w:sz w:val="23"/>
        </w:rPr>
      </w:pPr>
    </w:p>
    <w:p w14:paraId="6F65FA65" w14:textId="487D1871" w:rsidR="00337B69" w:rsidRPr="006E221C" w:rsidRDefault="00337B69" w:rsidP="009F251D">
      <w:pPr>
        <w:pStyle w:val="REG-P1"/>
      </w:pPr>
      <w:r w:rsidRPr="006E221C">
        <w:rPr>
          <w:b/>
          <w:bCs/>
        </w:rPr>
        <w:t>2</w:t>
      </w:r>
      <w:r w:rsidR="000A7FD9">
        <w:rPr>
          <w:b/>
          <w:bCs/>
        </w:rPr>
        <w:t>3</w:t>
      </w:r>
      <w:r w:rsidRPr="006E221C">
        <w:rPr>
          <w:b/>
          <w:bCs/>
        </w:rPr>
        <w:t>.</w:t>
      </w:r>
      <w:r w:rsidRPr="006E221C">
        <w:rPr>
          <w:b/>
          <w:bCs/>
        </w:rPr>
        <w:tab/>
      </w:r>
      <w:r w:rsidRPr="006E221C">
        <w:t>(1)</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1A376CDE" w14:textId="2586ACC6"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59B336EC" w:rsidR="00337B69" w:rsidRPr="006E221C" w:rsidRDefault="000B72BF" w:rsidP="009E4448">
      <w:pPr>
        <w:pStyle w:val="REG-P1"/>
      </w:pPr>
      <w:r>
        <w:rPr>
          <w:b/>
          <w:bCs/>
        </w:rPr>
        <w:t>24</w:t>
      </w:r>
      <w:r w:rsidR="00337B69" w:rsidRPr="006E221C">
        <w:rPr>
          <w:b/>
          <w:bCs/>
        </w:rPr>
        <w:t>.</w:t>
      </w:r>
      <w:r w:rsidR="00337B69" w:rsidRPr="006E221C">
        <w:rPr>
          <w:b/>
          <w:bCs/>
        </w:rPr>
        <w:tab/>
      </w:r>
      <w:r w:rsidR="00337B69" w:rsidRPr="006E221C">
        <w:t>(1)</w:t>
      </w:r>
      <w:r w:rsidR="009E4448" w:rsidRPr="006E221C">
        <w:tab/>
      </w:r>
      <w:r w:rsidR="00337B69"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681DD09D" w:rsidR="00337B69" w:rsidRPr="006E221C" w:rsidRDefault="00337B69" w:rsidP="009E4448">
      <w:pPr>
        <w:pStyle w:val="REG-P1"/>
      </w:pPr>
      <w:r w:rsidRPr="006E221C">
        <w:t>(3)</w:t>
      </w:r>
      <w:r w:rsidRPr="006E221C">
        <w:tab/>
        <w:t xml:space="preserve">The provisions of regulations </w:t>
      </w:r>
      <w:r w:rsidR="000B72BF">
        <w:t>22(2) and 23</w:t>
      </w:r>
      <w:r w:rsidRPr="006E221C">
        <w:t>(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027B022" w:rsidR="00337B69" w:rsidRPr="006E221C" w:rsidRDefault="00337B69" w:rsidP="009E4448">
      <w:pPr>
        <w:pStyle w:val="REG-P1"/>
      </w:pPr>
      <w:r w:rsidRPr="006E221C">
        <w:rPr>
          <w:b/>
          <w:bCs/>
        </w:rPr>
        <w:t>2</w:t>
      </w:r>
      <w:r w:rsidR="000B72BF">
        <w:rPr>
          <w:b/>
          <w:bCs/>
        </w:rPr>
        <w:t>5</w:t>
      </w:r>
      <w:r w:rsidRPr="006E221C">
        <w:rPr>
          <w:b/>
          <w:bCs/>
        </w:rPr>
        <w:t>.</w:t>
      </w:r>
      <w:r w:rsidRPr="006E221C">
        <w:rPr>
          <w:b/>
          <w:bCs/>
        </w:rPr>
        <w:tab/>
      </w:r>
      <w:r w:rsidRPr="006E221C">
        <w:t>(1)</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40A53614" w:rsidR="00337B69" w:rsidRPr="006E221C" w:rsidRDefault="00337B69" w:rsidP="008D20C3">
      <w:pPr>
        <w:pStyle w:val="REG-P1"/>
      </w:pPr>
      <w:r w:rsidRPr="006E221C">
        <w:rPr>
          <w:b/>
          <w:bCs/>
        </w:rPr>
        <w:t>2</w:t>
      </w:r>
      <w:r w:rsidR="000B72BF">
        <w:rPr>
          <w:b/>
          <w:bCs/>
        </w:rPr>
        <w:t>6</w:t>
      </w:r>
      <w:r w:rsidRPr="006E221C">
        <w:rPr>
          <w:b/>
          <w:bCs/>
        </w:rPr>
        <w:t>.</w:t>
      </w:r>
      <w:r w:rsidRPr="006E221C">
        <w:rPr>
          <w:b/>
          <w:bCs/>
        </w:rPr>
        <w:tab/>
      </w:r>
      <w:r w:rsidRPr="006E221C">
        <w:t>(1)</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7C269B84" w:rsidR="00337B69" w:rsidRPr="006E221C" w:rsidRDefault="00337B69" w:rsidP="0066632F">
      <w:pPr>
        <w:pStyle w:val="REG-P1"/>
      </w:pPr>
      <w:r w:rsidRPr="006E221C">
        <w:rPr>
          <w:b/>
          <w:bCs/>
        </w:rPr>
        <w:t>2</w:t>
      </w:r>
      <w:r w:rsidR="0054104F">
        <w:rPr>
          <w:b/>
          <w:bCs/>
        </w:rPr>
        <w:t>7</w:t>
      </w:r>
      <w:r w:rsidRPr="006E221C">
        <w:rPr>
          <w:b/>
          <w:bCs/>
        </w:rPr>
        <w:t>.</w:t>
      </w:r>
      <w:r w:rsidRPr="006E221C">
        <w:rPr>
          <w:b/>
          <w:bCs/>
        </w:rPr>
        <w:tab/>
      </w:r>
      <w:r w:rsidRPr="006E221C">
        <w:t>(1)</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6F5B6280" w:rsidR="00337B69" w:rsidRPr="006E221C" w:rsidRDefault="0096040C" w:rsidP="00250CAB">
      <w:pPr>
        <w:pStyle w:val="REG-P1"/>
      </w:pPr>
      <w:r>
        <w:rPr>
          <w:b/>
          <w:bCs/>
        </w:rPr>
        <w:t>28</w:t>
      </w:r>
      <w:r w:rsidR="00337B69" w:rsidRPr="006E221C">
        <w:rPr>
          <w:b/>
          <w:bCs/>
        </w:rPr>
        <w:t>.</w:t>
      </w:r>
      <w:r w:rsidR="00337B69" w:rsidRPr="006E221C">
        <w:rPr>
          <w:b/>
          <w:bCs/>
        </w:rPr>
        <w:tab/>
      </w:r>
      <w:r w:rsidR="00337B69" w:rsidRPr="006E221C">
        <w:t>(1)</w:t>
      </w:r>
      <w:r w:rsidR="00250CAB" w:rsidRPr="006E221C">
        <w:tab/>
      </w:r>
      <w:r w:rsidR="00337B69"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77FD120A" w:rsidR="00337B69" w:rsidRPr="006E221C" w:rsidRDefault="00313EBE" w:rsidP="00E95943">
      <w:pPr>
        <w:pStyle w:val="REG-P1"/>
      </w:pPr>
      <w:r>
        <w:rPr>
          <w:b/>
          <w:bCs/>
        </w:rPr>
        <w:t>29</w:t>
      </w:r>
      <w:r w:rsidR="00337B69" w:rsidRPr="006E221C">
        <w:rPr>
          <w:b/>
          <w:bCs/>
        </w:rPr>
        <w:t>.</w:t>
      </w:r>
      <w:r w:rsidR="00337B69" w:rsidRPr="006E221C">
        <w:rPr>
          <w:b/>
          <w:bCs/>
        </w:rPr>
        <w:tab/>
      </w:r>
      <w:r w:rsidR="00337B69" w:rsidRPr="006E221C">
        <w:t>(1)</w:t>
      </w:r>
      <w:r w:rsidR="00E95943" w:rsidRPr="006E221C">
        <w:tab/>
      </w:r>
      <w:r w:rsidR="00337B69"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681A7218" w:rsidR="00337B69" w:rsidRPr="006E221C" w:rsidRDefault="00B9777D" w:rsidP="00284D60">
      <w:pPr>
        <w:pStyle w:val="REG-P1"/>
      </w:pPr>
      <w:r>
        <w:rPr>
          <w:b/>
          <w:bCs/>
        </w:rPr>
        <w:t>30</w:t>
      </w:r>
      <w:r w:rsidR="00337B69" w:rsidRPr="006E221C">
        <w:rPr>
          <w:b/>
          <w:bCs/>
        </w:rPr>
        <w:t>.</w:t>
      </w:r>
      <w:r w:rsidR="00337B69" w:rsidRPr="006E221C">
        <w:rPr>
          <w:b/>
          <w:bCs/>
        </w:rPr>
        <w:tab/>
      </w:r>
      <w:r w:rsidR="00337B69" w:rsidRPr="006E221C">
        <w:t>(1)</w:t>
      </w:r>
      <w:r w:rsidR="00337B69"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64F01BB3" w14:textId="05379564" w:rsidR="005A3880" w:rsidRDefault="00B9777D" w:rsidP="005A3880">
      <w:pPr>
        <w:pStyle w:val="REG-Amend"/>
      </w:pPr>
      <w:r>
        <w:t xml:space="preserve">[There is no subregulation numbered as (2) in the </w:t>
      </w:r>
      <w:r w:rsidRPr="00B9777D">
        <w:rPr>
          <w:i/>
        </w:rPr>
        <w:t>Government Gazette</w:t>
      </w:r>
      <w:r>
        <w:t>.]</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1B681F05" w14:textId="77777777" w:rsidR="00CE6236" w:rsidRPr="00CE6236" w:rsidRDefault="00CE6236" w:rsidP="00CE6236">
      <w:pPr>
        <w:pStyle w:val="REG-P0"/>
        <w:jc w:val="center"/>
      </w:pPr>
      <w:r w:rsidRPr="00CE6236">
        <w:t>COVID-19 VACCINES</w:t>
      </w:r>
    </w:p>
    <w:p w14:paraId="60395A46" w14:textId="77777777" w:rsidR="00CE6236"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CE6236" w:rsidRDefault="00CE6236" w:rsidP="00CE6236">
      <w:pPr>
        <w:pStyle w:val="REG-P0"/>
        <w:rPr>
          <w:b/>
        </w:rPr>
      </w:pPr>
      <w:r w:rsidRPr="00CE6236">
        <w:rPr>
          <w:b/>
        </w:rPr>
        <w:t>COVID-19 vaccines</w:t>
      </w:r>
    </w:p>
    <w:p w14:paraId="3575E5E4" w14:textId="77777777" w:rsidR="00CE6236" w:rsidRDefault="00CE6236" w:rsidP="00CE6236">
      <w:pPr>
        <w:pStyle w:val="REG-P0"/>
      </w:pPr>
    </w:p>
    <w:p w14:paraId="75C3C97B" w14:textId="07C24581" w:rsidR="00CE6236" w:rsidRDefault="00CE6236" w:rsidP="00CE6236">
      <w:pPr>
        <w:pStyle w:val="REG-P1"/>
      </w:pPr>
      <w:r w:rsidRPr="00CE6236">
        <w:rPr>
          <w:b/>
        </w:rPr>
        <w:t>31.</w:t>
      </w:r>
      <w:r>
        <w:tab/>
      </w:r>
      <w:r w:rsidRPr="00CE6236">
        <w:t xml:space="preserve">(1) </w:t>
      </w:r>
      <w:r>
        <w:tab/>
      </w:r>
      <w:r w:rsidRPr="00CE6236">
        <w:t>Vaccination of persons for COVID-19 is voluntary.</w:t>
      </w:r>
    </w:p>
    <w:p w14:paraId="42F12926" w14:textId="77777777" w:rsidR="00CE6236" w:rsidRPr="00CE6236" w:rsidRDefault="00CE6236" w:rsidP="00CE6236">
      <w:pPr>
        <w:pStyle w:val="REG-P1"/>
      </w:pPr>
    </w:p>
    <w:p w14:paraId="167C3AB3" w14:textId="5582969E" w:rsidR="00CE6236" w:rsidRPr="00CE6236" w:rsidRDefault="00CE6236" w:rsidP="00CE6236">
      <w:pPr>
        <w:pStyle w:val="REG-P1"/>
      </w:pPr>
      <w:r w:rsidRPr="00CE6236">
        <w:t xml:space="preserve">(2) </w:t>
      </w:r>
      <w:r>
        <w:tab/>
      </w:r>
      <w:r w:rsidRPr="00CE6236">
        <w:t>COVID-19 vaccines are available to all Namibian citizens, holders of Namibian</w:t>
      </w:r>
      <w:r>
        <w:t xml:space="preserve"> </w:t>
      </w:r>
      <w:r w:rsidRPr="00CE6236">
        <w:t>permanent residence permits and holders of Namibian employment permits and other persons</w:t>
      </w:r>
    </w:p>
    <w:p w14:paraId="36E4B1FB" w14:textId="7B6E049A" w:rsidR="00CE6236" w:rsidRDefault="00CE6236" w:rsidP="00CE6236">
      <w:pPr>
        <w:pStyle w:val="REG-P0"/>
      </w:pPr>
      <w:r w:rsidRPr="00CE6236">
        <w:t>residing in Namibia.</w:t>
      </w:r>
    </w:p>
    <w:p w14:paraId="46B37A36" w14:textId="77777777" w:rsidR="00CE6236" w:rsidRPr="00CE6236" w:rsidRDefault="00CE6236" w:rsidP="00CE6236">
      <w:pPr>
        <w:pStyle w:val="REG-P0"/>
      </w:pPr>
    </w:p>
    <w:p w14:paraId="05DD5080" w14:textId="7E8CB290" w:rsidR="00CE6236" w:rsidRPr="00CE6236" w:rsidRDefault="00CE6236" w:rsidP="00CE6236">
      <w:pPr>
        <w:pStyle w:val="REG-P0"/>
        <w:jc w:val="center"/>
      </w:pPr>
      <w:r w:rsidRPr="00CE6236">
        <w:t>PART 5</w:t>
      </w:r>
    </w:p>
    <w:p w14:paraId="3CEB46B0" w14:textId="54C2DDFA"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2286BFD4" w:rsidR="00337B69" w:rsidRPr="006E221C" w:rsidRDefault="00CE6236" w:rsidP="00795079">
      <w:pPr>
        <w:pStyle w:val="REG-P1"/>
      </w:pPr>
      <w:r>
        <w:rPr>
          <w:b/>
          <w:bCs/>
        </w:rPr>
        <w:t>32</w:t>
      </w:r>
      <w:r w:rsidR="00337B69" w:rsidRPr="006E221C">
        <w:rPr>
          <w:b/>
          <w:bCs/>
        </w:rPr>
        <w:t>.</w:t>
      </w:r>
      <w:r w:rsidR="00337B69" w:rsidRPr="006E221C">
        <w:rPr>
          <w:b/>
          <w:bCs/>
        </w:rPr>
        <w:tab/>
      </w:r>
      <w:r w:rsidR="00337B69" w:rsidRPr="006E221C">
        <w:t>(1)</w:t>
      </w:r>
      <w:r w:rsidR="00337B69" w:rsidRPr="006E221C">
        <w:tab/>
        <w:t>A person commits an offence if that person -</w:t>
      </w:r>
    </w:p>
    <w:p w14:paraId="1E2F4B73" w14:textId="77777777" w:rsidR="00337B69" w:rsidRPr="006E221C" w:rsidRDefault="00337B69" w:rsidP="00337B69">
      <w:pPr>
        <w:pStyle w:val="REG-P0"/>
      </w:pPr>
    </w:p>
    <w:p w14:paraId="331F4002" w14:textId="56A3A2AC" w:rsidR="00B45EF8" w:rsidRDefault="00B45EF8" w:rsidP="00B45EF8">
      <w:pPr>
        <w:pStyle w:val="REG-Pa"/>
        <w:rPr>
          <w:lang w:val="en-ZA"/>
        </w:rPr>
      </w:pPr>
      <w:r w:rsidRPr="00B45EF8">
        <w:rPr>
          <w:lang w:val="en-ZA"/>
        </w:rPr>
        <w:t>(a)</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2D18F015" w:rsidR="00B45EF8" w:rsidRDefault="00B45EF8" w:rsidP="00B45EF8">
      <w:pPr>
        <w:pStyle w:val="REG-Pa"/>
        <w:rPr>
          <w:lang w:val="en-ZA"/>
        </w:rPr>
      </w:pPr>
      <w:r w:rsidRPr="00B45EF8">
        <w:rPr>
          <w:lang w:val="en-ZA"/>
        </w:rPr>
        <w:t>(b)</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30BF2D99" w:rsidR="00B45EF8" w:rsidRDefault="00B45EF8" w:rsidP="00B45EF8">
      <w:pPr>
        <w:pStyle w:val="REG-Pa"/>
        <w:rPr>
          <w:lang w:val="en-ZA"/>
        </w:rPr>
      </w:pPr>
      <w:r w:rsidRPr="00B45EF8">
        <w:rPr>
          <w:lang w:val="en-ZA"/>
        </w:rPr>
        <w:t>(c)</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31450380" w:rsidR="00B45EF8" w:rsidRDefault="00B45EF8" w:rsidP="00B45EF8">
      <w:pPr>
        <w:pStyle w:val="REG-Pa"/>
        <w:rPr>
          <w:lang w:val="en-ZA"/>
        </w:rPr>
      </w:pPr>
      <w:r w:rsidRPr="00B45EF8">
        <w:rPr>
          <w:lang w:val="en-ZA"/>
        </w:rPr>
        <w:t>(d)</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3FA412D4" w:rsidR="00337B69" w:rsidRPr="006E221C" w:rsidRDefault="00B45EF8" w:rsidP="00B45EF8">
      <w:pPr>
        <w:pStyle w:val="REG-Pa"/>
      </w:pPr>
      <w:r w:rsidRPr="00B45EF8">
        <w:rPr>
          <w:lang w:val="en-ZA"/>
        </w:rPr>
        <w:t>(e)</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704BA57D" w14:textId="109627C8"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1E9D66B5" w:rsidR="00337B69" w:rsidRPr="009111D4" w:rsidRDefault="00337B69" w:rsidP="00B2295F">
      <w:pPr>
        <w:pStyle w:val="REG-P1"/>
      </w:pPr>
      <w:r w:rsidRPr="006E221C">
        <w:t>(</w:t>
      </w:r>
      <w:r w:rsidRPr="009111D4">
        <w:t>7)</w:t>
      </w:r>
      <w:r w:rsidRPr="009111D4">
        <w:tab/>
        <w:t>A person who -</w:t>
      </w:r>
    </w:p>
    <w:p w14:paraId="4A36C4A6" w14:textId="77777777" w:rsidR="00337B69" w:rsidRPr="009111D4" w:rsidRDefault="00337B69" w:rsidP="009111D4">
      <w:pPr>
        <w:pStyle w:val="REG-P0"/>
      </w:pPr>
    </w:p>
    <w:p w14:paraId="3ED74717" w14:textId="22A9F927" w:rsidR="009111D4" w:rsidRDefault="009111D4" w:rsidP="009111D4">
      <w:pPr>
        <w:pStyle w:val="REG-Pa"/>
      </w:pPr>
      <w:r w:rsidRPr="009111D4">
        <w:t>(a)</w:t>
      </w:r>
      <w:r>
        <w:tab/>
      </w:r>
      <w:r w:rsidRPr="009111D4">
        <w:t>with intent to deceive, presents a false or forged SARS-CoV-2 PCR test</w:t>
      </w:r>
      <w:r>
        <w:t xml:space="preserve"> </w:t>
      </w:r>
      <w:r w:rsidRPr="009111D4">
        <w:t>result when required to present a SARS-CoV-2 PCR test result;</w:t>
      </w:r>
    </w:p>
    <w:p w14:paraId="6DC81B8A" w14:textId="77777777" w:rsidR="009111D4" w:rsidRPr="009111D4" w:rsidRDefault="009111D4" w:rsidP="009111D4">
      <w:pPr>
        <w:pStyle w:val="REG-Pa"/>
      </w:pPr>
    </w:p>
    <w:p w14:paraId="63CF0AFB" w14:textId="51D3A7C4" w:rsidR="009111D4" w:rsidRDefault="009111D4" w:rsidP="009111D4">
      <w:pPr>
        <w:pStyle w:val="REG-Pa"/>
      </w:pPr>
      <w:r w:rsidRPr="009111D4">
        <w:t>(b)</w:t>
      </w:r>
      <w:r>
        <w:tab/>
      </w:r>
      <w:r w:rsidRPr="009111D4">
        <w:t>refuses to -</w:t>
      </w:r>
    </w:p>
    <w:p w14:paraId="09305E40" w14:textId="77777777" w:rsidR="009111D4" w:rsidRPr="009111D4" w:rsidRDefault="009111D4" w:rsidP="009111D4">
      <w:pPr>
        <w:pStyle w:val="REG-P0"/>
      </w:pPr>
    </w:p>
    <w:p w14:paraId="18E51FEB" w14:textId="5E6CE83D" w:rsidR="009111D4" w:rsidRDefault="009111D4" w:rsidP="009111D4">
      <w:pPr>
        <w:pStyle w:val="REG-Pi"/>
      </w:pPr>
      <w:r w:rsidRPr="009111D4">
        <w:t>(i)</w:t>
      </w:r>
      <w:r>
        <w:tab/>
      </w:r>
      <w:r w:rsidRPr="009111D4">
        <w:t>undergo a test for COVID-19 when required to do so;</w:t>
      </w:r>
    </w:p>
    <w:p w14:paraId="131665C6" w14:textId="77777777" w:rsidR="009111D4" w:rsidRPr="009111D4" w:rsidRDefault="009111D4" w:rsidP="009111D4">
      <w:pPr>
        <w:pStyle w:val="REG-Pi"/>
      </w:pPr>
    </w:p>
    <w:p w14:paraId="6FF6AE86" w14:textId="61C19355" w:rsidR="009111D4" w:rsidRDefault="009111D4" w:rsidP="009111D4">
      <w:pPr>
        <w:pStyle w:val="REG-Pi"/>
      </w:pPr>
      <w:r w:rsidRPr="009111D4">
        <w:t>(ii)</w:t>
      </w:r>
      <w:r>
        <w:tab/>
      </w:r>
      <w:r w:rsidRPr="009111D4">
        <w:t>be subjected to quarantine or isolation when required to be</w:t>
      </w:r>
      <w:r>
        <w:t xml:space="preserve"> </w:t>
      </w:r>
      <w:r w:rsidRPr="009111D4">
        <w:t>quarantined or isolated,</w:t>
      </w:r>
    </w:p>
    <w:p w14:paraId="5A3E1FBC" w14:textId="77777777" w:rsidR="009111D4" w:rsidRPr="009111D4" w:rsidRDefault="009111D4" w:rsidP="009111D4">
      <w:pPr>
        <w:pStyle w:val="REG-P0"/>
      </w:pPr>
    </w:p>
    <w:p w14:paraId="40614CA2" w14:textId="29516BA5" w:rsidR="009111D4" w:rsidRPr="007B3A1A" w:rsidRDefault="009111D4" w:rsidP="00B47878">
      <w:pPr>
        <w:pStyle w:val="REG-P0"/>
      </w:pPr>
      <w:r w:rsidRPr="007B3A1A">
        <w:t>in terms of these regulations commits on offence, and is on conviction liable to the penalties specified in section 29(3) of the Act.</w:t>
      </w:r>
    </w:p>
    <w:p w14:paraId="11B5269A" w14:textId="77777777" w:rsidR="009111D4" w:rsidRPr="007B3A1A" w:rsidRDefault="009111D4" w:rsidP="009111D4">
      <w:pPr>
        <w:pStyle w:val="REG-P0"/>
      </w:pPr>
    </w:p>
    <w:p w14:paraId="033DC506" w14:textId="77777777" w:rsidR="00B47878" w:rsidRPr="007B3A1A" w:rsidRDefault="009111D4" w:rsidP="009111D4">
      <w:pPr>
        <w:pStyle w:val="REG-Amend"/>
      </w:pPr>
      <w:r w:rsidRPr="007B3A1A">
        <w:t>[</w:t>
      </w:r>
      <w:r w:rsidR="00B47878" w:rsidRPr="007B3A1A">
        <w:t>S</w:t>
      </w:r>
      <w:r w:rsidRPr="007B3A1A">
        <w:t xml:space="preserve">ubregulation (7) </w:t>
      </w:r>
      <w:r w:rsidR="00B47878" w:rsidRPr="007B3A1A">
        <w:t xml:space="preserve">is </w:t>
      </w:r>
      <w:r w:rsidRPr="007B3A1A">
        <w:t>substituted by GN 108/2021</w:t>
      </w:r>
      <w:r w:rsidR="00B47878" w:rsidRPr="007B3A1A">
        <w:t>.</w:t>
      </w:r>
    </w:p>
    <w:p w14:paraId="0ED39043" w14:textId="1381019E" w:rsidR="009111D4" w:rsidRPr="007B3A1A" w:rsidRDefault="00B47878" w:rsidP="009111D4">
      <w:pPr>
        <w:pStyle w:val="REG-Amend"/>
      </w:pPr>
      <w:r w:rsidRPr="007B3A1A">
        <w:t xml:space="preserve">The word “an” in the phrase “an offence” is misspelt </w:t>
      </w:r>
      <w:r w:rsidRPr="007B3A1A">
        <w:br/>
        <w:t xml:space="preserve">as “on” in the </w:t>
      </w:r>
      <w:r w:rsidRPr="007B3A1A">
        <w:rPr>
          <w:i/>
        </w:rPr>
        <w:t>Government Gazette</w:t>
      </w:r>
      <w:r w:rsidRPr="007B3A1A">
        <w:t>, as reproduced above</w:t>
      </w:r>
      <w:r w:rsidR="009A3313" w:rsidRPr="007B3A1A">
        <w:t>.</w:t>
      </w:r>
      <w:r w:rsidR="009111D4" w:rsidRPr="007B3A1A">
        <w: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473455BF" w:rsidR="00337B69" w:rsidRPr="006E221C" w:rsidRDefault="00A421BA" w:rsidP="009F7D4A">
      <w:pPr>
        <w:pStyle w:val="REG-P1"/>
      </w:pPr>
      <w:r>
        <w:rPr>
          <w:b/>
          <w:bCs/>
        </w:rPr>
        <w:t>33</w:t>
      </w:r>
      <w:r w:rsidR="00337B69" w:rsidRPr="006E221C">
        <w:rPr>
          <w:b/>
          <w:bCs/>
        </w:rPr>
        <w:t>.</w:t>
      </w:r>
      <w:r w:rsidR="00337B69" w:rsidRPr="006E221C">
        <w:rPr>
          <w:b/>
          <w:bCs/>
        </w:rPr>
        <w:tab/>
      </w:r>
      <w:r w:rsidR="00337B69" w:rsidRPr="006E221C">
        <w:t>These regulations bind the State.</w:t>
      </w:r>
    </w:p>
    <w:p w14:paraId="3A2FAFDA" w14:textId="77777777" w:rsidR="006844BB" w:rsidRDefault="006844BB" w:rsidP="006939DE">
      <w:pPr>
        <w:pStyle w:val="REG-P0"/>
        <w:jc w:val="center"/>
        <w:rPr>
          <w:b/>
        </w:rPr>
      </w:pPr>
    </w:p>
    <w:p w14:paraId="2D6C184A" w14:textId="77777777" w:rsidR="00B6632C" w:rsidRDefault="00B6632C" w:rsidP="006939DE">
      <w:pPr>
        <w:pStyle w:val="REG-P0"/>
        <w:jc w:val="center"/>
        <w:rPr>
          <w:b/>
        </w:rPr>
      </w:pPr>
    </w:p>
    <w:p w14:paraId="16352516" w14:textId="59AF1958" w:rsidR="006939DE" w:rsidRPr="006939DE" w:rsidRDefault="006939DE" w:rsidP="006939DE">
      <w:pPr>
        <w:pStyle w:val="REG-P0"/>
        <w:jc w:val="center"/>
        <w:rPr>
          <w:b/>
        </w:rPr>
      </w:pPr>
      <w:r w:rsidRPr="006939DE">
        <w:rPr>
          <w:b/>
        </w:rPr>
        <w:t>ANNEXURE A</w:t>
      </w:r>
    </w:p>
    <w:p w14:paraId="6EB437AB" w14:textId="77777777" w:rsidR="00A421BA" w:rsidRDefault="00A421BA" w:rsidP="006939DE">
      <w:pPr>
        <w:pStyle w:val="REG-P0"/>
        <w:jc w:val="center"/>
        <w:rPr>
          <w:b/>
        </w:rPr>
      </w:pPr>
    </w:p>
    <w:p w14:paraId="0FDC6947" w14:textId="7EADDAEA" w:rsidR="006939DE" w:rsidRPr="006939DE" w:rsidRDefault="006939DE" w:rsidP="006939DE">
      <w:pPr>
        <w:pStyle w:val="REG-P0"/>
        <w:jc w:val="center"/>
        <w:rPr>
          <w:b/>
        </w:rPr>
      </w:pPr>
      <w:r w:rsidRPr="006939DE">
        <w:rPr>
          <w:b/>
        </w:rPr>
        <w:t>CRITICAL SERVICES</w:t>
      </w:r>
    </w:p>
    <w:p w14:paraId="15BF89AF" w14:textId="2151A42C" w:rsidR="006939DE" w:rsidRPr="006939DE" w:rsidRDefault="006939DE" w:rsidP="006939DE">
      <w:pPr>
        <w:pStyle w:val="REG-P0"/>
        <w:jc w:val="center"/>
      </w:pPr>
      <w:r w:rsidRPr="006939DE">
        <w:t xml:space="preserve">(Regulation </w:t>
      </w:r>
      <w:r w:rsidR="00A421BA">
        <w:t>5</w:t>
      </w:r>
      <w:r w:rsidRPr="006939DE">
        <w:t>)</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14A5B682" w:rsidR="006939DE" w:rsidRDefault="006939DE" w:rsidP="006939DE">
      <w:pPr>
        <w:autoSpaceDE w:val="0"/>
        <w:autoSpaceDN w:val="0"/>
        <w:adjustRightInd w:val="0"/>
        <w:rPr>
          <w:rFonts w:ascii="TimesNewRomanPSMT" w:hAnsi="TimesNewRomanPSMT" w:cs="TimesNewRomanPSMT"/>
          <w:lang w:val="en-ZA"/>
        </w:rPr>
      </w:pPr>
    </w:p>
    <w:p w14:paraId="34574FED" w14:textId="77777777" w:rsidR="000B7003" w:rsidRDefault="000B7003" w:rsidP="006939DE">
      <w:pPr>
        <w:autoSpaceDE w:val="0"/>
        <w:autoSpaceDN w:val="0"/>
        <w:adjustRightInd w:val="0"/>
        <w:rPr>
          <w:rFonts w:ascii="TimesNewRomanPSMT" w:hAnsi="TimesNewRomanPSMT" w:cs="TimesNewRomanPSMT"/>
          <w:lang w:val="en-ZA"/>
        </w:rPr>
      </w:pPr>
    </w:p>
    <w:p w14:paraId="1AA6B59A" w14:textId="5E087B99"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551FB4CB" w:rsidR="006939DE"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712D8766" w14:textId="77777777" w:rsidR="000F2446" w:rsidRDefault="000F2446" w:rsidP="007C7B45">
      <w:pPr>
        <w:pStyle w:val="REG-P0"/>
        <w:jc w:val="center"/>
        <w:rPr>
          <w:b/>
        </w:rPr>
      </w:pPr>
    </w:p>
    <w:p w14:paraId="6D9733F7" w14:textId="4E0A034D" w:rsidR="006939DE" w:rsidRPr="007C7B45" w:rsidRDefault="006939DE" w:rsidP="007C7B45">
      <w:pPr>
        <w:pStyle w:val="REG-P0"/>
        <w:jc w:val="center"/>
        <w:rPr>
          <w:b/>
        </w:rPr>
      </w:pPr>
      <w:r w:rsidRPr="007C7B45">
        <w:rPr>
          <w:b/>
        </w:rPr>
        <w:t>ESSENTIAL GOODS</w:t>
      </w:r>
    </w:p>
    <w:p w14:paraId="5CB172CE" w14:textId="0C7F621A" w:rsidR="006939DE" w:rsidRPr="007C7B45" w:rsidRDefault="006939DE" w:rsidP="007C7B45">
      <w:pPr>
        <w:pStyle w:val="REG-P0"/>
        <w:jc w:val="center"/>
      </w:pPr>
      <w:r w:rsidRPr="007C7B45">
        <w:t xml:space="preserve">(Regulation </w:t>
      </w:r>
      <w:r w:rsidR="000F2446">
        <w:t>5</w:t>
      </w:r>
      <w:r w:rsidRPr="007C7B45">
        <w:t>)</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689C55E1" w:rsidR="006939DE"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p w14:paraId="50977BCB" w14:textId="26904D5D" w:rsidR="00BA6E3E" w:rsidRDefault="00BA6E3E" w:rsidP="00B02DF7">
      <w:pPr>
        <w:pStyle w:val="REG-P0"/>
        <w:ind w:left="567" w:hanging="567"/>
      </w:pPr>
    </w:p>
    <w:p w14:paraId="08F4AB66" w14:textId="77777777" w:rsidR="004E5C9E" w:rsidRDefault="004E5C9E" w:rsidP="00B02DF7">
      <w:pPr>
        <w:pStyle w:val="REG-P0"/>
        <w:ind w:left="567" w:hanging="567"/>
      </w:pPr>
    </w:p>
    <w:p w14:paraId="304CA16F" w14:textId="7E10656A" w:rsidR="00BA6E3E" w:rsidRPr="004E5C9E" w:rsidRDefault="00BA6E3E" w:rsidP="00BA6E3E">
      <w:pPr>
        <w:pStyle w:val="REG-P0"/>
        <w:jc w:val="center"/>
        <w:rPr>
          <w:b/>
        </w:rPr>
      </w:pPr>
      <w:r w:rsidRPr="004E5C9E">
        <w:rPr>
          <w:b/>
        </w:rPr>
        <w:t>ANNEXURE C</w:t>
      </w:r>
    </w:p>
    <w:p w14:paraId="2161145B" w14:textId="2456A088" w:rsidR="00BA6E3E" w:rsidRPr="004E5C9E" w:rsidRDefault="00BA6E3E" w:rsidP="00BA6E3E">
      <w:pPr>
        <w:pStyle w:val="REG-P0"/>
        <w:jc w:val="center"/>
      </w:pPr>
      <w:r w:rsidRPr="004E5C9E">
        <w:t>(Regulation 5A)</w:t>
      </w:r>
    </w:p>
    <w:p w14:paraId="06D9DFEB" w14:textId="05B83758" w:rsidR="00BA6E3E" w:rsidRPr="004E5C9E" w:rsidRDefault="00BA6E3E" w:rsidP="00BA6E3E">
      <w:pPr>
        <w:pStyle w:val="REG-P0"/>
        <w:jc w:val="center"/>
        <w:rPr>
          <w:b/>
        </w:rPr>
      </w:pPr>
    </w:p>
    <w:p w14:paraId="04BE53F2" w14:textId="77777777" w:rsidR="004E5C9E" w:rsidRPr="004E5C9E" w:rsidRDefault="004E5C9E" w:rsidP="004E5C9E">
      <w:pPr>
        <w:pStyle w:val="REG-Amend"/>
      </w:pPr>
      <w:r w:rsidRPr="004E5C9E">
        <w:t>[Annexure C inserted by GN 138/2021]</w:t>
      </w:r>
    </w:p>
    <w:p w14:paraId="14A71A1F" w14:textId="77777777" w:rsidR="004E5C9E" w:rsidRPr="004E5C9E" w:rsidRDefault="004E5C9E" w:rsidP="004E5C9E">
      <w:pPr>
        <w:autoSpaceDE w:val="0"/>
        <w:autoSpaceDN w:val="0"/>
        <w:adjustRightInd w:val="0"/>
        <w:rPr>
          <w:rFonts w:ascii="TimesNewRomanPSMT" w:hAnsi="TimesNewRomanPSMT" w:cs="TimesNewRomanPSMT"/>
          <w:lang w:val="en-ZA"/>
        </w:rPr>
      </w:pPr>
    </w:p>
    <w:p w14:paraId="6F6FDD83" w14:textId="2A594119" w:rsidR="00BA6E3E" w:rsidRPr="004E5C9E" w:rsidRDefault="00BA6E3E" w:rsidP="00BA6E3E">
      <w:pPr>
        <w:pStyle w:val="REG-P0"/>
        <w:jc w:val="center"/>
        <w:rPr>
          <w:b/>
        </w:rPr>
      </w:pPr>
      <w:r w:rsidRPr="004E5C9E">
        <w:rPr>
          <w:b/>
        </w:rPr>
        <w:t>ZONES</w:t>
      </w:r>
    </w:p>
    <w:p w14:paraId="3D231EB2" w14:textId="075D5880" w:rsidR="00BA6E3E" w:rsidRPr="004E5C9E" w:rsidRDefault="00BA6E3E" w:rsidP="00BA6E3E">
      <w:pPr>
        <w:pStyle w:val="REG-Amend"/>
      </w:pPr>
    </w:p>
    <w:p w14:paraId="018B537D" w14:textId="07569E42" w:rsidR="00BA6E3E" w:rsidRPr="004E5C9E" w:rsidRDefault="00BA6E3E" w:rsidP="00061AE4">
      <w:pPr>
        <w:pStyle w:val="REG-P0"/>
      </w:pPr>
      <w:r w:rsidRPr="004E5C9E">
        <w:t>Zone 1</w:t>
      </w:r>
      <w:r w:rsidRPr="004E5C9E">
        <w:tab/>
        <w:t>consisting of the Zambezi region.</w:t>
      </w:r>
    </w:p>
    <w:p w14:paraId="504ACF9B" w14:textId="77777777" w:rsidR="00BA6E3E" w:rsidRPr="004E5C9E" w:rsidRDefault="00BA6E3E" w:rsidP="00061AE4">
      <w:pPr>
        <w:pStyle w:val="REG-P0"/>
      </w:pPr>
    </w:p>
    <w:p w14:paraId="590E816E" w14:textId="43430BB4" w:rsidR="00BA6E3E" w:rsidRPr="004E5C9E" w:rsidRDefault="00BA6E3E" w:rsidP="00061AE4">
      <w:pPr>
        <w:pStyle w:val="REG-P0"/>
      </w:pPr>
      <w:r w:rsidRPr="004E5C9E">
        <w:t>Zone 2</w:t>
      </w:r>
      <w:r w:rsidRPr="004E5C9E">
        <w:tab/>
        <w:t>consisting of Kavango East Region and Kavango West Region.</w:t>
      </w:r>
    </w:p>
    <w:p w14:paraId="7E24D898" w14:textId="77777777" w:rsidR="00BA6E3E" w:rsidRPr="004E5C9E" w:rsidRDefault="00BA6E3E" w:rsidP="00061AE4">
      <w:pPr>
        <w:pStyle w:val="REG-P0"/>
      </w:pPr>
    </w:p>
    <w:p w14:paraId="1C883A72" w14:textId="341DEFDC" w:rsidR="00BA6E3E" w:rsidRPr="004E5C9E" w:rsidRDefault="00BA6E3E" w:rsidP="00061AE4">
      <w:pPr>
        <w:pStyle w:val="REG-P0"/>
      </w:pPr>
      <w:r w:rsidRPr="004E5C9E">
        <w:t>Zone 3</w:t>
      </w:r>
      <w:r w:rsidRPr="004E5C9E">
        <w:tab/>
        <w:t>consisting of Ohangwena Region, Oshikoto Region and Oshana Region.</w:t>
      </w:r>
    </w:p>
    <w:p w14:paraId="7B879A1E" w14:textId="77777777" w:rsidR="00BA6E3E" w:rsidRPr="004E5C9E" w:rsidRDefault="00BA6E3E" w:rsidP="00061AE4">
      <w:pPr>
        <w:pStyle w:val="REG-P0"/>
      </w:pPr>
    </w:p>
    <w:p w14:paraId="3136F26B" w14:textId="54F04E9D" w:rsidR="00BA6E3E" w:rsidRPr="004E5C9E" w:rsidRDefault="00BA6E3E" w:rsidP="00061AE4">
      <w:pPr>
        <w:pStyle w:val="REG-P0"/>
      </w:pPr>
      <w:r w:rsidRPr="004E5C9E">
        <w:t>Zone 4</w:t>
      </w:r>
      <w:r w:rsidRPr="004E5C9E">
        <w:tab/>
        <w:t>consisting of Omusati Region.</w:t>
      </w:r>
    </w:p>
    <w:p w14:paraId="2204D080" w14:textId="77777777" w:rsidR="00BA6E3E" w:rsidRPr="004E5C9E" w:rsidRDefault="00BA6E3E" w:rsidP="00061AE4">
      <w:pPr>
        <w:pStyle w:val="REG-P0"/>
      </w:pPr>
    </w:p>
    <w:p w14:paraId="7FFA9F8E" w14:textId="36E32462" w:rsidR="00BA6E3E" w:rsidRPr="004E5C9E" w:rsidRDefault="00BA6E3E" w:rsidP="00061AE4">
      <w:pPr>
        <w:pStyle w:val="REG-P0"/>
        <w:ind w:left="1134" w:hanging="1134"/>
      </w:pPr>
      <w:r w:rsidRPr="004E5C9E">
        <w:t>Zone 5</w:t>
      </w:r>
      <w:r w:rsidRPr="004E5C9E">
        <w:tab/>
        <w:t>consisting of Otjozondjupa Region and Omaheke Region, but excluding Okahandja local authority area.</w:t>
      </w:r>
    </w:p>
    <w:p w14:paraId="42F798F2" w14:textId="77777777" w:rsidR="00BA6E3E" w:rsidRPr="004E5C9E" w:rsidRDefault="00BA6E3E" w:rsidP="00061AE4">
      <w:pPr>
        <w:pStyle w:val="REG-P0"/>
      </w:pPr>
    </w:p>
    <w:p w14:paraId="4CC801B9" w14:textId="6243CAA4" w:rsidR="00BA6E3E" w:rsidRPr="004E5C9E" w:rsidRDefault="00BA6E3E" w:rsidP="00061AE4">
      <w:pPr>
        <w:pStyle w:val="REG-P0"/>
      </w:pPr>
      <w:r w:rsidRPr="004E5C9E">
        <w:t>Zone 6</w:t>
      </w:r>
      <w:r w:rsidRPr="004E5C9E">
        <w:tab/>
        <w:t>consisting of the KHOMAS region together with -</w:t>
      </w:r>
    </w:p>
    <w:p w14:paraId="5DC1D4CF" w14:textId="77777777" w:rsidR="00BA6E3E" w:rsidRPr="004E5C9E" w:rsidRDefault="00BA6E3E" w:rsidP="00061AE4">
      <w:pPr>
        <w:pStyle w:val="REG-P0"/>
      </w:pPr>
    </w:p>
    <w:p w14:paraId="2FF6E8DB" w14:textId="15536C03" w:rsidR="00BA6E3E" w:rsidRPr="004E5C9E" w:rsidRDefault="00BA6E3E" w:rsidP="00061AE4">
      <w:pPr>
        <w:pStyle w:val="REG-P0"/>
        <w:ind w:left="1134"/>
      </w:pPr>
      <w:r w:rsidRPr="004E5C9E">
        <w:t>(a)</w:t>
      </w:r>
      <w:r w:rsidRPr="004E5C9E">
        <w:tab/>
        <w:t>the local authority areas of Rehoboth and Okahandja; and</w:t>
      </w:r>
    </w:p>
    <w:p w14:paraId="64C52F03" w14:textId="77777777" w:rsidR="00BA6E3E" w:rsidRPr="004E5C9E" w:rsidRDefault="00BA6E3E" w:rsidP="00061AE4">
      <w:pPr>
        <w:pStyle w:val="REG-P0"/>
        <w:ind w:left="1134"/>
      </w:pPr>
    </w:p>
    <w:p w14:paraId="5ECF385E" w14:textId="4AC671FD" w:rsidR="00BA6E3E" w:rsidRPr="004E5C9E" w:rsidRDefault="00BA6E3E" w:rsidP="00061AE4">
      <w:pPr>
        <w:pStyle w:val="REG-P0"/>
        <w:ind w:left="1701" w:hanging="567"/>
      </w:pPr>
      <w:r w:rsidRPr="004E5C9E">
        <w:t>(b)</w:t>
      </w:r>
      <w:r w:rsidRPr="004E5C9E">
        <w:tab/>
        <w:t>the tarred road connecting Windhoek and Okahandja and the tarred road connecting Windhoek and Rehoboth, as well as the strips of the five kilometers on either of the tarred roads.</w:t>
      </w:r>
    </w:p>
    <w:p w14:paraId="1FB022E3" w14:textId="6456EB39" w:rsidR="00BA6E3E" w:rsidRDefault="00BA6E3E" w:rsidP="00061AE4">
      <w:pPr>
        <w:pStyle w:val="REG-P0"/>
      </w:pPr>
    </w:p>
    <w:p w14:paraId="42B34B9E" w14:textId="77777777" w:rsidR="00F533BC" w:rsidRDefault="00F533BC" w:rsidP="00F533BC">
      <w:pPr>
        <w:pStyle w:val="AS-P-Amend"/>
      </w:pPr>
      <w:r>
        <w:t>[The word “the” is superfluous before the word “strips” and before the phrase “five kilometers”.</w:t>
      </w:r>
    </w:p>
    <w:p w14:paraId="088FBC46" w14:textId="77777777" w:rsidR="00F533BC" w:rsidRDefault="00F533BC" w:rsidP="00F533BC">
      <w:pPr>
        <w:pStyle w:val="AS-P-Amend"/>
      </w:pPr>
      <w:r>
        <w:t xml:space="preserve">The word “side” appears to have been omitted after the word “either”. </w:t>
      </w:r>
    </w:p>
    <w:p w14:paraId="3CAEA9E5" w14:textId="193F2FFD" w:rsidR="00F533BC" w:rsidRDefault="00F533BC" w:rsidP="00F533BC">
      <w:pPr>
        <w:pStyle w:val="AS-P-Amend"/>
      </w:pPr>
      <w:r>
        <w:t>Paragraph (b)</w:t>
      </w:r>
      <w:r w:rsidR="00930C8C">
        <w:t xml:space="preserve"> was probably </w:t>
      </w:r>
      <w:r>
        <w:t>intended to read as follows:</w:t>
      </w:r>
    </w:p>
    <w:p w14:paraId="758AE63C" w14:textId="38C055D8" w:rsidR="00F533BC" w:rsidRDefault="00F533BC" w:rsidP="00610F5D">
      <w:pPr>
        <w:pStyle w:val="REG-P0"/>
        <w:ind w:left="567" w:hanging="567"/>
      </w:pPr>
      <w:r w:rsidRPr="00F533BC">
        <w:rPr>
          <w:rStyle w:val="AS-P-AmendChar"/>
          <w:b w:val="0"/>
        </w:rPr>
        <w:t>(b)</w:t>
      </w:r>
      <w:r w:rsidRPr="00F533BC">
        <w:rPr>
          <w:rStyle w:val="AS-P-AmendChar"/>
          <w:b w:val="0"/>
        </w:rPr>
        <w:tab/>
        <w:t xml:space="preserve">the tarred road connecting Windhoek and Okahandja and the tarred road connecting Windhoek and Rehoboth, as well as strips of five kilometers on either </w:t>
      </w:r>
      <w:r w:rsidR="00610F5D">
        <w:rPr>
          <w:rStyle w:val="AS-P-AmendChar"/>
          <w:b w:val="0"/>
        </w:rPr>
        <w:t xml:space="preserve">side </w:t>
      </w:r>
      <w:r w:rsidRPr="00F533BC">
        <w:rPr>
          <w:rStyle w:val="AS-P-AmendChar"/>
          <w:b w:val="0"/>
        </w:rPr>
        <w:t>of the tarred roads</w:t>
      </w:r>
      <w:r w:rsidRPr="00474E9C">
        <w:rPr>
          <w:rStyle w:val="AS-P-AmendChar"/>
          <w:b w:val="0"/>
        </w:rPr>
        <w:t>.</w:t>
      </w:r>
      <w:r w:rsidRPr="00F533BC">
        <w:rPr>
          <w:rStyle w:val="AS-P-AmendChar"/>
        </w:rPr>
        <w:t>]</w:t>
      </w:r>
    </w:p>
    <w:p w14:paraId="2DFA159A" w14:textId="77777777" w:rsidR="00F533BC" w:rsidRPr="004E5C9E" w:rsidRDefault="00F533BC" w:rsidP="00061AE4">
      <w:pPr>
        <w:pStyle w:val="REG-P0"/>
      </w:pPr>
    </w:p>
    <w:p w14:paraId="4EB25912" w14:textId="0203154E" w:rsidR="00BA6E3E" w:rsidRPr="004E5C9E" w:rsidRDefault="00BA6E3E" w:rsidP="00061AE4">
      <w:pPr>
        <w:pStyle w:val="REG-P0"/>
      </w:pPr>
      <w:r w:rsidRPr="004E5C9E">
        <w:t>Zone 7</w:t>
      </w:r>
      <w:r w:rsidRPr="004E5C9E">
        <w:tab/>
        <w:t>consisting of Erongo Region.</w:t>
      </w:r>
    </w:p>
    <w:p w14:paraId="33EBAE63" w14:textId="738DD265" w:rsidR="00BA6E3E" w:rsidRPr="004E5C9E" w:rsidRDefault="00BA6E3E" w:rsidP="00061AE4">
      <w:pPr>
        <w:pStyle w:val="REG-P0"/>
      </w:pPr>
    </w:p>
    <w:p w14:paraId="2B0FE919" w14:textId="699C3B80" w:rsidR="00BA6E3E" w:rsidRPr="004E5C9E" w:rsidRDefault="00BA6E3E" w:rsidP="00061AE4">
      <w:pPr>
        <w:pStyle w:val="REG-P0"/>
      </w:pPr>
      <w:r w:rsidRPr="004E5C9E">
        <w:t>Zone 8</w:t>
      </w:r>
      <w:r w:rsidRPr="004E5C9E">
        <w:tab/>
        <w:t>consisting of !Karas Region.</w:t>
      </w:r>
    </w:p>
    <w:p w14:paraId="2E1363FB" w14:textId="77777777" w:rsidR="00BA6E3E" w:rsidRPr="004E5C9E" w:rsidRDefault="00BA6E3E" w:rsidP="00061AE4">
      <w:pPr>
        <w:pStyle w:val="REG-P0"/>
      </w:pPr>
    </w:p>
    <w:p w14:paraId="1C6E2A98" w14:textId="76E3A80D" w:rsidR="00BA6E3E" w:rsidRPr="004E5C9E" w:rsidRDefault="00BA6E3E" w:rsidP="00061AE4">
      <w:pPr>
        <w:pStyle w:val="REG-P0"/>
      </w:pPr>
      <w:r w:rsidRPr="004E5C9E">
        <w:t>Zone 9</w:t>
      </w:r>
      <w:r w:rsidRPr="004E5C9E">
        <w:tab/>
        <w:t>consisting of Hardap Region, but excluding Rehoboth local authority area.</w:t>
      </w:r>
    </w:p>
    <w:p w14:paraId="50579C26" w14:textId="77777777" w:rsidR="00BA6E3E" w:rsidRPr="004E5C9E" w:rsidRDefault="00BA6E3E" w:rsidP="00061AE4">
      <w:pPr>
        <w:pStyle w:val="REG-P0"/>
      </w:pPr>
    </w:p>
    <w:p w14:paraId="4895A7A1" w14:textId="5B08E920" w:rsidR="00BA6E3E" w:rsidRPr="00BA6E3E" w:rsidRDefault="00BA6E3E" w:rsidP="00061AE4">
      <w:pPr>
        <w:pStyle w:val="REG-P0"/>
      </w:pPr>
      <w:r w:rsidRPr="004E5C9E">
        <w:t>Zone 10</w:t>
      </w:r>
      <w:r w:rsidRPr="004E5C9E">
        <w:tab/>
        <w:t>consisting of Kunene Region.</w:t>
      </w:r>
    </w:p>
    <w:sectPr w:rsidR="00BA6E3E" w:rsidRPr="00BA6E3E" w:rsidSect="0074665A">
      <w:headerReference w:type="default" r:id="rId9"/>
      <w:headerReference w:type="first" r:id="rId10"/>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123D6" w14:textId="77777777" w:rsidR="00E02F91" w:rsidRDefault="00E02F91">
      <w:r>
        <w:separator/>
      </w:r>
    </w:p>
  </w:endnote>
  <w:endnote w:type="continuationSeparator" w:id="0">
    <w:p w14:paraId="27C5CE07" w14:textId="77777777" w:rsidR="00E02F91" w:rsidRDefault="00E02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auto"/>
    <w:notTrueType/>
    <w:pitch w:val="default"/>
    <w:sig w:usb0="00000003" w:usb1="00000000" w:usb2="00000000" w:usb3="00000000" w:csb0="00000001" w:csb1="00000000"/>
  </w:font>
  <w:font w:name="∆™â˛">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3DB18" w14:textId="77777777" w:rsidR="00E02F91" w:rsidRDefault="00E02F91">
      <w:r>
        <w:separator/>
      </w:r>
    </w:p>
  </w:footnote>
  <w:footnote w:type="continuationSeparator" w:id="0">
    <w:p w14:paraId="2EAA000F" w14:textId="77777777" w:rsidR="00E02F91" w:rsidRDefault="00E02F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7B0DE0AF" w:rsidR="00C466B2" w:rsidRPr="000073EE" w:rsidRDefault="00C466B2"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v="urn:schemas-microsoft-com:mac:vml" xmlns:mo="http://schemas.microsoft.com/office/mac/office/2008/main">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E02F91">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C466B2" w:rsidRPr="00F25922" w:rsidRDefault="00C466B2" w:rsidP="00F25922">
    <w:pPr>
      <w:pStyle w:val="REG-PHA"/>
    </w:pPr>
    <w:r w:rsidRPr="00F25922">
      <w:t>REGULATIONS</w:t>
    </w:r>
  </w:p>
  <w:p w14:paraId="36ABB86F" w14:textId="3F426C9F" w:rsidR="00C466B2" w:rsidRDefault="00C466B2" w:rsidP="00690C2C">
    <w:pPr>
      <w:pStyle w:val="REG-PHb"/>
      <w:spacing w:after="120"/>
    </w:pPr>
    <w:r>
      <w:t xml:space="preserve">Public and Environmental Health </w:t>
    </w:r>
    <w:r w:rsidRPr="00690C2C">
      <w:t>Act 1 of 201</w:t>
    </w:r>
    <w:r>
      <w:t>5</w:t>
    </w:r>
  </w:p>
  <w:p w14:paraId="4E307FB5" w14:textId="21D658C8" w:rsidR="00C466B2" w:rsidRDefault="00C466B2" w:rsidP="00F25922">
    <w:pPr>
      <w:pStyle w:val="REG-PHb"/>
    </w:pPr>
    <w:r w:rsidRPr="00EE3501">
      <w:t>Public Health Covid-19 General Regulations</w:t>
    </w:r>
  </w:p>
  <w:p w14:paraId="3718B4B1" w14:textId="3DBBD6E2" w:rsidR="00C466B2" w:rsidRPr="002D5B3A" w:rsidRDefault="00C466B2" w:rsidP="002D5B3A">
    <w:pPr>
      <w:pStyle w:val="REG-H1b"/>
      <w:rPr>
        <w:sz w:val="16"/>
      </w:rPr>
    </w:pPr>
    <w:r w:rsidRPr="008F159B">
      <w:rPr>
        <w:sz w:val="16"/>
      </w:rPr>
      <w:t>[1</w:t>
    </w:r>
    <w:r>
      <w:rPr>
        <w:sz w:val="16"/>
      </w:rPr>
      <w:t>3</w:t>
    </w:r>
    <w:r w:rsidRPr="008F159B">
      <w:rPr>
        <w:sz w:val="16"/>
        <w:vertAlign w:val="superscript"/>
      </w:rPr>
      <w:t>th</w:t>
    </w:r>
    <w:r>
      <w:rPr>
        <w:sz w:val="16"/>
      </w:rPr>
      <w:t xml:space="preserve">A </w:t>
    </w:r>
    <w:r w:rsidRPr="008F159B">
      <w:rPr>
        <w:sz w:val="16"/>
      </w:rPr>
      <w:t>set of post-emergency Covid regulations</w:t>
    </w:r>
    <w:r>
      <w:rPr>
        <w:sz w:val="16"/>
      </w:rPr>
      <w:t xml:space="preserve"> as amended</w:t>
    </w:r>
    <w:r w:rsidRPr="008F159B">
      <w:rPr>
        <w:sz w:val="16"/>
      </w:rPr>
      <w:t>]</w:t>
    </w:r>
  </w:p>
  <w:p w14:paraId="35A031E0" w14:textId="77777777" w:rsidR="00C466B2" w:rsidRPr="00F25922" w:rsidRDefault="00C466B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C466B2" w:rsidRPr="00BA6B35" w:rsidRDefault="00C466B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qkFAOCcL6g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D2F"/>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AE4"/>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FD9"/>
    <w:rsid w:val="000B03C6"/>
    <w:rsid w:val="000B10E1"/>
    <w:rsid w:val="000B26CE"/>
    <w:rsid w:val="000B4FB6"/>
    <w:rsid w:val="000B54EB"/>
    <w:rsid w:val="000B60FA"/>
    <w:rsid w:val="000B7003"/>
    <w:rsid w:val="000B72BF"/>
    <w:rsid w:val="000C01AC"/>
    <w:rsid w:val="000C1A6A"/>
    <w:rsid w:val="000C2363"/>
    <w:rsid w:val="000C27C9"/>
    <w:rsid w:val="000C2C80"/>
    <w:rsid w:val="000C416E"/>
    <w:rsid w:val="000C4D97"/>
    <w:rsid w:val="000C5263"/>
    <w:rsid w:val="000C5C26"/>
    <w:rsid w:val="000C6D4C"/>
    <w:rsid w:val="000D3B3A"/>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2043A"/>
    <w:rsid w:val="00121135"/>
    <w:rsid w:val="00122730"/>
    <w:rsid w:val="0012406C"/>
    <w:rsid w:val="0012414A"/>
    <w:rsid w:val="0012543A"/>
    <w:rsid w:val="00133055"/>
    <w:rsid w:val="00133371"/>
    <w:rsid w:val="00142743"/>
    <w:rsid w:val="00143A60"/>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C1"/>
    <w:rsid w:val="001771F9"/>
    <w:rsid w:val="00181A7A"/>
    <w:rsid w:val="00184C1D"/>
    <w:rsid w:val="00185A96"/>
    <w:rsid w:val="00186652"/>
    <w:rsid w:val="001975B1"/>
    <w:rsid w:val="001A3A47"/>
    <w:rsid w:val="001A3BFB"/>
    <w:rsid w:val="001A4A2C"/>
    <w:rsid w:val="001A7379"/>
    <w:rsid w:val="001B032A"/>
    <w:rsid w:val="001B0E17"/>
    <w:rsid w:val="001B2C14"/>
    <w:rsid w:val="001B2CCD"/>
    <w:rsid w:val="001B30B5"/>
    <w:rsid w:val="001B3B1D"/>
    <w:rsid w:val="001B3D40"/>
    <w:rsid w:val="001B4103"/>
    <w:rsid w:val="001B66AB"/>
    <w:rsid w:val="001B73EC"/>
    <w:rsid w:val="001C0B26"/>
    <w:rsid w:val="001C163D"/>
    <w:rsid w:val="001C1B1A"/>
    <w:rsid w:val="001C2C10"/>
    <w:rsid w:val="001C3895"/>
    <w:rsid w:val="001D1ACA"/>
    <w:rsid w:val="001D22A0"/>
    <w:rsid w:val="001D269F"/>
    <w:rsid w:val="001D6485"/>
    <w:rsid w:val="001D6D65"/>
    <w:rsid w:val="001E2B1C"/>
    <w:rsid w:val="001E2B91"/>
    <w:rsid w:val="001E39DF"/>
    <w:rsid w:val="001E402E"/>
    <w:rsid w:val="001E42D4"/>
    <w:rsid w:val="001F00D8"/>
    <w:rsid w:val="001F2A4A"/>
    <w:rsid w:val="001F2B07"/>
    <w:rsid w:val="001F58C9"/>
    <w:rsid w:val="002009ED"/>
    <w:rsid w:val="0020301E"/>
    <w:rsid w:val="00203302"/>
    <w:rsid w:val="0020735F"/>
    <w:rsid w:val="002075A8"/>
    <w:rsid w:val="0021001A"/>
    <w:rsid w:val="00211A76"/>
    <w:rsid w:val="00215715"/>
    <w:rsid w:val="0021692C"/>
    <w:rsid w:val="002208C6"/>
    <w:rsid w:val="00221C58"/>
    <w:rsid w:val="002243A7"/>
    <w:rsid w:val="002252DD"/>
    <w:rsid w:val="0023567D"/>
    <w:rsid w:val="002370FA"/>
    <w:rsid w:val="00237477"/>
    <w:rsid w:val="002436F5"/>
    <w:rsid w:val="00243F90"/>
    <w:rsid w:val="00245404"/>
    <w:rsid w:val="00245C98"/>
    <w:rsid w:val="002461C0"/>
    <w:rsid w:val="00250CAB"/>
    <w:rsid w:val="00251136"/>
    <w:rsid w:val="00255B09"/>
    <w:rsid w:val="0025672B"/>
    <w:rsid w:val="002572F0"/>
    <w:rsid w:val="00257780"/>
    <w:rsid w:val="00261EC4"/>
    <w:rsid w:val="0026301B"/>
    <w:rsid w:val="002635A9"/>
    <w:rsid w:val="00265308"/>
    <w:rsid w:val="002655B6"/>
    <w:rsid w:val="00267B91"/>
    <w:rsid w:val="00270E80"/>
    <w:rsid w:val="00272E5E"/>
    <w:rsid w:val="00275EF6"/>
    <w:rsid w:val="00275F60"/>
    <w:rsid w:val="002765CA"/>
    <w:rsid w:val="002807F9"/>
    <w:rsid w:val="00280DCD"/>
    <w:rsid w:val="0028271E"/>
    <w:rsid w:val="002831B8"/>
    <w:rsid w:val="00284D60"/>
    <w:rsid w:val="0028646D"/>
    <w:rsid w:val="00286A4D"/>
    <w:rsid w:val="00286E57"/>
    <w:rsid w:val="002907F0"/>
    <w:rsid w:val="002911AA"/>
    <w:rsid w:val="00295E85"/>
    <w:rsid w:val="002964E7"/>
    <w:rsid w:val="00296CB1"/>
    <w:rsid w:val="002A044B"/>
    <w:rsid w:val="002A22D1"/>
    <w:rsid w:val="002A2928"/>
    <w:rsid w:val="002A4D82"/>
    <w:rsid w:val="002A531B"/>
    <w:rsid w:val="002A6CF2"/>
    <w:rsid w:val="002B1C39"/>
    <w:rsid w:val="002B2784"/>
    <w:rsid w:val="002B2B3D"/>
    <w:rsid w:val="002B4E1F"/>
    <w:rsid w:val="002C22F7"/>
    <w:rsid w:val="002C28EE"/>
    <w:rsid w:val="002C4ECA"/>
    <w:rsid w:val="002D1D4C"/>
    <w:rsid w:val="002D4ED3"/>
    <w:rsid w:val="002D5B3A"/>
    <w:rsid w:val="002E0631"/>
    <w:rsid w:val="002E3094"/>
    <w:rsid w:val="002E62C7"/>
    <w:rsid w:val="002E7E62"/>
    <w:rsid w:val="002F4347"/>
    <w:rsid w:val="002F49B4"/>
    <w:rsid w:val="002F51DB"/>
    <w:rsid w:val="003013D8"/>
    <w:rsid w:val="00303D74"/>
    <w:rsid w:val="00304858"/>
    <w:rsid w:val="003054FB"/>
    <w:rsid w:val="0030698E"/>
    <w:rsid w:val="00310B6E"/>
    <w:rsid w:val="003111AA"/>
    <w:rsid w:val="00312523"/>
    <w:rsid w:val="00313EBE"/>
    <w:rsid w:val="00314566"/>
    <w:rsid w:val="00315ADC"/>
    <w:rsid w:val="003205C3"/>
    <w:rsid w:val="00322283"/>
    <w:rsid w:val="00323BA2"/>
    <w:rsid w:val="0032744E"/>
    <w:rsid w:val="003300A3"/>
    <w:rsid w:val="0033083E"/>
    <w:rsid w:val="00330CD3"/>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56A4A"/>
    <w:rsid w:val="00363299"/>
    <w:rsid w:val="00363E94"/>
    <w:rsid w:val="003657F5"/>
    <w:rsid w:val="00366718"/>
    <w:rsid w:val="0036723C"/>
    <w:rsid w:val="0037116E"/>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25C6"/>
    <w:rsid w:val="00453046"/>
    <w:rsid w:val="00453682"/>
    <w:rsid w:val="00456986"/>
    <w:rsid w:val="00456A28"/>
    <w:rsid w:val="00457DF9"/>
    <w:rsid w:val="00457E11"/>
    <w:rsid w:val="00466077"/>
    <w:rsid w:val="004664DC"/>
    <w:rsid w:val="00471321"/>
    <w:rsid w:val="00473022"/>
    <w:rsid w:val="00474655"/>
    <w:rsid w:val="00474D22"/>
    <w:rsid w:val="00474E9C"/>
    <w:rsid w:val="00481E77"/>
    <w:rsid w:val="00484E43"/>
    <w:rsid w:val="00490DB4"/>
    <w:rsid w:val="00491B66"/>
    <w:rsid w:val="00491FC6"/>
    <w:rsid w:val="004920DB"/>
    <w:rsid w:val="0049262B"/>
    <w:rsid w:val="00494F0F"/>
    <w:rsid w:val="0049507E"/>
    <w:rsid w:val="004951B3"/>
    <w:rsid w:val="004A01D1"/>
    <w:rsid w:val="004A4F78"/>
    <w:rsid w:val="004B0AB3"/>
    <w:rsid w:val="004B13C6"/>
    <w:rsid w:val="004B1C2A"/>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5C9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104F"/>
    <w:rsid w:val="0054288F"/>
    <w:rsid w:val="00542D73"/>
    <w:rsid w:val="005438C8"/>
    <w:rsid w:val="00547702"/>
    <w:rsid w:val="0055059F"/>
    <w:rsid w:val="00551408"/>
    <w:rsid w:val="00551F0F"/>
    <w:rsid w:val="00553956"/>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6FA2"/>
    <w:rsid w:val="005773E7"/>
    <w:rsid w:val="00577B02"/>
    <w:rsid w:val="00577E65"/>
    <w:rsid w:val="00582A2E"/>
    <w:rsid w:val="00583761"/>
    <w:rsid w:val="0058749F"/>
    <w:rsid w:val="00587BDE"/>
    <w:rsid w:val="00590524"/>
    <w:rsid w:val="00591AA3"/>
    <w:rsid w:val="005922F9"/>
    <w:rsid w:val="00593AE8"/>
    <w:rsid w:val="00594065"/>
    <w:rsid w:val="005955EA"/>
    <w:rsid w:val="00597B78"/>
    <w:rsid w:val="005A2789"/>
    <w:rsid w:val="005A3880"/>
    <w:rsid w:val="005A3E64"/>
    <w:rsid w:val="005A7790"/>
    <w:rsid w:val="005B1A38"/>
    <w:rsid w:val="005B23AF"/>
    <w:rsid w:val="005B4215"/>
    <w:rsid w:val="005B4386"/>
    <w:rsid w:val="005B4838"/>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68B9"/>
    <w:rsid w:val="005F6FD5"/>
    <w:rsid w:val="00601274"/>
    <w:rsid w:val="00602A57"/>
    <w:rsid w:val="00604AAC"/>
    <w:rsid w:val="00604F4B"/>
    <w:rsid w:val="00607455"/>
    <w:rsid w:val="006075F7"/>
    <w:rsid w:val="00607964"/>
    <w:rsid w:val="00610F5D"/>
    <w:rsid w:val="00613086"/>
    <w:rsid w:val="0062075A"/>
    <w:rsid w:val="00620947"/>
    <w:rsid w:val="00621018"/>
    <w:rsid w:val="00625ED8"/>
    <w:rsid w:val="006271AA"/>
    <w:rsid w:val="00631F72"/>
    <w:rsid w:val="006330EC"/>
    <w:rsid w:val="00633A75"/>
    <w:rsid w:val="00634DA7"/>
    <w:rsid w:val="00634DAD"/>
    <w:rsid w:val="006350C4"/>
    <w:rsid w:val="00637F00"/>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97"/>
    <w:rsid w:val="006705EE"/>
    <w:rsid w:val="00672978"/>
    <w:rsid w:val="006734AB"/>
    <w:rsid w:val="006737D3"/>
    <w:rsid w:val="00674007"/>
    <w:rsid w:val="0067435B"/>
    <w:rsid w:val="006774D5"/>
    <w:rsid w:val="00677EF9"/>
    <w:rsid w:val="00681B6E"/>
    <w:rsid w:val="00682D07"/>
    <w:rsid w:val="00683064"/>
    <w:rsid w:val="006840B4"/>
    <w:rsid w:val="0068420F"/>
    <w:rsid w:val="006844BB"/>
    <w:rsid w:val="00687058"/>
    <w:rsid w:val="00690C2C"/>
    <w:rsid w:val="00691304"/>
    <w:rsid w:val="0069177E"/>
    <w:rsid w:val="00691B77"/>
    <w:rsid w:val="006939DE"/>
    <w:rsid w:val="00694430"/>
    <w:rsid w:val="00694677"/>
    <w:rsid w:val="00697E27"/>
    <w:rsid w:val="00697FAC"/>
    <w:rsid w:val="006A00CA"/>
    <w:rsid w:val="006A03A3"/>
    <w:rsid w:val="006A11C3"/>
    <w:rsid w:val="006A230F"/>
    <w:rsid w:val="006A4375"/>
    <w:rsid w:val="006A4E23"/>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15C2"/>
    <w:rsid w:val="006E221C"/>
    <w:rsid w:val="006E2254"/>
    <w:rsid w:val="006E2A17"/>
    <w:rsid w:val="006E3151"/>
    <w:rsid w:val="006E3515"/>
    <w:rsid w:val="006E6F29"/>
    <w:rsid w:val="006E7157"/>
    <w:rsid w:val="006F594C"/>
    <w:rsid w:val="006F5E34"/>
    <w:rsid w:val="006F7F2A"/>
    <w:rsid w:val="00701118"/>
    <w:rsid w:val="0070344F"/>
    <w:rsid w:val="00704C6B"/>
    <w:rsid w:val="00705BD4"/>
    <w:rsid w:val="00706159"/>
    <w:rsid w:val="0070672E"/>
    <w:rsid w:val="00707446"/>
    <w:rsid w:val="007102D9"/>
    <w:rsid w:val="007105C0"/>
    <w:rsid w:val="007107EE"/>
    <w:rsid w:val="007118A0"/>
    <w:rsid w:val="00712B55"/>
    <w:rsid w:val="00714280"/>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01E"/>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1E12"/>
    <w:rsid w:val="00764B2A"/>
    <w:rsid w:val="0076529F"/>
    <w:rsid w:val="00771350"/>
    <w:rsid w:val="007717D2"/>
    <w:rsid w:val="00771A91"/>
    <w:rsid w:val="00772C52"/>
    <w:rsid w:val="007748CE"/>
    <w:rsid w:val="007826D3"/>
    <w:rsid w:val="00782DBF"/>
    <w:rsid w:val="00785227"/>
    <w:rsid w:val="0078543A"/>
    <w:rsid w:val="0078669D"/>
    <w:rsid w:val="00786F05"/>
    <w:rsid w:val="00791A83"/>
    <w:rsid w:val="00792B65"/>
    <w:rsid w:val="00793315"/>
    <w:rsid w:val="00795079"/>
    <w:rsid w:val="007960A5"/>
    <w:rsid w:val="007A0311"/>
    <w:rsid w:val="007A07BE"/>
    <w:rsid w:val="007A4003"/>
    <w:rsid w:val="007A5F9C"/>
    <w:rsid w:val="007B066A"/>
    <w:rsid w:val="007B3A1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70D8"/>
    <w:rsid w:val="00800777"/>
    <w:rsid w:val="00800A2F"/>
    <w:rsid w:val="008013C6"/>
    <w:rsid w:val="0080664B"/>
    <w:rsid w:val="00806ACE"/>
    <w:rsid w:val="008074B1"/>
    <w:rsid w:val="00807638"/>
    <w:rsid w:val="00807FB6"/>
    <w:rsid w:val="0081198A"/>
    <w:rsid w:val="00811F4D"/>
    <w:rsid w:val="00813EDC"/>
    <w:rsid w:val="00815AC4"/>
    <w:rsid w:val="00817768"/>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4511D"/>
    <w:rsid w:val="008535C5"/>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42"/>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080"/>
    <w:rsid w:val="008D4BE2"/>
    <w:rsid w:val="008D5AB5"/>
    <w:rsid w:val="008D7F66"/>
    <w:rsid w:val="008E0937"/>
    <w:rsid w:val="008E14F7"/>
    <w:rsid w:val="008E7EB6"/>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0C8C"/>
    <w:rsid w:val="00931725"/>
    <w:rsid w:val="0093242F"/>
    <w:rsid w:val="00932620"/>
    <w:rsid w:val="00932736"/>
    <w:rsid w:val="00933C53"/>
    <w:rsid w:val="00935726"/>
    <w:rsid w:val="00937FEA"/>
    <w:rsid w:val="0094096A"/>
    <w:rsid w:val="00940A34"/>
    <w:rsid w:val="00940A79"/>
    <w:rsid w:val="0094272F"/>
    <w:rsid w:val="009440A2"/>
    <w:rsid w:val="0094500C"/>
    <w:rsid w:val="0094582D"/>
    <w:rsid w:val="00946D77"/>
    <w:rsid w:val="00947F4B"/>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50DF"/>
    <w:rsid w:val="0097618B"/>
    <w:rsid w:val="0097625C"/>
    <w:rsid w:val="009774F9"/>
    <w:rsid w:val="00981EC4"/>
    <w:rsid w:val="009830C2"/>
    <w:rsid w:val="00983466"/>
    <w:rsid w:val="00990DAA"/>
    <w:rsid w:val="0099219B"/>
    <w:rsid w:val="009924F3"/>
    <w:rsid w:val="00992BA2"/>
    <w:rsid w:val="00993997"/>
    <w:rsid w:val="00994E53"/>
    <w:rsid w:val="009958CC"/>
    <w:rsid w:val="00995FFE"/>
    <w:rsid w:val="00996296"/>
    <w:rsid w:val="009963D4"/>
    <w:rsid w:val="009968F2"/>
    <w:rsid w:val="0099796B"/>
    <w:rsid w:val="009A3313"/>
    <w:rsid w:val="009A393E"/>
    <w:rsid w:val="009A5A90"/>
    <w:rsid w:val="009A61B6"/>
    <w:rsid w:val="009A73DE"/>
    <w:rsid w:val="009B0E42"/>
    <w:rsid w:val="009B15E4"/>
    <w:rsid w:val="009C6841"/>
    <w:rsid w:val="009C72E8"/>
    <w:rsid w:val="009D0EED"/>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4FB1"/>
    <w:rsid w:val="00A05A51"/>
    <w:rsid w:val="00A07879"/>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1BA"/>
    <w:rsid w:val="00A428F9"/>
    <w:rsid w:val="00A42FE7"/>
    <w:rsid w:val="00A43EBA"/>
    <w:rsid w:val="00A46482"/>
    <w:rsid w:val="00A5056C"/>
    <w:rsid w:val="00A50940"/>
    <w:rsid w:val="00A50D6A"/>
    <w:rsid w:val="00A50FFE"/>
    <w:rsid w:val="00A53541"/>
    <w:rsid w:val="00A53EB4"/>
    <w:rsid w:val="00A55213"/>
    <w:rsid w:val="00A55D2F"/>
    <w:rsid w:val="00A57B24"/>
    <w:rsid w:val="00A60798"/>
    <w:rsid w:val="00A60BC7"/>
    <w:rsid w:val="00A6177F"/>
    <w:rsid w:val="00A62193"/>
    <w:rsid w:val="00A62552"/>
    <w:rsid w:val="00A64424"/>
    <w:rsid w:val="00A65C80"/>
    <w:rsid w:val="00A7060B"/>
    <w:rsid w:val="00A70D02"/>
    <w:rsid w:val="00A727E7"/>
    <w:rsid w:val="00A7322D"/>
    <w:rsid w:val="00A770AC"/>
    <w:rsid w:val="00A8079D"/>
    <w:rsid w:val="00A80D6D"/>
    <w:rsid w:val="00A81C7A"/>
    <w:rsid w:val="00A83578"/>
    <w:rsid w:val="00A86E94"/>
    <w:rsid w:val="00A87E55"/>
    <w:rsid w:val="00A927B8"/>
    <w:rsid w:val="00A92C42"/>
    <w:rsid w:val="00A93B18"/>
    <w:rsid w:val="00A9696C"/>
    <w:rsid w:val="00A96B49"/>
    <w:rsid w:val="00A96D72"/>
    <w:rsid w:val="00A96E3A"/>
    <w:rsid w:val="00AA12F7"/>
    <w:rsid w:val="00AA24D4"/>
    <w:rsid w:val="00AA41AD"/>
    <w:rsid w:val="00AB1C82"/>
    <w:rsid w:val="00AB3AEC"/>
    <w:rsid w:val="00AB49F7"/>
    <w:rsid w:val="00AB4E72"/>
    <w:rsid w:val="00AB5B30"/>
    <w:rsid w:val="00AB6C2C"/>
    <w:rsid w:val="00AB7337"/>
    <w:rsid w:val="00AB7D0E"/>
    <w:rsid w:val="00AC0484"/>
    <w:rsid w:val="00AC09C0"/>
    <w:rsid w:val="00AC188A"/>
    <w:rsid w:val="00AC2203"/>
    <w:rsid w:val="00AC2903"/>
    <w:rsid w:val="00AC3B61"/>
    <w:rsid w:val="00AC4341"/>
    <w:rsid w:val="00AC48A2"/>
    <w:rsid w:val="00AC4FD6"/>
    <w:rsid w:val="00AC571E"/>
    <w:rsid w:val="00AD04DA"/>
    <w:rsid w:val="00AD1DAD"/>
    <w:rsid w:val="00AD2FDB"/>
    <w:rsid w:val="00AD385C"/>
    <w:rsid w:val="00AD3F22"/>
    <w:rsid w:val="00AD52CD"/>
    <w:rsid w:val="00AD5960"/>
    <w:rsid w:val="00AD5EAF"/>
    <w:rsid w:val="00AD5FCA"/>
    <w:rsid w:val="00AD6680"/>
    <w:rsid w:val="00AD6877"/>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4C80"/>
    <w:rsid w:val="00B4106D"/>
    <w:rsid w:val="00B41DEB"/>
    <w:rsid w:val="00B424A3"/>
    <w:rsid w:val="00B429B9"/>
    <w:rsid w:val="00B44C4A"/>
    <w:rsid w:val="00B45E45"/>
    <w:rsid w:val="00B45EF8"/>
    <w:rsid w:val="00B47524"/>
    <w:rsid w:val="00B47878"/>
    <w:rsid w:val="00B479BC"/>
    <w:rsid w:val="00B508CA"/>
    <w:rsid w:val="00B5180D"/>
    <w:rsid w:val="00B53DD4"/>
    <w:rsid w:val="00B55602"/>
    <w:rsid w:val="00B60108"/>
    <w:rsid w:val="00B6179B"/>
    <w:rsid w:val="00B617E1"/>
    <w:rsid w:val="00B61E7F"/>
    <w:rsid w:val="00B63C0C"/>
    <w:rsid w:val="00B6632C"/>
    <w:rsid w:val="00B71081"/>
    <w:rsid w:val="00B74BEC"/>
    <w:rsid w:val="00B75D21"/>
    <w:rsid w:val="00B77B26"/>
    <w:rsid w:val="00B80356"/>
    <w:rsid w:val="00B819F9"/>
    <w:rsid w:val="00B85C8E"/>
    <w:rsid w:val="00B8758B"/>
    <w:rsid w:val="00B8798B"/>
    <w:rsid w:val="00B87FDA"/>
    <w:rsid w:val="00B90602"/>
    <w:rsid w:val="00B93FA9"/>
    <w:rsid w:val="00B94F2F"/>
    <w:rsid w:val="00B95DEE"/>
    <w:rsid w:val="00B9777D"/>
    <w:rsid w:val="00BA4B65"/>
    <w:rsid w:val="00BA6B35"/>
    <w:rsid w:val="00BA6E3E"/>
    <w:rsid w:val="00BA79C4"/>
    <w:rsid w:val="00BB0F85"/>
    <w:rsid w:val="00BB535C"/>
    <w:rsid w:val="00BB6831"/>
    <w:rsid w:val="00BC1199"/>
    <w:rsid w:val="00BC3E37"/>
    <w:rsid w:val="00BC6658"/>
    <w:rsid w:val="00BC697F"/>
    <w:rsid w:val="00BD2B69"/>
    <w:rsid w:val="00BD4143"/>
    <w:rsid w:val="00BD5386"/>
    <w:rsid w:val="00BD6A64"/>
    <w:rsid w:val="00BE17CD"/>
    <w:rsid w:val="00BE1E9C"/>
    <w:rsid w:val="00BE2F23"/>
    <w:rsid w:val="00BE634B"/>
    <w:rsid w:val="00BE6884"/>
    <w:rsid w:val="00BE6AA6"/>
    <w:rsid w:val="00BE7044"/>
    <w:rsid w:val="00BE7CAB"/>
    <w:rsid w:val="00BE7D34"/>
    <w:rsid w:val="00BF0042"/>
    <w:rsid w:val="00BF04C0"/>
    <w:rsid w:val="00BF0967"/>
    <w:rsid w:val="00BF39A3"/>
    <w:rsid w:val="00BF3A69"/>
    <w:rsid w:val="00BF4FD3"/>
    <w:rsid w:val="00BF51D0"/>
    <w:rsid w:val="00BF5B36"/>
    <w:rsid w:val="00BF7852"/>
    <w:rsid w:val="00C01EBF"/>
    <w:rsid w:val="00C020A0"/>
    <w:rsid w:val="00C03960"/>
    <w:rsid w:val="00C049C7"/>
    <w:rsid w:val="00C06D8A"/>
    <w:rsid w:val="00C07D1F"/>
    <w:rsid w:val="00C11092"/>
    <w:rsid w:val="00C124FD"/>
    <w:rsid w:val="00C12F2A"/>
    <w:rsid w:val="00C12F53"/>
    <w:rsid w:val="00C147C6"/>
    <w:rsid w:val="00C16E48"/>
    <w:rsid w:val="00C21D9F"/>
    <w:rsid w:val="00C2525F"/>
    <w:rsid w:val="00C27873"/>
    <w:rsid w:val="00C30331"/>
    <w:rsid w:val="00C3239E"/>
    <w:rsid w:val="00C32E20"/>
    <w:rsid w:val="00C332FE"/>
    <w:rsid w:val="00C35013"/>
    <w:rsid w:val="00C361C3"/>
    <w:rsid w:val="00C36331"/>
    <w:rsid w:val="00C36B55"/>
    <w:rsid w:val="00C37B31"/>
    <w:rsid w:val="00C37B81"/>
    <w:rsid w:val="00C466B2"/>
    <w:rsid w:val="00C47B71"/>
    <w:rsid w:val="00C52C3B"/>
    <w:rsid w:val="00C5376E"/>
    <w:rsid w:val="00C542A2"/>
    <w:rsid w:val="00C546CA"/>
    <w:rsid w:val="00C55D36"/>
    <w:rsid w:val="00C56FD0"/>
    <w:rsid w:val="00C57C16"/>
    <w:rsid w:val="00C63501"/>
    <w:rsid w:val="00C66D68"/>
    <w:rsid w:val="00C700C6"/>
    <w:rsid w:val="00C7074F"/>
    <w:rsid w:val="00C73D61"/>
    <w:rsid w:val="00C74183"/>
    <w:rsid w:val="00C74CDA"/>
    <w:rsid w:val="00C778D1"/>
    <w:rsid w:val="00C805F3"/>
    <w:rsid w:val="00C81172"/>
    <w:rsid w:val="00C8191B"/>
    <w:rsid w:val="00C82530"/>
    <w:rsid w:val="00C8256D"/>
    <w:rsid w:val="00C838EC"/>
    <w:rsid w:val="00C840AC"/>
    <w:rsid w:val="00C84969"/>
    <w:rsid w:val="00C85453"/>
    <w:rsid w:val="00C863E3"/>
    <w:rsid w:val="00C86AAC"/>
    <w:rsid w:val="00C87A41"/>
    <w:rsid w:val="00C87AAC"/>
    <w:rsid w:val="00C92631"/>
    <w:rsid w:val="00C94584"/>
    <w:rsid w:val="00CA0961"/>
    <w:rsid w:val="00CA0A96"/>
    <w:rsid w:val="00CA12A3"/>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6AE"/>
    <w:rsid w:val="00CC553E"/>
    <w:rsid w:val="00CC5C89"/>
    <w:rsid w:val="00CC767B"/>
    <w:rsid w:val="00CD2A5C"/>
    <w:rsid w:val="00CD342C"/>
    <w:rsid w:val="00CD6501"/>
    <w:rsid w:val="00CD68CE"/>
    <w:rsid w:val="00CE0E28"/>
    <w:rsid w:val="00CE157C"/>
    <w:rsid w:val="00CE2314"/>
    <w:rsid w:val="00CE2639"/>
    <w:rsid w:val="00CE2D05"/>
    <w:rsid w:val="00CE6236"/>
    <w:rsid w:val="00CE6415"/>
    <w:rsid w:val="00CE661D"/>
    <w:rsid w:val="00CE6E4F"/>
    <w:rsid w:val="00CE7759"/>
    <w:rsid w:val="00CF091B"/>
    <w:rsid w:val="00CF1986"/>
    <w:rsid w:val="00CF6B09"/>
    <w:rsid w:val="00D006C4"/>
    <w:rsid w:val="00D01789"/>
    <w:rsid w:val="00D024F2"/>
    <w:rsid w:val="00D116B8"/>
    <w:rsid w:val="00D11B54"/>
    <w:rsid w:val="00D12C01"/>
    <w:rsid w:val="00D131D5"/>
    <w:rsid w:val="00D160A0"/>
    <w:rsid w:val="00D16B53"/>
    <w:rsid w:val="00D17C4F"/>
    <w:rsid w:val="00D2019F"/>
    <w:rsid w:val="00D21F00"/>
    <w:rsid w:val="00D23074"/>
    <w:rsid w:val="00D23821"/>
    <w:rsid w:val="00D25F10"/>
    <w:rsid w:val="00D263A2"/>
    <w:rsid w:val="00D31166"/>
    <w:rsid w:val="00D3653E"/>
    <w:rsid w:val="00D400F5"/>
    <w:rsid w:val="00D41174"/>
    <w:rsid w:val="00D42DAB"/>
    <w:rsid w:val="00D42F80"/>
    <w:rsid w:val="00D43726"/>
    <w:rsid w:val="00D45D02"/>
    <w:rsid w:val="00D51089"/>
    <w:rsid w:val="00D51B92"/>
    <w:rsid w:val="00D51DDE"/>
    <w:rsid w:val="00D534F6"/>
    <w:rsid w:val="00D53A60"/>
    <w:rsid w:val="00D55267"/>
    <w:rsid w:val="00D5691B"/>
    <w:rsid w:val="00D574A4"/>
    <w:rsid w:val="00D62753"/>
    <w:rsid w:val="00D63698"/>
    <w:rsid w:val="00D65137"/>
    <w:rsid w:val="00D65CEC"/>
    <w:rsid w:val="00D679AA"/>
    <w:rsid w:val="00D721E9"/>
    <w:rsid w:val="00D73FEF"/>
    <w:rsid w:val="00D75950"/>
    <w:rsid w:val="00D75B5D"/>
    <w:rsid w:val="00D760CE"/>
    <w:rsid w:val="00D76BAD"/>
    <w:rsid w:val="00D774D1"/>
    <w:rsid w:val="00D8028D"/>
    <w:rsid w:val="00D838A0"/>
    <w:rsid w:val="00D8429D"/>
    <w:rsid w:val="00D86A5C"/>
    <w:rsid w:val="00D924D5"/>
    <w:rsid w:val="00D94444"/>
    <w:rsid w:val="00D9603B"/>
    <w:rsid w:val="00D964E3"/>
    <w:rsid w:val="00DA12E7"/>
    <w:rsid w:val="00DA3240"/>
    <w:rsid w:val="00DA4F91"/>
    <w:rsid w:val="00DA5C40"/>
    <w:rsid w:val="00DA63BE"/>
    <w:rsid w:val="00DA79E4"/>
    <w:rsid w:val="00DB2BCD"/>
    <w:rsid w:val="00DB4BA9"/>
    <w:rsid w:val="00DB60E4"/>
    <w:rsid w:val="00DB652A"/>
    <w:rsid w:val="00DC0D8A"/>
    <w:rsid w:val="00DC295D"/>
    <w:rsid w:val="00DC2F0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2F91"/>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8D0"/>
    <w:rsid w:val="00E27BEB"/>
    <w:rsid w:val="00E30634"/>
    <w:rsid w:val="00E31237"/>
    <w:rsid w:val="00E31562"/>
    <w:rsid w:val="00E31801"/>
    <w:rsid w:val="00E323FC"/>
    <w:rsid w:val="00E329A5"/>
    <w:rsid w:val="00E33534"/>
    <w:rsid w:val="00E337A8"/>
    <w:rsid w:val="00E33916"/>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390A"/>
    <w:rsid w:val="00EC4EAD"/>
    <w:rsid w:val="00EC688B"/>
    <w:rsid w:val="00ED04EF"/>
    <w:rsid w:val="00ED0F60"/>
    <w:rsid w:val="00ED1A39"/>
    <w:rsid w:val="00ED2E7D"/>
    <w:rsid w:val="00ED2F42"/>
    <w:rsid w:val="00ED346B"/>
    <w:rsid w:val="00ED5C92"/>
    <w:rsid w:val="00ED608A"/>
    <w:rsid w:val="00ED6F8F"/>
    <w:rsid w:val="00EE2247"/>
    <w:rsid w:val="00EE2CEA"/>
    <w:rsid w:val="00EE3501"/>
    <w:rsid w:val="00EE44F9"/>
    <w:rsid w:val="00EE5A85"/>
    <w:rsid w:val="00EE64B7"/>
    <w:rsid w:val="00EE71D0"/>
    <w:rsid w:val="00EF02F7"/>
    <w:rsid w:val="00EF0B2C"/>
    <w:rsid w:val="00EF2826"/>
    <w:rsid w:val="00EF3610"/>
    <w:rsid w:val="00EF3E7B"/>
    <w:rsid w:val="00EF41E2"/>
    <w:rsid w:val="00EF431B"/>
    <w:rsid w:val="00EF514A"/>
    <w:rsid w:val="00F045FC"/>
    <w:rsid w:val="00F057A4"/>
    <w:rsid w:val="00F06638"/>
    <w:rsid w:val="00F12C26"/>
    <w:rsid w:val="00F1418D"/>
    <w:rsid w:val="00F1491A"/>
    <w:rsid w:val="00F15137"/>
    <w:rsid w:val="00F164DD"/>
    <w:rsid w:val="00F17087"/>
    <w:rsid w:val="00F202E9"/>
    <w:rsid w:val="00F22B1C"/>
    <w:rsid w:val="00F23EB1"/>
    <w:rsid w:val="00F25922"/>
    <w:rsid w:val="00F2620B"/>
    <w:rsid w:val="00F273ED"/>
    <w:rsid w:val="00F27F32"/>
    <w:rsid w:val="00F30A65"/>
    <w:rsid w:val="00F37578"/>
    <w:rsid w:val="00F41563"/>
    <w:rsid w:val="00F41AAB"/>
    <w:rsid w:val="00F47E8A"/>
    <w:rsid w:val="00F50D22"/>
    <w:rsid w:val="00F52BC9"/>
    <w:rsid w:val="00F533BC"/>
    <w:rsid w:val="00F56201"/>
    <w:rsid w:val="00F56938"/>
    <w:rsid w:val="00F579FE"/>
    <w:rsid w:val="00F57DE9"/>
    <w:rsid w:val="00F63D12"/>
    <w:rsid w:val="00F6598F"/>
    <w:rsid w:val="00F66CCA"/>
    <w:rsid w:val="00F67230"/>
    <w:rsid w:val="00F676D5"/>
    <w:rsid w:val="00F67F60"/>
    <w:rsid w:val="00F7015E"/>
    <w:rsid w:val="00F805D6"/>
    <w:rsid w:val="00F83D13"/>
    <w:rsid w:val="00F870B9"/>
    <w:rsid w:val="00F87E1A"/>
    <w:rsid w:val="00F91CD6"/>
    <w:rsid w:val="00F92627"/>
    <w:rsid w:val="00F9429A"/>
    <w:rsid w:val="00F945A2"/>
    <w:rsid w:val="00F94E32"/>
    <w:rsid w:val="00F9665E"/>
    <w:rsid w:val="00F969A2"/>
    <w:rsid w:val="00F96BF4"/>
    <w:rsid w:val="00FA009F"/>
    <w:rsid w:val="00FA0DDB"/>
    <w:rsid w:val="00FA1D25"/>
    <w:rsid w:val="00FA30B6"/>
    <w:rsid w:val="00FA450D"/>
    <w:rsid w:val="00FA5B9A"/>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F2483"/>
    <w:rsid w:val="00FF5A6D"/>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9681A"/>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AEEA0-D813-D14B-A117-6703502D034D}">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FE940-4977-424D-A141-6CD54DB72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7</TotalTime>
  <Pages>1</Pages>
  <Words>13038</Words>
  <Characters>74318</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vt:lpstr>
    </vt:vector>
  </TitlesOfParts>
  <Company/>
  <LinksUpToDate>false</LinksUpToDate>
  <CharactersWithSpaces>8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dc:title>
  <dc:creator>LAC</dc:creator>
  <cp:lastModifiedBy>Dianne Hubbard</cp:lastModifiedBy>
  <cp:revision>9</cp:revision>
  <dcterms:created xsi:type="dcterms:W3CDTF">2021-07-16T09:17:00Z</dcterms:created>
  <dcterms:modified xsi:type="dcterms:W3CDTF">2021-09-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06</vt:lpwstr>
  </property>
  <property fmtid="{D5CDD505-2E9C-101B-9397-08002B2CF9AE}" pid="3" name="grammarly_documentContext">
    <vt:lpwstr>{"goals":[],"domain":"general","emotions":[],"dialect":"british"}</vt:lpwstr>
  </property>
</Properties>
</file>